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E85" w:rsidRDefault="00B34D9D">
      <w:bookmarkStart w:id="0" w:name="_GoBack"/>
      <w:r>
        <w:rPr>
          <w:noProof/>
          <w:lang w:eastAsia="en-US"/>
        </w:rPr>
        <w:drawing>
          <wp:inline distT="0" distB="0" distL="0" distR="0" wp14:anchorId="47F54F9A" wp14:editId="28FB9A1E">
            <wp:extent cx="11601450" cy="10620375"/>
            <wp:effectExtent l="0" t="0" r="0" b="9525"/>
            <wp:docPr id="2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  <w:bookmarkEnd w:id="0"/>
      <w:r w:rsidR="00877BCD">
        <w:rPr>
          <w:noProof/>
          <w:lang w:eastAsia="en-US"/>
        </w:rPr>
        <w:lastRenderedPageBreak/>
        <w:drawing>
          <wp:inline distT="0" distB="0" distL="0" distR="0" wp14:anchorId="69903C01" wp14:editId="5D5AD3EB">
            <wp:extent cx="11896725" cy="8210550"/>
            <wp:effectExtent l="0" t="0" r="0" b="19050"/>
            <wp:docPr id="1" name="图示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1" r:lo="rId12" r:qs="rId13" r:cs="rId14"/>
              </a:graphicData>
            </a:graphic>
          </wp:inline>
        </w:drawing>
      </w:r>
    </w:p>
    <w:p w:rsidR="00936CB3" w:rsidRDefault="00936CB3"/>
    <w:p w:rsidR="00936CB3" w:rsidRDefault="00936CB3"/>
    <w:p w:rsidR="00936CB3" w:rsidRDefault="00936CB3"/>
    <w:sectPr w:rsidR="00936CB3" w:rsidSect="00224F36">
      <w:pgSz w:w="21600" w:h="24480" w:code="9"/>
      <w:pgMar w:top="1800" w:right="3110" w:bottom="1800" w:left="3110" w:header="850" w:footer="994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2298" w:rsidRDefault="00E12298" w:rsidP="00C12425">
      <w:r>
        <w:separator/>
      </w:r>
    </w:p>
  </w:endnote>
  <w:endnote w:type="continuationSeparator" w:id="0">
    <w:p w:rsidR="00E12298" w:rsidRDefault="00E12298" w:rsidP="00C12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2298" w:rsidRDefault="00E12298" w:rsidP="00C12425">
      <w:r>
        <w:separator/>
      </w:r>
    </w:p>
  </w:footnote>
  <w:footnote w:type="continuationSeparator" w:id="0">
    <w:p w:rsidR="00E12298" w:rsidRDefault="00E12298" w:rsidP="00C12425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UDksZGhsbmlhaGFko6SsGpxcWZ+XkgBaZmtQCKf8EYLQAAAA=="/>
  </w:docVars>
  <w:rsids>
    <w:rsidRoot w:val="00C271DC"/>
    <w:rsid w:val="000042B8"/>
    <w:rsid w:val="00004AFB"/>
    <w:rsid w:val="00004C80"/>
    <w:rsid w:val="00012CFD"/>
    <w:rsid w:val="000304D3"/>
    <w:rsid w:val="0003057E"/>
    <w:rsid w:val="00030AFE"/>
    <w:rsid w:val="00044A0D"/>
    <w:rsid w:val="00055304"/>
    <w:rsid w:val="00057208"/>
    <w:rsid w:val="000604CA"/>
    <w:rsid w:val="00077EE6"/>
    <w:rsid w:val="00092448"/>
    <w:rsid w:val="00096BD1"/>
    <w:rsid w:val="00096F1A"/>
    <w:rsid w:val="000A5EF7"/>
    <w:rsid w:val="000B0126"/>
    <w:rsid w:val="000B2A3B"/>
    <w:rsid w:val="000B4890"/>
    <w:rsid w:val="000B52C3"/>
    <w:rsid w:val="000B6138"/>
    <w:rsid w:val="000C5C6D"/>
    <w:rsid w:val="000D7835"/>
    <w:rsid w:val="000E20A7"/>
    <w:rsid w:val="000E68B1"/>
    <w:rsid w:val="000E795D"/>
    <w:rsid w:val="000F49CC"/>
    <w:rsid w:val="001116B5"/>
    <w:rsid w:val="00116F04"/>
    <w:rsid w:val="0012497B"/>
    <w:rsid w:val="00131C34"/>
    <w:rsid w:val="001353D3"/>
    <w:rsid w:val="0015046D"/>
    <w:rsid w:val="00153DF8"/>
    <w:rsid w:val="00161BBC"/>
    <w:rsid w:val="001671D5"/>
    <w:rsid w:val="00172DAF"/>
    <w:rsid w:val="0019103C"/>
    <w:rsid w:val="001B4033"/>
    <w:rsid w:val="001B53B7"/>
    <w:rsid w:val="001B7AC6"/>
    <w:rsid w:val="001D2381"/>
    <w:rsid w:val="001D3C15"/>
    <w:rsid w:val="001E4933"/>
    <w:rsid w:val="00200676"/>
    <w:rsid w:val="0020224B"/>
    <w:rsid w:val="0021214C"/>
    <w:rsid w:val="00224F36"/>
    <w:rsid w:val="002515B6"/>
    <w:rsid w:val="00260498"/>
    <w:rsid w:val="00275310"/>
    <w:rsid w:val="002854C7"/>
    <w:rsid w:val="0029110E"/>
    <w:rsid w:val="0029204F"/>
    <w:rsid w:val="00294493"/>
    <w:rsid w:val="002A15FC"/>
    <w:rsid w:val="002D3B79"/>
    <w:rsid w:val="002F3E16"/>
    <w:rsid w:val="00304C8A"/>
    <w:rsid w:val="00305B37"/>
    <w:rsid w:val="00312552"/>
    <w:rsid w:val="003144E9"/>
    <w:rsid w:val="00320E28"/>
    <w:rsid w:val="00330C18"/>
    <w:rsid w:val="00331E59"/>
    <w:rsid w:val="003425CB"/>
    <w:rsid w:val="003460F7"/>
    <w:rsid w:val="003466E4"/>
    <w:rsid w:val="00347AB0"/>
    <w:rsid w:val="00357E6E"/>
    <w:rsid w:val="003653A9"/>
    <w:rsid w:val="00367118"/>
    <w:rsid w:val="00367A56"/>
    <w:rsid w:val="00372BA4"/>
    <w:rsid w:val="003C4E49"/>
    <w:rsid w:val="003C588B"/>
    <w:rsid w:val="003E0C88"/>
    <w:rsid w:val="003F098B"/>
    <w:rsid w:val="00404C4E"/>
    <w:rsid w:val="004203DB"/>
    <w:rsid w:val="00426A20"/>
    <w:rsid w:val="00432F57"/>
    <w:rsid w:val="004409B6"/>
    <w:rsid w:val="00460A3F"/>
    <w:rsid w:val="004615F9"/>
    <w:rsid w:val="00464220"/>
    <w:rsid w:val="00467987"/>
    <w:rsid w:val="00481432"/>
    <w:rsid w:val="00484362"/>
    <w:rsid w:val="00485069"/>
    <w:rsid w:val="0049486C"/>
    <w:rsid w:val="004B16FF"/>
    <w:rsid w:val="004C22A9"/>
    <w:rsid w:val="004C2805"/>
    <w:rsid w:val="004D062D"/>
    <w:rsid w:val="004D6117"/>
    <w:rsid w:val="004E2466"/>
    <w:rsid w:val="0050139F"/>
    <w:rsid w:val="005017C7"/>
    <w:rsid w:val="0050596A"/>
    <w:rsid w:val="0050758C"/>
    <w:rsid w:val="0051097C"/>
    <w:rsid w:val="005256DD"/>
    <w:rsid w:val="005311B6"/>
    <w:rsid w:val="00547F62"/>
    <w:rsid w:val="00555BC4"/>
    <w:rsid w:val="00566CF7"/>
    <w:rsid w:val="00577477"/>
    <w:rsid w:val="005A55FA"/>
    <w:rsid w:val="005B120B"/>
    <w:rsid w:val="005C5EE4"/>
    <w:rsid w:val="005C5FD9"/>
    <w:rsid w:val="005D44BB"/>
    <w:rsid w:val="005E4DEF"/>
    <w:rsid w:val="005E773A"/>
    <w:rsid w:val="00603CE2"/>
    <w:rsid w:val="00605E53"/>
    <w:rsid w:val="00613002"/>
    <w:rsid w:val="00615568"/>
    <w:rsid w:val="00617167"/>
    <w:rsid w:val="0062786F"/>
    <w:rsid w:val="00636F7B"/>
    <w:rsid w:val="00644FEE"/>
    <w:rsid w:val="00662AA7"/>
    <w:rsid w:val="006759B4"/>
    <w:rsid w:val="00692655"/>
    <w:rsid w:val="006B4B89"/>
    <w:rsid w:val="006B4F12"/>
    <w:rsid w:val="006C622E"/>
    <w:rsid w:val="006D08F4"/>
    <w:rsid w:val="006D3A4A"/>
    <w:rsid w:val="006D3BCD"/>
    <w:rsid w:val="006D45F5"/>
    <w:rsid w:val="006D7951"/>
    <w:rsid w:val="006E07F5"/>
    <w:rsid w:val="006E4639"/>
    <w:rsid w:val="006F2921"/>
    <w:rsid w:val="00705E85"/>
    <w:rsid w:val="00712A8D"/>
    <w:rsid w:val="007206A9"/>
    <w:rsid w:val="007303AB"/>
    <w:rsid w:val="0073082D"/>
    <w:rsid w:val="00740BC0"/>
    <w:rsid w:val="0074458D"/>
    <w:rsid w:val="0074486D"/>
    <w:rsid w:val="0074495A"/>
    <w:rsid w:val="00755679"/>
    <w:rsid w:val="00774515"/>
    <w:rsid w:val="007810D6"/>
    <w:rsid w:val="00790841"/>
    <w:rsid w:val="007922F1"/>
    <w:rsid w:val="00793722"/>
    <w:rsid w:val="00797E0F"/>
    <w:rsid w:val="007A310A"/>
    <w:rsid w:val="007A5D80"/>
    <w:rsid w:val="007D09DB"/>
    <w:rsid w:val="007D670B"/>
    <w:rsid w:val="007E4D5B"/>
    <w:rsid w:val="007F7A13"/>
    <w:rsid w:val="00800CAD"/>
    <w:rsid w:val="0083788D"/>
    <w:rsid w:val="008405DF"/>
    <w:rsid w:val="00844456"/>
    <w:rsid w:val="008578AD"/>
    <w:rsid w:val="00862A71"/>
    <w:rsid w:val="00873D23"/>
    <w:rsid w:val="00877BCD"/>
    <w:rsid w:val="00895EED"/>
    <w:rsid w:val="008A73A0"/>
    <w:rsid w:val="008B2E2E"/>
    <w:rsid w:val="008B7262"/>
    <w:rsid w:val="008D6AB0"/>
    <w:rsid w:val="008E16BF"/>
    <w:rsid w:val="008F0F4F"/>
    <w:rsid w:val="008F3E22"/>
    <w:rsid w:val="008F507E"/>
    <w:rsid w:val="00910AD0"/>
    <w:rsid w:val="0091342E"/>
    <w:rsid w:val="00934081"/>
    <w:rsid w:val="00934D24"/>
    <w:rsid w:val="00936CB3"/>
    <w:rsid w:val="00943718"/>
    <w:rsid w:val="00954AAF"/>
    <w:rsid w:val="00962E32"/>
    <w:rsid w:val="00970704"/>
    <w:rsid w:val="0097229C"/>
    <w:rsid w:val="00992E03"/>
    <w:rsid w:val="009A7F40"/>
    <w:rsid w:val="009B6BCA"/>
    <w:rsid w:val="009F0B64"/>
    <w:rsid w:val="009F2014"/>
    <w:rsid w:val="00A0077E"/>
    <w:rsid w:val="00A01A1A"/>
    <w:rsid w:val="00A03DE9"/>
    <w:rsid w:val="00A32A5C"/>
    <w:rsid w:val="00A46728"/>
    <w:rsid w:val="00A566C3"/>
    <w:rsid w:val="00A65B4F"/>
    <w:rsid w:val="00A74EBA"/>
    <w:rsid w:val="00A87FF9"/>
    <w:rsid w:val="00A92547"/>
    <w:rsid w:val="00AB34F0"/>
    <w:rsid w:val="00AC7CEE"/>
    <w:rsid w:val="00AD326C"/>
    <w:rsid w:val="00AD626A"/>
    <w:rsid w:val="00AD7704"/>
    <w:rsid w:val="00AD7F6D"/>
    <w:rsid w:val="00AF0AEC"/>
    <w:rsid w:val="00AF3BA9"/>
    <w:rsid w:val="00B01B99"/>
    <w:rsid w:val="00B07D0F"/>
    <w:rsid w:val="00B17F99"/>
    <w:rsid w:val="00B24C3C"/>
    <w:rsid w:val="00B27F9E"/>
    <w:rsid w:val="00B305D7"/>
    <w:rsid w:val="00B34D9D"/>
    <w:rsid w:val="00B45B82"/>
    <w:rsid w:val="00B66BED"/>
    <w:rsid w:val="00B71C09"/>
    <w:rsid w:val="00B7399B"/>
    <w:rsid w:val="00B9319F"/>
    <w:rsid w:val="00BA746F"/>
    <w:rsid w:val="00BF421E"/>
    <w:rsid w:val="00BF78D4"/>
    <w:rsid w:val="00C005F8"/>
    <w:rsid w:val="00C037F6"/>
    <w:rsid w:val="00C10343"/>
    <w:rsid w:val="00C10D05"/>
    <w:rsid w:val="00C12425"/>
    <w:rsid w:val="00C14DA8"/>
    <w:rsid w:val="00C23144"/>
    <w:rsid w:val="00C24E1B"/>
    <w:rsid w:val="00C271DC"/>
    <w:rsid w:val="00C32C86"/>
    <w:rsid w:val="00C35C35"/>
    <w:rsid w:val="00C3683B"/>
    <w:rsid w:val="00C37599"/>
    <w:rsid w:val="00C44876"/>
    <w:rsid w:val="00C44C34"/>
    <w:rsid w:val="00C47AB6"/>
    <w:rsid w:val="00C541EC"/>
    <w:rsid w:val="00C65666"/>
    <w:rsid w:val="00C73935"/>
    <w:rsid w:val="00C73E63"/>
    <w:rsid w:val="00C7519D"/>
    <w:rsid w:val="00C7644E"/>
    <w:rsid w:val="00C775C2"/>
    <w:rsid w:val="00C86583"/>
    <w:rsid w:val="00C964E6"/>
    <w:rsid w:val="00CB7672"/>
    <w:rsid w:val="00CC6B99"/>
    <w:rsid w:val="00CD33C8"/>
    <w:rsid w:val="00CF3DCF"/>
    <w:rsid w:val="00D12BA6"/>
    <w:rsid w:val="00D14082"/>
    <w:rsid w:val="00D17886"/>
    <w:rsid w:val="00D27C3A"/>
    <w:rsid w:val="00D3099D"/>
    <w:rsid w:val="00D42E2F"/>
    <w:rsid w:val="00D76315"/>
    <w:rsid w:val="00D82BA8"/>
    <w:rsid w:val="00D82CD0"/>
    <w:rsid w:val="00DA1498"/>
    <w:rsid w:val="00DA3C13"/>
    <w:rsid w:val="00DC0266"/>
    <w:rsid w:val="00DE33F8"/>
    <w:rsid w:val="00DE6DE6"/>
    <w:rsid w:val="00DF339C"/>
    <w:rsid w:val="00E12298"/>
    <w:rsid w:val="00E21D6B"/>
    <w:rsid w:val="00E4037C"/>
    <w:rsid w:val="00E46A72"/>
    <w:rsid w:val="00E61E4A"/>
    <w:rsid w:val="00E61FFB"/>
    <w:rsid w:val="00E66830"/>
    <w:rsid w:val="00E67BD0"/>
    <w:rsid w:val="00E70D69"/>
    <w:rsid w:val="00E724E8"/>
    <w:rsid w:val="00E81C6D"/>
    <w:rsid w:val="00E93AEF"/>
    <w:rsid w:val="00EA1079"/>
    <w:rsid w:val="00EA6DA8"/>
    <w:rsid w:val="00EC67B9"/>
    <w:rsid w:val="00EE6718"/>
    <w:rsid w:val="00EF2B6D"/>
    <w:rsid w:val="00EF3F8D"/>
    <w:rsid w:val="00EF74EF"/>
    <w:rsid w:val="00EF7C39"/>
    <w:rsid w:val="00F02E7E"/>
    <w:rsid w:val="00F13767"/>
    <w:rsid w:val="00F240C7"/>
    <w:rsid w:val="00F31682"/>
    <w:rsid w:val="00F46E0B"/>
    <w:rsid w:val="00F47322"/>
    <w:rsid w:val="00F53B4F"/>
    <w:rsid w:val="00F60846"/>
    <w:rsid w:val="00F64BE2"/>
    <w:rsid w:val="00F757E7"/>
    <w:rsid w:val="00F80AD0"/>
    <w:rsid w:val="00F817C6"/>
    <w:rsid w:val="00FA0FC4"/>
    <w:rsid w:val="00FC57C4"/>
    <w:rsid w:val="00FD0D0B"/>
    <w:rsid w:val="00FD1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BA63856-0A3F-46EA-AD23-353DA2648A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242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C12425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C1242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C12425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12425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425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diagramQuickStyle" Target="diagrams/quickStyle2.xml"/><Relationship Id="rId3" Type="http://schemas.openxmlformats.org/officeDocument/2006/relationships/webSettings" Target="webSettings.xml"/><Relationship Id="rId7" Type="http://schemas.openxmlformats.org/officeDocument/2006/relationships/diagramLayout" Target="diagrams/layout1.xml"/><Relationship Id="rId12" Type="http://schemas.openxmlformats.org/officeDocument/2006/relationships/diagramLayout" Target="diagrams/layout2.xml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diagramData" Target="diagrams/data1.xml"/><Relationship Id="rId11" Type="http://schemas.openxmlformats.org/officeDocument/2006/relationships/diagramData" Target="diagrams/data2.xml"/><Relationship Id="rId5" Type="http://schemas.openxmlformats.org/officeDocument/2006/relationships/endnotes" Target="endnotes.xml"/><Relationship Id="rId15" Type="http://schemas.microsoft.com/office/2007/relationships/diagramDrawing" Target="diagrams/drawing2.xml"/><Relationship Id="rId10" Type="http://schemas.microsoft.com/office/2007/relationships/diagramDrawing" Target="diagrams/drawing1.xml"/><Relationship Id="rId4" Type="http://schemas.openxmlformats.org/officeDocument/2006/relationships/footnotes" Target="footnotes.xml"/><Relationship Id="rId9" Type="http://schemas.openxmlformats.org/officeDocument/2006/relationships/diagramColors" Target="diagrams/colors1.xml"/><Relationship Id="rId14" Type="http://schemas.openxmlformats.org/officeDocument/2006/relationships/diagramColors" Target="diagrams/colors2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Plan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2FCCDA2B-747D-4FAA-B7F2-B0390F0E4FC1}">
      <dgm:prSet phldrT="[文本]"/>
      <dgm:spPr/>
      <dgm:t>
        <a:bodyPr/>
        <a:lstStyle/>
        <a:p>
          <a:r>
            <a:rPr lang="en-US" altLang="zh-CN"/>
            <a:t>Reminder</a:t>
          </a:r>
          <a:endParaRPr lang="zh-CN" altLang="en-US"/>
        </a:p>
      </dgm:t>
    </dgm:pt>
    <dgm:pt modelId="{4CB6419A-06B3-4008-A675-C3B588864654}" type="par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B5088BB3-2898-4540-9EA3-D73E2C9138D1}" type="sibTrans" cxnId="{C84080F3-E0B3-441F-AA37-F9ACD2FDE3B5}">
      <dgm:prSet/>
      <dgm:spPr/>
      <dgm:t>
        <a:bodyPr/>
        <a:lstStyle/>
        <a:p>
          <a:endParaRPr lang="zh-CN" altLang="en-US"/>
        </a:p>
      </dgm:t>
    </dgm:pt>
    <dgm:pt modelId="{22961EB4-ACE3-491B-A12E-FD92D602D9C3}">
      <dgm:prSet phldrT="[文本]"/>
      <dgm:spPr/>
      <dgm:t>
        <a:bodyPr/>
        <a:lstStyle/>
        <a:p>
          <a:r>
            <a:rPr lang="en-US" altLang="zh-CN"/>
            <a:t>Shopping list</a:t>
          </a:r>
          <a:endParaRPr lang="zh-CN" altLang="en-US"/>
        </a:p>
      </dgm:t>
    </dgm:pt>
    <dgm:pt modelId="{B19FD33A-DBAF-444F-8556-23AB29AB2C7F}" type="par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3D84F21B-164F-4AB2-802E-D2A3A29E26B1}" type="sibTrans" cxnId="{1A3D3AB0-F008-488D-A36C-9D0A1FBE88A5}">
      <dgm:prSet/>
      <dgm:spPr/>
      <dgm:t>
        <a:bodyPr/>
        <a:lstStyle/>
        <a:p>
          <a:endParaRPr lang="zh-CN" altLang="en-US"/>
        </a:p>
      </dgm:t>
    </dgm:pt>
    <dgm:pt modelId="{BACCE4A2-3AD2-49FF-AA6C-4061F625A46A}">
      <dgm:prSet phldrT="[文本]"/>
      <dgm:spPr/>
      <dgm:t>
        <a:bodyPr/>
        <a:lstStyle/>
        <a:p>
          <a:r>
            <a:rPr lang="en-US" altLang="zh-CN"/>
            <a:t>Daily Stuff</a:t>
          </a:r>
          <a:endParaRPr lang="zh-CN" altLang="en-US"/>
        </a:p>
      </dgm:t>
    </dgm:pt>
    <dgm:pt modelId="{CF9BEDA7-FD98-4657-A3CF-7E5F68ED9E8D}" type="par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57CE721B-1A37-49BD-BB7E-00C6832A0FAE}" type="sibTrans" cxnId="{B672F8AF-BE9E-49AF-94C6-2BB2E5370CB6}">
      <dgm:prSet/>
      <dgm:spPr/>
      <dgm:t>
        <a:bodyPr/>
        <a:lstStyle/>
        <a:p>
          <a:endParaRPr lang="zh-CN" altLang="en-US"/>
        </a:p>
      </dgm:t>
    </dgm:pt>
    <dgm:pt modelId="{08509389-781B-4822-9ED7-F0F87E1C5EFE}">
      <dgm:prSet phldrT="[文本]"/>
      <dgm:spPr/>
      <dgm:t>
        <a:bodyPr/>
        <a:lstStyle/>
        <a:p>
          <a:r>
            <a:rPr lang="en-US" altLang="zh-CN"/>
            <a:t>Shower Filter</a:t>
          </a:r>
          <a:endParaRPr lang="zh-CN" altLang="en-US"/>
        </a:p>
      </dgm:t>
    </dgm:pt>
    <dgm:pt modelId="{4CE64EAB-1F23-4CF9-AE84-82CC69D105EA}" type="par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8E23E6F9-653B-4D76-83D6-DBBA9E3500BB}" type="sibTrans" cxnId="{0FBA8C8A-102A-4DA5-81C5-A00D4A69796B}">
      <dgm:prSet/>
      <dgm:spPr/>
      <dgm:t>
        <a:bodyPr/>
        <a:lstStyle/>
        <a:p>
          <a:endParaRPr lang="zh-CN" altLang="en-US"/>
        </a:p>
      </dgm:t>
    </dgm:pt>
    <dgm:pt modelId="{BBA7669C-F636-472B-8393-710D65294207}">
      <dgm:prSet phldrT="[文本]"/>
      <dgm:spPr/>
      <dgm:t>
        <a:bodyPr/>
        <a:lstStyle/>
        <a:p>
          <a:r>
            <a:rPr lang="en-US" altLang="zh-CN"/>
            <a:t>Deep Learning</a:t>
          </a:r>
          <a:endParaRPr lang="zh-CN" altLang="en-US"/>
        </a:p>
      </dgm:t>
    </dgm:pt>
    <dgm:pt modelId="{FD783A32-0822-439E-B7F2-843CFA17F761}" type="sib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C7D852CC-83C3-4D0D-B418-7B3508CA8623}" type="parTrans" cxnId="{C67BA188-B3D6-4E71-84E1-ECC2798ED60C}">
      <dgm:prSet/>
      <dgm:spPr/>
      <dgm:t>
        <a:bodyPr/>
        <a:lstStyle/>
        <a:p>
          <a:endParaRPr lang="zh-CN" altLang="en-US"/>
        </a:p>
      </dgm:t>
    </dgm:pt>
    <dgm:pt modelId="{30FCB191-A26B-44DC-AA20-A07E62BB28D7}">
      <dgm:prSet phldrT="[文本]"/>
      <dgm:spPr/>
      <dgm:t>
        <a:bodyPr/>
        <a:lstStyle/>
        <a:p>
          <a:r>
            <a:rPr lang="en-US" altLang="zh-CN"/>
            <a:t>Course 3</a:t>
          </a:r>
          <a:endParaRPr lang="zh-CN" altLang="en-US"/>
        </a:p>
      </dgm:t>
    </dgm:pt>
    <dgm:pt modelId="{7B9B056B-CB0A-43B8-8333-837834FC480F}" type="sib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7C1C1006-FF8F-45FA-B613-D1C9E4868FC6}" type="parTrans" cxnId="{DAA60138-E7A3-421B-9F25-940ED7A10E55}">
      <dgm:prSet/>
      <dgm:spPr/>
      <dgm:t>
        <a:bodyPr/>
        <a:lstStyle/>
        <a:p>
          <a:endParaRPr lang="zh-CN" altLang="en-US"/>
        </a:p>
      </dgm:t>
    </dgm:pt>
    <dgm:pt modelId="{0DA1C060-E1EF-497C-B4B7-CC10236D4AB5}">
      <dgm:prSet phldrT="[文本]"/>
      <dgm:spPr/>
      <dgm:t>
        <a:bodyPr/>
        <a:lstStyle/>
        <a:p>
          <a:r>
            <a:rPr lang="en-US" altLang="zh-CN"/>
            <a:t>Baseline</a:t>
          </a:r>
          <a:endParaRPr lang="zh-CN" altLang="en-US"/>
        </a:p>
      </dgm:t>
    </dgm:pt>
    <dgm:pt modelId="{5AD09BEB-5E93-4CE1-AE5D-985CD1CA771C}" type="par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A9C01F8A-E7EF-4360-A684-28970D54BA27}" type="sibTrans" cxnId="{5D9991ED-30F1-49D9-AF47-AB23C3725150}">
      <dgm:prSet/>
      <dgm:spPr/>
      <dgm:t>
        <a:bodyPr/>
        <a:lstStyle/>
        <a:p>
          <a:endParaRPr lang="zh-CN" altLang="en-US"/>
        </a:p>
      </dgm:t>
    </dgm:pt>
    <dgm:pt modelId="{BBA84F89-D070-423F-8DFC-E025E47AD7FF}">
      <dgm:prSet phldrT="[文本]"/>
      <dgm:spPr/>
      <dgm:t>
        <a:bodyPr/>
        <a:lstStyle/>
        <a:p>
          <a:r>
            <a:rPr lang="en-US" altLang="zh-CN"/>
            <a:t>16:00-17:00</a:t>
          </a:r>
          <a:endParaRPr lang="zh-CN" altLang="en-US"/>
        </a:p>
      </dgm:t>
    </dgm:pt>
    <dgm:pt modelId="{03ADB93D-B629-4D10-A527-3ABF753744E9}" type="par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F5CB6E16-3768-46E1-A7E5-CBE99E0A070C}" type="sibTrans" cxnId="{D105F5DF-5291-4245-989B-4DADC33A84DB}">
      <dgm:prSet/>
      <dgm:spPr/>
      <dgm:t>
        <a:bodyPr/>
        <a:lstStyle/>
        <a:p>
          <a:endParaRPr lang="zh-CN" altLang="en-US"/>
        </a:p>
      </dgm:t>
    </dgm:pt>
    <dgm:pt modelId="{4D771B72-B8C5-4B26-8235-A3141ED5FCCF}">
      <dgm:prSet phldrT="[文本]"/>
      <dgm:spPr/>
      <dgm:t>
        <a:bodyPr/>
        <a:lstStyle/>
        <a:p>
          <a:r>
            <a:rPr lang="en-US" altLang="zh-CN"/>
            <a:t>Shower/Dinner</a:t>
          </a:r>
          <a:endParaRPr lang="zh-CN" altLang="en-US"/>
        </a:p>
      </dgm:t>
    </dgm:pt>
    <dgm:pt modelId="{FA137558-9D06-4BB2-8049-227EDBFCDF69}" type="par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13F88ACA-299B-418C-9A4C-C9A86D026AD0}" type="sibTrans" cxnId="{590F603C-BB22-4A43-9D0C-C0DACC7C0761}">
      <dgm:prSet/>
      <dgm:spPr/>
      <dgm:t>
        <a:bodyPr/>
        <a:lstStyle/>
        <a:p>
          <a:endParaRPr lang="zh-CN" altLang="en-US"/>
        </a:p>
      </dgm:t>
    </dgm:pt>
    <dgm:pt modelId="{C8F2FFF7-74DA-440A-822D-47DB1314E36C}">
      <dgm:prSet phldrT="[文本]"/>
      <dgm:spPr/>
      <dgm:t>
        <a:bodyPr/>
        <a:lstStyle/>
        <a:p>
          <a:r>
            <a:rPr lang="en-US" altLang="zh-CN"/>
            <a:t>21:30-22:00</a:t>
          </a:r>
          <a:endParaRPr lang="zh-CN" altLang="en-US"/>
        </a:p>
      </dgm:t>
    </dgm:pt>
    <dgm:pt modelId="{135C9364-DDB6-442F-8FAA-5BA030EFD734}" type="par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285C6AE5-3966-4ABB-BCF7-D2AF5663D8B1}" type="sibTrans" cxnId="{5A5C7935-CDB6-4A9A-A959-C72E64E56147}">
      <dgm:prSet/>
      <dgm:spPr/>
      <dgm:t>
        <a:bodyPr/>
        <a:lstStyle/>
        <a:p>
          <a:endParaRPr lang="zh-CN" altLang="en-US"/>
        </a:p>
      </dgm:t>
    </dgm:pt>
    <dgm:pt modelId="{1E48BBB0-9D91-4007-82C6-411D9964C921}">
      <dgm:prSet phldrT="[文本]"/>
      <dgm:spPr/>
      <dgm:t>
        <a:bodyPr/>
        <a:lstStyle/>
        <a:p>
          <a:r>
            <a:rPr lang="en-US" altLang="zh-CN"/>
            <a:t>Financial</a:t>
          </a:r>
          <a:endParaRPr lang="zh-CN" altLang="en-US"/>
        </a:p>
      </dgm:t>
    </dgm:pt>
    <dgm:pt modelId="{1A6646C7-BB0B-4EAE-99FF-6AD5727CA462}" type="par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303D0653-5C57-4918-BE6A-298A995B8E12}" type="sibTrans" cxnId="{C216E380-B263-43AC-AE1D-E0EE85DCBECC}">
      <dgm:prSet/>
      <dgm:spPr/>
      <dgm:t>
        <a:bodyPr/>
        <a:lstStyle/>
        <a:p>
          <a:endParaRPr lang="zh-CN" altLang="en-US"/>
        </a:p>
      </dgm:t>
    </dgm:pt>
    <dgm:pt modelId="{8D3350CD-D046-4BB9-8444-B7F12264B91D}">
      <dgm:prSet phldrT="[文本]"/>
      <dgm:spPr/>
      <dgm:t>
        <a:bodyPr/>
        <a:lstStyle/>
        <a:p>
          <a:r>
            <a:rPr lang="en-US" altLang="zh-CN"/>
            <a:t>BOA Credit</a:t>
          </a:r>
          <a:endParaRPr lang="zh-CN" altLang="en-US"/>
        </a:p>
      </dgm:t>
    </dgm:pt>
    <dgm:pt modelId="{EE7AB39F-748A-4E7E-B197-2733B9168AC0}" type="par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07B3AB1C-E634-4663-8DB4-290618317EBC}" type="sibTrans" cxnId="{CB416502-ED11-4AFD-B4E6-A9A826D1F438}">
      <dgm:prSet/>
      <dgm:spPr/>
      <dgm:t>
        <a:bodyPr/>
        <a:lstStyle/>
        <a:p>
          <a:endParaRPr lang="zh-CN" altLang="en-US"/>
        </a:p>
      </dgm:t>
    </dgm:pt>
    <dgm:pt modelId="{A36A0323-D3B3-4EC3-9E94-866F0BF084F8}">
      <dgm:prSet phldrT="[文本]"/>
      <dgm:spPr/>
      <dgm:t>
        <a:bodyPr/>
        <a:lstStyle/>
        <a:p>
          <a:r>
            <a:rPr lang="en-US" altLang="zh-CN"/>
            <a:t>Leisurely Tonight</a:t>
          </a:r>
          <a:endParaRPr lang="zh-CN" altLang="en-US"/>
        </a:p>
      </dgm:t>
    </dgm:pt>
    <dgm:pt modelId="{D04F1E65-BD54-4AA5-B6A2-FD04A8F32308}" type="sib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07E14FD1-4ABD-47DA-AD10-22893A96D965}" type="parTrans" cxnId="{5A838916-5A2D-4F05-A731-D6BB4E29EE43}">
      <dgm:prSet/>
      <dgm:spPr/>
      <dgm:t>
        <a:bodyPr/>
        <a:lstStyle/>
        <a:p>
          <a:endParaRPr lang="zh-CN" altLang="en-US"/>
        </a:p>
      </dgm:t>
    </dgm:pt>
    <dgm:pt modelId="{C11F076B-5B6D-4347-BCF0-EF2205CDA008}">
      <dgm:prSet phldrT="[文本]"/>
      <dgm:spPr/>
      <dgm:t>
        <a:bodyPr/>
        <a:lstStyle/>
        <a:p>
          <a:r>
            <a:rPr lang="en-US" altLang="zh-CN"/>
            <a:t>Sunscreen</a:t>
          </a:r>
          <a:endParaRPr lang="zh-CN" altLang="en-US"/>
        </a:p>
      </dgm:t>
    </dgm:pt>
    <dgm:pt modelId="{2FDF7F34-AFFB-48F5-B95A-EC1EEBE256CF}" type="par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98896ABB-2FBA-45D7-959C-9CD5B3664CA5}" type="sibTrans" cxnId="{BC4BB8D9-AE05-4895-A430-4571CF0FA177}">
      <dgm:prSet/>
      <dgm:spPr/>
      <dgm:t>
        <a:bodyPr/>
        <a:lstStyle/>
        <a:p>
          <a:endParaRPr lang="zh-CN" altLang="en-US"/>
        </a:p>
      </dgm:t>
    </dgm:pt>
    <dgm:pt modelId="{3153BB00-52E5-49F4-BB02-E7E5D569CFA3}">
      <dgm:prSet phldrT="[文本]"/>
      <dgm:spPr/>
      <dgm:t>
        <a:bodyPr/>
        <a:lstStyle/>
        <a:p>
          <a:r>
            <a:rPr lang="en-US" altLang="zh-CN"/>
            <a:t>Jacket/Jeans</a:t>
          </a:r>
          <a:endParaRPr lang="zh-CN" altLang="en-US"/>
        </a:p>
      </dgm:t>
    </dgm:pt>
    <dgm:pt modelId="{256C9757-5E49-488C-A064-4CC6439589A0}" type="parTrans" cxnId="{0DDB1242-176A-4F27-A076-4BE43ECAE588}">
      <dgm:prSet/>
      <dgm:spPr/>
      <dgm:t>
        <a:bodyPr/>
        <a:lstStyle/>
        <a:p>
          <a:endParaRPr lang="en-US"/>
        </a:p>
      </dgm:t>
    </dgm:pt>
    <dgm:pt modelId="{3A8FD679-BB85-419A-BC59-6E6C124D89D8}" type="sibTrans" cxnId="{0DDB1242-176A-4F27-A076-4BE43ECAE588}">
      <dgm:prSet/>
      <dgm:spPr/>
      <dgm:t>
        <a:bodyPr/>
        <a:lstStyle/>
        <a:p>
          <a:endParaRPr lang="en-US"/>
        </a:p>
      </dgm:t>
    </dgm:pt>
    <dgm:pt modelId="{44BABA5C-6901-4592-99FF-632A0E359A86}">
      <dgm:prSet phldrT="[文本]"/>
      <dgm:spPr/>
      <dgm:t>
        <a:bodyPr/>
        <a:lstStyle/>
        <a:p>
          <a:r>
            <a:rPr lang="en-US" altLang="zh-CN"/>
            <a:t>Cooker</a:t>
          </a:r>
          <a:endParaRPr lang="zh-CN" altLang="en-US"/>
        </a:p>
      </dgm:t>
    </dgm:pt>
    <dgm:pt modelId="{46D04EB8-55F8-41D5-8B0B-4204AF237558}" type="parTrans" cxnId="{8E65BAF3-9FEF-465E-A60B-53625D2ED1BA}">
      <dgm:prSet/>
      <dgm:spPr/>
      <dgm:t>
        <a:bodyPr/>
        <a:lstStyle/>
        <a:p>
          <a:endParaRPr lang="en-US"/>
        </a:p>
      </dgm:t>
    </dgm:pt>
    <dgm:pt modelId="{8DC8A520-C61C-4607-862E-DF0FA664917F}" type="sibTrans" cxnId="{8E65BAF3-9FEF-465E-A60B-53625D2ED1BA}">
      <dgm:prSet/>
      <dgm:spPr/>
      <dgm:t>
        <a:bodyPr/>
        <a:lstStyle/>
        <a:p>
          <a:endParaRPr lang="en-US"/>
        </a:p>
      </dgm:t>
    </dgm:pt>
    <dgm:pt modelId="{08CBDC87-3DA4-4713-A25A-830A38639A7D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3793C14E-E29A-41A8-AD62-911273357058}" type="parTrans" cxnId="{80972FA2-34AC-41BA-B2AB-D84A002D8620}">
      <dgm:prSet/>
      <dgm:spPr/>
      <dgm:t>
        <a:bodyPr/>
        <a:lstStyle/>
        <a:p>
          <a:endParaRPr lang="en-US"/>
        </a:p>
      </dgm:t>
    </dgm:pt>
    <dgm:pt modelId="{E71B593C-D142-4E5C-B6AB-0FDE6BDEB7F8}" type="sibTrans" cxnId="{80972FA2-34AC-41BA-B2AB-D84A002D8620}">
      <dgm:prSet/>
      <dgm:spPr/>
      <dgm:t>
        <a:bodyPr/>
        <a:lstStyle/>
        <a:p>
          <a:endParaRPr lang="en-US"/>
        </a:p>
      </dgm:t>
    </dgm:pt>
    <dgm:pt modelId="{7BA7F9A0-439D-4F80-B3BB-A934BC009775}">
      <dgm:prSet phldrT="[文本]"/>
      <dgm:spPr/>
      <dgm:t>
        <a:bodyPr/>
        <a:lstStyle/>
        <a:p>
          <a:r>
            <a:rPr lang="en-US" altLang="zh-CN"/>
            <a:t>PM</a:t>
          </a:r>
          <a:endParaRPr lang="zh-CN" altLang="en-US"/>
        </a:p>
      </dgm:t>
    </dgm:pt>
    <dgm:pt modelId="{581493D8-FDD3-48B8-8B66-C40DF0C7DBF1}" type="parTrans" cxnId="{9C6A08DE-3BB6-4290-9DCA-5602228389C4}">
      <dgm:prSet/>
      <dgm:spPr/>
      <dgm:t>
        <a:bodyPr/>
        <a:lstStyle/>
        <a:p>
          <a:endParaRPr lang="en-US"/>
        </a:p>
      </dgm:t>
    </dgm:pt>
    <dgm:pt modelId="{D9288A11-8F4D-4CF4-B996-C954E5D141FB}" type="sibTrans" cxnId="{9C6A08DE-3BB6-4290-9DCA-5602228389C4}">
      <dgm:prSet/>
      <dgm:spPr/>
      <dgm:t>
        <a:bodyPr/>
        <a:lstStyle/>
        <a:p>
          <a:endParaRPr lang="en-US"/>
        </a:p>
      </dgm:t>
    </dgm:pt>
    <dgm:pt modelId="{43ED469C-AC56-4698-8CC8-EABAF40B99F6}">
      <dgm:prSet phldrT="[文本]"/>
      <dgm:spPr/>
      <dgm:t>
        <a:bodyPr/>
        <a:lstStyle/>
        <a:p>
          <a:r>
            <a:rPr lang="en-US" altLang="zh-CN"/>
            <a:t>Assignment A</a:t>
          </a:r>
          <a:endParaRPr lang="zh-CN" altLang="en-US"/>
        </a:p>
      </dgm:t>
    </dgm:pt>
    <dgm:pt modelId="{0E87EEA2-E666-4C97-A83B-3AB5908ED113}" type="parTrans" cxnId="{3047BD55-10D3-4240-A9E5-6D16A1FEF3F5}">
      <dgm:prSet/>
      <dgm:spPr/>
      <dgm:t>
        <a:bodyPr/>
        <a:lstStyle/>
        <a:p>
          <a:endParaRPr lang="en-US"/>
        </a:p>
      </dgm:t>
    </dgm:pt>
    <dgm:pt modelId="{6442D1FF-0F4B-427C-A5B7-E1EEAA754B19}" type="sibTrans" cxnId="{3047BD55-10D3-4240-A9E5-6D16A1FEF3F5}">
      <dgm:prSet/>
      <dgm:spPr/>
      <dgm:t>
        <a:bodyPr/>
        <a:lstStyle/>
        <a:p>
          <a:endParaRPr lang="en-US"/>
        </a:p>
      </dgm:t>
    </dgm:pt>
    <dgm:pt modelId="{42A395B3-B74C-4EFF-893C-82B18640E29D}">
      <dgm:prSet phldrT="[文本]"/>
      <dgm:spPr/>
      <dgm:t>
        <a:bodyPr/>
        <a:lstStyle/>
        <a:p>
          <a:r>
            <a:rPr lang="en-US" altLang="zh-CN"/>
            <a:t>Accounting</a:t>
          </a:r>
          <a:endParaRPr lang="zh-CN" altLang="en-US"/>
        </a:p>
      </dgm:t>
    </dgm:pt>
    <dgm:pt modelId="{42C7DB89-46DF-4764-935E-7210FBE1F19C}" type="parTrans" cxnId="{B2AD194F-66D4-478A-8439-1052A8AF4AB6}">
      <dgm:prSet/>
      <dgm:spPr/>
      <dgm:t>
        <a:bodyPr/>
        <a:lstStyle/>
        <a:p>
          <a:endParaRPr lang="en-US"/>
        </a:p>
      </dgm:t>
    </dgm:pt>
    <dgm:pt modelId="{D1359D27-4B37-4A4F-9A08-235FA786DF4F}" type="sibTrans" cxnId="{B2AD194F-66D4-478A-8439-1052A8AF4AB6}">
      <dgm:prSet/>
      <dgm:spPr/>
      <dgm:t>
        <a:bodyPr/>
        <a:lstStyle/>
        <a:p>
          <a:endParaRPr lang="en-US"/>
        </a:p>
      </dgm:t>
    </dgm:pt>
    <dgm:pt modelId="{B254A347-70EF-4DDA-973C-18A4871CA44E}">
      <dgm:prSet phldrT="[文本]"/>
      <dgm:spPr/>
      <dgm:t>
        <a:bodyPr/>
        <a:lstStyle/>
        <a:p>
          <a:r>
            <a:rPr lang="en-US" altLang="zh-CN"/>
            <a:t>Homework</a:t>
          </a:r>
          <a:endParaRPr lang="zh-CN" altLang="en-US"/>
        </a:p>
      </dgm:t>
    </dgm:pt>
    <dgm:pt modelId="{EEC69F53-9249-4986-A592-877BC923500A}" type="parTrans" cxnId="{2F011B70-1794-41F1-BE57-91A814C34D5D}">
      <dgm:prSet/>
      <dgm:spPr/>
      <dgm:t>
        <a:bodyPr/>
        <a:lstStyle/>
        <a:p>
          <a:endParaRPr lang="en-US"/>
        </a:p>
      </dgm:t>
    </dgm:pt>
    <dgm:pt modelId="{96901083-5970-4114-AC64-432F113D23A0}" type="sibTrans" cxnId="{2F011B70-1794-41F1-BE57-91A814C34D5D}">
      <dgm:prSet/>
      <dgm:spPr/>
      <dgm:t>
        <a:bodyPr/>
        <a:lstStyle/>
        <a:p>
          <a:endParaRPr lang="en-US"/>
        </a:p>
      </dgm:t>
    </dgm:pt>
    <dgm:pt modelId="{3A369C1C-DFE4-4B81-AD3B-4B21B86478E4}">
      <dgm:prSet phldrT="[文本]"/>
      <dgm:spPr/>
      <dgm:t>
        <a:bodyPr/>
        <a:lstStyle/>
        <a:p>
          <a:r>
            <a:rPr lang="en-US" altLang="zh-CN"/>
            <a:t>Budget</a:t>
          </a:r>
          <a:endParaRPr lang="zh-CN" altLang="en-US"/>
        </a:p>
      </dgm:t>
    </dgm:pt>
    <dgm:pt modelId="{E89A0F27-38B8-4DCF-AFCA-F43225ADC7D2}" type="parTrans" cxnId="{A8A04E88-17C2-4751-8DC9-17E4CE9D66E0}">
      <dgm:prSet/>
      <dgm:spPr/>
      <dgm:t>
        <a:bodyPr/>
        <a:lstStyle/>
        <a:p>
          <a:endParaRPr lang="en-US"/>
        </a:p>
      </dgm:t>
    </dgm:pt>
    <dgm:pt modelId="{A9917330-9E2D-4B11-BBF1-F3AFA4543099}" type="sibTrans" cxnId="{A8A04E88-17C2-4751-8DC9-17E4CE9D66E0}">
      <dgm:prSet/>
      <dgm:spPr/>
      <dgm:t>
        <a:bodyPr/>
        <a:lstStyle/>
        <a:p>
          <a:endParaRPr lang="en-US"/>
        </a:p>
      </dgm:t>
    </dgm:pt>
    <dgm:pt modelId="{386B4F83-5524-4C74-9299-AB134B684CE3}">
      <dgm:prSet phldrT="[文本]"/>
      <dgm:spPr/>
      <dgm:t>
        <a:bodyPr/>
        <a:lstStyle/>
        <a:p>
          <a:r>
            <a:rPr lang="en-US" altLang="zh-CN"/>
            <a:t>Laundry</a:t>
          </a:r>
          <a:endParaRPr lang="zh-CN" altLang="en-US"/>
        </a:p>
      </dgm:t>
    </dgm:pt>
    <dgm:pt modelId="{5921B91B-FD23-4141-8588-28FD4B1C02AF}" type="parTrans" cxnId="{BA802CBF-6124-4365-9547-3FCD7C03033B}">
      <dgm:prSet/>
      <dgm:spPr/>
      <dgm:t>
        <a:bodyPr/>
        <a:lstStyle/>
        <a:p>
          <a:endParaRPr lang="en-US"/>
        </a:p>
      </dgm:t>
    </dgm:pt>
    <dgm:pt modelId="{75763655-5E2D-44A3-B708-DC5E57535B94}" type="sibTrans" cxnId="{BA802CBF-6124-4365-9547-3FCD7C03033B}">
      <dgm:prSet/>
      <dgm:spPr/>
      <dgm:t>
        <a:bodyPr/>
        <a:lstStyle/>
        <a:p>
          <a:endParaRPr lang="en-US"/>
        </a:p>
      </dgm:t>
    </dgm:pt>
    <dgm:pt modelId="{F81B9960-573B-4C47-9C12-B2418C3C6E8A}">
      <dgm:prSet phldrT="[文本]"/>
      <dgm:spPr/>
      <dgm:t>
        <a:bodyPr/>
        <a:lstStyle/>
        <a:p>
          <a:r>
            <a:rPr lang="en-US" altLang="zh-CN"/>
            <a:t>22:00-22:30</a:t>
          </a:r>
          <a:endParaRPr lang="zh-CN" altLang="en-US"/>
        </a:p>
      </dgm:t>
    </dgm:pt>
    <dgm:pt modelId="{3F70E169-6D4E-4143-ABAF-E82544DA7DD1}" type="parTrans" cxnId="{F9577D63-CD07-4164-8CBD-763B1D08F367}">
      <dgm:prSet/>
      <dgm:spPr/>
      <dgm:t>
        <a:bodyPr/>
        <a:lstStyle/>
        <a:p>
          <a:endParaRPr lang="en-US"/>
        </a:p>
      </dgm:t>
    </dgm:pt>
    <dgm:pt modelId="{5E26BB56-BE8A-4DB1-A78E-61B321D8B86B}" type="sibTrans" cxnId="{F9577D63-CD07-4164-8CBD-763B1D08F367}">
      <dgm:prSet/>
      <dgm:spPr/>
      <dgm:t>
        <a:bodyPr/>
        <a:lstStyle/>
        <a:p>
          <a:endParaRPr lang="en-US"/>
        </a:p>
      </dgm:t>
    </dgm:pt>
    <dgm:pt modelId="{1D709390-6BA1-4DB3-A299-8A8D6242D95E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30C119E6-5341-4C06-A50A-3B08EE1C10FC}" type="parTrans" cxnId="{185F10BA-C369-454C-98FC-CEEA39D763DD}">
      <dgm:prSet/>
      <dgm:spPr/>
      <dgm:t>
        <a:bodyPr/>
        <a:lstStyle/>
        <a:p>
          <a:endParaRPr lang="en-US"/>
        </a:p>
      </dgm:t>
    </dgm:pt>
    <dgm:pt modelId="{166D738F-287E-4953-B815-2AD8AACB96CA}" type="sibTrans" cxnId="{185F10BA-C369-454C-98FC-CEEA39D763DD}">
      <dgm:prSet/>
      <dgm:spPr/>
      <dgm:t>
        <a:bodyPr/>
        <a:lstStyle/>
        <a:p>
          <a:endParaRPr lang="en-US"/>
        </a:p>
      </dgm:t>
    </dgm:pt>
    <dgm:pt modelId="{54705A0F-3518-4BFA-8142-5FCFB6D2D269}">
      <dgm:prSet phldrT="[文本]"/>
      <dgm:spPr/>
      <dgm:t>
        <a:bodyPr/>
        <a:lstStyle/>
        <a:p>
          <a:r>
            <a:rPr lang="en-US" altLang="zh-CN"/>
            <a:t>Budget</a:t>
          </a:r>
          <a:endParaRPr lang="zh-CN" altLang="en-US"/>
        </a:p>
      </dgm:t>
    </dgm:pt>
    <dgm:pt modelId="{AA82CC0B-31C9-49A7-81D1-8822F298C35D}" type="parTrans" cxnId="{867DD5D6-0A9F-4A5A-9384-450176815558}">
      <dgm:prSet/>
      <dgm:spPr/>
      <dgm:t>
        <a:bodyPr/>
        <a:lstStyle/>
        <a:p>
          <a:endParaRPr lang="en-US"/>
        </a:p>
      </dgm:t>
    </dgm:pt>
    <dgm:pt modelId="{DB3D6A1C-51F8-4AAA-A726-D4E6E1099373}" type="sibTrans" cxnId="{867DD5D6-0A9F-4A5A-9384-450176815558}">
      <dgm:prSet/>
      <dgm:spPr/>
      <dgm:t>
        <a:bodyPr/>
        <a:lstStyle/>
        <a:p>
          <a:endParaRPr lang="en-US"/>
        </a:p>
      </dgm:t>
    </dgm:pt>
    <dgm:pt modelId="{E4A5A2E5-9913-4BB9-A5DE-4F83F1F48180}">
      <dgm:prSet phldrT="[文本]"/>
      <dgm:spPr/>
      <dgm:t>
        <a:bodyPr/>
        <a:lstStyle/>
        <a:p>
          <a:r>
            <a:rPr lang="en-US" altLang="zh-CN"/>
            <a:t>19:00-20:00</a:t>
          </a:r>
          <a:endParaRPr lang="zh-CN" altLang="en-US"/>
        </a:p>
      </dgm:t>
    </dgm:pt>
    <dgm:pt modelId="{11EA073F-66B9-4A8B-A338-3185147D7D2E}" type="parTrans" cxnId="{7EEEC356-12D4-4E77-9C05-9069B5051459}">
      <dgm:prSet/>
      <dgm:spPr/>
      <dgm:t>
        <a:bodyPr/>
        <a:lstStyle/>
        <a:p>
          <a:endParaRPr lang="en-US"/>
        </a:p>
      </dgm:t>
    </dgm:pt>
    <dgm:pt modelId="{98F560EA-41E7-4A61-9490-EA5E19914631}" type="sibTrans" cxnId="{7EEEC356-12D4-4E77-9C05-9069B5051459}">
      <dgm:prSet/>
      <dgm:spPr/>
      <dgm:t>
        <a:bodyPr/>
        <a:lstStyle/>
        <a:p>
          <a:endParaRPr lang="en-US"/>
        </a:p>
      </dgm:t>
    </dgm:pt>
    <dgm:pt modelId="{76ED271C-B16C-4A7C-9909-02483B2B8A81}">
      <dgm:prSet phldrT="[文本]"/>
      <dgm:spPr/>
      <dgm:t>
        <a:bodyPr/>
        <a:lstStyle/>
        <a:p>
          <a:r>
            <a:rPr lang="en-US" altLang="zh-CN"/>
            <a:t>Review</a:t>
          </a:r>
          <a:endParaRPr lang="zh-CN" altLang="en-US"/>
        </a:p>
      </dgm:t>
    </dgm:pt>
    <dgm:pt modelId="{51E4A34E-BA4C-4FEB-BA08-F28D4E108090}" type="parTrans" cxnId="{73473782-F836-4DF2-B6BE-17B1039DF739}">
      <dgm:prSet/>
      <dgm:spPr/>
      <dgm:t>
        <a:bodyPr/>
        <a:lstStyle/>
        <a:p>
          <a:endParaRPr lang="en-US"/>
        </a:p>
      </dgm:t>
    </dgm:pt>
    <dgm:pt modelId="{CE915FFE-2B5D-4A3E-9296-3146726B2B83}" type="sibTrans" cxnId="{73473782-F836-4DF2-B6BE-17B1039DF739}">
      <dgm:prSet/>
      <dgm:spPr/>
      <dgm:t>
        <a:bodyPr/>
        <a:lstStyle/>
        <a:p>
          <a:endParaRPr lang="en-US"/>
        </a:p>
      </dgm:t>
    </dgm:pt>
    <dgm:pt modelId="{729B03C3-DECA-4D1C-9726-D63FE5CD1B7B}">
      <dgm:prSet phldrT="[文本]"/>
      <dgm:spPr/>
      <dgm:t>
        <a:bodyPr/>
        <a:lstStyle/>
        <a:p>
          <a:r>
            <a:rPr lang="en-US" altLang="zh-CN"/>
            <a:t>14:00-15:00</a:t>
          </a:r>
          <a:endParaRPr lang="zh-CN" altLang="en-US"/>
        </a:p>
      </dgm:t>
    </dgm:pt>
    <dgm:pt modelId="{71F673EA-2A16-43DB-B686-F7C3DDC3FCE2}" type="parTrans" cxnId="{1749BEA9-C858-4F7C-8019-FA4FA0A39541}">
      <dgm:prSet/>
      <dgm:spPr/>
      <dgm:t>
        <a:bodyPr/>
        <a:lstStyle/>
        <a:p>
          <a:endParaRPr lang="en-US"/>
        </a:p>
      </dgm:t>
    </dgm:pt>
    <dgm:pt modelId="{0EA82CF9-B319-40CC-A51D-23728DBA5EEA}" type="sibTrans" cxnId="{1749BEA9-C858-4F7C-8019-FA4FA0A39541}">
      <dgm:prSet/>
      <dgm:spPr/>
      <dgm:t>
        <a:bodyPr/>
        <a:lstStyle/>
        <a:p>
          <a:endParaRPr lang="en-US"/>
        </a:p>
      </dgm:t>
    </dgm:pt>
    <dgm:pt modelId="{639EBDEC-157D-49B0-AE05-78EF6626534C}">
      <dgm:prSet phldrT="[文本]"/>
      <dgm:spPr/>
      <dgm:t>
        <a:bodyPr/>
        <a:lstStyle/>
        <a:p>
          <a:r>
            <a:rPr lang="en-US" altLang="zh-CN"/>
            <a:t>Retrospective/Planning</a:t>
          </a:r>
          <a:endParaRPr lang="zh-CN" altLang="en-US"/>
        </a:p>
      </dgm:t>
    </dgm:pt>
    <dgm:pt modelId="{538B3433-774C-428A-8BB6-3FF5B08AB723}" type="parTrans" cxnId="{AE5E3580-9699-49D9-8C04-F50961BD74F4}">
      <dgm:prSet/>
      <dgm:spPr/>
      <dgm:t>
        <a:bodyPr/>
        <a:lstStyle/>
        <a:p>
          <a:endParaRPr lang="en-US"/>
        </a:p>
      </dgm:t>
    </dgm:pt>
    <dgm:pt modelId="{ED710678-E686-4297-AD75-A51014F1DA6F}" type="sibTrans" cxnId="{AE5E3580-9699-49D9-8C04-F50961BD74F4}">
      <dgm:prSet/>
      <dgm:spPr/>
      <dgm:t>
        <a:bodyPr/>
        <a:lstStyle/>
        <a:p>
          <a:endParaRPr lang="en-US"/>
        </a:p>
      </dgm:t>
    </dgm:pt>
    <dgm:pt modelId="{A8ACD082-BB2A-4A48-ABC5-38FEFFA56647}">
      <dgm:prSet phldrT="[文本]"/>
      <dgm:spPr/>
      <dgm:t>
        <a:bodyPr/>
        <a:lstStyle/>
        <a:p>
          <a:r>
            <a:rPr lang="en-US" altLang="zh-CN"/>
            <a:t>ASAD</a:t>
          </a:r>
          <a:endParaRPr lang="zh-CN" altLang="en-US"/>
        </a:p>
      </dgm:t>
    </dgm:pt>
    <dgm:pt modelId="{A44DFE1D-0D5F-4402-9FEB-FC5C36538492}" type="parTrans" cxnId="{4099CBDF-8CC9-47E0-9532-EC128722CC19}">
      <dgm:prSet/>
      <dgm:spPr/>
      <dgm:t>
        <a:bodyPr/>
        <a:lstStyle/>
        <a:p>
          <a:endParaRPr lang="en-US"/>
        </a:p>
      </dgm:t>
    </dgm:pt>
    <dgm:pt modelId="{13DEBC4D-F0A2-4067-A302-9D1D31714830}" type="sibTrans" cxnId="{4099CBDF-8CC9-47E0-9532-EC128722CC19}">
      <dgm:prSet/>
      <dgm:spPr/>
      <dgm:t>
        <a:bodyPr/>
        <a:lstStyle/>
        <a:p>
          <a:endParaRPr lang="en-US"/>
        </a:p>
      </dgm:t>
    </dgm:pt>
    <dgm:pt modelId="{4464DE8F-287D-435D-B19C-60615E95D0CA}">
      <dgm:prSet phldrT="[文本]"/>
      <dgm:spPr/>
      <dgm:t>
        <a:bodyPr/>
        <a:lstStyle/>
        <a:p>
          <a:r>
            <a:rPr lang="en-US" altLang="zh-CN"/>
            <a:t>Essay Prepare</a:t>
          </a:r>
          <a:endParaRPr lang="zh-CN" altLang="en-US"/>
        </a:p>
      </dgm:t>
    </dgm:pt>
    <dgm:pt modelId="{5EF9B6BD-C727-42EE-B172-74AAA91A2B85}" type="parTrans" cxnId="{125A3DBD-72E2-4B48-9BA1-13F0D474713C}">
      <dgm:prSet/>
      <dgm:spPr/>
      <dgm:t>
        <a:bodyPr/>
        <a:lstStyle/>
        <a:p>
          <a:endParaRPr lang="en-US"/>
        </a:p>
      </dgm:t>
    </dgm:pt>
    <dgm:pt modelId="{55839408-E854-4A7F-9880-616127B9AA8C}" type="sibTrans" cxnId="{125A3DBD-72E2-4B48-9BA1-13F0D474713C}">
      <dgm:prSet/>
      <dgm:spPr/>
      <dgm:t>
        <a:bodyPr/>
        <a:lstStyle/>
        <a:p>
          <a:endParaRPr lang="en-US"/>
        </a:p>
      </dgm:t>
    </dgm:pt>
    <dgm:pt modelId="{E5644EC3-8A4E-41FF-9EF2-40AF3E036910}">
      <dgm:prSet phldrT="[文本]"/>
      <dgm:spPr/>
      <dgm:t>
        <a:bodyPr/>
        <a:lstStyle/>
        <a:p>
          <a:r>
            <a:rPr lang="en-US" altLang="zh-CN"/>
            <a:t>12:00-14:00</a:t>
          </a:r>
          <a:endParaRPr lang="zh-CN" altLang="en-US"/>
        </a:p>
      </dgm:t>
    </dgm:pt>
    <dgm:pt modelId="{E601EEDA-943D-4592-89D0-9DAAE5647D0B}" type="parTrans" cxnId="{933F5822-847A-47C4-9840-D7D2423C70A2}">
      <dgm:prSet/>
      <dgm:spPr/>
      <dgm:t>
        <a:bodyPr/>
        <a:lstStyle/>
        <a:p>
          <a:endParaRPr lang="en-US"/>
        </a:p>
      </dgm:t>
    </dgm:pt>
    <dgm:pt modelId="{A3160129-4CDC-4119-8BD7-D8A3906EC5E7}" type="sibTrans" cxnId="{933F5822-847A-47C4-9840-D7D2423C70A2}">
      <dgm:prSet/>
      <dgm:spPr/>
      <dgm:t>
        <a:bodyPr/>
        <a:lstStyle/>
        <a:p>
          <a:endParaRPr lang="en-US"/>
        </a:p>
      </dgm:t>
    </dgm:pt>
    <dgm:pt modelId="{F9BE88A1-8A66-4E90-9583-BC8503878638}">
      <dgm:prSet phldrT="[文本]"/>
      <dgm:spPr/>
      <dgm:t>
        <a:bodyPr/>
        <a:lstStyle/>
        <a:p>
          <a:r>
            <a:rPr lang="en-US" altLang="zh-CN"/>
            <a:t>18:00-19:00</a:t>
          </a:r>
          <a:endParaRPr lang="zh-CN" altLang="en-US"/>
        </a:p>
      </dgm:t>
    </dgm:pt>
    <dgm:pt modelId="{6B6BB6A8-4433-421A-92A9-C8BFE630882E}" type="parTrans" cxnId="{6D63E157-B632-4132-96FC-C692934FE960}">
      <dgm:prSet/>
      <dgm:spPr/>
      <dgm:t>
        <a:bodyPr/>
        <a:lstStyle/>
        <a:p>
          <a:endParaRPr lang="en-US"/>
        </a:p>
      </dgm:t>
    </dgm:pt>
    <dgm:pt modelId="{CF2C82BE-EC19-4C60-BC0C-35E65FEF4569}" type="sibTrans" cxnId="{6D63E157-B632-4132-96FC-C692934FE960}">
      <dgm:prSet/>
      <dgm:spPr/>
      <dgm:t>
        <a:bodyPr/>
        <a:lstStyle/>
        <a:p>
          <a:endParaRPr lang="en-US"/>
        </a:p>
      </dgm:t>
    </dgm:pt>
    <dgm:pt modelId="{33091DC1-2F77-4B17-9807-46068643B3E6}">
      <dgm:prSet phldrT="[文本]"/>
      <dgm:spPr/>
      <dgm:t>
        <a:bodyPr/>
        <a:lstStyle/>
        <a:p>
          <a:r>
            <a:rPr lang="en-US" altLang="zh-CN"/>
            <a:t>20:00-21:00</a:t>
          </a:r>
          <a:endParaRPr lang="zh-CN" altLang="en-US"/>
        </a:p>
      </dgm:t>
    </dgm:pt>
    <dgm:pt modelId="{DEDE308D-1BC5-4B5D-A80B-3D8B20BA9FDC}" type="parTrans" cxnId="{58B38BA0-0B85-4645-88BD-6E9AEA445DD7}">
      <dgm:prSet/>
      <dgm:spPr/>
      <dgm:t>
        <a:bodyPr/>
        <a:lstStyle/>
        <a:p>
          <a:endParaRPr lang="en-US"/>
        </a:p>
      </dgm:t>
    </dgm:pt>
    <dgm:pt modelId="{4887A265-F45D-4DFD-9088-67C7E60756F3}" type="sibTrans" cxnId="{58B38BA0-0B85-4645-88BD-6E9AEA445DD7}">
      <dgm:prSet/>
      <dgm:spPr/>
      <dgm:t>
        <a:bodyPr/>
        <a:lstStyle/>
        <a:p>
          <a:endParaRPr lang="en-US"/>
        </a:p>
      </dgm:t>
    </dgm:pt>
    <dgm:pt modelId="{8FE6B4BD-EFB4-4A04-9238-D9AF88611991}">
      <dgm:prSet phldrT="[文本]"/>
      <dgm:spPr/>
      <dgm:t>
        <a:bodyPr/>
        <a:lstStyle/>
        <a:p>
          <a:r>
            <a:rPr lang="en-US" altLang="zh-CN"/>
            <a:t>15:00-16:00</a:t>
          </a:r>
          <a:endParaRPr lang="zh-CN" altLang="en-US"/>
        </a:p>
      </dgm:t>
    </dgm:pt>
    <dgm:pt modelId="{6FBC40F6-FDEF-42EF-BE45-5B785D2E6C57}" type="parTrans" cxnId="{771C9FA1-BBB4-486E-AAFB-BB97E80755EA}">
      <dgm:prSet/>
      <dgm:spPr/>
      <dgm:t>
        <a:bodyPr/>
        <a:lstStyle/>
        <a:p>
          <a:endParaRPr lang="en-US"/>
        </a:p>
      </dgm:t>
    </dgm:pt>
    <dgm:pt modelId="{C3909A82-58BB-42A6-B2F6-543EE98075D4}" type="sibTrans" cxnId="{771C9FA1-BBB4-486E-AAFB-BB97E80755EA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0902F1B-76A0-42BF-B8B6-85638234AC1B}" type="pres">
      <dgm:prSet presAssocID="{5AD09BEB-5E93-4CE1-AE5D-985CD1CA771C}" presName="conn2-1" presStyleLbl="parChTrans1D2" presStyleIdx="0" presStyleCnt="3"/>
      <dgm:spPr/>
      <dgm:t>
        <a:bodyPr/>
        <a:lstStyle/>
        <a:p>
          <a:endParaRPr lang="zh-CN" altLang="en-US"/>
        </a:p>
      </dgm:t>
    </dgm:pt>
    <dgm:pt modelId="{C9A2B145-5387-4B1F-A759-774CCECBB1E5}" type="pres">
      <dgm:prSet presAssocID="{5AD09BEB-5E93-4CE1-AE5D-985CD1CA771C}" presName="connTx" presStyleLbl="parChTrans1D2" presStyleIdx="0" presStyleCnt="3"/>
      <dgm:spPr/>
      <dgm:t>
        <a:bodyPr/>
        <a:lstStyle/>
        <a:p>
          <a:endParaRPr lang="zh-CN" altLang="en-US"/>
        </a:p>
      </dgm:t>
    </dgm:pt>
    <dgm:pt modelId="{B80AF7FE-B4A1-49B4-8432-E40926974E76}" type="pres">
      <dgm:prSet presAssocID="{0DA1C060-E1EF-497C-B4B7-CC10236D4AB5}" presName="root2" presStyleCnt="0"/>
      <dgm:spPr/>
    </dgm:pt>
    <dgm:pt modelId="{D456BF37-646F-420A-817B-2C6FE870644F}" type="pres">
      <dgm:prSet presAssocID="{0DA1C060-E1EF-497C-B4B7-CC10236D4AB5}" presName="LevelTwoTextNode" presStyleLbl="node2" presStyleIdx="0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2E4195E7-C526-43C1-8251-2AF2A6B49243}" type="pres">
      <dgm:prSet presAssocID="{0DA1C060-E1EF-497C-B4B7-CC10236D4AB5}" presName="level3hierChild" presStyleCnt="0"/>
      <dgm:spPr/>
    </dgm:pt>
    <dgm:pt modelId="{0C848878-1D91-4F2D-857F-CB2C93981DE3}" type="pres">
      <dgm:prSet presAssocID="{A44DFE1D-0D5F-4402-9FEB-FC5C36538492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EA35A225-8BCE-44AA-A4AE-6DC48F539C9B}" type="pres">
      <dgm:prSet presAssocID="{A44DFE1D-0D5F-4402-9FEB-FC5C36538492}" presName="connTx" presStyleLbl="parChTrans1D3" presStyleIdx="0" presStyleCnt="9"/>
      <dgm:spPr/>
      <dgm:t>
        <a:bodyPr/>
        <a:lstStyle/>
        <a:p>
          <a:endParaRPr lang="en-US"/>
        </a:p>
      </dgm:t>
    </dgm:pt>
    <dgm:pt modelId="{91B8D4CD-0DF9-4821-9FFE-97A06A534475}" type="pres">
      <dgm:prSet presAssocID="{A8ACD082-BB2A-4A48-ABC5-38FEFFA56647}" presName="root2" presStyleCnt="0"/>
      <dgm:spPr/>
    </dgm:pt>
    <dgm:pt modelId="{F678B992-AAA1-449B-A9AC-A0909C16B6C7}" type="pres">
      <dgm:prSet presAssocID="{A8ACD082-BB2A-4A48-ABC5-38FEFFA56647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365D9F4-13B5-4639-82CA-E171B3E39E88}" type="pres">
      <dgm:prSet presAssocID="{A8ACD082-BB2A-4A48-ABC5-38FEFFA56647}" presName="level3hierChild" presStyleCnt="0"/>
      <dgm:spPr/>
    </dgm:pt>
    <dgm:pt modelId="{ACB80589-C6A3-4E9D-94AE-61360B70CFF6}" type="pres">
      <dgm:prSet presAssocID="{5EF9B6BD-C727-42EE-B172-74AAA91A2B85}" presName="conn2-1" presStyleLbl="parChTrans1D4" presStyleIdx="0" presStyleCnt="24"/>
      <dgm:spPr/>
      <dgm:t>
        <a:bodyPr/>
        <a:lstStyle/>
        <a:p>
          <a:endParaRPr lang="en-US"/>
        </a:p>
      </dgm:t>
    </dgm:pt>
    <dgm:pt modelId="{47D6E86A-DA4A-4824-A711-90D775ECBD9A}" type="pres">
      <dgm:prSet presAssocID="{5EF9B6BD-C727-42EE-B172-74AAA91A2B85}" presName="connTx" presStyleLbl="parChTrans1D4" presStyleIdx="0" presStyleCnt="24"/>
      <dgm:spPr/>
      <dgm:t>
        <a:bodyPr/>
        <a:lstStyle/>
        <a:p>
          <a:endParaRPr lang="en-US"/>
        </a:p>
      </dgm:t>
    </dgm:pt>
    <dgm:pt modelId="{546CB2F8-27F3-47E3-80D5-83B0697050FF}" type="pres">
      <dgm:prSet presAssocID="{4464DE8F-287D-435D-B19C-60615E95D0CA}" presName="root2" presStyleCnt="0"/>
      <dgm:spPr/>
    </dgm:pt>
    <dgm:pt modelId="{B1DA1D8A-0B8F-47DF-BCBE-465AB13F114A}" type="pres">
      <dgm:prSet presAssocID="{4464DE8F-287D-435D-B19C-60615E95D0CA}" presName="LevelTwoTextNode" presStyleLbl="node4" presStyleIdx="0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9ED3C57-8A15-42B6-8266-78D5DC1089AA}" type="pres">
      <dgm:prSet presAssocID="{4464DE8F-287D-435D-B19C-60615E95D0CA}" presName="level3hierChild" presStyleCnt="0"/>
      <dgm:spPr/>
    </dgm:pt>
    <dgm:pt modelId="{9795218A-755F-42B5-86F0-4D3016C4B2B0}" type="pres">
      <dgm:prSet presAssocID="{E601EEDA-943D-4592-89D0-9DAAE5647D0B}" presName="conn2-1" presStyleLbl="parChTrans1D4" presStyleIdx="1" presStyleCnt="24"/>
      <dgm:spPr/>
      <dgm:t>
        <a:bodyPr/>
        <a:lstStyle/>
        <a:p>
          <a:endParaRPr lang="en-US"/>
        </a:p>
      </dgm:t>
    </dgm:pt>
    <dgm:pt modelId="{1D8630C0-09C3-4521-B1DD-B70D2584BB76}" type="pres">
      <dgm:prSet presAssocID="{E601EEDA-943D-4592-89D0-9DAAE5647D0B}" presName="connTx" presStyleLbl="parChTrans1D4" presStyleIdx="1" presStyleCnt="24"/>
      <dgm:spPr/>
      <dgm:t>
        <a:bodyPr/>
        <a:lstStyle/>
        <a:p>
          <a:endParaRPr lang="en-US"/>
        </a:p>
      </dgm:t>
    </dgm:pt>
    <dgm:pt modelId="{1E64BAE1-A31E-427C-89CC-B1A874E6077A}" type="pres">
      <dgm:prSet presAssocID="{E5644EC3-8A4E-41FF-9EF2-40AF3E036910}" presName="root2" presStyleCnt="0"/>
      <dgm:spPr/>
    </dgm:pt>
    <dgm:pt modelId="{0016C4F7-05E1-41E8-B52A-CD8492D6A6A8}" type="pres">
      <dgm:prSet presAssocID="{E5644EC3-8A4E-41FF-9EF2-40AF3E036910}" presName="LevelTwoTextNode" presStyleLbl="node4" presStyleIdx="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ACE23E6-4FED-43C9-8768-455FF3AC8CBD}" type="pres">
      <dgm:prSet presAssocID="{E5644EC3-8A4E-41FF-9EF2-40AF3E036910}" presName="level3hierChild" presStyleCnt="0"/>
      <dgm:spPr/>
    </dgm:pt>
    <dgm:pt modelId="{4FA6F336-9B29-4DB9-B2C8-372E4EFE0A0C}" type="pres">
      <dgm:prSet presAssocID="{581493D8-FDD3-48B8-8B66-C40DF0C7DBF1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DEB23D04-4CA1-4947-ADC1-36A3398043CC}" type="pres">
      <dgm:prSet presAssocID="{581493D8-FDD3-48B8-8B66-C40DF0C7DBF1}" presName="connTx" presStyleLbl="parChTrans1D3" presStyleIdx="1" presStyleCnt="9"/>
      <dgm:spPr/>
      <dgm:t>
        <a:bodyPr/>
        <a:lstStyle/>
        <a:p>
          <a:endParaRPr lang="en-US"/>
        </a:p>
      </dgm:t>
    </dgm:pt>
    <dgm:pt modelId="{148A1522-8695-43B9-9769-7C484E92E758}" type="pres">
      <dgm:prSet presAssocID="{7BA7F9A0-439D-4F80-B3BB-A934BC009775}" presName="root2" presStyleCnt="0"/>
      <dgm:spPr/>
    </dgm:pt>
    <dgm:pt modelId="{2984E2B2-5E92-4960-B78B-1C0F04ACCCB2}" type="pres">
      <dgm:prSet presAssocID="{7BA7F9A0-439D-4F80-B3BB-A934BC009775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00E019C-1A05-425E-AF10-09C17D3DB65B}" type="pres">
      <dgm:prSet presAssocID="{7BA7F9A0-439D-4F80-B3BB-A934BC009775}" presName="level3hierChild" presStyleCnt="0"/>
      <dgm:spPr/>
    </dgm:pt>
    <dgm:pt modelId="{A7DEDEC7-D608-4A13-A33D-CF22CDF03F32}" type="pres">
      <dgm:prSet presAssocID="{0E87EEA2-E666-4C97-A83B-3AB5908ED113}" presName="conn2-1" presStyleLbl="parChTrans1D4" presStyleIdx="2" presStyleCnt="24"/>
      <dgm:spPr/>
      <dgm:t>
        <a:bodyPr/>
        <a:lstStyle/>
        <a:p>
          <a:endParaRPr lang="en-US"/>
        </a:p>
      </dgm:t>
    </dgm:pt>
    <dgm:pt modelId="{CDB71CD9-D74A-4ACC-B57B-CFD849E864E3}" type="pres">
      <dgm:prSet presAssocID="{0E87EEA2-E666-4C97-A83B-3AB5908ED113}" presName="connTx" presStyleLbl="parChTrans1D4" presStyleIdx="2" presStyleCnt="24"/>
      <dgm:spPr/>
      <dgm:t>
        <a:bodyPr/>
        <a:lstStyle/>
        <a:p>
          <a:endParaRPr lang="en-US"/>
        </a:p>
      </dgm:t>
    </dgm:pt>
    <dgm:pt modelId="{8FD16C64-657A-4354-B139-9010F20351BA}" type="pres">
      <dgm:prSet presAssocID="{43ED469C-AC56-4698-8CC8-EABAF40B99F6}" presName="root2" presStyleCnt="0"/>
      <dgm:spPr/>
    </dgm:pt>
    <dgm:pt modelId="{4AF6E52F-BBBF-4A31-9DF9-216E8D39C5F1}" type="pres">
      <dgm:prSet presAssocID="{43ED469C-AC56-4698-8CC8-EABAF40B99F6}" presName="LevelTwoTextNode" presStyleLbl="node4" presStyleIdx="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C69FFC4-295C-4580-9F01-4BC45855911A}" type="pres">
      <dgm:prSet presAssocID="{43ED469C-AC56-4698-8CC8-EABAF40B99F6}" presName="level3hierChild" presStyleCnt="0"/>
      <dgm:spPr/>
    </dgm:pt>
    <dgm:pt modelId="{816EC3E1-4B7F-4999-9ACF-09D8C2040A4B}" type="pres">
      <dgm:prSet presAssocID="{51E4A34E-BA4C-4FEB-BA08-F28D4E108090}" presName="conn2-1" presStyleLbl="parChTrans1D4" presStyleIdx="3" presStyleCnt="24"/>
      <dgm:spPr/>
      <dgm:t>
        <a:bodyPr/>
        <a:lstStyle/>
        <a:p>
          <a:endParaRPr lang="en-US"/>
        </a:p>
      </dgm:t>
    </dgm:pt>
    <dgm:pt modelId="{AB90AA4E-CDF3-4901-AF31-2FA466921A91}" type="pres">
      <dgm:prSet presAssocID="{51E4A34E-BA4C-4FEB-BA08-F28D4E108090}" presName="connTx" presStyleLbl="parChTrans1D4" presStyleIdx="3" presStyleCnt="24"/>
      <dgm:spPr/>
      <dgm:t>
        <a:bodyPr/>
        <a:lstStyle/>
        <a:p>
          <a:endParaRPr lang="en-US"/>
        </a:p>
      </dgm:t>
    </dgm:pt>
    <dgm:pt modelId="{560CDF44-2370-49CF-B3F9-BAC2CDF2C0FD}" type="pres">
      <dgm:prSet presAssocID="{76ED271C-B16C-4A7C-9909-02483B2B8A81}" presName="root2" presStyleCnt="0"/>
      <dgm:spPr/>
    </dgm:pt>
    <dgm:pt modelId="{4BFFCED2-1303-4379-82BB-D733D65CC105}" type="pres">
      <dgm:prSet presAssocID="{76ED271C-B16C-4A7C-9909-02483B2B8A81}" presName="LevelTwoTextNode" presStyleLbl="node4" presStyleIdx="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FEA34C2-9419-4975-B355-B67C6C316DE1}" type="pres">
      <dgm:prSet presAssocID="{76ED271C-B16C-4A7C-9909-02483B2B8A81}" presName="level3hierChild" presStyleCnt="0"/>
      <dgm:spPr/>
    </dgm:pt>
    <dgm:pt modelId="{C63C540E-FFF6-4566-B8F1-5F3D605B7717}" type="pres">
      <dgm:prSet presAssocID="{71F673EA-2A16-43DB-B686-F7C3DDC3FCE2}" presName="conn2-1" presStyleLbl="parChTrans1D4" presStyleIdx="4" presStyleCnt="24"/>
      <dgm:spPr/>
      <dgm:t>
        <a:bodyPr/>
        <a:lstStyle/>
        <a:p>
          <a:endParaRPr lang="en-US"/>
        </a:p>
      </dgm:t>
    </dgm:pt>
    <dgm:pt modelId="{9DBDFFC2-F731-4967-A11B-A4324D3F120B}" type="pres">
      <dgm:prSet presAssocID="{71F673EA-2A16-43DB-B686-F7C3DDC3FCE2}" presName="connTx" presStyleLbl="parChTrans1D4" presStyleIdx="4" presStyleCnt="24"/>
      <dgm:spPr/>
      <dgm:t>
        <a:bodyPr/>
        <a:lstStyle/>
        <a:p>
          <a:endParaRPr lang="en-US"/>
        </a:p>
      </dgm:t>
    </dgm:pt>
    <dgm:pt modelId="{67442A8B-A298-4642-925C-9264ADA4535D}" type="pres">
      <dgm:prSet presAssocID="{729B03C3-DECA-4D1C-9726-D63FE5CD1B7B}" presName="root2" presStyleCnt="0"/>
      <dgm:spPr/>
    </dgm:pt>
    <dgm:pt modelId="{6EEF21C0-FC48-46F3-A602-36E667F3FA4B}" type="pres">
      <dgm:prSet presAssocID="{729B03C3-DECA-4D1C-9726-D63FE5CD1B7B}" presName="LevelTwoTextNode" presStyleLbl="node4" presStyleIdx="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1317951-358A-4A70-BCFD-0930098743B1}" type="pres">
      <dgm:prSet presAssocID="{729B03C3-DECA-4D1C-9726-D63FE5CD1B7B}" presName="level3hierChild" presStyleCnt="0"/>
      <dgm:spPr/>
    </dgm:pt>
    <dgm:pt modelId="{10C65F3D-60B8-4736-99E2-478302E4FA96}" type="pres">
      <dgm:prSet presAssocID="{E89A0F27-38B8-4DCF-AFCA-F43225ADC7D2}" presName="conn2-1" presStyleLbl="parChTrans1D4" presStyleIdx="5" presStyleCnt="24"/>
      <dgm:spPr/>
      <dgm:t>
        <a:bodyPr/>
        <a:lstStyle/>
        <a:p>
          <a:endParaRPr lang="en-US"/>
        </a:p>
      </dgm:t>
    </dgm:pt>
    <dgm:pt modelId="{7F864B9E-C0D7-4497-888C-ED549EF018DF}" type="pres">
      <dgm:prSet presAssocID="{E89A0F27-38B8-4DCF-AFCA-F43225ADC7D2}" presName="connTx" presStyleLbl="parChTrans1D4" presStyleIdx="5" presStyleCnt="24"/>
      <dgm:spPr/>
      <dgm:t>
        <a:bodyPr/>
        <a:lstStyle/>
        <a:p>
          <a:endParaRPr lang="en-US"/>
        </a:p>
      </dgm:t>
    </dgm:pt>
    <dgm:pt modelId="{B5FDBBA8-7BC1-41F7-A9F2-BBD4D85E4508}" type="pres">
      <dgm:prSet presAssocID="{3A369C1C-DFE4-4B81-AD3B-4B21B86478E4}" presName="root2" presStyleCnt="0"/>
      <dgm:spPr/>
    </dgm:pt>
    <dgm:pt modelId="{BC1863BF-304C-4386-A663-820EA23BB866}" type="pres">
      <dgm:prSet presAssocID="{3A369C1C-DFE4-4B81-AD3B-4B21B86478E4}" presName="LevelTwoTextNode" presStyleLbl="node4" presStyleIdx="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0CC56884-D378-477F-B4B2-C8B9014503C6}" type="pres">
      <dgm:prSet presAssocID="{3A369C1C-DFE4-4B81-AD3B-4B21B86478E4}" presName="level3hierChild" presStyleCnt="0"/>
      <dgm:spPr/>
    </dgm:pt>
    <dgm:pt modelId="{E4D805C1-0FDD-4506-9132-245D1618CDA6}" type="pres">
      <dgm:prSet presAssocID="{C7D852CC-83C3-4D0D-B418-7B3508CA8623}" presName="conn2-1" presStyleLbl="parChTrans1D3" presStyleIdx="2" presStyleCnt="9"/>
      <dgm:spPr/>
      <dgm:t>
        <a:bodyPr/>
        <a:lstStyle/>
        <a:p>
          <a:endParaRPr lang="zh-CN" altLang="en-US"/>
        </a:p>
      </dgm:t>
    </dgm:pt>
    <dgm:pt modelId="{675C452B-A309-46DB-8A27-519F74B0332F}" type="pres">
      <dgm:prSet presAssocID="{C7D852CC-83C3-4D0D-B418-7B3508CA8623}" presName="connTx" presStyleLbl="parChTrans1D3" presStyleIdx="2" presStyleCnt="9"/>
      <dgm:spPr/>
      <dgm:t>
        <a:bodyPr/>
        <a:lstStyle/>
        <a:p>
          <a:endParaRPr lang="zh-CN" altLang="en-US"/>
        </a:p>
      </dgm:t>
    </dgm:pt>
    <dgm:pt modelId="{D9CAAA9F-65CF-4771-831C-8EF172A724A5}" type="pres">
      <dgm:prSet presAssocID="{BBA7669C-F636-472B-8393-710D65294207}" presName="root2" presStyleCnt="0"/>
      <dgm:spPr/>
    </dgm:pt>
    <dgm:pt modelId="{9930AFAD-7CAA-421C-A6F6-BE96E32B90BE}" type="pres">
      <dgm:prSet presAssocID="{BBA7669C-F636-472B-8393-710D65294207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9D792460-AE18-422F-8A94-3AAAF05AC764}" type="pres">
      <dgm:prSet presAssocID="{BBA7669C-F636-472B-8393-710D65294207}" presName="level3hierChild" presStyleCnt="0"/>
      <dgm:spPr/>
    </dgm:pt>
    <dgm:pt modelId="{6084A302-5078-4BE0-80B7-B99AA06E451C}" type="pres">
      <dgm:prSet presAssocID="{7C1C1006-FF8F-45FA-B613-D1C9E4868FC6}" presName="conn2-1" presStyleLbl="parChTrans1D4" presStyleIdx="6" presStyleCnt="24"/>
      <dgm:spPr/>
      <dgm:t>
        <a:bodyPr/>
        <a:lstStyle/>
        <a:p>
          <a:endParaRPr lang="zh-CN" altLang="en-US"/>
        </a:p>
      </dgm:t>
    </dgm:pt>
    <dgm:pt modelId="{5F6F3BBD-6C2B-4839-A50B-2B8470876601}" type="pres">
      <dgm:prSet presAssocID="{7C1C1006-FF8F-45FA-B613-D1C9E4868FC6}" presName="connTx" presStyleLbl="parChTrans1D4" presStyleIdx="6" presStyleCnt="24"/>
      <dgm:spPr/>
      <dgm:t>
        <a:bodyPr/>
        <a:lstStyle/>
        <a:p>
          <a:endParaRPr lang="zh-CN" altLang="en-US"/>
        </a:p>
      </dgm:t>
    </dgm:pt>
    <dgm:pt modelId="{7D7670E2-5AE4-479A-A167-731A08547B20}" type="pres">
      <dgm:prSet presAssocID="{30FCB191-A26B-44DC-AA20-A07E62BB28D7}" presName="root2" presStyleCnt="0"/>
      <dgm:spPr/>
    </dgm:pt>
    <dgm:pt modelId="{AEAE9668-1594-42A7-936C-F6D9B03E5605}" type="pres">
      <dgm:prSet presAssocID="{30FCB191-A26B-44DC-AA20-A07E62BB28D7}" presName="LevelTwoTextNode" presStyleLbl="node4" presStyleIdx="6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9B9F49D-7972-4FFC-8A8C-A865E91EE436}" type="pres">
      <dgm:prSet presAssocID="{30FCB191-A26B-44DC-AA20-A07E62BB28D7}" presName="level3hierChild" presStyleCnt="0"/>
      <dgm:spPr/>
    </dgm:pt>
    <dgm:pt modelId="{D2391F31-FA2D-43F9-9FE8-1200D21AE459}" type="pres">
      <dgm:prSet presAssocID="{03ADB93D-B629-4D10-A527-3ABF753744E9}" presName="conn2-1" presStyleLbl="parChTrans1D4" presStyleIdx="7" presStyleCnt="24"/>
      <dgm:spPr/>
      <dgm:t>
        <a:bodyPr/>
        <a:lstStyle/>
        <a:p>
          <a:endParaRPr lang="zh-CN" altLang="en-US"/>
        </a:p>
      </dgm:t>
    </dgm:pt>
    <dgm:pt modelId="{541D34AF-66FF-4C5E-9F53-5D50EF8CF2C2}" type="pres">
      <dgm:prSet presAssocID="{03ADB93D-B629-4D10-A527-3ABF753744E9}" presName="connTx" presStyleLbl="parChTrans1D4" presStyleIdx="7" presStyleCnt="24"/>
      <dgm:spPr/>
      <dgm:t>
        <a:bodyPr/>
        <a:lstStyle/>
        <a:p>
          <a:endParaRPr lang="zh-CN" altLang="en-US"/>
        </a:p>
      </dgm:t>
    </dgm:pt>
    <dgm:pt modelId="{7F21604D-8204-4464-9D98-3E3C63CCE5E6}" type="pres">
      <dgm:prSet presAssocID="{BBA84F89-D070-423F-8DFC-E025E47AD7FF}" presName="root2" presStyleCnt="0"/>
      <dgm:spPr/>
    </dgm:pt>
    <dgm:pt modelId="{EC8A8FAF-CCC1-447F-AF4A-1B7F5640C737}" type="pres">
      <dgm:prSet presAssocID="{BBA84F89-D070-423F-8DFC-E025E47AD7FF}" presName="LevelTwoTextNode" presStyleLbl="node4" presStyleIdx="7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2F596EF-CB32-491B-A62A-42CD5777D695}" type="pres">
      <dgm:prSet presAssocID="{BBA84F89-D070-423F-8DFC-E025E47AD7FF}" presName="level3hierChild" presStyleCnt="0"/>
      <dgm:spPr/>
    </dgm:pt>
    <dgm:pt modelId="{EFB579D0-AE00-4A56-B0D0-4DCDB0D9A6B1}" type="pres">
      <dgm:prSet presAssocID="{DEDE308D-1BC5-4B5D-A80B-3D8B20BA9FDC}" presName="conn2-1" presStyleLbl="parChTrans1D4" presStyleIdx="8" presStyleCnt="24"/>
      <dgm:spPr/>
      <dgm:t>
        <a:bodyPr/>
        <a:lstStyle/>
        <a:p>
          <a:endParaRPr lang="en-US"/>
        </a:p>
      </dgm:t>
    </dgm:pt>
    <dgm:pt modelId="{501CFC60-DAB8-42ED-8253-27BA3B8484E8}" type="pres">
      <dgm:prSet presAssocID="{DEDE308D-1BC5-4B5D-A80B-3D8B20BA9FDC}" presName="connTx" presStyleLbl="parChTrans1D4" presStyleIdx="8" presStyleCnt="24"/>
      <dgm:spPr/>
      <dgm:t>
        <a:bodyPr/>
        <a:lstStyle/>
        <a:p>
          <a:endParaRPr lang="en-US"/>
        </a:p>
      </dgm:t>
    </dgm:pt>
    <dgm:pt modelId="{2E413126-EEAD-41B8-A173-9D15C9D85E87}" type="pres">
      <dgm:prSet presAssocID="{33091DC1-2F77-4B17-9807-46068643B3E6}" presName="root2" presStyleCnt="0"/>
      <dgm:spPr/>
    </dgm:pt>
    <dgm:pt modelId="{05AA51C6-F2F8-4389-B2A1-155F3A045AA6}" type="pres">
      <dgm:prSet presAssocID="{33091DC1-2F77-4B17-9807-46068643B3E6}" presName="LevelTwoTextNode" presStyleLbl="node4" presStyleIdx="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5245AC5-76AD-4355-8FC9-00B3833CB674}" type="pres">
      <dgm:prSet presAssocID="{33091DC1-2F77-4B17-9807-46068643B3E6}" presName="level3hierChild" presStyleCnt="0"/>
      <dgm:spPr/>
    </dgm:pt>
    <dgm:pt modelId="{F1254FD0-8054-4A01-9BB5-DAF029D79E79}" type="pres">
      <dgm:prSet presAssocID="{07E14FD1-4ABD-47DA-AD10-22893A96D965}" presName="conn2-1" presStyleLbl="parChTrans1D3" presStyleIdx="3" presStyleCnt="9"/>
      <dgm:spPr/>
      <dgm:t>
        <a:bodyPr/>
        <a:lstStyle/>
        <a:p>
          <a:endParaRPr lang="zh-CN" altLang="en-US"/>
        </a:p>
      </dgm:t>
    </dgm:pt>
    <dgm:pt modelId="{5EF2A711-6539-4B40-82F4-1D7ACF857AF7}" type="pres">
      <dgm:prSet presAssocID="{07E14FD1-4ABD-47DA-AD10-22893A96D965}" presName="connTx" presStyleLbl="parChTrans1D3" presStyleIdx="3" presStyleCnt="9"/>
      <dgm:spPr/>
      <dgm:t>
        <a:bodyPr/>
        <a:lstStyle/>
        <a:p>
          <a:endParaRPr lang="zh-CN" altLang="en-US"/>
        </a:p>
      </dgm:t>
    </dgm:pt>
    <dgm:pt modelId="{B5CC62BD-C3D7-429F-B9EC-0B5D8AC3ADAF}" type="pres">
      <dgm:prSet presAssocID="{A36A0323-D3B3-4EC3-9E94-866F0BF084F8}" presName="root2" presStyleCnt="0"/>
      <dgm:spPr/>
    </dgm:pt>
    <dgm:pt modelId="{80600A35-84AA-43CE-81F3-F98690856545}" type="pres">
      <dgm:prSet presAssocID="{A36A0323-D3B3-4EC3-9E94-866F0BF084F8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24E3F09-EDD1-4C4E-9154-C3DF6038309F}" type="pres">
      <dgm:prSet presAssocID="{A36A0323-D3B3-4EC3-9E94-866F0BF084F8}" presName="level3hierChild" presStyleCnt="0"/>
      <dgm:spPr/>
    </dgm:pt>
    <dgm:pt modelId="{08EC2D9E-EEF5-4DFB-B18C-04297E92FEFA}" type="pres">
      <dgm:prSet presAssocID="{FA137558-9D06-4BB2-8049-227EDBFCDF69}" presName="conn2-1" presStyleLbl="parChTrans1D4" presStyleIdx="9" presStyleCnt="24"/>
      <dgm:spPr/>
      <dgm:t>
        <a:bodyPr/>
        <a:lstStyle/>
        <a:p>
          <a:endParaRPr lang="zh-CN" altLang="en-US"/>
        </a:p>
      </dgm:t>
    </dgm:pt>
    <dgm:pt modelId="{DF9BAD71-EF23-4CA3-83FF-AB3C82F6A16F}" type="pres">
      <dgm:prSet presAssocID="{FA137558-9D06-4BB2-8049-227EDBFCDF69}" presName="connTx" presStyleLbl="parChTrans1D4" presStyleIdx="9" presStyleCnt="24"/>
      <dgm:spPr/>
      <dgm:t>
        <a:bodyPr/>
        <a:lstStyle/>
        <a:p>
          <a:endParaRPr lang="zh-CN" altLang="en-US"/>
        </a:p>
      </dgm:t>
    </dgm:pt>
    <dgm:pt modelId="{CFD0EF6D-F7DA-4E10-89FF-BE4E2630F12D}" type="pres">
      <dgm:prSet presAssocID="{4D771B72-B8C5-4B26-8235-A3141ED5FCCF}" presName="root2" presStyleCnt="0"/>
      <dgm:spPr/>
    </dgm:pt>
    <dgm:pt modelId="{A9B15C1A-4C4B-4F3A-A878-84EA420CF092}" type="pres">
      <dgm:prSet presAssocID="{4D771B72-B8C5-4B26-8235-A3141ED5FCCF}" presName="LevelTwoTextNode" presStyleLbl="node4" presStyleIdx="9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34ADDADB-DF4A-484B-8460-B0D255B0589C}" type="pres">
      <dgm:prSet presAssocID="{4D771B72-B8C5-4B26-8235-A3141ED5FCCF}" presName="level3hierChild" presStyleCnt="0"/>
      <dgm:spPr/>
    </dgm:pt>
    <dgm:pt modelId="{FCD46113-877F-416E-8838-C882836F0D86}" type="pres">
      <dgm:prSet presAssocID="{135C9364-DDB6-442F-8FAA-5BA030EFD734}" presName="conn2-1" presStyleLbl="parChTrans1D4" presStyleIdx="10" presStyleCnt="24"/>
      <dgm:spPr/>
      <dgm:t>
        <a:bodyPr/>
        <a:lstStyle/>
        <a:p>
          <a:endParaRPr lang="zh-CN" altLang="en-US"/>
        </a:p>
      </dgm:t>
    </dgm:pt>
    <dgm:pt modelId="{75CF11DC-1721-423F-B9AF-48802F04849A}" type="pres">
      <dgm:prSet presAssocID="{135C9364-DDB6-442F-8FAA-5BA030EFD734}" presName="connTx" presStyleLbl="parChTrans1D4" presStyleIdx="10" presStyleCnt="24"/>
      <dgm:spPr/>
      <dgm:t>
        <a:bodyPr/>
        <a:lstStyle/>
        <a:p>
          <a:endParaRPr lang="zh-CN" altLang="en-US"/>
        </a:p>
      </dgm:t>
    </dgm:pt>
    <dgm:pt modelId="{F64B44EA-82DA-4EB0-998C-B25716E67284}" type="pres">
      <dgm:prSet presAssocID="{C8F2FFF7-74DA-440A-822D-47DB1314E36C}" presName="root2" presStyleCnt="0"/>
      <dgm:spPr/>
    </dgm:pt>
    <dgm:pt modelId="{CF727354-29D2-487B-B444-C7F2F7C6251F}" type="pres">
      <dgm:prSet presAssocID="{C8F2FFF7-74DA-440A-822D-47DB1314E36C}" presName="LevelTwoTextNode" presStyleLbl="node4" presStyleIdx="1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8F4A309-14AC-4EA6-8D70-E6386705338C}" type="pres">
      <dgm:prSet presAssocID="{C8F2FFF7-74DA-440A-822D-47DB1314E36C}" presName="level3hierChild" presStyleCnt="0"/>
      <dgm:spPr/>
    </dgm:pt>
    <dgm:pt modelId="{A8301419-27B6-44F6-A416-BFD30A9272D2}" type="pres">
      <dgm:prSet presAssocID="{5921B91B-FD23-4141-8588-28FD4B1C02AF}" presName="conn2-1" presStyleLbl="parChTrans1D4" presStyleIdx="11" presStyleCnt="24"/>
      <dgm:spPr/>
      <dgm:t>
        <a:bodyPr/>
        <a:lstStyle/>
        <a:p>
          <a:endParaRPr lang="en-US"/>
        </a:p>
      </dgm:t>
    </dgm:pt>
    <dgm:pt modelId="{582BC3A1-0C9A-43C3-BCD3-0829EB35F10F}" type="pres">
      <dgm:prSet presAssocID="{5921B91B-FD23-4141-8588-28FD4B1C02AF}" presName="connTx" presStyleLbl="parChTrans1D4" presStyleIdx="11" presStyleCnt="24"/>
      <dgm:spPr/>
      <dgm:t>
        <a:bodyPr/>
        <a:lstStyle/>
        <a:p>
          <a:endParaRPr lang="en-US"/>
        </a:p>
      </dgm:t>
    </dgm:pt>
    <dgm:pt modelId="{88CB6CBF-BE8B-4D95-A40C-C1D638678D2A}" type="pres">
      <dgm:prSet presAssocID="{386B4F83-5524-4C74-9299-AB134B684CE3}" presName="root2" presStyleCnt="0"/>
      <dgm:spPr/>
    </dgm:pt>
    <dgm:pt modelId="{15C0708F-ABE9-4816-A9BB-D568076E6BB4}" type="pres">
      <dgm:prSet presAssocID="{386B4F83-5524-4C74-9299-AB134B684CE3}" presName="LevelTwoTextNode" presStyleLbl="node4" presStyleIdx="11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BC4265D-ABE2-4396-A47F-DE44FEC8EEB7}" type="pres">
      <dgm:prSet presAssocID="{386B4F83-5524-4C74-9299-AB134B684CE3}" presName="level3hierChild" presStyleCnt="0"/>
      <dgm:spPr/>
    </dgm:pt>
    <dgm:pt modelId="{E8918002-27CB-4E86-8CDE-0C0192167913}" type="pres">
      <dgm:prSet presAssocID="{3F70E169-6D4E-4143-ABAF-E82544DA7DD1}" presName="conn2-1" presStyleLbl="parChTrans1D4" presStyleIdx="12" presStyleCnt="24"/>
      <dgm:spPr/>
      <dgm:t>
        <a:bodyPr/>
        <a:lstStyle/>
        <a:p>
          <a:endParaRPr lang="en-US"/>
        </a:p>
      </dgm:t>
    </dgm:pt>
    <dgm:pt modelId="{6854EE58-A821-40C6-9FA8-75D19E30276F}" type="pres">
      <dgm:prSet presAssocID="{3F70E169-6D4E-4143-ABAF-E82544DA7DD1}" presName="connTx" presStyleLbl="parChTrans1D4" presStyleIdx="12" presStyleCnt="24"/>
      <dgm:spPr/>
      <dgm:t>
        <a:bodyPr/>
        <a:lstStyle/>
        <a:p>
          <a:endParaRPr lang="en-US"/>
        </a:p>
      </dgm:t>
    </dgm:pt>
    <dgm:pt modelId="{92537A2F-D9CB-4DD0-BFE7-E78F738582BF}" type="pres">
      <dgm:prSet presAssocID="{F81B9960-573B-4C47-9C12-B2418C3C6E8A}" presName="root2" presStyleCnt="0"/>
      <dgm:spPr/>
    </dgm:pt>
    <dgm:pt modelId="{CA5EEB91-BBC0-4FD7-A784-801193D503B6}" type="pres">
      <dgm:prSet presAssocID="{F81B9960-573B-4C47-9C12-B2418C3C6E8A}" presName="LevelTwoTextNode" presStyleLbl="node4" presStyleIdx="1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CE1850A-795C-4BE8-8B04-63220C1A0443}" type="pres">
      <dgm:prSet presAssocID="{F81B9960-573B-4C47-9C12-B2418C3C6E8A}" presName="level3hierChild" presStyleCnt="0"/>
      <dgm:spPr/>
    </dgm:pt>
    <dgm:pt modelId="{28CA9DD4-62F6-4BD2-91B6-E89B6A78CE10}" type="pres">
      <dgm:prSet presAssocID="{538B3433-774C-428A-8BB6-3FF5B08AB723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9BF1C465-3BB3-415A-A9A4-04E30684E6E7}" type="pres">
      <dgm:prSet presAssocID="{538B3433-774C-428A-8BB6-3FF5B08AB723}" presName="connTx" presStyleLbl="parChTrans1D3" presStyleIdx="4" presStyleCnt="9"/>
      <dgm:spPr/>
      <dgm:t>
        <a:bodyPr/>
        <a:lstStyle/>
        <a:p>
          <a:endParaRPr lang="en-US"/>
        </a:p>
      </dgm:t>
    </dgm:pt>
    <dgm:pt modelId="{562EA79A-B794-44DC-91C9-D44D87B75ADE}" type="pres">
      <dgm:prSet presAssocID="{639EBDEC-157D-49B0-AE05-78EF6626534C}" presName="root2" presStyleCnt="0"/>
      <dgm:spPr/>
    </dgm:pt>
    <dgm:pt modelId="{5387C1B0-AFA8-444F-8510-8D058C6A0326}" type="pres">
      <dgm:prSet presAssocID="{639EBDEC-157D-49B0-AE05-78EF6626534C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243D955-C07A-4AEB-A948-2390B9DE38E8}" type="pres">
      <dgm:prSet presAssocID="{639EBDEC-157D-49B0-AE05-78EF6626534C}" presName="level3hierChild" presStyleCnt="0"/>
      <dgm:spPr/>
    </dgm:pt>
    <dgm:pt modelId="{95B0D4E7-05C0-4005-8A52-58B3E827D323}" type="pres">
      <dgm:prSet presAssocID="{6B6BB6A8-4433-421A-92A9-C8BFE630882E}" presName="conn2-1" presStyleLbl="parChTrans1D4" presStyleIdx="13" presStyleCnt="24"/>
      <dgm:spPr/>
      <dgm:t>
        <a:bodyPr/>
        <a:lstStyle/>
        <a:p>
          <a:endParaRPr lang="en-US"/>
        </a:p>
      </dgm:t>
    </dgm:pt>
    <dgm:pt modelId="{62602849-5546-4DEF-BE41-6BCA3033334C}" type="pres">
      <dgm:prSet presAssocID="{6B6BB6A8-4433-421A-92A9-C8BFE630882E}" presName="connTx" presStyleLbl="parChTrans1D4" presStyleIdx="13" presStyleCnt="24"/>
      <dgm:spPr/>
      <dgm:t>
        <a:bodyPr/>
        <a:lstStyle/>
        <a:p>
          <a:endParaRPr lang="en-US"/>
        </a:p>
      </dgm:t>
    </dgm:pt>
    <dgm:pt modelId="{9562B1B6-8ACB-408C-A084-9607CFE9158A}" type="pres">
      <dgm:prSet presAssocID="{F9BE88A1-8A66-4E90-9583-BC8503878638}" presName="root2" presStyleCnt="0"/>
      <dgm:spPr/>
    </dgm:pt>
    <dgm:pt modelId="{C9FBEF1D-7A85-486B-B194-67D3885D7163}" type="pres">
      <dgm:prSet presAssocID="{F9BE88A1-8A66-4E90-9583-BC8503878638}" presName="LevelTwoTextNode" presStyleLbl="node4" presStyleIdx="13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7C4E435-1469-47B0-80DE-4A0387DC59F0}" type="pres">
      <dgm:prSet presAssocID="{F9BE88A1-8A66-4E90-9583-BC8503878638}" presName="level3hierChild" presStyleCnt="0"/>
      <dgm:spPr/>
    </dgm:pt>
    <dgm:pt modelId="{1CC07A56-D77A-4F93-8791-338BCB7F4DFE}" type="pres">
      <dgm:prSet presAssocID="{30C119E6-5341-4C06-A50A-3B08EE1C10FC}" presName="conn2-1" presStyleLbl="parChTrans1D2" presStyleIdx="1" presStyleCnt="3"/>
      <dgm:spPr/>
      <dgm:t>
        <a:bodyPr/>
        <a:lstStyle/>
        <a:p>
          <a:endParaRPr lang="en-US"/>
        </a:p>
      </dgm:t>
    </dgm:pt>
    <dgm:pt modelId="{A4845304-288D-495D-8FB0-E942669DDDE7}" type="pres">
      <dgm:prSet presAssocID="{30C119E6-5341-4C06-A50A-3B08EE1C10FC}" presName="connTx" presStyleLbl="parChTrans1D2" presStyleIdx="1" presStyleCnt="3"/>
      <dgm:spPr/>
      <dgm:t>
        <a:bodyPr/>
        <a:lstStyle/>
        <a:p>
          <a:endParaRPr lang="en-US"/>
        </a:p>
      </dgm:t>
    </dgm:pt>
    <dgm:pt modelId="{3D5EE142-BA92-42F8-AABF-39F432A9BE8B}" type="pres">
      <dgm:prSet presAssocID="{1D709390-6BA1-4DB3-A299-8A8D6242D95E}" presName="root2" presStyleCnt="0"/>
      <dgm:spPr/>
    </dgm:pt>
    <dgm:pt modelId="{8AE761E9-06B7-488A-B552-DDFB300D65C0}" type="pres">
      <dgm:prSet presAssocID="{1D709390-6BA1-4DB3-A299-8A8D6242D95E}" presName="LevelTwoTextNode" presStyleLbl="node2" presStyleIdx="1" presStyleCnt="3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4BFCDD5-5A25-45E0-95E0-E6380AC06088}" type="pres">
      <dgm:prSet presAssocID="{1D709390-6BA1-4DB3-A299-8A8D6242D95E}" presName="level3hierChild" presStyleCnt="0"/>
      <dgm:spPr/>
    </dgm:pt>
    <dgm:pt modelId="{9DD2B964-E9BF-4EF2-BB94-DA57588163DD}" type="pres">
      <dgm:prSet presAssocID="{AA82CC0B-31C9-49A7-81D1-8822F298C35D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C52D3E3C-35C9-4234-BA21-97CCC056B997}" type="pres">
      <dgm:prSet presAssocID="{AA82CC0B-31C9-49A7-81D1-8822F298C35D}" presName="connTx" presStyleLbl="parChTrans1D3" presStyleIdx="5" presStyleCnt="9"/>
      <dgm:spPr/>
      <dgm:t>
        <a:bodyPr/>
        <a:lstStyle/>
        <a:p>
          <a:endParaRPr lang="en-US"/>
        </a:p>
      </dgm:t>
    </dgm:pt>
    <dgm:pt modelId="{6687C001-50D7-4D41-A813-B142795C1DA9}" type="pres">
      <dgm:prSet presAssocID="{54705A0F-3518-4BFA-8142-5FCFB6D2D269}" presName="root2" presStyleCnt="0"/>
      <dgm:spPr/>
    </dgm:pt>
    <dgm:pt modelId="{91DAF317-01BE-4015-8F50-02709F4CC5EE}" type="pres">
      <dgm:prSet presAssocID="{54705A0F-3518-4BFA-8142-5FCFB6D2D269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FF822FB-BB6F-4D10-A019-8647C322D3DD}" type="pres">
      <dgm:prSet presAssocID="{54705A0F-3518-4BFA-8142-5FCFB6D2D269}" presName="level3hierChild" presStyleCnt="0"/>
      <dgm:spPr/>
    </dgm:pt>
    <dgm:pt modelId="{5D6CC779-ED3A-4A87-B701-A53850AF0782}" type="pres">
      <dgm:prSet presAssocID="{11EA073F-66B9-4A8B-A338-3185147D7D2E}" presName="conn2-1" presStyleLbl="parChTrans1D4" presStyleIdx="14" presStyleCnt="24"/>
      <dgm:spPr/>
      <dgm:t>
        <a:bodyPr/>
        <a:lstStyle/>
        <a:p>
          <a:endParaRPr lang="en-US"/>
        </a:p>
      </dgm:t>
    </dgm:pt>
    <dgm:pt modelId="{214905CC-6016-4234-8BB1-66D44DC569EC}" type="pres">
      <dgm:prSet presAssocID="{11EA073F-66B9-4A8B-A338-3185147D7D2E}" presName="connTx" presStyleLbl="parChTrans1D4" presStyleIdx="14" presStyleCnt="24"/>
      <dgm:spPr/>
      <dgm:t>
        <a:bodyPr/>
        <a:lstStyle/>
        <a:p>
          <a:endParaRPr lang="en-US"/>
        </a:p>
      </dgm:t>
    </dgm:pt>
    <dgm:pt modelId="{A006C8CA-C04E-4495-AF1F-ED906283FECE}" type="pres">
      <dgm:prSet presAssocID="{E4A5A2E5-9913-4BB9-A5DE-4F83F1F48180}" presName="root2" presStyleCnt="0"/>
      <dgm:spPr/>
    </dgm:pt>
    <dgm:pt modelId="{FFEE87F8-C895-4BA8-87E6-4120D400156F}" type="pres">
      <dgm:prSet presAssocID="{E4A5A2E5-9913-4BB9-A5DE-4F83F1F48180}" presName="LevelTwoTextNode" presStyleLbl="node4" presStyleIdx="14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3DD2C998-D38B-43D2-9ABA-EBED4575F5BF}" type="pres">
      <dgm:prSet presAssocID="{E4A5A2E5-9913-4BB9-A5DE-4F83F1F48180}" presName="level3hierChild" presStyleCnt="0"/>
      <dgm:spPr/>
    </dgm:pt>
    <dgm:pt modelId="{17F78E9B-DC91-4D64-B897-63261AEAD5BC}" type="pres">
      <dgm:prSet presAssocID="{6FBC40F6-FDEF-42EF-BE45-5B785D2E6C57}" presName="conn2-1" presStyleLbl="parChTrans1D4" presStyleIdx="15" presStyleCnt="24"/>
      <dgm:spPr/>
      <dgm:t>
        <a:bodyPr/>
        <a:lstStyle/>
        <a:p>
          <a:endParaRPr lang="en-US"/>
        </a:p>
      </dgm:t>
    </dgm:pt>
    <dgm:pt modelId="{4C0127B5-6088-4D20-A366-E1B45C5C3E6E}" type="pres">
      <dgm:prSet presAssocID="{6FBC40F6-FDEF-42EF-BE45-5B785D2E6C57}" presName="connTx" presStyleLbl="parChTrans1D4" presStyleIdx="15" presStyleCnt="24"/>
      <dgm:spPr/>
      <dgm:t>
        <a:bodyPr/>
        <a:lstStyle/>
        <a:p>
          <a:endParaRPr lang="en-US"/>
        </a:p>
      </dgm:t>
    </dgm:pt>
    <dgm:pt modelId="{E81BFA44-C349-44CD-8962-D7F0EEFAB748}" type="pres">
      <dgm:prSet presAssocID="{8FE6B4BD-EFB4-4A04-9238-D9AF88611991}" presName="root2" presStyleCnt="0"/>
      <dgm:spPr/>
    </dgm:pt>
    <dgm:pt modelId="{9EC8952D-8593-4BED-AD29-55CC9D5254E1}" type="pres">
      <dgm:prSet presAssocID="{8FE6B4BD-EFB4-4A04-9238-D9AF88611991}" presName="LevelTwoTextNode" presStyleLbl="node4" presStyleIdx="15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D2B6162-87B7-4B01-BE41-2C8DF3B848F8}" type="pres">
      <dgm:prSet presAssocID="{8FE6B4BD-EFB4-4A04-9238-D9AF88611991}" presName="level3hierChild" presStyleCnt="0"/>
      <dgm:spPr/>
    </dgm:pt>
    <dgm:pt modelId="{7C1111C3-71C8-4A59-B707-B9C768098517}" type="pres">
      <dgm:prSet presAssocID="{4CB6419A-06B3-4008-A675-C3B588864654}" presName="conn2-1" presStyleLbl="parChTrans1D2" presStyleIdx="2" presStyleCnt="3"/>
      <dgm:spPr/>
      <dgm:t>
        <a:bodyPr/>
        <a:lstStyle/>
        <a:p>
          <a:endParaRPr lang="zh-CN" altLang="en-US"/>
        </a:p>
      </dgm:t>
    </dgm:pt>
    <dgm:pt modelId="{691C4B03-F193-462B-8563-0CBB3DFC5ADA}" type="pres">
      <dgm:prSet presAssocID="{4CB6419A-06B3-4008-A675-C3B588864654}" presName="connTx" presStyleLbl="parChTrans1D2" presStyleIdx="2" presStyleCnt="3"/>
      <dgm:spPr/>
      <dgm:t>
        <a:bodyPr/>
        <a:lstStyle/>
        <a:p>
          <a:endParaRPr lang="zh-CN" altLang="en-US"/>
        </a:p>
      </dgm:t>
    </dgm:pt>
    <dgm:pt modelId="{9D5FED48-469F-4A5A-AF8C-3669D6E19E26}" type="pres">
      <dgm:prSet presAssocID="{2FCCDA2B-747D-4FAA-B7F2-B0390F0E4FC1}" presName="root2" presStyleCnt="0"/>
      <dgm:spPr/>
    </dgm:pt>
    <dgm:pt modelId="{E2CE8335-163F-4FC8-9EB2-2F1AB9A3494D}" type="pres">
      <dgm:prSet presAssocID="{2FCCDA2B-747D-4FAA-B7F2-B0390F0E4FC1}" presName="LevelTwoTextNode" presStyleLbl="node2" presStyleIdx="2" presStyleCnt="3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5BF7830B-9D4F-4B32-9BAC-79401EA7EBFE}" type="pres">
      <dgm:prSet presAssocID="{2FCCDA2B-747D-4FAA-B7F2-B0390F0E4FC1}" presName="level3hierChild" presStyleCnt="0"/>
      <dgm:spPr/>
    </dgm:pt>
    <dgm:pt modelId="{B5518A91-0CCF-44EC-914D-B3C0D9B542E7}" type="pres">
      <dgm:prSet presAssocID="{42C7DB89-46DF-4764-935E-7210FBE1F19C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91CDD07F-CBCB-49EB-AD21-92C890ECF5F5}" type="pres">
      <dgm:prSet presAssocID="{42C7DB89-46DF-4764-935E-7210FBE1F19C}" presName="connTx" presStyleLbl="parChTrans1D3" presStyleIdx="6" presStyleCnt="9"/>
      <dgm:spPr/>
      <dgm:t>
        <a:bodyPr/>
        <a:lstStyle/>
        <a:p>
          <a:endParaRPr lang="en-US"/>
        </a:p>
      </dgm:t>
    </dgm:pt>
    <dgm:pt modelId="{D83818FB-048F-46F3-88B3-2A681378A388}" type="pres">
      <dgm:prSet presAssocID="{42A395B3-B74C-4EFF-893C-82B18640E29D}" presName="root2" presStyleCnt="0"/>
      <dgm:spPr/>
    </dgm:pt>
    <dgm:pt modelId="{68C7DC2A-DF30-426E-B8FD-F49EE5583BB0}" type="pres">
      <dgm:prSet presAssocID="{42A395B3-B74C-4EFF-893C-82B18640E29D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D73289D-53B5-471C-AEF0-A32B2F558BE2}" type="pres">
      <dgm:prSet presAssocID="{42A395B3-B74C-4EFF-893C-82B18640E29D}" presName="level3hierChild" presStyleCnt="0"/>
      <dgm:spPr/>
    </dgm:pt>
    <dgm:pt modelId="{ED95A208-2D87-4E2E-AF4E-006132416E56}" type="pres">
      <dgm:prSet presAssocID="{EEC69F53-9249-4986-A592-877BC923500A}" presName="conn2-1" presStyleLbl="parChTrans1D4" presStyleIdx="16" presStyleCnt="24"/>
      <dgm:spPr/>
      <dgm:t>
        <a:bodyPr/>
        <a:lstStyle/>
        <a:p>
          <a:endParaRPr lang="en-US"/>
        </a:p>
      </dgm:t>
    </dgm:pt>
    <dgm:pt modelId="{FD20C4CB-B220-4B65-9BEE-C3897B5035FD}" type="pres">
      <dgm:prSet presAssocID="{EEC69F53-9249-4986-A592-877BC923500A}" presName="connTx" presStyleLbl="parChTrans1D4" presStyleIdx="16" presStyleCnt="24"/>
      <dgm:spPr/>
      <dgm:t>
        <a:bodyPr/>
        <a:lstStyle/>
        <a:p>
          <a:endParaRPr lang="en-US"/>
        </a:p>
      </dgm:t>
    </dgm:pt>
    <dgm:pt modelId="{133FD631-84FA-4153-982B-331F8CC747D4}" type="pres">
      <dgm:prSet presAssocID="{B254A347-70EF-4DDA-973C-18A4871CA44E}" presName="root2" presStyleCnt="0"/>
      <dgm:spPr/>
    </dgm:pt>
    <dgm:pt modelId="{FC1F9FB9-0030-40B4-8C06-14758D2D417E}" type="pres">
      <dgm:prSet presAssocID="{B254A347-70EF-4DDA-973C-18A4871CA44E}" presName="LevelTwoTextNode" presStyleLbl="node4" presStyleIdx="16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A44222D-CBCB-4410-BAEE-676E98057740}" type="pres">
      <dgm:prSet presAssocID="{B254A347-70EF-4DDA-973C-18A4871CA44E}" presName="level3hierChild" presStyleCnt="0"/>
      <dgm:spPr/>
    </dgm:pt>
    <dgm:pt modelId="{FDCE8F53-E322-4B1B-8535-1DF807DB34B9}" type="pres">
      <dgm:prSet presAssocID="{B19FD33A-DBAF-444F-8556-23AB29AB2C7F}" presName="conn2-1" presStyleLbl="parChTrans1D3" presStyleIdx="7" presStyleCnt="9"/>
      <dgm:spPr/>
      <dgm:t>
        <a:bodyPr/>
        <a:lstStyle/>
        <a:p>
          <a:endParaRPr lang="zh-CN" altLang="en-US"/>
        </a:p>
      </dgm:t>
    </dgm:pt>
    <dgm:pt modelId="{F560906A-546D-4571-BA60-ACF2D4A854CB}" type="pres">
      <dgm:prSet presAssocID="{B19FD33A-DBAF-444F-8556-23AB29AB2C7F}" presName="connTx" presStyleLbl="parChTrans1D3" presStyleIdx="7" presStyleCnt="9"/>
      <dgm:spPr/>
      <dgm:t>
        <a:bodyPr/>
        <a:lstStyle/>
        <a:p>
          <a:endParaRPr lang="zh-CN" altLang="en-US"/>
        </a:p>
      </dgm:t>
    </dgm:pt>
    <dgm:pt modelId="{CB0A0623-DC72-4215-ADD7-0AC25601824B}" type="pres">
      <dgm:prSet presAssocID="{22961EB4-ACE3-491B-A12E-FD92D602D9C3}" presName="root2" presStyleCnt="0"/>
      <dgm:spPr/>
    </dgm:pt>
    <dgm:pt modelId="{7E713748-379C-4B5E-9EC6-622A2DAA67D9}" type="pres">
      <dgm:prSet presAssocID="{22961EB4-ACE3-491B-A12E-FD92D602D9C3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A9C7258-1C75-4D80-BFB2-9E27C4830527}" type="pres">
      <dgm:prSet presAssocID="{22961EB4-ACE3-491B-A12E-FD92D602D9C3}" presName="level3hierChild" presStyleCnt="0"/>
      <dgm:spPr/>
    </dgm:pt>
    <dgm:pt modelId="{613A4E0B-58AB-427D-9051-A8B2C6F55381}" type="pres">
      <dgm:prSet presAssocID="{CF9BEDA7-FD98-4657-A3CF-7E5F68ED9E8D}" presName="conn2-1" presStyleLbl="parChTrans1D4" presStyleIdx="17" presStyleCnt="24"/>
      <dgm:spPr/>
      <dgm:t>
        <a:bodyPr/>
        <a:lstStyle/>
        <a:p>
          <a:endParaRPr lang="zh-CN" altLang="en-US"/>
        </a:p>
      </dgm:t>
    </dgm:pt>
    <dgm:pt modelId="{8C07BC25-D6C9-4CF7-B000-4A39865469A4}" type="pres">
      <dgm:prSet presAssocID="{CF9BEDA7-FD98-4657-A3CF-7E5F68ED9E8D}" presName="connTx" presStyleLbl="parChTrans1D4" presStyleIdx="17" presStyleCnt="24"/>
      <dgm:spPr/>
      <dgm:t>
        <a:bodyPr/>
        <a:lstStyle/>
        <a:p>
          <a:endParaRPr lang="zh-CN" altLang="en-US"/>
        </a:p>
      </dgm:t>
    </dgm:pt>
    <dgm:pt modelId="{248A4993-18CA-48A5-B408-C3E988AC397F}" type="pres">
      <dgm:prSet presAssocID="{BACCE4A2-3AD2-49FF-AA6C-4061F625A46A}" presName="root2" presStyleCnt="0"/>
      <dgm:spPr/>
    </dgm:pt>
    <dgm:pt modelId="{50DFE8EC-C200-4654-AAE8-1C218BF1FF46}" type="pres">
      <dgm:prSet presAssocID="{BACCE4A2-3AD2-49FF-AA6C-4061F625A46A}" presName="LevelTwoTextNode" presStyleLbl="node4" presStyleIdx="17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61B40E03-25B9-485F-840B-FABD981193C2}" type="pres">
      <dgm:prSet presAssocID="{BACCE4A2-3AD2-49FF-AA6C-4061F625A46A}" presName="level3hierChild" presStyleCnt="0"/>
      <dgm:spPr/>
    </dgm:pt>
    <dgm:pt modelId="{61EC9F36-6467-4C56-8762-9BDEAEB0558C}" type="pres">
      <dgm:prSet presAssocID="{256C9757-5E49-488C-A064-4CC6439589A0}" presName="conn2-1" presStyleLbl="parChTrans1D4" presStyleIdx="18" presStyleCnt="24"/>
      <dgm:spPr/>
      <dgm:t>
        <a:bodyPr/>
        <a:lstStyle/>
        <a:p>
          <a:endParaRPr lang="en-US"/>
        </a:p>
      </dgm:t>
    </dgm:pt>
    <dgm:pt modelId="{56535C95-9828-4467-977E-B10818263CCF}" type="pres">
      <dgm:prSet presAssocID="{256C9757-5E49-488C-A064-4CC6439589A0}" presName="connTx" presStyleLbl="parChTrans1D4" presStyleIdx="18" presStyleCnt="24"/>
      <dgm:spPr/>
      <dgm:t>
        <a:bodyPr/>
        <a:lstStyle/>
        <a:p>
          <a:endParaRPr lang="en-US"/>
        </a:p>
      </dgm:t>
    </dgm:pt>
    <dgm:pt modelId="{B7972F04-0B60-4B99-91E2-5E6F68EAA60F}" type="pres">
      <dgm:prSet presAssocID="{3153BB00-52E5-49F4-BB02-E7E5D569CFA3}" presName="root2" presStyleCnt="0"/>
      <dgm:spPr/>
    </dgm:pt>
    <dgm:pt modelId="{550E294F-EC44-419B-ACBA-76EA29C580AF}" type="pres">
      <dgm:prSet presAssocID="{3153BB00-52E5-49F4-BB02-E7E5D569CFA3}" presName="LevelTwoTextNode" presStyleLbl="node4" presStyleIdx="18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ADD7700-BF9D-4528-AC43-B6211735D275}" type="pres">
      <dgm:prSet presAssocID="{3153BB00-52E5-49F4-BB02-E7E5D569CFA3}" presName="level3hierChild" presStyleCnt="0"/>
      <dgm:spPr/>
    </dgm:pt>
    <dgm:pt modelId="{4CBF2D18-E5CE-4187-B596-902BD0AB638C}" type="pres">
      <dgm:prSet presAssocID="{46D04EB8-55F8-41D5-8B0B-4204AF237558}" presName="conn2-1" presStyleLbl="parChTrans1D4" presStyleIdx="19" presStyleCnt="24"/>
      <dgm:spPr/>
      <dgm:t>
        <a:bodyPr/>
        <a:lstStyle/>
        <a:p>
          <a:endParaRPr lang="en-US"/>
        </a:p>
      </dgm:t>
    </dgm:pt>
    <dgm:pt modelId="{A16395E2-344E-4A4C-BE2B-3A3F64F5FFEE}" type="pres">
      <dgm:prSet presAssocID="{46D04EB8-55F8-41D5-8B0B-4204AF237558}" presName="connTx" presStyleLbl="parChTrans1D4" presStyleIdx="19" presStyleCnt="24"/>
      <dgm:spPr/>
      <dgm:t>
        <a:bodyPr/>
        <a:lstStyle/>
        <a:p>
          <a:endParaRPr lang="en-US"/>
        </a:p>
      </dgm:t>
    </dgm:pt>
    <dgm:pt modelId="{DF32341B-CE20-491B-916C-F1318037741A}" type="pres">
      <dgm:prSet presAssocID="{44BABA5C-6901-4592-99FF-632A0E359A86}" presName="root2" presStyleCnt="0"/>
      <dgm:spPr/>
    </dgm:pt>
    <dgm:pt modelId="{C4CC9163-AF6A-4C65-9F2D-CACC9DB43624}" type="pres">
      <dgm:prSet presAssocID="{44BABA5C-6901-4592-99FF-632A0E359A86}" presName="LevelTwoTextNode" presStyleLbl="node4" presStyleIdx="19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8F68101-FA8D-4AC9-923B-29D9F7E39646}" type="pres">
      <dgm:prSet presAssocID="{44BABA5C-6901-4592-99FF-632A0E359A86}" presName="level3hierChild" presStyleCnt="0"/>
      <dgm:spPr/>
    </dgm:pt>
    <dgm:pt modelId="{3C4CE92F-335B-4A7A-8BB0-EC6AFC5BABCB}" type="pres">
      <dgm:prSet presAssocID="{4CE64EAB-1F23-4CF9-AE84-82CC69D105EA}" presName="conn2-1" presStyleLbl="parChTrans1D4" presStyleIdx="20" presStyleCnt="24"/>
      <dgm:spPr/>
      <dgm:t>
        <a:bodyPr/>
        <a:lstStyle/>
        <a:p>
          <a:endParaRPr lang="zh-CN" altLang="en-US"/>
        </a:p>
      </dgm:t>
    </dgm:pt>
    <dgm:pt modelId="{4DD7E8C5-D4E3-4A07-A586-B06A3F0FA0A4}" type="pres">
      <dgm:prSet presAssocID="{4CE64EAB-1F23-4CF9-AE84-82CC69D105EA}" presName="connTx" presStyleLbl="parChTrans1D4" presStyleIdx="20" presStyleCnt="24"/>
      <dgm:spPr/>
      <dgm:t>
        <a:bodyPr/>
        <a:lstStyle/>
        <a:p>
          <a:endParaRPr lang="zh-CN" altLang="en-US"/>
        </a:p>
      </dgm:t>
    </dgm:pt>
    <dgm:pt modelId="{87BAE170-9526-4F81-9E7A-EA1B9D22F3DD}" type="pres">
      <dgm:prSet presAssocID="{08509389-781B-4822-9ED7-F0F87E1C5EFE}" presName="root2" presStyleCnt="0"/>
      <dgm:spPr/>
    </dgm:pt>
    <dgm:pt modelId="{964E3496-9F20-4756-A220-FBA1D5E4980C}" type="pres">
      <dgm:prSet presAssocID="{08509389-781B-4822-9ED7-F0F87E1C5EFE}" presName="LevelTwoTextNode" presStyleLbl="node4" presStyleIdx="20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7E72DFF7-2DE5-40EC-983E-F3252481647F}" type="pres">
      <dgm:prSet presAssocID="{08509389-781B-4822-9ED7-F0F87E1C5EFE}" presName="level3hierChild" presStyleCnt="0"/>
      <dgm:spPr/>
    </dgm:pt>
    <dgm:pt modelId="{BD15981F-569F-4B3E-A29C-E329AE7B81D1}" type="pres">
      <dgm:prSet presAssocID="{2FDF7F34-AFFB-48F5-B95A-EC1EEBE256CF}" presName="conn2-1" presStyleLbl="parChTrans1D4" presStyleIdx="21" presStyleCnt="24"/>
      <dgm:spPr/>
      <dgm:t>
        <a:bodyPr/>
        <a:lstStyle/>
        <a:p>
          <a:endParaRPr lang="en-US"/>
        </a:p>
      </dgm:t>
    </dgm:pt>
    <dgm:pt modelId="{CB2039D7-A122-4FBD-A84B-449349191360}" type="pres">
      <dgm:prSet presAssocID="{2FDF7F34-AFFB-48F5-B95A-EC1EEBE256CF}" presName="connTx" presStyleLbl="parChTrans1D4" presStyleIdx="21" presStyleCnt="24"/>
      <dgm:spPr/>
      <dgm:t>
        <a:bodyPr/>
        <a:lstStyle/>
        <a:p>
          <a:endParaRPr lang="en-US"/>
        </a:p>
      </dgm:t>
    </dgm:pt>
    <dgm:pt modelId="{4C59AE14-DC1C-4F22-93F7-7076D149C213}" type="pres">
      <dgm:prSet presAssocID="{C11F076B-5B6D-4347-BCF0-EF2205CDA008}" presName="root2" presStyleCnt="0"/>
      <dgm:spPr/>
    </dgm:pt>
    <dgm:pt modelId="{5E8E4353-97E3-4769-8745-E51435D5D5C3}" type="pres">
      <dgm:prSet presAssocID="{C11F076B-5B6D-4347-BCF0-EF2205CDA008}" presName="LevelTwoTextNode" presStyleLbl="node4" presStyleIdx="21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C82AC1AC-4E81-4CA3-A849-749A41D237D4}" type="pres">
      <dgm:prSet presAssocID="{C11F076B-5B6D-4347-BCF0-EF2205CDA008}" presName="level3hierChild" presStyleCnt="0"/>
      <dgm:spPr/>
    </dgm:pt>
    <dgm:pt modelId="{92AC12D1-EDB9-4368-A074-EC383242A465}" type="pres">
      <dgm:prSet presAssocID="{3793C14E-E29A-41A8-AD62-911273357058}" presName="conn2-1" presStyleLbl="parChTrans1D4" presStyleIdx="22" presStyleCnt="24"/>
      <dgm:spPr/>
      <dgm:t>
        <a:bodyPr/>
        <a:lstStyle/>
        <a:p>
          <a:endParaRPr lang="en-US"/>
        </a:p>
      </dgm:t>
    </dgm:pt>
    <dgm:pt modelId="{FAA859D6-1684-46A4-908E-E1DAB9558915}" type="pres">
      <dgm:prSet presAssocID="{3793C14E-E29A-41A8-AD62-911273357058}" presName="connTx" presStyleLbl="parChTrans1D4" presStyleIdx="22" presStyleCnt="24"/>
      <dgm:spPr/>
      <dgm:t>
        <a:bodyPr/>
        <a:lstStyle/>
        <a:p>
          <a:endParaRPr lang="en-US"/>
        </a:p>
      </dgm:t>
    </dgm:pt>
    <dgm:pt modelId="{0CAAECE9-B753-4A0D-9AA9-0B9815FD6E86}" type="pres">
      <dgm:prSet presAssocID="{08CBDC87-3DA4-4713-A25A-830A38639A7D}" presName="root2" presStyleCnt="0"/>
      <dgm:spPr/>
    </dgm:pt>
    <dgm:pt modelId="{D7C5D150-03F6-45BD-A169-D47A44E30451}" type="pres">
      <dgm:prSet presAssocID="{08CBDC87-3DA4-4713-A25A-830A38639A7D}" presName="LevelTwoTextNode" presStyleLbl="node4" presStyleIdx="22" presStyleCnt="24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FCC5D18-E42C-4943-B41B-49A555A42A3D}" type="pres">
      <dgm:prSet presAssocID="{08CBDC87-3DA4-4713-A25A-830A38639A7D}" presName="level3hierChild" presStyleCnt="0"/>
      <dgm:spPr/>
    </dgm:pt>
    <dgm:pt modelId="{65055C2D-2B2C-4D84-ACA4-59F12A018C1E}" type="pres">
      <dgm:prSet presAssocID="{1A6646C7-BB0B-4EAE-99FF-6AD5727CA462}" presName="conn2-1" presStyleLbl="parChTrans1D3" presStyleIdx="8" presStyleCnt="9"/>
      <dgm:spPr/>
      <dgm:t>
        <a:bodyPr/>
        <a:lstStyle/>
        <a:p>
          <a:endParaRPr lang="zh-CN" altLang="en-US"/>
        </a:p>
      </dgm:t>
    </dgm:pt>
    <dgm:pt modelId="{34044C52-B2E6-48E7-B324-5D6AF4102F09}" type="pres">
      <dgm:prSet presAssocID="{1A6646C7-BB0B-4EAE-99FF-6AD5727CA462}" presName="connTx" presStyleLbl="parChTrans1D3" presStyleIdx="8" presStyleCnt="9"/>
      <dgm:spPr/>
      <dgm:t>
        <a:bodyPr/>
        <a:lstStyle/>
        <a:p>
          <a:endParaRPr lang="zh-CN" altLang="en-US"/>
        </a:p>
      </dgm:t>
    </dgm:pt>
    <dgm:pt modelId="{991B1D36-CB77-46A1-BC4C-6CAE14BF46FA}" type="pres">
      <dgm:prSet presAssocID="{1E48BBB0-9D91-4007-82C6-411D9964C921}" presName="root2" presStyleCnt="0"/>
      <dgm:spPr/>
    </dgm:pt>
    <dgm:pt modelId="{D39F0EBD-FE23-49ED-8731-BF50C8139E65}" type="pres">
      <dgm:prSet presAssocID="{1E48BBB0-9D91-4007-82C6-411D9964C921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F1DCEF4C-BF38-4656-83D5-2569D9AB8F90}" type="pres">
      <dgm:prSet presAssocID="{1E48BBB0-9D91-4007-82C6-411D9964C921}" presName="level3hierChild" presStyleCnt="0"/>
      <dgm:spPr/>
    </dgm:pt>
    <dgm:pt modelId="{E5ED6FB0-7FE4-432D-A7E2-1C05993FCA60}" type="pres">
      <dgm:prSet presAssocID="{EE7AB39F-748A-4E7E-B197-2733B9168AC0}" presName="conn2-1" presStyleLbl="parChTrans1D4" presStyleIdx="23" presStyleCnt="24"/>
      <dgm:spPr/>
      <dgm:t>
        <a:bodyPr/>
        <a:lstStyle/>
        <a:p>
          <a:endParaRPr lang="zh-CN" altLang="en-US"/>
        </a:p>
      </dgm:t>
    </dgm:pt>
    <dgm:pt modelId="{AD5F8567-37F6-4CAA-8B49-515B5BB217E9}" type="pres">
      <dgm:prSet presAssocID="{EE7AB39F-748A-4E7E-B197-2733B9168AC0}" presName="connTx" presStyleLbl="parChTrans1D4" presStyleIdx="23" presStyleCnt="24"/>
      <dgm:spPr/>
      <dgm:t>
        <a:bodyPr/>
        <a:lstStyle/>
        <a:p>
          <a:endParaRPr lang="zh-CN" altLang="en-US"/>
        </a:p>
      </dgm:t>
    </dgm:pt>
    <dgm:pt modelId="{C64367B0-CE7E-4A5B-8B59-965B994772BA}" type="pres">
      <dgm:prSet presAssocID="{8D3350CD-D046-4BB9-8444-B7F12264B91D}" presName="root2" presStyleCnt="0"/>
      <dgm:spPr/>
    </dgm:pt>
    <dgm:pt modelId="{53AEF0C2-BE19-450F-87F1-3F6A8CDD2C4F}" type="pres">
      <dgm:prSet presAssocID="{8D3350CD-D046-4BB9-8444-B7F12264B91D}" presName="LevelTwoTextNode" presStyleLbl="node4" presStyleIdx="23" presStyleCnt="24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B8A8BEA3-1D8C-4173-8CBF-E46AE9E50268}" type="pres">
      <dgm:prSet presAssocID="{8D3350CD-D046-4BB9-8444-B7F12264B91D}" presName="level3hierChild" presStyleCnt="0"/>
      <dgm:spPr/>
    </dgm:pt>
  </dgm:ptLst>
  <dgm:cxnLst>
    <dgm:cxn modelId="{DD498EDA-ACCC-4A65-AF27-9F0AD02006B1}" type="presOf" srcId="{E601EEDA-943D-4592-89D0-9DAAE5647D0B}" destId="{1D8630C0-09C3-4521-B1DD-B70D2584BB76}" srcOrd="1" destOrd="0" presId="urn:microsoft.com/office/officeart/2008/layout/HorizontalMultiLevelHierarchy"/>
    <dgm:cxn modelId="{6E5D8D63-52BE-45EF-A12B-C5DABC833A52}" type="presOf" srcId="{44BABA5C-6901-4592-99FF-632A0E359A86}" destId="{C4CC9163-AF6A-4C65-9F2D-CACC9DB43624}" srcOrd="0" destOrd="0" presId="urn:microsoft.com/office/officeart/2008/layout/HorizontalMultiLevelHierarchy"/>
    <dgm:cxn modelId="{CF35CEAA-BB82-4B4F-AC28-EB763A7C093A}" type="presOf" srcId="{E601EEDA-943D-4592-89D0-9DAAE5647D0B}" destId="{9795218A-755F-42B5-86F0-4D3016C4B2B0}" srcOrd="0" destOrd="0" presId="urn:microsoft.com/office/officeart/2008/layout/HorizontalMultiLevelHierarchy"/>
    <dgm:cxn modelId="{4A781550-7AD7-4B2F-8AF5-8340386405B8}" type="presOf" srcId="{EEC69F53-9249-4986-A592-877BC923500A}" destId="{ED95A208-2D87-4E2E-AF4E-006132416E56}" srcOrd="0" destOrd="0" presId="urn:microsoft.com/office/officeart/2008/layout/HorizontalMultiLevelHierarchy"/>
    <dgm:cxn modelId="{7916669B-52FB-4917-B975-76239FA29EF0}" type="presOf" srcId="{256C9757-5E49-488C-A064-4CC6439589A0}" destId="{56535C95-9828-4467-977E-B10818263CCF}" srcOrd="1" destOrd="0" presId="urn:microsoft.com/office/officeart/2008/layout/HorizontalMultiLevelHierarchy"/>
    <dgm:cxn modelId="{4AC08556-9BE1-4CDE-AED4-DFA0424DB517}" type="presOf" srcId="{2FCCDA2B-747D-4FAA-B7F2-B0390F0E4FC1}" destId="{E2CE8335-163F-4FC8-9EB2-2F1AB9A3494D}" srcOrd="0" destOrd="0" presId="urn:microsoft.com/office/officeart/2008/layout/HorizontalMultiLevelHierarchy"/>
    <dgm:cxn modelId="{80EE3494-7FE9-48AD-8510-36EB0F328F99}" type="presOf" srcId="{729B03C3-DECA-4D1C-9726-D63FE5CD1B7B}" destId="{6EEF21C0-FC48-46F3-A602-36E667F3FA4B}" srcOrd="0" destOrd="0" presId="urn:microsoft.com/office/officeart/2008/layout/HorizontalMultiLevelHierarchy"/>
    <dgm:cxn modelId="{291CAC56-D6D0-4B2E-949B-F59D33A67AAD}" type="presOf" srcId="{42C7DB89-46DF-4764-935E-7210FBE1F19C}" destId="{B5518A91-0CCF-44EC-914D-B3C0D9B542E7}" srcOrd="0" destOrd="0" presId="urn:microsoft.com/office/officeart/2008/layout/HorizontalMultiLevelHierarchy"/>
    <dgm:cxn modelId="{CE1E95FE-3095-4BFD-BE27-BDE58C5876DB}" type="presOf" srcId="{0E87EEA2-E666-4C97-A83B-3AB5908ED113}" destId="{A7DEDEC7-D608-4A13-A33D-CF22CDF03F32}" srcOrd="0" destOrd="0" presId="urn:microsoft.com/office/officeart/2008/layout/HorizontalMultiLevelHierarchy"/>
    <dgm:cxn modelId="{60B05D28-8DB5-4909-B4CF-BC6A3AC891C8}" type="presOf" srcId="{AA82CC0B-31C9-49A7-81D1-8822F298C35D}" destId="{9DD2B964-E9BF-4EF2-BB94-DA57588163DD}" srcOrd="0" destOrd="0" presId="urn:microsoft.com/office/officeart/2008/layout/HorizontalMultiLevelHierarchy"/>
    <dgm:cxn modelId="{BD6E3F4D-C99D-4FC0-959E-C559E22AC12C}" type="presOf" srcId="{1A6646C7-BB0B-4EAE-99FF-6AD5727CA462}" destId="{34044C52-B2E6-48E7-B324-5D6AF4102F09}" srcOrd="1" destOrd="0" presId="urn:microsoft.com/office/officeart/2008/layout/HorizontalMultiLevelHierarchy"/>
    <dgm:cxn modelId="{96D972EF-122A-4C72-8C3C-77097B92C078}" type="presOf" srcId="{03ADB93D-B629-4D10-A527-3ABF753744E9}" destId="{541D34AF-66FF-4C5E-9F53-5D50EF8CF2C2}" srcOrd="1" destOrd="0" presId="urn:microsoft.com/office/officeart/2008/layout/HorizontalMultiLevelHierarchy"/>
    <dgm:cxn modelId="{B28A14D0-F357-4C73-B59B-627FFCC6540D}" type="presOf" srcId="{AA82CC0B-31C9-49A7-81D1-8822F298C35D}" destId="{C52D3E3C-35C9-4234-BA21-97CCC056B997}" srcOrd="1" destOrd="0" presId="urn:microsoft.com/office/officeart/2008/layout/HorizontalMultiLevelHierarchy"/>
    <dgm:cxn modelId="{5EF1A68D-7C1D-4ECA-ACCB-6DEBA4598183}" type="presOf" srcId="{135C9364-DDB6-442F-8FAA-5BA030EFD734}" destId="{75CF11DC-1721-423F-B9AF-48802F04849A}" srcOrd="1" destOrd="0" presId="urn:microsoft.com/office/officeart/2008/layout/HorizontalMultiLevelHierarchy"/>
    <dgm:cxn modelId="{8F64365F-8751-4623-9252-7BBF01E146AE}" type="presOf" srcId="{B19FD33A-DBAF-444F-8556-23AB29AB2C7F}" destId="{FDCE8F53-E322-4B1B-8535-1DF807DB34B9}" srcOrd="0" destOrd="0" presId="urn:microsoft.com/office/officeart/2008/layout/HorizontalMultiLevelHierarchy"/>
    <dgm:cxn modelId="{AF97A82A-150D-4008-BAA1-E5CF22C23C7E}" type="presOf" srcId="{E89A0F27-38B8-4DCF-AFCA-F43225ADC7D2}" destId="{7F864B9E-C0D7-4497-888C-ED549EF018DF}" srcOrd="1" destOrd="0" presId="urn:microsoft.com/office/officeart/2008/layout/HorizontalMultiLevelHierarchy"/>
    <dgm:cxn modelId="{7C785CB5-81BF-4FF5-8546-05815B712968}" type="presOf" srcId="{E4A5A2E5-9913-4BB9-A5DE-4F83F1F48180}" destId="{FFEE87F8-C895-4BA8-87E6-4120D400156F}" srcOrd="0" destOrd="0" presId="urn:microsoft.com/office/officeart/2008/layout/HorizontalMultiLevelHierarchy"/>
    <dgm:cxn modelId="{EC4D7B70-0381-4402-9874-9759E303BAA1}" type="presOf" srcId="{4CB6419A-06B3-4008-A675-C3B588864654}" destId="{7C1111C3-71C8-4A59-B707-B9C768098517}" srcOrd="0" destOrd="0" presId="urn:microsoft.com/office/officeart/2008/layout/HorizontalMultiLevelHierarchy"/>
    <dgm:cxn modelId="{B2AD194F-66D4-478A-8439-1052A8AF4AB6}" srcId="{2FCCDA2B-747D-4FAA-B7F2-B0390F0E4FC1}" destId="{42A395B3-B74C-4EFF-893C-82B18640E29D}" srcOrd="0" destOrd="0" parTransId="{42C7DB89-46DF-4764-935E-7210FBE1F19C}" sibTransId="{D1359D27-4B37-4A4F-9A08-235FA786DF4F}"/>
    <dgm:cxn modelId="{D1A6CDB5-AE87-424D-BF82-4A2273A710FB}" type="presOf" srcId="{BBA7669C-F636-472B-8393-710D65294207}" destId="{9930AFAD-7CAA-421C-A6F6-BE96E32B90BE}" srcOrd="0" destOrd="0" presId="urn:microsoft.com/office/officeart/2008/layout/HorizontalMultiLevelHierarchy"/>
    <dgm:cxn modelId="{462D322C-A87A-417A-818B-092F53E2FC37}" type="presOf" srcId="{11EA073F-66B9-4A8B-A338-3185147D7D2E}" destId="{214905CC-6016-4234-8BB1-66D44DC569EC}" srcOrd="1" destOrd="0" presId="urn:microsoft.com/office/officeart/2008/layout/HorizontalMultiLevelHierarchy"/>
    <dgm:cxn modelId="{58494519-1505-4885-BAF0-B3397F05CC34}" type="presOf" srcId="{3A369C1C-DFE4-4B81-AD3B-4B21B86478E4}" destId="{BC1863BF-304C-4386-A663-820EA23BB866}" srcOrd="0" destOrd="0" presId="urn:microsoft.com/office/officeart/2008/layout/HorizontalMultiLevelHierarchy"/>
    <dgm:cxn modelId="{49875B1E-B9B7-4D82-B730-60187C7BF9D1}" type="presOf" srcId="{6FBC40F6-FDEF-42EF-BE45-5B785D2E6C57}" destId="{17F78E9B-DC91-4D64-B897-63261AEAD5BC}" srcOrd="0" destOrd="0" presId="urn:microsoft.com/office/officeart/2008/layout/HorizontalMultiLevelHierarchy"/>
    <dgm:cxn modelId="{4099CBDF-8CC9-47E0-9532-EC128722CC19}" srcId="{0DA1C060-E1EF-497C-B4B7-CC10236D4AB5}" destId="{A8ACD082-BB2A-4A48-ABC5-38FEFFA56647}" srcOrd="0" destOrd="0" parTransId="{A44DFE1D-0D5F-4402-9FEB-FC5C36538492}" sibTransId="{13DEBC4D-F0A2-4067-A302-9D1D31714830}"/>
    <dgm:cxn modelId="{58B38BA0-0B85-4645-88BD-6E9AEA445DD7}" srcId="{30FCB191-A26B-44DC-AA20-A07E62BB28D7}" destId="{33091DC1-2F77-4B17-9807-46068643B3E6}" srcOrd="1" destOrd="0" parTransId="{DEDE308D-1BC5-4B5D-A80B-3D8B20BA9FDC}" sibTransId="{4887A265-F45D-4DFD-9088-67C7E60756F3}"/>
    <dgm:cxn modelId="{9C6A08DE-3BB6-4290-9DCA-5602228389C4}" srcId="{0DA1C060-E1EF-497C-B4B7-CC10236D4AB5}" destId="{7BA7F9A0-439D-4F80-B3BB-A934BC009775}" srcOrd="1" destOrd="0" parTransId="{581493D8-FDD3-48B8-8B66-C40DF0C7DBF1}" sibTransId="{D9288A11-8F4D-4CF4-B996-C954E5D141FB}"/>
    <dgm:cxn modelId="{AE76DFEB-B6BE-414E-9033-0159A93199EA}" type="presOf" srcId="{46D04EB8-55F8-41D5-8B0B-4204AF237558}" destId="{A16395E2-344E-4A4C-BE2B-3A3F64F5FFEE}" srcOrd="1" destOrd="0" presId="urn:microsoft.com/office/officeart/2008/layout/HorizontalMultiLevelHierarchy"/>
    <dgm:cxn modelId="{8FBB0C49-22BA-4A49-BFF3-C30595E31935}" type="presOf" srcId="{FA137558-9D06-4BB2-8049-227EDBFCDF69}" destId="{08EC2D9E-EEF5-4DFB-B18C-04297E92FEFA}" srcOrd="0" destOrd="0" presId="urn:microsoft.com/office/officeart/2008/layout/HorizontalMultiLevelHierarchy"/>
    <dgm:cxn modelId="{C09EDE61-F6D1-4630-8FE4-E047463597C3}" type="presOf" srcId="{EE7AB39F-748A-4E7E-B197-2733B9168AC0}" destId="{E5ED6FB0-7FE4-432D-A7E2-1C05993FCA60}" srcOrd="0" destOrd="0" presId="urn:microsoft.com/office/officeart/2008/layout/HorizontalMultiLevelHierarchy"/>
    <dgm:cxn modelId="{2EDAE79B-CC02-42B8-A278-E44F4F9BA3E5}" type="presOf" srcId="{538B3433-774C-428A-8BB6-3FF5B08AB723}" destId="{28CA9DD4-62F6-4BD2-91B6-E89B6A78CE10}" srcOrd="0" destOrd="0" presId="urn:microsoft.com/office/officeart/2008/layout/HorizontalMultiLevelHierarchy"/>
    <dgm:cxn modelId="{27D40661-53AA-4163-854C-865D641AC6EF}" type="presOf" srcId="{6B6BB6A8-4433-421A-92A9-C8BFE630882E}" destId="{62602849-5546-4DEF-BE41-6BCA3033334C}" srcOrd="1" destOrd="0" presId="urn:microsoft.com/office/officeart/2008/layout/HorizontalMultiLevelHierarchy"/>
    <dgm:cxn modelId="{BDA55AC9-40CC-4DDB-A9E5-5BCCA26144F3}" type="presOf" srcId="{FA137558-9D06-4BB2-8049-227EDBFCDF69}" destId="{DF9BAD71-EF23-4CA3-83FF-AB3C82F6A16F}" srcOrd="1" destOrd="0" presId="urn:microsoft.com/office/officeart/2008/layout/HorizontalMultiLevelHierarchy"/>
    <dgm:cxn modelId="{C99CFC43-AFA2-47E7-BF74-E291D063895A}" type="presOf" srcId="{E89A0F27-38B8-4DCF-AFCA-F43225ADC7D2}" destId="{10C65F3D-60B8-4736-99E2-478302E4FA96}" srcOrd="0" destOrd="0" presId="urn:microsoft.com/office/officeart/2008/layout/HorizontalMultiLevelHierarchy"/>
    <dgm:cxn modelId="{FD99C48C-C3BA-4EDB-9D89-2425CDFA1ACE}" type="presOf" srcId="{F81B9960-573B-4C47-9C12-B2418C3C6E8A}" destId="{CA5EEB91-BBC0-4FD7-A784-801193D503B6}" srcOrd="0" destOrd="0" presId="urn:microsoft.com/office/officeart/2008/layout/HorizontalMultiLevelHierarchy"/>
    <dgm:cxn modelId="{5581DECA-5F35-432C-AC45-37590D1515FC}" type="presOf" srcId="{51E4A34E-BA4C-4FEB-BA08-F28D4E108090}" destId="{816EC3E1-4B7F-4999-9ACF-09D8C2040A4B}" srcOrd="0" destOrd="0" presId="urn:microsoft.com/office/officeart/2008/layout/HorizontalMultiLevelHierarchy"/>
    <dgm:cxn modelId="{CA636CF4-7164-46FA-808F-1FD81F309AA4}" type="presOf" srcId="{4CE64EAB-1F23-4CF9-AE84-82CC69D105EA}" destId="{3C4CE92F-335B-4A7A-8BB0-EC6AFC5BABCB}" srcOrd="0" destOrd="0" presId="urn:microsoft.com/office/officeart/2008/layout/HorizontalMultiLevelHierarchy"/>
    <dgm:cxn modelId="{7EEEC356-12D4-4E77-9C05-9069B5051459}" srcId="{54705A0F-3518-4BFA-8142-5FCFB6D2D269}" destId="{E4A5A2E5-9913-4BB9-A5DE-4F83F1F48180}" srcOrd="0" destOrd="0" parTransId="{11EA073F-66B9-4A8B-A338-3185147D7D2E}" sibTransId="{98F560EA-41E7-4A61-9490-EA5E19914631}"/>
    <dgm:cxn modelId="{8E65BAF3-9FEF-465E-A60B-53625D2ED1BA}" srcId="{BACCE4A2-3AD2-49FF-AA6C-4061F625A46A}" destId="{44BABA5C-6901-4592-99FF-632A0E359A86}" srcOrd="1" destOrd="0" parTransId="{46D04EB8-55F8-41D5-8B0B-4204AF237558}" sibTransId="{8DC8A520-C61C-4607-862E-DF0FA664917F}"/>
    <dgm:cxn modelId="{DA6D755E-8549-4F39-B02B-C3027DCC4761}" type="presOf" srcId="{1A6646C7-BB0B-4EAE-99FF-6AD5727CA462}" destId="{65055C2D-2B2C-4D84-ACA4-59F12A018C1E}" srcOrd="0" destOrd="0" presId="urn:microsoft.com/office/officeart/2008/layout/HorizontalMultiLevelHierarchy"/>
    <dgm:cxn modelId="{B07AC31E-7B0E-4B2F-A5D3-E063D514065D}" type="presOf" srcId="{6B6BB6A8-4433-421A-92A9-C8BFE630882E}" destId="{95B0D4E7-05C0-4005-8A52-58B3E827D323}" srcOrd="0" destOrd="0" presId="urn:microsoft.com/office/officeart/2008/layout/HorizontalMultiLevelHierarchy"/>
    <dgm:cxn modelId="{10E91846-E71E-40E0-B8A5-100A21A92E40}" type="presOf" srcId="{A44DFE1D-0D5F-4402-9FEB-FC5C36538492}" destId="{0C848878-1D91-4F2D-857F-CB2C93981DE3}" srcOrd="0" destOrd="0" presId="urn:microsoft.com/office/officeart/2008/layout/HorizontalMultiLevelHierarchy"/>
    <dgm:cxn modelId="{B8724D3C-13F3-4160-9793-779E834D2B96}" type="presOf" srcId="{C11F076B-5B6D-4347-BCF0-EF2205CDA008}" destId="{5E8E4353-97E3-4769-8745-E51435D5D5C3}" srcOrd="0" destOrd="0" presId="urn:microsoft.com/office/officeart/2008/layout/HorizontalMultiLevelHierarchy"/>
    <dgm:cxn modelId="{6A6FFC4E-F8BD-4D3D-A1DB-174A3DA53656}" type="presOf" srcId="{42A395B3-B74C-4EFF-893C-82B18640E29D}" destId="{68C7DC2A-DF30-426E-B8FD-F49EE5583BB0}" srcOrd="0" destOrd="0" presId="urn:microsoft.com/office/officeart/2008/layout/HorizontalMultiLevelHierarchy"/>
    <dgm:cxn modelId="{C095409C-B771-46FB-96AD-8E999024801E}" type="presOf" srcId="{B19FD33A-DBAF-444F-8556-23AB29AB2C7F}" destId="{F560906A-546D-4571-BA60-ACF2D4A854CB}" srcOrd="1" destOrd="0" presId="urn:microsoft.com/office/officeart/2008/layout/HorizontalMultiLevelHierarchy"/>
    <dgm:cxn modelId="{455E71B8-9D97-4385-B159-D506F5448764}" type="presOf" srcId="{A44DFE1D-0D5F-4402-9FEB-FC5C36538492}" destId="{EA35A225-8BCE-44AA-A4AE-6DC48F539C9B}" srcOrd="1" destOrd="0" presId="urn:microsoft.com/office/officeart/2008/layout/HorizontalMultiLevelHierarchy"/>
    <dgm:cxn modelId="{0867BD3A-5B15-431A-A1A6-7ACB9E855D3F}" type="presOf" srcId="{135C9364-DDB6-442F-8FAA-5BA030EFD734}" destId="{FCD46113-877F-416E-8838-C882836F0D86}" srcOrd="0" destOrd="0" presId="urn:microsoft.com/office/officeart/2008/layout/HorizontalMultiLevelHierarchy"/>
    <dgm:cxn modelId="{016E8A13-79C4-420B-A138-6207D8AD5C0C}" type="presOf" srcId="{C7D852CC-83C3-4D0D-B418-7B3508CA8623}" destId="{675C452B-A309-46DB-8A27-519F74B0332F}" srcOrd="1" destOrd="0" presId="urn:microsoft.com/office/officeart/2008/layout/HorizontalMultiLevelHierarchy"/>
    <dgm:cxn modelId="{C84080F3-E0B3-441F-AA37-F9ACD2FDE3B5}" srcId="{FCCAE72E-3741-4C5F-B697-2CEBFC92CDF7}" destId="{2FCCDA2B-747D-4FAA-B7F2-B0390F0E4FC1}" srcOrd="2" destOrd="0" parTransId="{4CB6419A-06B3-4008-A675-C3B588864654}" sibTransId="{B5088BB3-2898-4540-9EA3-D73E2C9138D1}"/>
    <dgm:cxn modelId="{1A3D3AB0-F008-488D-A36C-9D0A1FBE88A5}" srcId="{2FCCDA2B-747D-4FAA-B7F2-B0390F0E4FC1}" destId="{22961EB4-ACE3-491B-A12E-FD92D602D9C3}" srcOrd="1" destOrd="0" parTransId="{B19FD33A-DBAF-444F-8556-23AB29AB2C7F}" sibTransId="{3D84F21B-164F-4AB2-802E-D2A3A29E26B1}"/>
    <dgm:cxn modelId="{9B82DE60-0073-4482-A1F5-32DDCCBC8E80}" type="presOf" srcId="{3793C14E-E29A-41A8-AD62-911273357058}" destId="{FAA859D6-1684-46A4-908E-E1DAB9558915}" srcOrd="1" destOrd="0" presId="urn:microsoft.com/office/officeart/2008/layout/HorizontalMultiLevelHierarchy"/>
    <dgm:cxn modelId="{CB416502-ED11-4AFD-B4E6-A9A826D1F438}" srcId="{1E48BBB0-9D91-4007-82C6-411D9964C921}" destId="{8D3350CD-D046-4BB9-8444-B7F12264B91D}" srcOrd="0" destOrd="0" parTransId="{EE7AB39F-748A-4E7E-B197-2733B9168AC0}" sibTransId="{07B3AB1C-E634-4663-8DB4-290618317EBC}"/>
    <dgm:cxn modelId="{125A3DBD-72E2-4B48-9BA1-13F0D474713C}" srcId="{A8ACD082-BB2A-4A48-ABC5-38FEFFA56647}" destId="{4464DE8F-287D-435D-B19C-60615E95D0CA}" srcOrd="0" destOrd="0" parTransId="{5EF9B6BD-C727-42EE-B172-74AAA91A2B85}" sibTransId="{55839408-E854-4A7F-9880-616127B9AA8C}"/>
    <dgm:cxn modelId="{96E0F55E-7829-4C99-8B9B-20ED243AF855}" type="presOf" srcId="{76ED271C-B16C-4A7C-9909-02483B2B8A81}" destId="{4BFFCED2-1303-4379-82BB-D733D65CC105}" srcOrd="0" destOrd="0" presId="urn:microsoft.com/office/officeart/2008/layout/HorizontalMultiLevelHierarchy"/>
    <dgm:cxn modelId="{9F930960-7775-4765-AABD-A9EB7DC05F69}" type="presOf" srcId="{0DA1C060-E1EF-497C-B4B7-CC10236D4AB5}" destId="{D456BF37-646F-420A-817B-2C6FE870644F}" srcOrd="0" destOrd="0" presId="urn:microsoft.com/office/officeart/2008/layout/HorizontalMultiLevelHierarchy"/>
    <dgm:cxn modelId="{5A5C7935-CDB6-4A9A-A959-C72E64E56147}" srcId="{4D771B72-B8C5-4B26-8235-A3141ED5FCCF}" destId="{C8F2FFF7-74DA-440A-822D-47DB1314E36C}" srcOrd="0" destOrd="0" parTransId="{135C9364-DDB6-442F-8FAA-5BA030EFD734}" sibTransId="{285C6AE5-3966-4ABB-BCF7-D2AF5663D8B1}"/>
    <dgm:cxn modelId="{009BAC90-02E0-4736-A708-48B8393A0281}" type="presOf" srcId="{639EBDEC-157D-49B0-AE05-78EF6626534C}" destId="{5387C1B0-AFA8-444F-8510-8D058C6A0326}" srcOrd="0" destOrd="0" presId="urn:microsoft.com/office/officeart/2008/layout/HorizontalMultiLevelHierarchy"/>
    <dgm:cxn modelId="{3047BD55-10D3-4240-A9E5-6D16A1FEF3F5}" srcId="{7BA7F9A0-439D-4F80-B3BB-A934BC009775}" destId="{43ED469C-AC56-4698-8CC8-EABAF40B99F6}" srcOrd="0" destOrd="0" parTransId="{0E87EEA2-E666-4C97-A83B-3AB5908ED113}" sibTransId="{6442D1FF-0F4B-427C-A5B7-E1EEAA754B19}"/>
    <dgm:cxn modelId="{B030F711-984A-4E10-8BF5-CF7F35A16F67}" type="presOf" srcId="{51E4A34E-BA4C-4FEB-BA08-F28D4E108090}" destId="{AB90AA4E-CDF3-4901-AF31-2FA466921A91}" srcOrd="1" destOrd="0" presId="urn:microsoft.com/office/officeart/2008/layout/HorizontalMultiLevelHierarchy"/>
    <dgm:cxn modelId="{C67BA188-B3D6-4E71-84E1-ECC2798ED60C}" srcId="{0DA1C060-E1EF-497C-B4B7-CC10236D4AB5}" destId="{BBA7669C-F636-472B-8393-710D65294207}" srcOrd="2" destOrd="0" parTransId="{C7D852CC-83C3-4D0D-B418-7B3508CA8623}" sibTransId="{FD783A32-0822-439E-B7F2-843CFA17F761}"/>
    <dgm:cxn modelId="{DC5B1AA6-DBEF-4C1E-A61E-32233CEBF916}" type="presOf" srcId="{EE7AB39F-748A-4E7E-B197-2733B9168AC0}" destId="{AD5F8567-37F6-4CAA-8B49-515B5BB217E9}" srcOrd="1" destOrd="0" presId="urn:microsoft.com/office/officeart/2008/layout/HorizontalMultiLevelHierarchy"/>
    <dgm:cxn modelId="{4A6B777E-8B94-4A57-B1D0-0BFA603B7407}" type="presOf" srcId="{30FCB191-A26B-44DC-AA20-A07E62BB28D7}" destId="{AEAE9668-1594-42A7-936C-F6D9B03E5605}" srcOrd="0" destOrd="0" presId="urn:microsoft.com/office/officeart/2008/layout/HorizontalMultiLevelHierarchy"/>
    <dgm:cxn modelId="{BA802CBF-6124-4365-9547-3FCD7C03033B}" srcId="{A36A0323-D3B3-4EC3-9E94-866F0BF084F8}" destId="{386B4F83-5524-4C74-9299-AB134B684CE3}" srcOrd="1" destOrd="0" parTransId="{5921B91B-FD23-4141-8588-28FD4B1C02AF}" sibTransId="{75763655-5E2D-44A3-B708-DC5E57535B94}"/>
    <dgm:cxn modelId="{19634E44-6101-4D6A-B437-1551E401B0E1}" type="presOf" srcId="{DEDE308D-1BC5-4B5D-A80B-3D8B20BA9FDC}" destId="{501CFC60-DAB8-42ED-8253-27BA3B8484E8}" srcOrd="1" destOrd="0" presId="urn:microsoft.com/office/officeart/2008/layout/HorizontalMultiLevelHierarchy"/>
    <dgm:cxn modelId="{B672F8AF-BE9E-49AF-94C6-2BB2E5370CB6}" srcId="{22961EB4-ACE3-491B-A12E-FD92D602D9C3}" destId="{BACCE4A2-3AD2-49FF-AA6C-4061F625A46A}" srcOrd="0" destOrd="0" parTransId="{CF9BEDA7-FD98-4657-A3CF-7E5F68ED9E8D}" sibTransId="{57CE721B-1A37-49BD-BB7E-00C6832A0FAE}"/>
    <dgm:cxn modelId="{5D9991ED-30F1-49D9-AF47-AB23C3725150}" srcId="{FCCAE72E-3741-4C5F-B697-2CEBFC92CDF7}" destId="{0DA1C060-E1EF-497C-B4B7-CC10236D4AB5}" srcOrd="0" destOrd="0" parTransId="{5AD09BEB-5E93-4CE1-AE5D-985CD1CA771C}" sibTransId="{A9C01F8A-E7EF-4360-A684-28970D54BA27}"/>
    <dgm:cxn modelId="{A6CA5BC3-0A64-4644-911A-770C0CBD22CA}" type="presOf" srcId="{CF9BEDA7-FD98-4657-A3CF-7E5F68ED9E8D}" destId="{8C07BC25-D6C9-4CF7-B000-4A39865469A4}" srcOrd="1" destOrd="0" presId="urn:microsoft.com/office/officeart/2008/layout/HorizontalMultiLevelHierarchy"/>
    <dgm:cxn modelId="{EBBC1DCC-281A-4623-A352-5C02BA695498}" type="presOf" srcId="{33091DC1-2F77-4B17-9807-46068643B3E6}" destId="{05AA51C6-F2F8-4389-B2A1-155F3A045AA6}" srcOrd="0" destOrd="0" presId="urn:microsoft.com/office/officeart/2008/layout/HorizontalMultiLevelHierarchy"/>
    <dgm:cxn modelId="{D105F5DF-5291-4245-989B-4DADC33A84DB}" srcId="{30FCB191-A26B-44DC-AA20-A07E62BB28D7}" destId="{BBA84F89-D070-423F-8DFC-E025E47AD7FF}" srcOrd="0" destOrd="0" parTransId="{03ADB93D-B629-4D10-A527-3ABF753744E9}" sibTransId="{F5CB6E16-3768-46E1-A7E5-CBE99E0A070C}"/>
    <dgm:cxn modelId="{3C170FA3-9784-4886-B7DE-021BD3E4A1F0}" type="presOf" srcId="{C7D852CC-83C3-4D0D-B418-7B3508CA8623}" destId="{E4D805C1-0FDD-4506-9132-245D1618CDA6}" srcOrd="0" destOrd="0" presId="urn:microsoft.com/office/officeart/2008/layout/HorizontalMultiLevelHierarchy"/>
    <dgm:cxn modelId="{727BA0AB-D39B-416B-99A9-521D908BF73F}" type="presOf" srcId="{BACCE4A2-3AD2-49FF-AA6C-4061F625A46A}" destId="{50DFE8EC-C200-4654-AAE8-1C218BF1FF46}" srcOrd="0" destOrd="0" presId="urn:microsoft.com/office/officeart/2008/layout/HorizontalMultiLevelHierarchy"/>
    <dgm:cxn modelId="{487FF35D-B294-46D1-8077-71EF40607922}" type="presOf" srcId="{538B3433-774C-428A-8BB6-3FF5B08AB723}" destId="{9BF1C465-3BB3-415A-A9A4-04E30684E6E7}" srcOrd="1" destOrd="0" presId="urn:microsoft.com/office/officeart/2008/layout/HorizontalMultiLevelHierarchy"/>
    <dgm:cxn modelId="{5A838916-5A2D-4F05-A731-D6BB4E29EE43}" srcId="{0DA1C060-E1EF-497C-B4B7-CC10236D4AB5}" destId="{A36A0323-D3B3-4EC3-9E94-866F0BF084F8}" srcOrd="3" destOrd="0" parTransId="{07E14FD1-4ABD-47DA-AD10-22893A96D965}" sibTransId="{D04F1E65-BD54-4AA5-B6A2-FD04A8F32308}"/>
    <dgm:cxn modelId="{4471E46B-1C78-4AA4-89B7-B4584CA4C02D}" type="presOf" srcId="{5921B91B-FD23-4141-8588-28FD4B1C02AF}" destId="{582BC3A1-0C9A-43C3-BCD3-0829EB35F10F}" srcOrd="1" destOrd="0" presId="urn:microsoft.com/office/officeart/2008/layout/HorizontalMultiLevelHierarchy"/>
    <dgm:cxn modelId="{10C7E1DA-1177-4D12-8B9B-EE4765E7F76B}" type="presOf" srcId="{256C9757-5E49-488C-A064-4CC6439589A0}" destId="{61EC9F36-6467-4C56-8762-9BDEAEB0558C}" srcOrd="0" destOrd="0" presId="urn:microsoft.com/office/officeart/2008/layout/HorizontalMultiLevelHierarchy"/>
    <dgm:cxn modelId="{93D05F6C-8CAA-448B-B417-0AC890C0AB49}" type="presOf" srcId="{F9BE88A1-8A66-4E90-9583-BC8503878638}" destId="{C9FBEF1D-7A85-486B-B194-67D3885D7163}" srcOrd="0" destOrd="0" presId="urn:microsoft.com/office/officeart/2008/layout/HorizontalMultiLevelHierarchy"/>
    <dgm:cxn modelId="{2554325B-B6D4-47B1-AABF-7A63EDD5E14C}" type="presOf" srcId="{4CB6419A-06B3-4008-A675-C3B588864654}" destId="{691C4B03-F193-462B-8563-0CBB3DFC5ADA}" srcOrd="1" destOrd="0" presId="urn:microsoft.com/office/officeart/2008/layout/HorizontalMultiLevelHierarchy"/>
    <dgm:cxn modelId="{A8A04E88-17C2-4751-8DC9-17E4CE9D66E0}" srcId="{7BA7F9A0-439D-4F80-B3BB-A934BC009775}" destId="{3A369C1C-DFE4-4B81-AD3B-4B21B86478E4}" srcOrd="1" destOrd="0" parTransId="{E89A0F27-38B8-4DCF-AFCA-F43225ADC7D2}" sibTransId="{A9917330-9E2D-4B11-BBF1-F3AFA4543099}"/>
    <dgm:cxn modelId="{59EE492C-AF27-47AC-9B9E-4F221957FAA3}" type="presOf" srcId="{5EF9B6BD-C727-42EE-B172-74AAA91A2B85}" destId="{47D6E86A-DA4A-4824-A711-90D775ECBD9A}" srcOrd="1" destOrd="0" presId="urn:microsoft.com/office/officeart/2008/layout/HorizontalMultiLevelHierarchy"/>
    <dgm:cxn modelId="{1749BEA9-C858-4F7C-8019-FA4FA0A39541}" srcId="{43ED469C-AC56-4698-8CC8-EABAF40B99F6}" destId="{729B03C3-DECA-4D1C-9726-D63FE5CD1B7B}" srcOrd="1" destOrd="0" parTransId="{71F673EA-2A16-43DB-B686-F7C3DDC3FCE2}" sibTransId="{0EA82CF9-B319-40CC-A51D-23728DBA5EEA}"/>
    <dgm:cxn modelId="{EEBCA20B-5A3C-4C06-9D0D-55DA67AD0308}" type="presOf" srcId="{7C1C1006-FF8F-45FA-B613-D1C9E4868FC6}" destId="{5F6F3BBD-6C2B-4839-A50B-2B8470876601}" srcOrd="1" destOrd="0" presId="urn:microsoft.com/office/officeart/2008/layout/HorizontalMultiLevelHierarchy"/>
    <dgm:cxn modelId="{9AB3A60D-4AE1-4ADE-A03B-66B47FF59CDD}" type="presOf" srcId="{07E14FD1-4ABD-47DA-AD10-22893A96D965}" destId="{5EF2A711-6539-4B40-82F4-1D7ACF857AF7}" srcOrd="1" destOrd="0" presId="urn:microsoft.com/office/officeart/2008/layout/HorizontalMultiLevelHierarchy"/>
    <dgm:cxn modelId="{FE4A7918-99CC-40F6-9370-F557FB31A349}" type="presOf" srcId="{30C119E6-5341-4C06-A50A-3B08EE1C10FC}" destId="{A4845304-288D-495D-8FB0-E942669DDDE7}" srcOrd="1" destOrd="0" presId="urn:microsoft.com/office/officeart/2008/layout/HorizontalMultiLevelHierarchy"/>
    <dgm:cxn modelId="{80972FA2-34AC-41BA-B2AB-D84A002D8620}" srcId="{BACCE4A2-3AD2-49FF-AA6C-4061F625A46A}" destId="{08CBDC87-3DA4-4713-A25A-830A38639A7D}" srcOrd="4" destOrd="0" parTransId="{3793C14E-E29A-41A8-AD62-911273357058}" sibTransId="{E71B593C-D142-4E5C-B6AB-0FDE6BDEB7F8}"/>
    <dgm:cxn modelId="{73473782-F836-4DF2-B6BE-17B1039DF739}" srcId="{43ED469C-AC56-4698-8CC8-EABAF40B99F6}" destId="{76ED271C-B16C-4A7C-9909-02483B2B8A81}" srcOrd="0" destOrd="0" parTransId="{51E4A34E-BA4C-4FEB-BA08-F28D4E108090}" sibTransId="{CE915FFE-2B5D-4A3E-9296-3146726B2B83}"/>
    <dgm:cxn modelId="{353C478F-6C60-40A1-9FB7-1AFD529C7881}" type="presOf" srcId="{8FE6B4BD-EFB4-4A04-9238-D9AF88611991}" destId="{9EC8952D-8593-4BED-AD29-55CC9D5254E1}" srcOrd="0" destOrd="0" presId="urn:microsoft.com/office/officeart/2008/layout/HorizontalMultiLevelHierarchy"/>
    <dgm:cxn modelId="{CEF93644-B64E-45BF-91BA-71178AF1E5C4}" type="presOf" srcId="{3793C14E-E29A-41A8-AD62-911273357058}" destId="{92AC12D1-EDB9-4368-A074-EC383242A465}" srcOrd="0" destOrd="0" presId="urn:microsoft.com/office/officeart/2008/layout/HorizontalMultiLevelHierarchy"/>
    <dgm:cxn modelId="{2F011B70-1794-41F1-BE57-91A814C34D5D}" srcId="{42A395B3-B74C-4EFF-893C-82B18640E29D}" destId="{B254A347-70EF-4DDA-973C-18A4871CA44E}" srcOrd="0" destOrd="0" parTransId="{EEC69F53-9249-4986-A592-877BC923500A}" sibTransId="{96901083-5970-4114-AC64-432F113D23A0}"/>
    <dgm:cxn modelId="{0239C483-F19F-4885-BC97-D82C96CC58CC}" type="presOf" srcId="{581493D8-FDD3-48B8-8B66-C40DF0C7DBF1}" destId="{DEB23D04-4CA1-4947-ADC1-36A3398043CC}" srcOrd="1" destOrd="0" presId="urn:microsoft.com/office/officeart/2008/layout/HorizontalMultiLevelHierarchy"/>
    <dgm:cxn modelId="{D90FBC6F-E0A0-4830-83A9-4092E194876B}" type="presOf" srcId="{581493D8-FDD3-48B8-8B66-C40DF0C7DBF1}" destId="{4FA6F336-9B29-4DB9-B2C8-372E4EFE0A0C}" srcOrd="0" destOrd="0" presId="urn:microsoft.com/office/officeart/2008/layout/HorizontalMultiLevelHierarchy"/>
    <dgm:cxn modelId="{C1D0F410-5053-4D7D-BA76-237D19DB3B3B}" type="presOf" srcId="{A36A0323-D3B3-4EC3-9E94-866F0BF084F8}" destId="{80600A35-84AA-43CE-81F3-F98690856545}" srcOrd="0" destOrd="0" presId="urn:microsoft.com/office/officeart/2008/layout/HorizontalMultiLevelHierarchy"/>
    <dgm:cxn modelId="{DB394AF7-9798-4F23-A57C-98B985165ABD}" type="presOf" srcId="{5AD09BEB-5E93-4CE1-AE5D-985CD1CA771C}" destId="{C9A2B145-5387-4B1F-A759-774CCECBB1E5}" srcOrd="1" destOrd="0" presId="urn:microsoft.com/office/officeart/2008/layout/HorizontalMultiLevelHierarchy"/>
    <dgm:cxn modelId="{590F603C-BB22-4A43-9D0C-C0DACC7C0761}" srcId="{A36A0323-D3B3-4EC3-9E94-866F0BF084F8}" destId="{4D771B72-B8C5-4B26-8235-A3141ED5FCCF}" srcOrd="0" destOrd="0" parTransId="{FA137558-9D06-4BB2-8049-227EDBFCDF69}" sibTransId="{13F88ACA-299B-418C-9A4C-C9A86D026AD0}"/>
    <dgm:cxn modelId="{80EB6684-20A9-4F83-98F3-8BE43B6F4466}" type="presOf" srcId="{3153BB00-52E5-49F4-BB02-E7E5D569CFA3}" destId="{550E294F-EC44-419B-ACBA-76EA29C580AF}" srcOrd="0" destOrd="0" presId="urn:microsoft.com/office/officeart/2008/layout/HorizontalMultiLevelHierarchy"/>
    <dgm:cxn modelId="{E71639B2-73DA-4613-B4F0-51E062B217E6}" type="presOf" srcId="{08509389-781B-4822-9ED7-F0F87E1C5EFE}" destId="{964E3496-9F20-4756-A220-FBA1D5E4980C}" srcOrd="0" destOrd="0" presId="urn:microsoft.com/office/officeart/2008/layout/HorizontalMultiLevelHierarchy"/>
    <dgm:cxn modelId="{611B942A-5420-499B-ADB6-2621ED2BD55F}" type="presOf" srcId="{DEDE308D-1BC5-4B5D-A80B-3D8B20BA9FDC}" destId="{EFB579D0-AE00-4A56-B0D0-4DCDB0D9A6B1}" srcOrd="0" destOrd="0" presId="urn:microsoft.com/office/officeart/2008/layout/HorizontalMultiLevelHierarchy"/>
    <dgm:cxn modelId="{802A7F04-97E2-444A-A85C-9082C56D0A28}" type="presOf" srcId="{1D709390-6BA1-4DB3-A299-8A8D6242D95E}" destId="{8AE761E9-06B7-488A-B552-DDFB300D65C0}" srcOrd="0" destOrd="0" presId="urn:microsoft.com/office/officeart/2008/layout/HorizontalMultiLevelHierarchy"/>
    <dgm:cxn modelId="{40D00D0F-5933-432D-98EA-2592D0D5FC47}" type="presOf" srcId="{C8F2FFF7-74DA-440A-822D-47DB1314E36C}" destId="{CF727354-29D2-487B-B444-C7F2F7C6251F}" srcOrd="0" destOrd="0" presId="urn:microsoft.com/office/officeart/2008/layout/HorizontalMultiLevelHierarchy"/>
    <dgm:cxn modelId="{C216E380-B263-43AC-AE1D-E0EE85DCBECC}" srcId="{2FCCDA2B-747D-4FAA-B7F2-B0390F0E4FC1}" destId="{1E48BBB0-9D91-4007-82C6-411D9964C921}" srcOrd="2" destOrd="0" parTransId="{1A6646C7-BB0B-4EAE-99FF-6AD5727CA462}" sibTransId="{303D0653-5C57-4918-BE6A-298A995B8E12}"/>
    <dgm:cxn modelId="{A95379DE-CF4B-4FD3-9FD3-82DB7FE8196F}" type="presOf" srcId="{3F70E169-6D4E-4143-ABAF-E82544DA7DD1}" destId="{E8918002-27CB-4E86-8CDE-0C0192167913}" srcOrd="0" destOrd="0" presId="urn:microsoft.com/office/officeart/2008/layout/HorizontalMultiLevelHierarchy"/>
    <dgm:cxn modelId="{84030BB2-C98E-4F8D-9976-C0BBD3B14C0D}" type="presOf" srcId="{22961EB4-ACE3-491B-A12E-FD92D602D9C3}" destId="{7E713748-379C-4B5E-9EC6-622A2DAA67D9}" srcOrd="0" destOrd="0" presId="urn:microsoft.com/office/officeart/2008/layout/HorizontalMultiLevelHierarchy"/>
    <dgm:cxn modelId="{5FB0563B-3A1C-41DF-9BB2-66BE596F595B}" type="presOf" srcId="{EEC69F53-9249-4986-A592-877BC923500A}" destId="{FD20C4CB-B220-4B65-9BEE-C3897B5035FD}" srcOrd="1" destOrd="0" presId="urn:microsoft.com/office/officeart/2008/layout/HorizontalMultiLevelHierarchy"/>
    <dgm:cxn modelId="{4FD41312-2DC7-4CED-BA17-11D6DEDD2029}" type="presOf" srcId="{46D04EB8-55F8-41D5-8B0B-4204AF237558}" destId="{4CBF2D18-E5CE-4187-B596-902BD0AB638C}" srcOrd="0" destOrd="0" presId="urn:microsoft.com/office/officeart/2008/layout/HorizontalMultiLevelHierarchy"/>
    <dgm:cxn modelId="{74020B2A-562B-47E6-A565-224624BD9C86}" type="presOf" srcId="{A8ACD082-BB2A-4A48-ABC5-38FEFFA56647}" destId="{F678B992-AAA1-449B-A9AC-A0909C16B6C7}" srcOrd="0" destOrd="0" presId="urn:microsoft.com/office/officeart/2008/layout/HorizontalMultiLevelHierarchy"/>
    <dgm:cxn modelId="{9A0DC7D4-7B55-4A6F-9543-6115378863AD}" type="presOf" srcId="{6FBC40F6-FDEF-42EF-BE45-5B785D2E6C57}" destId="{4C0127B5-6088-4D20-A366-E1B45C5C3E6E}" srcOrd="1" destOrd="0" presId="urn:microsoft.com/office/officeart/2008/layout/HorizontalMultiLevelHierarchy"/>
    <dgm:cxn modelId="{A7837836-73D8-442B-866D-D3729B4767D8}" type="presOf" srcId="{30C119E6-5341-4C06-A50A-3B08EE1C10FC}" destId="{1CC07A56-D77A-4F93-8791-338BCB7F4DFE}" srcOrd="0" destOrd="0" presId="urn:microsoft.com/office/officeart/2008/layout/HorizontalMultiLevelHierarchy"/>
    <dgm:cxn modelId="{26000BC5-EB06-4C5A-80BB-1637E0976790}" type="presOf" srcId="{CF9BEDA7-FD98-4657-A3CF-7E5F68ED9E8D}" destId="{613A4E0B-58AB-427D-9051-A8B2C6F55381}" srcOrd="0" destOrd="0" presId="urn:microsoft.com/office/officeart/2008/layout/HorizontalMultiLevelHierarchy"/>
    <dgm:cxn modelId="{26140AB2-A645-45B1-99F4-01640D7B4DB7}" type="presOf" srcId="{07E14FD1-4ABD-47DA-AD10-22893A96D965}" destId="{F1254FD0-8054-4A01-9BB5-DAF029D79E79}" srcOrd="0" destOrd="0" presId="urn:microsoft.com/office/officeart/2008/layout/HorizontalMultiLevelHierarchy"/>
    <dgm:cxn modelId="{4A51E336-0AA1-4C86-8F3F-8CCF0A5FE5C8}" type="presOf" srcId="{5EF9B6BD-C727-42EE-B172-74AAA91A2B85}" destId="{ACB80589-C6A3-4E9D-94AE-61360B70CFF6}" srcOrd="0" destOrd="0" presId="urn:microsoft.com/office/officeart/2008/layout/HorizontalMultiLevelHierarchy"/>
    <dgm:cxn modelId="{9B0AADC6-FF3A-4DD3-8F7D-83C938570F0C}" type="presOf" srcId="{7C1C1006-FF8F-45FA-B613-D1C9E4868FC6}" destId="{6084A302-5078-4BE0-80B7-B99AA06E451C}" srcOrd="0" destOrd="0" presId="urn:microsoft.com/office/officeart/2008/layout/HorizontalMultiLevelHierarchy"/>
    <dgm:cxn modelId="{B27A1580-FA46-4324-AB66-F64D41388035}" type="presOf" srcId="{5AD09BEB-5E93-4CE1-AE5D-985CD1CA771C}" destId="{10902F1B-76A0-42BF-B8B6-85638234AC1B}" srcOrd="0" destOrd="0" presId="urn:microsoft.com/office/officeart/2008/layout/HorizontalMultiLevelHierarchy"/>
    <dgm:cxn modelId="{32D30489-1D4F-4A30-B6F8-E798D02A5855}" type="presOf" srcId="{8D3350CD-D046-4BB9-8444-B7F12264B91D}" destId="{53AEF0C2-BE19-450F-87F1-3F6A8CDD2C4F}" srcOrd="0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4F7C490B-0DB8-4A77-AD17-A83B2112D7DC}" type="presOf" srcId="{2FDF7F34-AFFB-48F5-B95A-EC1EEBE256CF}" destId="{CB2039D7-A122-4FBD-A84B-449349191360}" srcOrd="1" destOrd="0" presId="urn:microsoft.com/office/officeart/2008/layout/HorizontalMultiLevelHierarchy"/>
    <dgm:cxn modelId="{61E130A0-346B-41F3-B343-9B1968479E59}" type="presOf" srcId="{11EA073F-66B9-4A8B-A338-3185147D7D2E}" destId="{5D6CC779-ED3A-4A87-B701-A53850AF0782}" srcOrd="0" destOrd="0" presId="urn:microsoft.com/office/officeart/2008/layout/HorizontalMultiLevelHierarchy"/>
    <dgm:cxn modelId="{28BA673A-7509-4615-ADF3-DAFD9B9E8AAD}" type="presOf" srcId="{71F673EA-2A16-43DB-B686-F7C3DDC3FCE2}" destId="{9DBDFFC2-F731-4967-A11B-A4324D3F120B}" srcOrd="1" destOrd="0" presId="urn:microsoft.com/office/officeart/2008/layout/HorizontalMultiLevelHierarchy"/>
    <dgm:cxn modelId="{BA425161-66D5-4ADD-AC5C-0D73A72D69CA}" type="presOf" srcId="{4464DE8F-287D-435D-B19C-60615E95D0CA}" destId="{B1DA1D8A-0B8F-47DF-BCBE-465AB13F114A}" srcOrd="0" destOrd="0" presId="urn:microsoft.com/office/officeart/2008/layout/HorizontalMultiLevelHierarchy"/>
    <dgm:cxn modelId="{82B992E4-DD39-4BDD-81A4-EA22F0623C8D}" type="presOf" srcId="{BBA84F89-D070-423F-8DFC-E025E47AD7FF}" destId="{EC8A8FAF-CCC1-447F-AF4A-1B7F5640C737}" srcOrd="0" destOrd="0" presId="urn:microsoft.com/office/officeart/2008/layout/HorizontalMultiLevelHierarchy"/>
    <dgm:cxn modelId="{7405D9F6-031B-4399-A03A-30E058F20579}" type="presOf" srcId="{386B4F83-5524-4C74-9299-AB134B684CE3}" destId="{15C0708F-ABE9-4816-A9BB-D568076E6BB4}" srcOrd="0" destOrd="0" presId="urn:microsoft.com/office/officeart/2008/layout/HorizontalMultiLevelHierarchy"/>
    <dgm:cxn modelId="{9DF4410E-F756-4C15-A148-0C927BD31EE4}" type="presOf" srcId="{B254A347-70EF-4DDA-973C-18A4871CA44E}" destId="{FC1F9FB9-0030-40B4-8C06-14758D2D417E}" srcOrd="0" destOrd="0" presId="urn:microsoft.com/office/officeart/2008/layout/HorizontalMultiLevelHierarchy"/>
    <dgm:cxn modelId="{F9577D63-CD07-4164-8CBD-763B1D08F367}" srcId="{386B4F83-5524-4C74-9299-AB134B684CE3}" destId="{F81B9960-573B-4C47-9C12-B2418C3C6E8A}" srcOrd="0" destOrd="0" parTransId="{3F70E169-6D4E-4143-ABAF-E82544DA7DD1}" sibTransId="{5E26BB56-BE8A-4DB1-A78E-61B321D8B86B}"/>
    <dgm:cxn modelId="{09E15D07-3F49-4128-B1AC-AA3CE5F59E56}" type="presOf" srcId="{54705A0F-3518-4BFA-8142-5FCFB6D2D269}" destId="{91DAF317-01BE-4015-8F50-02709F4CC5EE}" srcOrd="0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F65D6536-AEB1-4D70-A544-7DCADB5B2AF7}" type="presOf" srcId="{03ADB93D-B629-4D10-A527-3ABF753744E9}" destId="{D2391F31-FA2D-43F9-9FE8-1200D21AE459}" srcOrd="0" destOrd="0" presId="urn:microsoft.com/office/officeart/2008/layout/HorizontalMultiLevelHierarchy"/>
    <dgm:cxn modelId="{9B5F6480-0E45-4636-B4D3-27D91D819D92}" type="presOf" srcId="{0E87EEA2-E666-4C97-A83B-3AB5908ED113}" destId="{CDB71CD9-D74A-4ACC-B57B-CFD849E864E3}" srcOrd="1" destOrd="0" presId="urn:microsoft.com/office/officeart/2008/layout/HorizontalMultiLevelHierarchy"/>
    <dgm:cxn modelId="{595C2D68-F4B3-4665-B6F5-DD6F3C173BBF}" type="presOf" srcId="{1E48BBB0-9D91-4007-82C6-411D9964C921}" destId="{D39F0EBD-FE23-49ED-8731-BF50C8139E65}" srcOrd="0" destOrd="0" presId="urn:microsoft.com/office/officeart/2008/layout/HorizontalMultiLevelHierarchy"/>
    <dgm:cxn modelId="{BC4BB8D9-AE05-4895-A430-4571CF0FA177}" srcId="{BACCE4A2-3AD2-49FF-AA6C-4061F625A46A}" destId="{C11F076B-5B6D-4347-BCF0-EF2205CDA008}" srcOrd="3" destOrd="0" parTransId="{2FDF7F34-AFFB-48F5-B95A-EC1EEBE256CF}" sibTransId="{98896ABB-2FBA-45D7-959C-9CD5B3664CA5}"/>
    <dgm:cxn modelId="{648AFF18-830D-4EE5-A1F9-4DB93C494811}" type="presOf" srcId="{42C7DB89-46DF-4764-935E-7210FBE1F19C}" destId="{91CDD07F-CBCB-49EB-AD21-92C890ECF5F5}" srcOrd="1" destOrd="0" presId="urn:microsoft.com/office/officeart/2008/layout/HorizontalMultiLevelHierarchy"/>
    <dgm:cxn modelId="{AE5E3580-9699-49D9-8C04-F50961BD74F4}" srcId="{0DA1C060-E1EF-497C-B4B7-CC10236D4AB5}" destId="{639EBDEC-157D-49B0-AE05-78EF6626534C}" srcOrd="4" destOrd="0" parTransId="{538B3433-774C-428A-8BB6-3FF5B08AB723}" sibTransId="{ED710678-E686-4297-AD75-A51014F1DA6F}"/>
    <dgm:cxn modelId="{6D63E157-B632-4132-96FC-C692934FE960}" srcId="{639EBDEC-157D-49B0-AE05-78EF6626534C}" destId="{F9BE88A1-8A66-4E90-9583-BC8503878638}" srcOrd="0" destOrd="0" parTransId="{6B6BB6A8-4433-421A-92A9-C8BFE630882E}" sibTransId="{CF2C82BE-EC19-4C60-BC0C-35E65FEF4569}"/>
    <dgm:cxn modelId="{0E21EDE3-5B96-4FBA-9874-C2663045A461}" type="presOf" srcId="{71F673EA-2A16-43DB-B686-F7C3DDC3FCE2}" destId="{C63C540E-FFF6-4566-B8F1-5F3D605B7717}" srcOrd="0" destOrd="0" presId="urn:microsoft.com/office/officeart/2008/layout/HorizontalMultiLevelHierarchy"/>
    <dgm:cxn modelId="{185F10BA-C369-454C-98FC-CEEA39D763DD}" srcId="{FCCAE72E-3741-4C5F-B697-2CEBFC92CDF7}" destId="{1D709390-6BA1-4DB3-A299-8A8D6242D95E}" srcOrd="1" destOrd="0" parTransId="{30C119E6-5341-4C06-A50A-3B08EE1C10FC}" sibTransId="{166D738F-287E-4953-B815-2AD8AACB96CA}"/>
    <dgm:cxn modelId="{933F5822-847A-47C4-9840-D7D2423C70A2}" srcId="{A8ACD082-BB2A-4A48-ABC5-38FEFFA56647}" destId="{E5644EC3-8A4E-41FF-9EF2-40AF3E036910}" srcOrd="1" destOrd="0" parTransId="{E601EEDA-943D-4592-89D0-9DAAE5647D0B}" sibTransId="{A3160129-4CDC-4119-8BD7-D8A3906EC5E7}"/>
    <dgm:cxn modelId="{6ED07ED7-9D7A-460B-81CD-249F6C6F041A}" type="presOf" srcId="{43ED469C-AC56-4698-8CC8-EABAF40B99F6}" destId="{4AF6E52F-BBBF-4A31-9DF9-216E8D39C5F1}" srcOrd="0" destOrd="0" presId="urn:microsoft.com/office/officeart/2008/layout/HorizontalMultiLevelHierarchy"/>
    <dgm:cxn modelId="{1422A1A3-B7C8-470E-BAA0-19D80132FFE3}" type="presOf" srcId="{4CE64EAB-1F23-4CF9-AE84-82CC69D105EA}" destId="{4DD7E8C5-D4E3-4A07-A586-B06A3F0FA0A4}" srcOrd="1" destOrd="0" presId="urn:microsoft.com/office/officeart/2008/layout/HorizontalMultiLevelHierarchy"/>
    <dgm:cxn modelId="{DAA60138-E7A3-421B-9F25-940ED7A10E55}" srcId="{BBA7669C-F636-472B-8393-710D65294207}" destId="{30FCB191-A26B-44DC-AA20-A07E62BB28D7}" srcOrd="0" destOrd="0" parTransId="{7C1C1006-FF8F-45FA-B613-D1C9E4868FC6}" sibTransId="{7B9B056B-CB0A-43B8-8333-837834FC480F}"/>
    <dgm:cxn modelId="{8417B92D-FF65-45B8-80B3-E737625A448A}" type="presOf" srcId="{E5644EC3-8A4E-41FF-9EF2-40AF3E036910}" destId="{0016C4F7-05E1-41E8-B52A-CD8492D6A6A8}" srcOrd="0" destOrd="0" presId="urn:microsoft.com/office/officeart/2008/layout/HorizontalMultiLevelHierarchy"/>
    <dgm:cxn modelId="{5D7981F7-CF71-4377-BF8C-E3A394C2B06F}" type="presOf" srcId="{2FDF7F34-AFFB-48F5-B95A-EC1EEBE256CF}" destId="{BD15981F-569F-4B3E-A29C-E329AE7B81D1}" srcOrd="0" destOrd="0" presId="urn:microsoft.com/office/officeart/2008/layout/HorizontalMultiLevelHierarchy"/>
    <dgm:cxn modelId="{0FBA8C8A-102A-4DA5-81C5-A00D4A69796B}" srcId="{BACCE4A2-3AD2-49FF-AA6C-4061F625A46A}" destId="{08509389-781B-4822-9ED7-F0F87E1C5EFE}" srcOrd="2" destOrd="0" parTransId="{4CE64EAB-1F23-4CF9-AE84-82CC69D105EA}" sibTransId="{8E23E6F9-653B-4D76-83D6-DBBA9E3500BB}"/>
    <dgm:cxn modelId="{771C9FA1-BBB4-486E-AAFB-BB97E80755EA}" srcId="{54705A0F-3518-4BFA-8142-5FCFB6D2D269}" destId="{8FE6B4BD-EFB4-4A04-9238-D9AF88611991}" srcOrd="1" destOrd="0" parTransId="{6FBC40F6-FDEF-42EF-BE45-5B785D2E6C57}" sibTransId="{C3909A82-58BB-42A6-B2F6-543EE98075D4}"/>
    <dgm:cxn modelId="{0DDB1242-176A-4F27-A076-4BE43ECAE588}" srcId="{BACCE4A2-3AD2-49FF-AA6C-4061F625A46A}" destId="{3153BB00-52E5-49F4-BB02-E7E5D569CFA3}" srcOrd="0" destOrd="0" parTransId="{256C9757-5E49-488C-A064-4CC6439589A0}" sibTransId="{3A8FD679-BB85-419A-BC59-6E6C124D89D8}"/>
    <dgm:cxn modelId="{F3D2C4FD-3101-4C2A-B3F6-193A02F4BD0F}" type="presOf" srcId="{7BA7F9A0-439D-4F80-B3BB-A934BC009775}" destId="{2984E2B2-5E92-4960-B78B-1C0F04ACCCB2}" srcOrd="0" destOrd="0" presId="urn:microsoft.com/office/officeart/2008/layout/HorizontalMultiLevelHierarchy"/>
    <dgm:cxn modelId="{886DFB82-4DBD-4E1B-AF4B-8B3C5C238C04}" type="presOf" srcId="{3F70E169-6D4E-4143-ABAF-E82544DA7DD1}" destId="{6854EE58-A821-40C6-9FA8-75D19E30276F}" srcOrd="1" destOrd="0" presId="urn:microsoft.com/office/officeart/2008/layout/HorizontalMultiLevelHierarchy"/>
    <dgm:cxn modelId="{867DD5D6-0A9F-4A5A-9384-450176815558}" srcId="{1D709390-6BA1-4DB3-A299-8A8D6242D95E}" destId="{54705A0F-3518-4BFA-8142-5FCFB6D2D269}" srcOrd="0" destOrd="0" parTransId="{AA82CC0B-31C9-49A7-81D1-8822F298C35D}" sibTransId="{DB3D6A1C-51F8-4AAA-A726-D4E6E1099373}"/>
    <dgm:cxn modelId="{78D2401E-735D-4CDC-8311-D671307BCE7E}" type="presOf" srcId="{5921B91B-FD23-4141-8588-28FD4B1C02AF}" destId="{A8301419-27B6-44F6-A416-BFD30A9272D2}" srcOrd="0" destOrd="0" presId="urn:microsoft.com/office/officeart/2008/layout/HorizontalMultiLevelHierarchy"/>
    <dgm:cxn modelId="{5BA7F27E-327C-487D-B28E-07E512147CF4}" type="presOf" srcId="{FCCAE72E-3741-4C5F-B697-2CEBFC92CDF7}" destId="{47AE8846-F21F-4E4C-B4A3-D44DA4BF791C}" srcOrd="0" destOrd="0" presId="urn:microsoft.com/office/officeart/2008/layout/HorizontalMultiLevelHierarchy"/>
    <dgm:cxn modelId="{C5483452-3E00-4A34-B6FD-F834FE0C20E2}" type="presOf" srcId="{4D771B72-B8C5-4B26-8235-A3141ED5FCCF}" destId="{A9B15C1A-4C4B-4F3A-A878-84EA420CF092}" srcOrd="0" destOrd="0" presId="urn:microsoft.com/office/officeart/2008/layout/HorizontalMultiLevelHierarchy"/>
    <dgm:cxn modelId="{11E6B08F-0A4E-44E0-9F4D-82E2CCEBAFBA}" type="presOf" srcId="{08CBDC87-3DA4-4713-A25A-830A38639A7D}" destId="{D7C5D150-03F6-45BD-A169-D47A44E30451}" srcOrd="0" destOrd="0" presId="urn:microsoft.com/office/officeart/2008/layout/HorizontalMultiLevelHierarchy"/>
    <dgm:cxn modelId="{7295F0D3-BD2F-4235-A25B-929F776DBB0C}" type="presParOf" srcId="{D61D9318-CF1C-4027-9FB9-CA3681111D48}" destId="{270F17E6-7730-4FCF-B2C8-87132A2A2953}" srcOrd="0" destOrd="0" presId="urn:microsoft.com/office/officeart/2008/layout/HorizontalMultiLevelHierarchy"/>
    <dgm:cxn modelId="{64493713-A5DA-4AE7-BACC-9958F1915B35}" type="presParOf" srcId="{270F17E6-7730-4FCF-B2C8-87132A2A2953}" destId="{47AE8846-F21F-4E4C-B4A3-D44DA4BF791C}" srcOrd="0" destOrd="0" presId="urn:microsoft.com/office/officeart/2008/layout/HorizontalMultiLevelHierarchy"/>
    <dgm:cxn modelId="{C2C9F733-D7B9-4BD5-B2AF-CE8B74189B6F}" type="presParOf" srcId="{270F17E6-7730-4FCF-B2C8-87132A2A2953}" destId="{00B6C323-8ADF-4C2C-A98F-03A35CC9AEB8}" srcOrd="1" destOrd="0" presId="urn:microsoft.com/office/officeart/2008/layout/HorizontalMultiLevelHierarchy"/>
    <dgm:cxn modelId="{91950DE2-162E-4258-A70D-AFBE1EB4CDAC}" type="presParOf" srcId="{00B6C323-8ADF-4C2C-A98F-03A35CC9AEB8}" destId="{10902F1B-76A0-42BF-B8B6-85638234AC1B}" srcOrd="0" destOrd="0" presId="urn:microsoft.com/office/officeart/2008/layout/HorizontalMultiLevelHierarchy"/>
    <dgm:cxn modelId="{29128E9A-DC46-4E1C-A8E0-247124C4DC5C}" type="presParOf" srcId="{10902F1B-76A0-42BF-B8B6-85638234AC1B}" destId="{C9A2B145-5387-4B1F-A759-774CCECBB1E5}" srcOrd="0" destOrd="0" presId="urn:microsoft.com/office/officeart/2008/layout/HorizontalMultiLevelHierarchy"/>
    <dgm:cxn modelId="{91DF50D8-1157-4A0E-9C7F-8543E280E26D}" type="presParOf" srcId="{00B6C323-8ADF-4C2C-A98F-03A35CC9AEB8}" destId="{B80AF7FE-B4A1-49B4-8432-E40926974E76}" srcOrd="1" destOrd="0" presId="urn:microsoft.com/office/officeart/2008/layout/HorizontalMultiLevelHierarchy"/>
    <dgm:cxn modelId="{F2D33038-8703-4602-A854-9B2FF8A70165}" type="presParOf" srcId="{B80AF7FE-B4A1-49B4-8432-E40926974E76}" destId="{D456BF37-646F-420A-817B-2C6FE870644F}" srcOrd="0" destOrd="0" presId="urn:microsoft.com/office/officeart/2008/layout/HorizontalMultiLevelHierarchy"/>
    <dgm:cxn modelId="{E498869B-F529-472D-91DB-4EE6D2DEB197}" type="presParOf" srcId="{B80AF7FE-B4A1-49B4-8432-E40926974E76}" destId="{2E4195E7-C526-43C1-8251-2AF2A6B49243}" srcOrd="1" destOrd="0" presId="urn:microsoft.com/office/officeart/2008/layout/HorizontalMultiLevelHierarchy"/>
    <dgm:cxn modelId="{70508E21-0654-4F24-8585-7E9026EBCE15}" type="presParOf" srcId="{2E4195E7-C526-43C1-8251-2AF2A6B49243}" destId="{0C848878-1D91-4F2D-857F-CB2C93981DE3}" srcOrd="0" destOrd="0" presId="urn:microsoft.com/office/officeart/2008/layout/HorizontalMultiLevelHierarchy"/>
    <dgm:cxn modelId="{990F3A51-A333-431D-9013-0532B542CB12}" type="presParOf" srcId="{0C848878-1D91-4F2D-857F-CB2C93981DE3}" destId="{EA35A225-8BCE-44AA-A4AE-6DC48F539C9B}" srcOrd="0" destOrd="0" presId="urn:microsoft.com/office/officeart/2008/layout/HorizontalMultiLevelHierarchy"/>
    <dgm:cxn modelId="{DB0210FB-FF33-4AC9-93D2-DB16998B9E68}" type="presParOf" srcId="{2E4195E7-C526-43C1-8251-2AF2A6B49243}" destId="{91B8D4CD-0DF9-4821-9FFE-97A06A534475}" srcOrd="1" destOrd="0" presId="urn:microsoft.com/office/officeart/2008/layout/HorizontalMultiLevelHierarchy"/>
    <dgm:cxn modelId="{CE6D186B-B87A-493A-B6C0-8CD951C5A3B7}" type="presParOf" srcId="{91B8D4CD-0DF9-4821-9FFE-97A06A534475}" destId="{F678B992-AAA1-449B-A9AC-A0909C16B6C7}" srcOrd="0" destOrd="0" presId="urn:microsoft.com/office/officeart/2008/layout/HorizontalMultiLevelHierarchy"/>
    <dgm:cxn modelId="{9A13711B-E360-414D-ADED-54C521DAF7BC}" type="presParOf" srcId="{91B8D4CD-0DF9-4821-9FFE-97A06A534475}" destId="{7365D9F4-13B5-4639-82CA-E171B3E39E88}" srcOrd="1" destOrd="0" presId="urn:microsoft.com/office/officeart/2008/layout/HorizontalMultiLevelHierarchy"/>
    <dgm:cxn modelId="{706D9C32-94FA-4826-A635-529E4423EC56}" type="presParOf" srcId="{7365D9F4-13B5-4639-82CA-E171B3E39E88}" destId="{ACB80589-C6A3-4E9D-94AE-61360B70CFF6}" srcOrd="0" destOrd="0" presId="urn:microsoft.com/office/officeart/2008/layout/HorizontalMultiLevelHierarchy"/>
    <dgm:cxn modelId="{43A0A280-A39C-4055-8DD3-BD2FE9855BFE}" type="presParOf" srcId="{ACB80589-C6A3-4E9D-94AE-61360B70CFF6}" destId="{47D6E86A-DA4A-4824-A711-90D775ECBD9A}" srcOrd="0" destOrd="0" presId="urn:microsoft.com/office/officeart/2008/layout/HorizontalMultiLevelHierarchy"/>
    <dgm:cxn modelId="{AF6A473C-A4D8-4160-BE2B-791BD787A0B2}" type="presParOf" srcId="{7365D9F4-13B5-4639-82CA-E171B3E39E88}" destId="{546CB2F8-27F3-47E3-80D5-83B0697050FF}" srcOrd="1" destOrd="0" presId="urn:microsoft.com/office/officeart/2008/layout/HorizontalMultiLevelHierarchy"/>
    <dgm:cxn modelId="{5A78B593-4431-40B5-B24A-F42D8106081B}" type="presParOf" srcId="{546CB2F8-27F3-47E3-80D5-83B0697050FF}" destId="{B1DA1D8A-0B8F-47DF-BCBE-465AB13F114A}" srcOrd="0" destOrd="0" presId="urn:microsoft.com/office/officeart/2008/layout/HorizontalMultiLevelHierarchy"/>
    <dgm:cxn modelId="{0A4B188D-8AE7-41E4-AB5B-8A3EDE828CF5}" type="presParOf" srcId="{546CB2F8-27F3-47E3-80D5-83B0697050FF}" destId="{D9ED3C57-8A15-42B6-8266-78D5DC1089AA}" srcOrd="1" destOrd="0" presId="urn:microsoft.com/office/officeart/2008/layout/HorizontalMultiLevelHierarchy"/>
    <dgm:cxn modelId="{2F26A41B-22F5-4957-9CAF-AE5DE8F6A20B}" type="presParOf" srcId="{7365D9F4-13B5-4639-82CA-E171B3E39E88}" destId="{9795218A-755F-42B5-86F0-4D3016C4B2B0}" srcOrd="2" destOrd="0" presId="urn:microsoft.com/office/officeart/2008/layout/HorizontalMultiLevelHierarchy"/>
    <dgm:cxn modelId="{FB894A60-1A8B-41A0-8907-C7A2C62A5250}" type="presParOf" srcId="{9795218A-755F-42B5-86F0-4D3016C4B2B0}" destId="{1D8630C0-09C3-4521-B1DD-B70D2584BB76}" srcOrd="0" destOrd="0" presId="urn:microsoft.com/office/officeart/2008/layout/HorizontalMultiLevelHierarchy"/>
    <dgm:cxn modelId="{65DEA890-1AC2-4CC5-B805-43452095C369}" type="presParOf" srcId="{7365D9F4-13B5-4639-82CA-E171B3E39E88}" destId="{1E64BAE1-A31E-427C-89CC-B1A874E6077A}" srcOrd="3" destOrd="0" presId="urn:microsoft.com/office/officeart/2008/layout/HorizontalMultiLevelHierarchy"/>
    <dgm:cxn modelId="{9CC33BD6-20DC-4635-B4BC-AB7EAE74EE0D}" type="presParOf" srcId="{1E64BAE1-A31E-427C-89CC-B1A874E6077A}" destId="{0016C4F7-05E1-41E8-B52A-CD8492D6A6A8}" srcOrd="0" destOrd="0" presId="urn:microsoft.com/office/officeart/2008/layout/HorizontalMultiLevelHierarchy"/>
    <dgm:cxn modelId="{D7F08C65-27F7-435F-B322-64CA8B02CC03}" type="presParOf" srcId="{1E64BAE1-A31E-427C-89CC-B1A874E6077A}" destId="{EACE23E6-4FED-43C9-8768-455FF3AC8CBD}" srcOrd="1" destOrd="0" presId="urn:microsoft.com/office/officeart/2008/layout/HorizontalMultiLevelHierarchy"/>
    <dgm:cxn modelId="{67454973-20DB-48BB-B4C9-1D6E9E0D6C4A}" type="presParOf" srcId="{2E4195E7-C526-43C1-8251-2AF2A6B49243}" destId="{4FA6F336-9B29-4DB9-B2C8-372E4EFE0A0C}" srcOrd="2" destOrd="0" presId="urn:microsoft.com/office/officeart/2008/layout/HorizontalMultiLevelHierarchy"/>
    <dgm:cxn modelId="{21BA3825-F65F-4210-ACF0-91F6F6AB78F1}" type="presParOf" srcId="{4FA6F336-9B29-4DB9-B2C8-372E4EFE0A0C}" destId="{DEB23D04-4CA1-4947-ADC1-36A3398043CC}" srcOrd="0" destOrd="0" presId="urn:microsoft.com/office/officeart/2008/layout/HorizontalMultiLevelHierarchy"/>
    <dgm:cxn modelId="{F99FB490-B855-44DF-8C15-E75BAB207FE6}" type="presParOf" srcId="{2E4195E7-C526-43C1-8251-2AF2A6B49243}" destId="{148A1522-8695-43B9-9769-7C484E92E758}" srcOrd="3" destOrd="0" presId="urn:microsoft.com/office/officeart/2008/layout/HorizontalMultiLevelHierarchy"/>
    <dgm:cxn modelId="{FFA342CC-0119-4BA5-991E-5368FABC86CF}" type="presParOf" srcId="{148A1522-8695-43B9-9769-7C484E92E758}" destId="{2984E2B2-5E92-4960-B78B-1C0F04ACCCB2}" srcOrd="0" destOrd="0" presId="urn:microsoft.com/office/officeart/2008/layout/HorizontalMultiLevelHierarchy"/>
    <dgm:cxn modelId="{74BACFD0-DDE9-43D5-A678-5B84011B013C}" type="presParOf" srcId="{148A1522-8695-43B9-9769-7C484E92E758}" destId="{E00E019C-1A05-425E-AF10-09C17D3DB65B}" srcOrd="1" destOrd="0" presId="urn:microsoft.com/office/officeart/2008/layout/HorizontalMultiLevelHierarchy"/>
    <dgm:cxn modelId="{EDCA0F17-0C5E-4BBE-8406-090E09D4C8E5}" type="presParOf" srcId="{E00E019C-1A05-425E-AF10-09C17D3DB65B}" destId="{A7DEDEC7-D608-4A13-A33D-CF22CDF03F32}" srcOrd="0" destOrd="0" presId="urn:microsoft.com/office/officeart/2008/layout/HorizontalMultiLevelHierarchy"/>
    <dgm:cxn modelId="{9CDEEB34-A6AB-4FA5-8440-67E16D8A62B7}" type="presParOf" srcId="{A7DEDEC7-D608-4A13-A33D-CF22CDF03F32}" destId="{CDB71CD9-D74A-4ACC-B57B-CFD849E864E3}" srcOrd="0" destOrd="0" presId="urn:microsoft.com/office/officeart/2008/layout/HorizontalMultiLevelHierarchy"/>
    <dgm:cxn modelId="{ECA1667C-67C0-452F-9D9D-DB116DD9C4D4}" type="presParOf" srcId="{E00E019C-1A05-425E-AF10-09C17D3DB65B}" destId="{8FD16C64-657A-4354-B139-9010F20351BA}" srcOrd="1" destOrd="0" presId="urn:microsoft.com/office/officeart/2008/layout/HorizontalMultiLevelHierarchy"/>
    <dgm:cxn modelId="{F27235E8-5D14-4A31-BBE7-CDED7896061D}" type="presParOf" srcId="{8FD16C64-657A-4354-B139-9010F20351BA}" destId="{4AF6E52F-BBBF-4A31-9DF9-216E8D39C5F1}" srcOrd="0" destOrd="0" presId="urn:microsoft.com/office/officeart/2008/layout/HorizontalMultiLevelHierarchy"/>
    <dgm:cxn modelId="{75EC3581-0C2E-4758-82F4-BF088DE50CCF}" type="presParOf" srcId="{8FD16C64-657A-4354-B139-9010F20351BA}" destId="{9C69FFC4-295C-4580-9F01-4BC45855911A}" srcOrd="1" destOrd="0" presId="urn:microsoft.com/office/officeart/2008/layout/HorizontalMultiLevelHierarchy"/>
    <dgm:cxn modelId="{47F4F01B-F6A3-4801-A5E8-4B92F793BCAC}" type="presParOf" srcId="{9C69FFC4-295C-4580-9F01-4BC45855911A}" destId="{816EC3E1-4B7F-4999-9ACF-09D8C2040A4B}" srcOrd="0" destOrd="0" presId="urn:microsoft.com/office/officeart/2008/layout/HorizontalMultiLevelHierarchy"/>
    <dgm:cxn modelId="{7BE0ABD6-E86F-4158-A9C0-BAC7CEB5D956}" type="presParOf" srcId="{816EC3E1-4B7F-4999-9ACF-09D8C2040A4B}" destId="{AB90AA4E-CDF3-4901-AF31-2FA466921A91}" srcOrd="0" destOrd="0" presId="urn:microsoft.com/office/officeart/2008/layout/HorizontalMultiLevelHierarchy"/>
    <dgm:cxn modelId="{B64C952C-D84D-4F2F-8B74-E4D885532341}" type="presParOf" srcId="{9C69FFC4-295C-4580-9F01-4BC45855911A}" destId="{560CDF44-2370-49CF-B3F9-BAC2CDF2C0FD}" srcOrd="1" destOrd="0" presId="urn:microsoft.com/office/officeart/2008/layout/HorizontalMultiLevelHierarchy"/>
    <dgm:cxn modelId="{3F77DED4-6182-498B-94A9-27FF09BB2284}" type="presParOf" srcId="{560CDF44-2370-49CF-B3F9-BAC2CDF2C0FD}" destId="{4BFFCED2-1303-4379-82BB-D733D65CC105}" srcOrd="0" destOrd="0" presId="urn:microsoft.com/office/officeart/2008/layout/HorizontalMultiLevelHierarchy"/>
    <dgm:cxn modelId="{32F1C017-7F48-4B1E-AED7-F5E79219C468}" type="presParOf" srcId="{560CDF44-2370-49CF-B3F9-BAC2CDF2C0FD}" destId="{8FEA34C2-9419-4975-B355-B67C6C316DE1}" srcOrd="1" destOrd="0" presId="urn:microsoft.com/office/officeart/2008/layout/HorizontalMultiLevelHierarchy"/>
    <dgm:cxn modelId="{07741C7E-056B-425B-ACB9-E47C69D1F706}" type="presParOf" srcId="{9C69FFC4-295C-4580-9F01-4BC45855911A}" destId="{C63C540E-FFF6-4566-B8F1-5F3D605B7717}" srcOrd="2" destOrd="0" presId="urn:microsoft.com/office/officeart/2008/layout/HorizontalMultiLevelHierarchy"/>
    <dgm:cxn modelId="{C449E45B-72C7-497A-9CE4-5160370467C3}" type="presParOf" srcId="{C63C540E-FFF6-4566-B8F1-5F3D605B7717}" destId="{9DBDFFC2-F731-4967-A11B-A4324D3F120B}" srcOrd="0" destOrd="0" presId="urn:microsoft.com/office/officeart/2008/layout/HorizontalMultiLevelHierarchy"/>
    <dgm:cxn modelId="{C0CC9EE4-8F65-4F00-AF1C-F7137307F5DB}" type="presParOf" srcId="{9C69FFC4-295C-4580-9F01-4BC45855911A}" destId="{67442A8B-A298-4642-925C-9264ADA4535D}" srcOrd="3" destOrd="0" presId="urn:microsoft.com/office/officeart/2008/layout/HorizontalMultiLevelHierarchy"/>
    <dgm:cxn modelId="{5A1BDEEF-FB2F-48D5-B89B-50C929BB15B4}" type="presParOf" srcId="{67442A8B-A298-4642-925C-9264ADA4535D}" destId="{6EEF21C0-FC48-46F3-A602-36E667F3FA4B}" srcOrd="0" destOrd="0" presId="urn:microsoft.com/office/officeart/2008/layout/HorizontalMultiLevelHierarchy"/>
    <dgm:cxn modelId="{840BFF21-E1DD-4241-853B-487B4D278FC7}" type="presParOf" srcId="{67442A8B-A298-4642-925C-9264ADA4535D}" destId="{41317951-358A-4A70-BCFD-0930098743B1}" srcOrd="1" destOrd="0" presId="urn:microsoft.com/office/officeart/2008/layout/HorizontalMultiLevelHierarchy"/>
    <dgm:cxn modelId="{A2528ABC-B202-4B7F-B026-06E4BC4EA0DE}" type="presParOf" srcId="{E00E019C-1A05-425E-AF10-09C17D3DB65B}" destId="{10C65F3D-60B8-4736-99E2-478302E4FA96}" srcOrd="2" destOrd="0" presId="urn:microsoft.com/office/officeart/2008/layout/HorizontalMultiLevelHierarchy"/>
    <dgm:cxn modelId="{11586AE0-C351-4407-8CF6-A443FEA126E2}" type="presParOf" srcId="{10C65F3D-60B8-4736-99E2-478302E4FA96}" destId="{7F864B9E-C0D7-4497-888C-ED549EF018DF}" srcOrd="0" destOrd="0" presId="urn:microsoft.com/office/officeart/2008/layout/HorizontalMultiLevelHierarchy"/>
    <dgm:cxn modelId="{B9E1CC56-6C5D-44A3-A207-922614E79AA8}" type="presParOf" srcId="{E00E019C-1A05-425E-AF10-09C17D3DB65B}" destId="{B5FDBBA8-7BC1-41F7-A9F2-BBD4D85E4508}" srcOrd="3" destOrd="0" presId="urn:microsoft.com/office/officeart/2008/layout/HorizontalMultiLevelHierarchy"/>
    <dgm:cxn modelId="{31849E4E-BB2F-4F02-BC50-6A81D34C1CAD}" type="presParOf" srcId="{B5FDBBA8-7BC1-41F7-A9F2-BBD4D85E4508}" destId="{BC1863BF-304C-4386-A663-820EA23BB866}" srcOrd="0" destOrd="0" presId="urn:microsoft.com/office/officeart/2008/layout/HorizontalMultiLevelHierarchy"/>
    <dgm:cxn modelId="{EFBEDE80-4048-41A1-8968-D59AE9D6392D}" type="presParOf" srcId="{B5FDBBA8-7BC1-41F7-A9F2-BBD4D85E4508}" destId="{0CC56884-D378-477F-B4B2-C8B9014503C6}" srcOrd="1" destOrd="0" presId="urn:microsoft.com/office/officeart/2008/layout/HorizontalMultiLevelHierarchy"/>
    <dgm:cxn modelId="{C762A98A-B3E2-4E19-9486-55EC3A900556}" type="presParOf" srcId="{2E4195E7-C526-43C1-8251-2AF2A6B49243}" destId="{E4D805C1-0FDD-4506-9132-245D1618CDA6}" srcOrd="4" destOrd="0" presId="urn:microsoft.com/office/officeart/2008/layout/HorizontalMultiLevelHierarchy"/>
    <dgm:cxn modelId="{1A0F2AF4-FAC2-4313-AC20-39A0BF06533E}" type="presParOf" srcId="{E4D805C1-0FDD-4506-9132-245D1618CDA6}" destId="{675C452B-A309-46DB-8A27-519F74B0332F}" srcOrd="0" destOrd="0" presId="urn:microsoft.com/office/officeart/2008/layout/HorizontalMultiLevelHierarchy"/>
    <dgm:cxn modelId="{C5519E7D-E974-4EC9-9DC7-5C86A392476A}" type="presParOf" srcId="{2E4195E7-C526-43C1-8251-2AF2A6B49243}" destId="{D9CAAA9F-65CF-4771-831C-8EF172A724A5}" srcOrd="5" destOrd="0" presId="urn:microsoft.com/office/officeart/2008/layout/HorizontalMultiLevelHierarchy"/>
    <dgm:cxn modelId="{E3B534EA-4480-4DA3-920E-2E0FFF32C830}" type="presParOf" srcId="{D9CAAA9F-65CF-4771-831C-8EF172A724A5}" destId="{9930AFAD-7CAA-421C-A6F6-BE96E32B90BE}" srcOrd="0" destOrd="0" presId="urn:microsoft.com/office/officeart/2008/layout/HorizontalMultiLevelHierarchy"/>
    <dgm:cxn modelId="{8F6A7201-1BA0-43DB-BAF1-10345CCCE613}" type="presParOf" srcId="{D9CAAA9F-65CF-4771-831C-8EF172A724A5}" destId="{9D792460-AE18-422F-8A94-3AAAF05AC764}" srcOrd="1" destOrd="0" presId="urn:microsoft.com/office/officeart/2008/layout/HorizontalMultiLevelHierarchy"/>
    <dgm:cxn modelId="{3D6AE088-85BE-47B4-981E-8068D0498DF2}" type="presParOf" srcId="{9D792460-AE18-422F-8A94-3AAAF05AC764}" destId="{6084A302-5078-4BE0-80B7-B99AA06E451C}" srcOrd="0" destOrd="0" presId="urn:microsoft.com/office/officeart/2008/layout/HorizontalMultiLevelHierarchy"/>
    <dgm:cxn modelId="{23809758-4A84-493F-B8EA-F0338292389E}" type="presParOf" srcId="{6084A302-5078-4BE0-80B7-B99AA06E451C}" destId="{5F6F3BBD-6C2B-4839-A50B-2B8470876601}" srcOrd="0" destOrd="0" presId="urn:microsoft.com/office/officeart/2008/layout/HorizontalMultiLevelHierarchy"/>
    <dgm:cxn modelId="{5864765B-E27A-4184-AA07-3450D7F1C44B}" type="presParOf" srcId="{9D792460-AE18-422F-8A94-3AAAF05AC764}" destId="{7D7670E2-5AE4-479A-A167-731A08547B20}" srcOrd="1" destOrd="0" presId="urn:microsoft.com/office/officeart/2008/layout/HorizontalMultiLevelHierarchy"/>
    <dgm:cxn modelId="{4F238272-5B47-4DAD-9777-65C02A411A49}" type="presParOf" srcId="{7D7670E2-5AE4-479A-A167-731A08547B20}" destId="{AEAE9668-1594-42A7-936C-F6D9B03E5605}" srcOrd="0" destOrd="0" presId="urn:microsoft.com/office/officeart/2008/layout/HorizontalMultiLevelHierarchy"/>
    <dgm:cxn modelId="{D50A48DE-B4F8-43A0-8EF7-80BFABDC4536}" type="presParOf" srcId="{7D7670E2-5AE4-479A-A167-731A08547B20}" destId="{F9B9F49D-7972-4FFC-8A8C-A865E91EE436}" srcOrd="1" destOrd="0" presId="urn:microsoft.com/office/officeart/2008/layout/HorizontalMultiLevelHierarchy"/>
    <dgm:cxn modelId="{07A791DD-2BCF-48E7-A23A-35B3EE0C59D8}" type="presParOf" srcId="{F9B9F49D-7972-4FFC-8A8C-A865E91EE436}" destId="{D2391F31-FA2D-43F9-9FE8-1200D21AE459}" srcOrd="0" destOrd="0" presId="urn:microsoft.com/office/officeart/2008/layout/HorizontalMultiLevelHierarchy"/>
    <dgm:cxn modelId="{27457381-0BD1-47CE-9011-4EDC5D33C334}" type="presParOf" srcId="{D2391F31-FA2D-43F9-9FE8-1200D21AE459}" destId="{541D34AF-66FF-4C5E-9F53-5D50EF8CF2C2}" srcOrd="0" destOrd="0" presId="urn:microsoft.com/office/officeart/2008/layout/HorizontalMultiLevelHierarchy"/>
    <dgm:cxn modelId="{23EEC408-88AE-43F2-882C-EE11E9FD1287}" type="presParOf" srcId="{F9B9F49D-7972-4FFC-8A8C-A865E91EE436}" destId="{7F21604D-8204-4464-9D98-3E3C63CCE5E6}" srcOrd="1" destOrd="0" presId="urn:microsoft.com/office/officeart/2008/layout/HorizontalMultiLevelHierarchy"/>
    <dgm:cxn modelId="{AFC62CAB-6690-49CB-8AFF-A523C01A3F7B}" type="presParOf" srcId="{7F21604D-8204-4464-9D98-3E3C63CCE5E6}" destId="{EC8A8FAF-CCC1-447F-AF4A-1B7F5640C737}" srcOrd="0" destOrd="0" presId="urn:microsoft.com/office/officeart/2008/layout/HorizontalMultiLevelHierarchy"/>
    <dgm:cxn modelId="{66D69968-1BFA-413A-B0C4-910574CD634E}" type="presParOf" srcId="{7F21604D-8204-4464-9D98-3E3C63CCE5E6}" destId="{62F596EF-CB32-491B-A62A-42CD5777D695}" srcOrd="1" destOrd="0" presId="urn:microsoft.com/office/officeart/2008/layout/HorizontalMultiLevelHierarchy"/>
    <dgm:cxn modelId="{4CBB82F1-258C-4A16-86E7-3B8FDD500EAB}" type="presParOf" srcId="{F9B9F49D-7972-4FFC-8A8C-A865E91EE436}" destId="{EFB579D0-AE00-4A56-B0D0-4DCDB0D9A6B1}" srcOrd="2" destOrd="0" presId="urn:microsoft.com/office/officeart/2008/layout/HorizontalMultiLevelHierarchy"/>
    <dgm:cxn modelId="{51A31B68-A637-4AAD-AE63-7E426166782B}" type="presParOf" srcId="{EFB579D0-AE00-4A56-B0D0-4DCDB0D9A6B1}" destId="{501CFC60-DAB8-42ED-8253-27BA3B8484E8}" srcOrd="0" destOrd="0" presId="urn:microsoft.com/office/officeart/2008/layout/HorizontalMultiLevelHierarchy"/>
    <dgm:cxn modelId="{C53AC52E-FC37-4531-96BD-5AA90507B465}" type="presParOf" srcId="{F9B9F49D-7972-4FFC-8A8C-A865E91EE436}" destId="{2E413126-EEAD-41B8-A173-9D15C9D85E87}" srcOrd="3" destOrd="0" presId="urn:microsoft.com/office/officeart/2008/layout/HorizontalMultiLevelHierarchy"/>
    <dgm:cxn modelId="{845A2369-C705-4F27-B890-09E2833EF84E}" type="presParOf" srcId="{2E413126-EEAD-41B8-A173-9D15C9D85E87}" destId="{05AA51C6-F2F8-4389-B2A1-155F3A045AA6}" srcOrd="0" destOrd="0" presId="urn:microsoft.com/office/officeart/2008/layout/HorizontalMultiLevelHierarchy"/>
    <dgm:cxn modelId="{6FA2D05D-968C-4AD5-A562-67562237A3F2}" type="presParOf" srcId="{2E413126-EEAD-41B8-A173-9D15C9D85E87}" destId="{15245AC5-76AD-4355-8FC9-00B3833CB674}" srcOrd="1" destOrd="0" presId="urn:microsoft.com/office/officeart/2008/layout/HorizontalMultiLevelHierarchy"/>
    <dgm:cxn modelId="{CCA7E4FA-0808-4DED-B802-5825CD8A8F5F}" type="presParOf" srcId="{2E4195E7-C526-43C1-8251-2AF2A6B49243}" destId="{F1254FD0-8054-4A01-9BB5-DAF029D79E79}" srcOrd="6" destOrd="0" presId="urn:microsoft.com/office/officeart/2008/layout/HorizontalMultiLevelHierarchy"/>
    <dgm:cxn modelId="{B2A8644E-7296-4058-A3D6-3BA4B13350D1}" type="presParOf" srcId="{F1254FD0-8054-4A01-9BB5-DAF029D79E79}" destId="{5EF2A711-6539-4B40-82F4-1D7ACF857AF7}" srcOrd="0" destOrd="0" presId="urn:microsoft.com/office/officeart/2008/layout/HorizontalMultiLevelHierarchy"/>
    <dgm:cxn modelId="{49430451-8E4E-4467-A293-6EAC16A21C8F}" type="presParOf" srcId="{2E4195E7-C526-43C1-8251-2AF2A6B49243}" destId="{B5CC62BD-C3D7-429F-B9EC-0B5D8AC3ADAF}" srcOrd="7" destOrd="0" presId="urn:microsoft.com/office/officeart/2008/layout/HorizontalMultiLevelHierarchy"/>
    <dgm:cxn modelId="{F358823C-29C5-4D03-A277-C6F064C36556}" type="presParOf" srcId="{B5CC62BD-C3D7-429F-B9EC-0B5D8AC3ADAF}" destId="{80600A35-84AA-43CE-81F3-F98690856545}" srcOrd="0" destOrd="0" presId="urn:microsoft.com/office/officeart/2008/layout/HorizontalMultiLevelHierarchy"/>
    <dgm:cxn modelId="{57A7A744-81CD-43F1-99A6-93A88E7B3AA4}" type="presParOf" srcId="{B5CC62BD-C3D7-429F-B9EC-0B5D8AC3ADAF}" destId="{524E3F09-EDD1-4C4E-9154-C3DF6038309F}" srcOrd="1" destOrd="0" presId="urn:microsoft.com/office/officeart/2008/layout/HorizontalMultiLevelHierarchy"/>
    <dgm:cxn modelId="{BF05F5C2-A37B-468A-AF84-78DB985F8F0C}" type="presParOf" srcId="{524E3F09-EDD1-4C4E-9154-C3DF6038309F}" destId="{08EC2D9E-EEF5-4DFB-B18C-04297E92FEFA}" srcOrd="0" destOrd="0" presId="urn:microsoft.com/office/officeart/2008/layout/HorizontalMultiLevelHierarchy"/>
    <dgm:cxn modelId="{268E5226-CAEB-49E1-94D5-A606D0006B5D}" type="presParOf" srcId="{08EC2D9E-EEF5-4DFB-B18C-04297E92FEFA}" destId="{DF9BAD71-EF23-4CA3-83FF-AB3C82F6A16F}" srcOrd="0" destOrd="0" presId="urn:microsoft.com/office/officeart/2008/layout/HorizontalMultiLevelHierarchy"/>
    <dgm:cxn modelId="{AF48591C-B8DF-4D22-85F4-5B55ED5538E5}" type="presParOf" srcId="{524E3F09-EDD1-4C4E-9154-C3DF6038309F}" destId="{CFD0EF6D-F7DA-4E10-89FF-BE4E2630F12D}" srcOrd="1" destOrd="0" presId="urn:microsoft.com/office/officeart/2008/layout/HorizontalMultiLevelHierarchy"/>
    <dgm:cxn modelId="{B5ED5D11-7430-41E9-BFE5-902BA863DE45}" type="presParOf" srcId="{CFD0EF6D-F7DA-4E10-89FF-BE4E2630F12D}" destId="{A9B15C1A-4C4B-4F3A-A878-84EA420CF092}" srcOrd="0" destOrd="0" presId="urn:microsoft.com/office/officeart/2008/layout/HorizontalMultiLevelHierarchy"/>
    <dgm:cxn modelId="{F17865B0-5F3E-4EBB-B77E-713E0F39A145}" type="presParOf" srcId="{CFD0EF6D-F7DA-4E10-89FF-BE4E2630F12D}" destId="{34ADDADB-DF4A-484B-8460-B0D255B0589C}" srcOrd="1" destOrd="0" presId="urn:microsoft.com/office/officeart/2008/layout/HorizontalMultiLevelHierarchy"/>
    <dgm:cxn modelId="{E70A8D38-2EB2-4571-9882-B17DA6C13267}" type="presParOf" srcId="{34ADDADB-DF4A-484B-8460-B0D255B0589C}" destId="{FCD46113-877F-416E-8838-C882836F0D86}" srcOrd="0" destOrd="0" presId="urn:microsoft.com/office/officeart/2008/layout/HorizontalMultiLevelHierarchy"/>
    <dgm:cxn modelId="{C6294CC6-7EE9-4357-8FAA-30A236AF7AEC}" type="presParOf" srcId="{FCD46113-877F-416E-8838-C882836F0D86}" destId="{75CF11DC-1721-423F-B9AF-48802F04849A}" srcOrd="0" destOrd="0" presId="urn:microsoft.com/office/officeart/2008/layout/HorizontalMultiLevelHierarchy"/>
    <dgm:cxn modelId="{4A7407EA-1F4C-4B03-9C09-4A6F12434D09}" type="presParOf" srcId="{34ADDADB-DF4A-484B-8460-B0D255B0589C}" destId="{F64B44EA-82DA-4EB0-998C-B25716E67284}" srcOrd="1" destOrd="0" presId="urn:microsoft.com/office/officeart/2008/layout/HorizontalMultiLevelHierarchy"/>
    <dgm:cxn modelId="{824EC13E-9B6A-43B2-839B-447F05DDE5FF}" type="presParOf" srcId="{F64B44EA-82DA-4EB0-998C-B25716E67284}" destId="{CF727354-29D2-487B-B444-C7F2F7C6251F}" srcOrd="0" destOrd="0" presId="urn:microsoft.com/office/officeart/2008/layout/HorizontalMultiLevelHierarchy"/>
    <dgm:cxn modelId="{842C2842-38CD-413D-8C7A-AC04E3F8215E}" type="presParOf" srcId="{F64B44EA-82DA-4EB0-998C-B25716E67284}" destId="{58F4A309-14AC-4EA6-8D70-E6386705338C}" srcOrd="1" destOrd="0" presId="urn:microsoft.com/office/officeart/2008/layout/HorizontalMultiLevelHierarchy"/>
    <dgm:cxn modelId="{E6690F2D-1DFD-493C-A74D-10B49AE691B1}" type="presParOf" srcId="{524E3F09-EDD1-4C4E-9154-C3DF6038309F}" destId="{A8301419-27B6-44F6-A416-BFD30A9272D2}" srcOrd="2" destOrd="0" presId="urn:microsoft.com/office/officeart/2008/layout/HorizontalMultiLevelHierarchy"/>
    <dgm:cxn modelId="{7238B01F-BFC4-458F-B917-F727282DB1E6}" type="presParOf" srcId="{A8301419-27B6-44F6-A416-BFD30A9272D2}" destId="{582BC3A1-0C9A-43C3-BCD3-0829EB35F10F}" srcOrd="0" destOrd="0" presId="urn:microsoft.com/office/officeart/2008/layout/HorizontalMultiLevelHierarchy"/>
    <dgm:cxn modelId="{ED20254F-AD80-4D5E-85D8-2BAEB35B669A}" type="presParOf" srcId="{524E3F09-EDD1-4C4E-9154-C3DF6038309F}" destId="{88CB6CBF-BE8B-4D95-A40C-C1D638678D2A}" srcOrd="3" destOrd="0" presId="urn:microsoft.com/office/officeart/2008/layout/HorizontalMultiLevelHierarchy"/>
    <dgm:cxn modelId="{00B12EFD-30F4-4FE0-9769-8DEA217C6560}" type="presParOf" srcId="{88CB6CBF-BE8B-4D95-A40C-C1D638678D2A}" destId="{15C0708F-ABE9-4816-A9BB-D568076E6BB4}" srcOrd="0" destOrd="0" presId="urn:microsoft.com/office/officeart/2008/layout/HorizontalMultiLevelHierarchy"/>
    <dgm:cxn modelId="{ABF051C2-DA07-4394-8088-A829F7B0DA41}" type="presParOf" srcId="{88CB6CBF-BE8B-4D95-A40C-C1D638678D2A}" destId="{1BC4265D-ABE2-4396-A47F-DE44FEC8EEB7}" srcOrd="1" destOrd="0" presId="urn:microsoft.com/office/officeart/2008/layout/HorizontalMultiLevelHierarchy"/>
    <dgm:cxn modelId="{993128A8-7744-4317-9EC4-CA950470B3D2}" type="presParOf" srcId="{1BC4265D-ABE2-4396-A47F-DE44FEC8EEB7}" destId="{E8918002-27CB-4E86-8CDE-0C0192167913}" srcOrd="0" destOrd="0" presId="urn:microsoft.com/office/officeart/2008/layout/HorizontalMultiLevelHierarchy"/>
    <dgm:cxn modelId="{93CCFF07-305A-403A-8B7D-67F63D8AED94}" type="presParOf" srcId="{E8918002-27CB-4E86-8CDE-0C0192167913}" destId="{6854EE58-A821-40C6-9FA8-75D19E30276F}" srcOrd="0" destOrd="0" presId="urn:microsoft.com/office/officeart/2008/layout/HorizontalMultiLevelHierarchy"/>
    <dgm:cxn modelId="{E527B1B0-DCA9-443A-BC46-9EC41B3EFE6B}" type="presParOf" srcId="{1BC4265D-ABE2-4396-A47F-DE44FEC8EEB7}" destId="{92537A2F-D9CB-4DD0-BFE7-E78F738582BF}" srcOrd="1" destOrd="0" presId="urn:microsoft.com/office/officeart/2008/layout/HorizontalMultiLevelHierarchy"/>
    <dgm:cxn modelId="{B243DF94-9D76-4EA4-AAF3-CC18474EC065}" type="presParOf" srcId="{92537A2F-D9CB-4DD0-BFE7-E78F738582BF}" destId="{CA5EEB91-BBC0-4FD7-A784-801193D503B6}" srcOrd="0" destOrd="0" presId="urn:microsoft.com/office/officeart/2008/layout/HorizontalMultiLevelHierarchy"/>
    <dgm:cxn modelId="{671472BC-833B-44D5-A9A7-82339AB2C9A6}" type="presParOf" srcId="{92537A2F-D9CB-4DD0-BFE7-E78F738582BF}" destId="{8CE1850A-795C-4BE8-8B04-63220C1A0443}" srcOrd="1" destOrd="0" presId="urn:microsoft.com/office/officeart/2008/layout/HorizontalMultiLevelHierarchy"/>
    <dgm:cxn modelId="{8AF8CA0F-2AF2-4855-B1FB-BBA480131ACD}" type="presParOf" srcId="{2E4195E7-C526-43C1-8251-2AF2A6B49243}" destId="{28CA9DD4-62F6-4BD2-91B6-E89B6A78CE10}" srcOrd="8" destOrd="0" presId="urn:microsoft.com/office/officeart/2008/layout/HorizontalMultiLevelHierarchy"/>
    <dgm:cxn modelId="{9C736A49-1854-4A1D-AE0F-DFBAE41A0A9B}" type="presParOf" srcId="{28CA9DD4-62F6-4BD2-91B6-E89B6A78CE10}" destId="{9BF1C465-3BB3-415A-A9A4-04E30684E6E7}" srcOrd="0" destOrd="0" presId="urn:microsoft.com/office/officeart/2008/layout/HorizontalMultiLevelHierarchy"/>
    <dgm:cxn modelId="{A3D7C907-746C-4A42-916A-190A6F7A78D5}" type="presParOf" srcId="{2E4195E7-C526-43C1-8251-2AF2A6B49243}" destId="{562EA79A-B794-44DC-91C9-D44D87B75ADE}" srcOrd="9" destOrd="0" presId="urn:microsoft.com/office/officeart/2008/layout/HorizontalMultiLevelHierarchy"/>
    <dgm:cxn modelId="{2E2A880F-91CC-425D-AF14-58741A2D4A10}" type="presParOf" srcId="{562EA79A-B794-44DC-91C9-D44D87B75ADE}" destId="{5387C1B0-AFA8-444F-8510-8D058C6A0326}" srcOrd="0" destOrd="0" presId="urn:microsoft.com/office/officeart/2008/layout/HorizontalMultiLevelHierarchy"/>
    <dgm:cxn modelId="{4F44CB4C-F5D6-40D6-B26F-328CDE10098A}" type="presParOf" srcId="{562EA79A-B794-44DC-91C9-D44D87B75ADE}" destId="{4243D955-C07A-4AEB-A948-2390B9DE38E8}" srcOrd="1" destOrd="0" presId="urn:microsoft.com/office/officeart/2008/layout/HorizontalMultiLevelHierarchy"/>
    <dgm:cxn modelId="{5826A598-9401-4A0D-9966-495FC428A25D}" type="presParOf" srcId="{4243D955-C07A-4AEB-A948-2390B9DE38E8}" destId="{95B0D4E7-05C0-4005-8A52-58B3E827D323}" srcOrd="0" destOrd="0" presId="urn:microsoft.com/office/officeart/2008/layout/HorizontalMultiLevelHierarchy"/>
    <dgm:cxn modelId="{98344582-1CF3-4F8C-8C8A-0CA84CA1FA5A}" type="presParOf" srcId="{95B0D4E7-05C0-4005-8A52-58B3E827D323}" destId="{62602849-5546-4DEF-BE41-6BCA3033334C}" srcOrd="0" destOrd="0" presId="urn:microsoft.com/office/officeart/2008/layout/HorizontalMultiLevelHierarchy"/>
    <dgm:cxn modelId="{9CB8FBF5-821E-4DFD-ACC4-B1201CB6E5C3}" type="presParOf" srcId="{4243D955-C07A-4AEB-A948-2390B9DE38E8}" destId="{9562B1B6-8ACB-408C-A084-9607CFE9158A}" srcOrd="1" destOrd="0" presId="urn:microsoft.com/office/officeart/2008/layout/HorizontalMultiLevelHierarchy"/>
    <dgm:cxn modelId="{CF53C763-3EF9-4679-BB76-F304F3887AD1}" type="presParOf" srcId="{9562B1B6-8ACB-408C-A084-9607CFE9158A}" destId="{C9FBEF1D-7A85-486B-B194-67D3885D7163}" srcOrd="0" destOrd="0" presId="urn:microsoft.com/office/officeart/2008/layout/HorizontalMultiLevelHierarchy"/>
    <dgm:cxn modelId="{A8BEAA5E-F29A-47AC-AFC8-F10BB612C0CA}" type="presParOf" srcId="{9562B1B6-8ACB-408C-A084-9607CFE9158A}" destId="{77C4E435-1469-47B0-80DE-4A0387DC59F0}" srcOrd="1" destOrd="0" presId="urn:microsoft.com/office/officeart/2008/layout/HorizontalMultiLevelHierarchy"/>
    <dgm:cxn modelId="{1B68C017-CDAD-4ED1-93C6-3E2800C24A29}" type="presParOf" srcId="{00B6C323-8ADF-4C2C-A98F-03A35CC9AEB8}" destId="{1CC07A56-D77A-4F93-8791-338BCB7F4DFE}" srcOrd="2" destOrd="0" presId="urn:microsoft.com/office/officeart/2008/layout/HorizontalMultiLevelHierarchy"/>
    <dgm:cxn modelId="{A404BF83-204A-48C6-A222-DC1002667809}" type="presParOf" srcId="{1CC07A56-D77A-4F93-8791-338BCB7F4DFE}" destId="{A4845304-288D-495D-8FB0-E942669DDDE7}" srcOrd="0" destOrd="0" presId="urn:microsoft.com/office/officeart/2008/layout/HorizontalMultiLevelHierarchy"/>
    <dgm:cxn modelId="{A30E3E92-F2BA-4926-881D-B53D11B5B74F}" type="presParOf" srcId="{00B6C323-8ADF-4C2C-A98F-03A35CC9AEB8}" destId="{3D5EE142-BA92-42F8-AABF-39F432A9BE8B}" srcOrd="3" destOrd="0" presId="urn:microsoft.com/office/officeart/2008/layout/HorizontalMultiLevelHierarchy"/>
    <dgm:cxn modelId="{612B9B96-BB5C-4FB8-AA51-F68092C87888}" type="presParOf" srcId="{3D5EE142-BA92-42F8-AABF-39F432A9BE8B}" destId="{8AE761E9-06B7-488A-B552-DDFB300D65C0}" srcOrd="0" destOrd="0" presId="urn:microsoft.com/office/officeart/2008/layout/HorizontalMultiLevelHierarchy"/>
    <dgm:cxn modelId="{7689CC5B-31CE-4153-B2D0-62267BADA855}" type="presParOf" srcId="{3D5EE142-BA92-42F8-AABF-39F432A9BE8B}" destId="{44BFCDD5-5A25-45E0-95E0-E6380AC06088}" srcOrd="1" destOrd="0" presId="urn:microsoft.com/office/officeart/2008/layout/HorizontalMultiLevelHierarchy"/>
    <dgm:cxn modelId="{C83090D9-839C-4B31-9E2C-5100D8BD0D10}" type="presParOf" srcId="{44BFCDD5-5A25-45E0-95E0-E6380AC06088}" destId="{9DD2B964-E9BF-4EF2-BB94-DA57588163DD}" srcOrd="0" destOrd="0" presId="urn:microsoft.com/office/officeart/2008/layout/HorizontalMultiLevelHierarchy"/>
    <dgm:cxn modelId="{592D1596-FB30-4D1A-A0AD-9A7702AB4712}" type="presParOf" srcId="{9DD2B964-E9BF-4EF2-BB94-DA57588163DD}" destId="{C52D3E3C-35C9-4234-BA21-97CCC056B997}" srcOrd="0" destOrd="0" presId="urn:microsoft.com/office/officeart/2008/layout/HorizontalMultiLevelHierarchy"/>
    <dgm:cxn modelId="{33CCA20E-7905-44C6-9511-44FFA6C02672}" type="presParOf" srcId="{44BFCDD5-5A25-45E0-95E0-E6380AC06088}" destId="{6687C001-50D7-4D41-A813-B142795C1DA9}" srcOrd="1" destOrd="0" presId="urn:microsoft.com/office/officeart/2008/layout/HorizontalMultiLevelHierarchy"/>
    <dgm:cxn modelId="{DF263D42-329B-4ACD-884F-B8B5D48190A6}" type="presParOf" srcId="{6687C001-50D7-4D41-A813-B142795C1DA9}" destId="{91DAF317-01BE-4015-8F50-02709F4CC5EE}" srcOrd="0" destOrd="0" presId="urn:microsoft.com/office/officeart/2008/layout/HorizontalMultiLevelHierarchy"/>
    <dgm:cxn modelId="{28DAF518-D48E-47F3-8247-1E15CF9D21FC}" type="presParOf" srcId="{6687C001-50D7-4D41-A813-B142795C1DA9}" destId="{1FF822FB-BB6F-4D10-A019-8647C322D3DD}" srcOrd="1" destOrd="0" presId="urn:microsoft.com/office/officeart/2008/layout/HorizontalMultiLevelHierarchy"/>
    <dgm:cxn modelId="{18651676-E908-4717-8EE3-BE9DDBA70371}" type="presParOf" srcId="{1FF822FB-BB6F-4D10-A019-8647C322D3DD}" destId="{5D6CC779-ED3A-4A87-B701-A53850AF0782}" srcOrd="0" destOrd="0" presId="urn:microsoft.com/office/officeart/2008/layout/HorizontalMultiLevelHierarchy"/>
    <dgm:cxn modelId="{1607D427-B8FC-4D9B-9823-18589141F01B}" type="presParOf" srcId="{5D6CC779-ED3A-4A87-B701-A53850AF0782}" destId="{214905CC-6016-4234-8BB1-66D44DC569EC}" srcOrd="0" destOrd="0" presId="urn:microsoft.com/office/officeart/2008/layout/HorizontalMultiLevelHierarchy"/>
    <dgm:cxn modelId="{45BF21F5-D3CE-445B-8BA5-E01474F66FF7}" type="presParOf" srcId="{1FF822FB-BB6F-4D10-A019-8647C322D3DD}" destId="{A006C8CA-C04E-4495-AF1F-ED906283FECE}" srcOrd="1" destOrd="0" presId="urn:microsoft.com/office/officeart/2008/layout/HorizontalMultiLevelHierarchy"/>
    <dgm:cxn modelId="{3BD548FF-81D4-49E4-8A17-710C62905E9E}" type="presParOf" srcId="{A006C8CA-C04E-4495-AF1F-ED906283FECE}" destId="{FFEE87F8-C895-4BA8-87E6-4120D400156F}" srcOrd="0" destOrd="0" presId="urn:microsoft.com/office/officeart/2008/layout/HorizontalMultiLevelHierarchy"/>
    <dgm:cxn modelId="{811A1E2C-87F4-4B52-BF2A-E08C00775403}" type="presParOf" srcId="{A006C8CA-C04E-4495-AF1F-ED906283FECE}" destId="{3DD2C998-D38B-43D2-9ABA-EBED4575F5BF}" srcOrd="1" destOrd="0" presId="urn:microsoft.com/office/officeart/2008/layout/HorizontalMultiLevelHierarchy"/>
    <dgm:cxn modelId="{BD488480-4928-4782-8D70-16FF79DC2478}" type="presParOf" srcId="{1FF822FB-BB6F-4D10-A019-8647C322D3DD}" destId="{17F78E9B-DC91-4D64-B897-63261AEAD5BC}" srcOrd="2" destOrd="0" presId="urn:microsoft.com/office/officeart/2008/layout/HorizontalMultiLevelHierarchy"/>
    <dgm:cxn modelId="{D677B8B8-69D5-4102-9845-FEBA355F88AC}" type="presParOf" srcId="{17F78E9B-DC91-4D64-B897-63261AEAD5BC}" destId="{4C0127B5-6088-4D20-A366-E1B45C5C3E6E}" srcOrd="0" destOrd="0" presId="urn:microsoft.com/office/officeart/2008/layout/HorizontalMultiLevelHierarchy"/>
    <dgm:cxn modelId="{78FB91BE-9E2D-4785-8B65-781F1C5B2693}" type="presParOf" srcId="{1FF822FB-BB6F-4D10-A019-8647C322D3DD}" destId="{E81BFA44-C349-44CD-8962-D7F0EEFAB748}" srcOrd="3" destOrd="0" presId="urn:microsoft.com/office/officeart/2008/layout/HorizontalMultiLevelHierarchy"/>
    <dgm:cxn modelId="{0382F9C4-6250-429F-A024-A62E1F14975C}" type="presParOf" srcId="{E81BFA44-C349-44CD-8962-D7F0EEFAB748}" destId="{9EC8952D-8593-4BED-AD29-55CC9D5254E1}" srcOrd="0" destOrd="0" presId="urn:microsoft.com/office/officeart/2008/layout/HorizontalMultiLevelHierarchy"/>
    <dgm:cxn modelId="{0B9D90FF-0264-4580-AF2A-CD53F886B00A}" type="presParOf" srcId="{E81BFA44-C349-44CD-8962-D7F0EEFAB748}" destId="{4D2B6162-87B7-4B01-BE41-2C8DF3B848F8}" srcOrd="1" destOrd="0" presId="urn:microsoft.com/office/officeart/2008/layout/HorizontalMultiLevelHierarchy"/>
    <dgm:cxn modelId="{3899CE45-5471-4995-8EF7-9D5960BA5080}" type="presParOf" srcId="{00B6C323-8ADF-4C2C-A98F-03A35CC9AEB8}" destId="{7C1111C3-71C8-4A59-B707-B9C768098517}" srcOrd="4" destOrd="0" presId="urn:microsoft.com/office/officeart/2008/layout/HorizontalMultiLevelHierarchy"/>
    <dgm:cxn modelId="{2C6DEB20-05FF-4EC6-B9F7-47986374C96C}" type="presParOf" srcId="{7C1111C3-71C8-4A59-B707-B9C768098517}" destId="{691C4B03-F193-462B-8563-0CBB3DFC5ADA}" srcOrd="0" destOrd="0" presId="urn:microsoft.com/office/officeart/2008/layout/HorizontalMultiLevelHierarchy"/>
    <dgm:cxn modelId="{EB13B0D5-9813-4CFF-B3FE-905FE0012465}" type="presParOf" srcId="{00B6C323-8ADF-4C2C-A98F-03A35CC9AEB8}" destId="{9D5FED48-469F-4A5A-AF8C-3669D6E19E26}" srcOrd="5" destOrd="0" presId="urn:microsoft.com/office/officeart/2008/layout/HorizontalMultiLevelHierarchy"/>
    <dgm:cxn modelId="{5BF9FAD8-4DA7-4781-9E5B-D27C923659EE}" type="presParOf" srcId="{9D5FED48-469F-4A5A-AF8C-3669D6E19E26}" destId="{E2CE8335-163F-4FC8-9EB2-2F1AB9A3494D}" srcOrd="0" destOrd="0" presId="urn:microsoft.com/office/officeart/2008/layout/HorizontalMultiLevelHierarchy"/>
    <dgm:cxn modelId="{C31A492D-0DEE-4193-9D03-5249ABD6FBCD}" type="presParOf" srcId="{9D5FED48-469F-4A5A-AF8C-3669D6E19E26}" destId="{5BF7830B-9D4F-4B32-9BAC-79401EA7EBFE}" srcOrd="1" destOrd="0" presId="urn:microsoft.com/office/officeart/2008/layout/HorizontalMultiLevelHierarchy"/>
    <dgm:cxn modelId="{D28DC22A-AB91-4C9D-B248-7021824BFFA4}" type="presParOf" srcId="{5BF7830B-9D4F-4B32-9BAC-79401EA7EBFE}" destId="{B5518A91-0CCF-44EC-914D-B3C0D9B542E7}" srcOrd="0" destOrd="0" presId="urn:microsoft.com/office/officeart/2008/layout/HorizontalMultiLevelHierarchy"/>
    <dgm:cxn modelId="{06B45615-BB5F-4255-99A6-9666120B1B02}" type="presParOf" srcId="{B5518A91-0CCF-44EC-914D-B3C0D9B542E7}" destId="{91CDD07F-CBCB-49EB-AD21-92C890ECF5F5}" srcOrd="0" destOrd="0" presId="urn:microsoft.com/office/officeart/2008/layout/HorizontalMultiLevelHierarchy"/>
    <dgm:cxn modelId="{231E1F24-86FE-4704-8F7B-74BE9B7E4AFA}" type="presParOf" srcId="{5BF7830B-9D4F-4B32-9BAC-79401EA7EBFE}" destId="{D83818FB-048F-46F3-88B3-2A681378A388}" srcOrd="1" destOrd="0" presId="urn:microsoft.com/office/officeart/2008/layout/HorizontalMultiLevelHierarchy"/>
    <dgm:cxn modelId="{319F6BAB-EBAD-42A7-BB7F-9A2084DD881B}" type="presParOf" srcId="{D83818FB-048F-46F3-88B3-2A681378A388}" destId="{68C7DC2A-DF30-426E-B8FD-F49EE5583BB0}" srcOrd="0" destOrd="0" presId="urn:microsoft.com/office/officeart/2008/layout/HorizontalMultiLevelHierarchy"/>
    <dgm:cxn modelId="{653DFBE1-FE5F-428F-A879-087CAD87E216}" type="presParOf" srcId="{D83818FB-048F-46F3-88B3-2A681378A388}" destId="{6D73289D-53B5-471C-AEF0-A32B2F558BE2}" srcOrd="1" destOrd="0" presId="urn:microsoft.com/office/officeart/2008/layout/HorizontalMultiLevelHierarchy"/>
    <dgm:cxn modelId="{19418E53-4FFB-4667-B4CB-AD750FB660DD}" type="presParOf" srcId="{6D73289D-53B5-471C-AEF0-A32B2F558BE2}" destId="{ED95A208-2D87-4E2E-AF4E-006132416E56}" srcOrd="0" destOrd="0" presId="urn:microsoft.com/office/officeart/2008/layout/HorizontalMultiLevelHierarchy"/>
    <dgm:cxn modelId="{64CE20AF-2767-46D4-B4FD-EAA69549AA4F}" type="presParOf" srcId="{ED95A208-2D87-4E2E-AF4E-006132416E56}" destId="{FD20C4CB-B220-4B65-9BEE-C3897B5035FD}" srcOrd="0" destOrd="0" presId="urn:microsoft.com/office/officeart/2008/layout/HorizontalMultiLevelHierarchy"/>
    <dgm:cxn modelId="{85F46512-486C-4292-A712-310042499B1F}" type="presParOf" srcId="{6D73289D-53B5-471C-AEF0-A32B2F558BE2}" destId="{133FD631-84FA-4153-982B-331F8CC747D4}" srcOrd="1" destOrd="0" presId="urn:microsoft.com/office/officeart/2008/layout/HorizontalMultiLevelHierarchy"/>
    <dgm:cxn modelId="{7FE50DC7-D936-474B-8732-0149F3BA09AE}" type="presParOf" srcId="{133FD631-84FA-4153-982B-331F8CC747D4}" destId="{FC1F9FB9-0030-40B4-8C06-14758D2D417E}" srcOrd="0" destOrd="0" presId="urn:microsoft.com/office/officeart/2008/layout/HorizontalMultiLevelHierarchy"/>
    <dgm:cxn modelId="{57D30E99-926E-442E-9C77-9781B50A375F}" type="presParOf" srcId="{133FD631-84FA-4153-982B-331F8CC747D4}" destId="{2A44222D-CBCB-4410-BAEE-676E98057740}" srcOrd="1" destOrd="0" presId="urn:microsoft.com/office/officeart/2008/layout/HorizontalMultiLevelHierarchy"/>
    <dgm:cxn modelId="{DFE1630B-9389-4331-A51C-E1BECE592EDA}" type="presParOf" srcId="{5BF7830B-9D4F-4B32-9BAC-79401EA7EBFE}" destId="{FDCE8F53-E322-4B1B-8535-1DF807DB34B9}" srcOrd="2" destOrd="0" presId="urn:microsoft.com/office/officeart/2008/layout/HorizontalMultiLevelHierarchy"/>
    <dgm:cxn modelId="{F9E65C60-E2AC-4D6B-A19D-9C1B3A6A5B5E}" type="presParOf" srcId="{FDCE8F53-E322-4B1B-8535-1DF807DB34B9}" destId="{F560906A-546D-4571-BA60-ACF2D4A854CB}" srcOrd="0" destOrd="0" presId="urn:microsoft.com/office/officeart/2008/layout/HorizontalMultiLevelHierarchy"/>
    <dgm:cxn modelId="{47DCE358-7502-4698-B50B-BC67C9581ACD}" type="presParOf" srcId="{5BF7830B-9D4F-4B32-9BAC-79401EA7EBFE}" destId="{CB0A0623-DC72-4215-ADD7-0AC25601824B}" srcOrd="3" destOrd="0" presId="urn:microsoft.com/office/officeart/2008/layout/HorizontalMultiLevelHierarchy"/>
    <dgm:cxn modelId="{9E2006A2-A30A-4A1D-82F1-F57AEB8BF5BA}" type="presParOf" srcId="{CB0A0623-DC72-4215-ADD7-0AC25601824B}" destId="{7E713748-379C-4B5E-9EC6-622A2DAA67D9}" srcOrd="0" destOrd="0" presId="urn:microsoft.com/office/officeart/2008/layout/HorizontalMultiLevelHierarchy"/>
    <dgm:cxn modelId="{14F6C415-D170-410D-8FC0-4F06E6D136BF}" type="presParOf" srcId="{CB0A0623-DC72-4215-ADD7-0AC25601824B}" destId="{0A9C7258-1C75-4D80-BFB2-9E27C4830527}" srcOrd="1" destOrd="0" presId="urn:microsoft.com/office/officeart/2008/layout/HorizontalMultiLevelHierarchy"/>
    <dgm:cxn modelId="{2DCF286D-B373-4E7F-96E2-BA6694DA6067}" type="presParOf" srcId="{0A9C7258-1C75-4D80-BFB2-9E27C4830527}" destId="{613A4E0B-58AB-427D-9051-A8B2C6F55381}" srcOrd="0" destOrd="0" presId="urn:microsoft.com/office/officeart/2008/layout/HorizontalMultiLevelHierarchy"/>
    <dgm:cxn modelId="{E5549DCE-4D82-4A15-97FD-B82868FC564E}" type="presParOf" srcId="{613A4E0B-58AB-427D-9051-A8B2C6F55381}" destId="{8C07BC25-D6C9-4CF7-B000-4A39865469A4}" srcOrd="0" destOrd="0" presId="urn:microsoft.com/office/officeart/2008/layout/HorizontalMultiLevelHierarchy"/>
    <dgm:cxn modelId="{D22F8003-6509-4A7A-A0F6-531065F45B7E}" type="presParOf" srcId="{0A9C7258-1C75-4D80-BFB2-9E27C4830527}" destId="{248A4993-18CA-48A5-B408-C3E988AC397F}" srcOrd="1" destOrd="0" presId="urn:microsoft.com/office/officeart/2008/layout/HorizontalMultiLevelHierarchy"/>
    <dgm:cxn modelId="{C90F0994-4B23-4D10-8210-C20F49DD7A9B}" type="presParOf" srcId="{248A4993-18CA-48A5-B408-C3E988AC397F}" destId="{50DFE8EC-C200-4654-AAE8-1C218BF1FF46}" srcOrd="0" destOrd="0" presId="urn:microsoft.com/office/officeart/2008/layout/HorizontalMultiLevelHierarchy"/>
    <dgm:cxn modelId="{93AD6D1C-CD0F-4956-9100-AD5AD821A938}" type="presParOf" srcId="{248A4993-18CA-48A5-B408-C3E988AC397F}" destId="{61B40E03-25B9-485F-840B-FABD981193C2}" srcOrd="1" destOrd="0" presId="urn:microsoft.com/office/officeart/2008/layout/HorizontalMultiLevelHierarchy"/>
    <dgm:cxn modelId="{78119007-6176-4145-BA21-010275E5FBC0}" type="presParOf" srcId="{61B40E03-25B9-485F-840B-FABD981193C2}" destId="{61EC9F36-6467-4C56-8762-9BDEAEB0558C}" srcOrd="0" destOrd="0" presId="urn:microsoft.com/office/officeart/2008/layout/HorizontalMultiLevelHierarchy"/>
    <dgm:cxn modelId="{1D4AEF81-41B1-4A19-9B1F-E0D322FE0C95}" type="presParOf" srcId="{61EC9F36-6467-4C56-8762-9BDEAEB0558C}" destId="{56535C95-9828-4467-977E-B10818263CCF}" srcOrd="0" destOrd="0" presId="urn:microsoft.com/office/officeart/2008/layout/HorizontalMultiLevelHierarchy"/>
    <dgm:cxn modelId="{B9779D2D-0F0F-44A3-8CD8-FE9504B6157C}" type="presParOf" srcId="{61B40E03-25B9-485F-840B-FABD981193C2}" destId="{B7972F04-0B60-4B99-91E2-5E6F68EAA60F}" srcOrd="1" destOrd="0" presId="urn:microsoft.com/office/officeart/2008/layout/HorizontalMultiLevelHierarchy"/>
    <dgm:cxn modelId="{6510F4FD-2DF0-4EA3-8F9A-56277E43B7FD}" type="presParOf" srcId="{B7972F04-0B60-4B99-91E2-5E6F68EAA60F}" destId="{550E294F-EC44-419B-ACBA-76EA29C580AF}" srcOrd="0" destOrd="0" presId="urn:microsoft.com/office/officeart/2008/layout/HorizontalMultiLevelHierarchy"/>
    <dgm:cxn modelId="{151ED8AB-6B92-456F-8DA0-74D5FDE1598E}" type="presParOf" srcId="{B7972F04-0B60-4B99-91E2-5E6F68EAA60F}" destId="{8ADD7700-BF9D-4528-AC43-B6211735D275}" srcOrd="1" destOrd="0" presId="urn:microsoft.com/office/officeart/2008/layout/HorizontalMultiLevelHierarchy"/>
    <dgm:cxn modelId="{1CEB1ABD-5F3F-4AE6-ACB6-D7B933239555}" type="presParOf" srcId="{61B40E03-25B9-485F-840B-FABD981193C2}" destId="{4CBF2D18-E5CE-4187-B596-902BD0AB638C}" srcOrd="2" destOrd="0" presId="urn:microsoft.com/office/officeart/2008/layout/HorizontalMultiLevelHierarchy"/>
    <dgm:cxn modelId="{366D81FC-B68C-4E71-80A9-23A186A11B49}" type="presParOf" srcId="{4CBF2D18-E5CE-4187-B596-902BD0AB638C}" destId="{A16395E2-344E-4A4C-BE2B-3A3F64F5FFEE}" srcOrd="0" destOrd="0" presId="urn:microsoft.com/office/officeart/2008/layout/HorizontalMultiLevelHierarchy"/>
    <dgm:cxn modelId="{4BC9EC46-3338-4F26-AE14-F738746F26CE}" type="presParOf" srcId="{61B40E03-25B9-485F-840B-FABD981193C2}" destId="{DF32341B-CE20-491B-916C-F1318037741A}" srcOrd="3" destOrd="0" presId="urn:microsoft.com/office/officeart/2008/layout/HorizontalMultiLevelHierarchy"/>
    <dgm:cxn modelId="{B23D12A6-303E-4D67-AC02-707E7EEAC9EF}" type="presParOf" srcId="{DF32341B-CE20-491B-916C-F1318037741A}" destId="{C4CC9163-AF6A-4C65-9F2D-CACC9DB43624}" srcOrd="0" destOrd="0" presId="urn:microsoft.com/office/officeart/2008/layout/HorizontalMultiLevelHierarchy"/>
    <dgm:cxn modelId="{6C98229A-9918-4FD1-B557-F106A6AEB47B}" type="presParOf" srcId="{DF32341B-CE20-491B-916C-F1318037741A}" destId="{C8F68101-FA8D-4AC9-923B-29D9F7E39646}" srcOrd="1" destOrd="0" presId="urn:microsoft.com/office/officeart/2008/layout/HorizontalMultiLevelHierarchy"/>
    <dgm:cxn modelId="{17A63F98-99FB-4095-A8E0-A9CDB73F5389}" type="presParOf" srcId="{61B40E03-25B9-485F-840B-FABD981193C2}" destId="{3C4CE92F-335B-4A7A-8BB0-EC6AFC5BABCB}" srcOrd="4" destOrd="0" presId="urn:microsoft.com/office/officeart/2008/layout/HorizontalMultiLevelHierarchy"/>
    <dgm:cxn modelId="{72E72FA4-60C5-4276-81DD-16AC004308C5}" type="presParOf" srcId="{3C4CE92F-335B-4A7A-8BB0-EC6AFC5BABCB}" destId="{4DD7E8C5-D4E3-4A07-A586-B06A3F0FA0A4}" srcOrd="0" destOrd="0" presId="urn:microsoft.com/office/officeart/2008/layout/HorizontalMultiLevelHierarchy"/>
    <dgm:cxn modelId="{9EB19998-82CD-44E8-B529-D8303D49DA78}" type="presParOf" srcId="{61B40E03-25B9-485F-840B-FABD981193C2}" destId="{87BAE170-9526-4F81-9E7A-EA1B9D22F3DD}" srcOrd="5" destOrd="0" presId="urn:microsoft.com/office/officeart/2008/layout/HorizontalMultiLevelHierarchy"/>
    <dgm:cxn modelId="{2A502C22-C10D-4B29-813E-CF42794F87C5}" type="presParOf" srcId="{87BAE170-9526-4F81-9E7A-EA1B9D22F3DD}" destId="{964E3496-9F20-4756-A220-FBA1D5E4980C}" srcOrd="0" destOrd="0" presId="urn:microsoft.com/office/officeart/2008/layout/HorizontalMultiLevelHierarchy"/>
    <dgm:cxn modelId="{10D4E012-621D-4053-A292-D63F3F0D80B1}" type="presParOf" srcId="{87BAE170-9526-4F81-9E7A-EA1B9D22F3DD}" destId="{7E72DFF7-2DE5-40EC-983E-F3252481647F}" srcOrd="1" destOrd="0" presId="urn:microsoft.com/office/officeart/2008/layout/HorizontalMultiLevelHierarchy"/>
    <dgm:cxn modelId="{3C603120-6537-4F14-8D06-8D3E84F4B954}" type="presParOf" srcId="{61B40E03-25B9-485F-840B-FABD981193C2}" destId="{BD15981F-569F-4B3E-A29C-E329AE7B81D1}" srcOrd="6" destOrd="0" presId="urn:microsoft.com/office/officeart/2008/layout/HorizontalMultiLevelHierarchy"/>
    <dgm:cxn modelId="{B5F85029-AC8A-49A9-8CED-5F6A37371034}" type="presParOf" srcId="{BD15981F-569F-4B3E-A29C-E329AE7B81D1}" destId="{CB2039D7-A122-4FBD-A84B-449349191360}" srcOrd="0" destOrd="0" presId="urn:microsoft.com/office/officeart/2008/layout/HorizontalMultiLevelHierarchy"/>
    <dgm:cxn modelId="{FB961A3C-1566-4C39-B050-FC5731405026}" type="presParOf" srcId="{61B40E03-25B9-485F-840B-FABD981193C2}" destId="{4C59AE14-DC1C-4F22-93F7-7076D149C213}" srcOrd="7" destOrd="0" presId="urn:microsoft.com/office/officeart/2008/layout/HorizontalMultiLevelHierarchy"/>
    <dgm:cxn modelId="{053C60B5-A43E-4850-A33D-20EBD14E941F}" type="presParOf" srcId="{4C59AE14-DC1C-4F22-93F7-7076D149C213}" destId="{5E8E4353-97E3-4769-8745-E51435D5D5C3}" srcOrd="0" destOrd="0" presId="urn:microsoft.com/office/officeart/2008/layout/HorizontalMultiLevelHierarchy"/>
    <dgm:cxn modelId="{6782F2C7-9DDD-4D18-B216-5CB590F0BB7C}" type="presParOf" srcId="{4C59AE14-DC1C-4F22-93F7-7076D149C213}" destId="{C82AC1AC-4E81-4CA3-A849-749A41D237D4}" srcOrd="1" destOrd="0" presId="urn:microsoft.com/office/officeart/2008/layout/HorizontalMultiLevelHierarchy"/>
    <dgm:cxn modelId="{961A9CF0-12E3-4D09-886C-7B03E2E0328A}" type="presParOf" srcId="{61B40E03-25B9-485F-840B-FABD981193C2}" destId="{92AC12D1-EDB9-4368-A074-EC383242A465}" srcOrd="8" destOrd="0" presId="urn:microsoft.com/office/officeart/2008/layout/HorizontalMultiLevelHierarchy"/>
    <dgm:cxn modelId="{49588A83-742E-4129-B692-88CD52CFB0F8}" type="presParOf" srcId="{92AC12D1-EDB9-4368-A074-EC383242A465}" destId="{FAA859D6-1684-46A4-908E-E1DAB9558915}" srcOrd="0" destOrd="0" presId="urn:microsoft.com/office/officeart/2008/layout/HorizontalMultiLevelHierarchy"/>
    <dgm:cxn modelId="{9E3D219A-8ADD-4CBD-9950-74FAC1ECEE13}" type="presParOf" srcId="{61B40E03-25B9-485F-840B-FABD981193C2}" destId="{0CAAECE9-B753-4A0D-9AA9-0B9815FD6E86}" srcOrd="9" destOrd="0" presId="urn:microsoft.com/office/officeart/2008/layout/HorizontalMultiLevelHierarchy"/>
    <dgm:cxn modelId="{EEEDC45E-711D-404F-9720-0B4EE83FF2CF}" type="presParOf" srcId="{0CAAECE9-B753-4A0D-9AA9-0B9815FD6E86}" destId="{D7C5D150-03F6-45BD-A169-D47A44E30451}" srcOrd="0" destOrd="0" presId="urn:microsoft.com/office/officeart/2008/layout/HorizontalMultiLevelHierarchy"/>
    <dgm:cxn modelId="{052F24E9-C39D-4941-A7A2-109FD988C90B}" type="presParOf" srcId="{0CAAECE9-B753-4A0D-9AA9-0B9815FD6E86}" destId="{AFCC5D18-E42C-4943-B41B-49A555A42A3D}" srcOrd="1" destOrd="0" presId="urn:microsoft.com/office/officeart/2008/layout/HorizontalMultiLevelHierarchy"/>
    <dgm:cxn modelId="{1A0EC420-1B62-4139-8376-868253C9F781}" type="presParOf" srcId="{5BF7830B-9D4F-4B32-9BAC-79401EA7EBFE}" destId="{65055C2D-2B2C-4D84-ACA4-59F12A018C1E}" srcOrd="4" destOrd="0" presId="urn:microsoft.com/office/officeart/2008/layout/HorizontalMultiLevelHierarchy"/>
    <dgm:cxn modelId="{A8FD6420-8A5F-44FA-8E80-EC661E8B0DA0}" type="presParOf" srcId="{65055C2D-2B2C-4D84-ACA4-59F12A018C1E}" destId="{34044C52-B2E6-48E7-B324-5D6AF4102F09}" srcOrd="0" destOrd="0" presId="urn:microsoft.com/office/officeart/2008/layout/HorizontalMultiLevelHierarchy"/>
    <dgm:cxn modelId="{A6278447-908D-4D05-B5F1-50B3E2B9892F}" type="presParOf" srcId="{5BF7830B-9D4F-4B32-9BAC-79401EA7EBFE}" destId="{991B1D36-CB77-46A1-BC4C-6CAE14BF46FA}" srcOrd="5" destOrd="0" presId="urn:microsoft.com/office/officeart/2008/layout/HorizontalMultiLevelHierarchy"/>
    <dgm:cxn modelId="{A431181C-3AEF-4AB3-87EE-653E1289B303}" type="presParOf" srcId="{991B1D36-CB77-46A1-BC4C-6CAE14BF46FA}" destId="{D39F0EBD-FE23-49ED-8731-BF50C8139E65}" srcOrd="0" destOrd="0" presId="urn:microsoft.com/office/officeart/2008/layout/HorizontalMultiLevelHierarchy"/>
    <dgm:cxn modelId="{17F05C25-FB53-4C5E-811C-9361E1D4D738}" type="presParOf" srcId="{991B1D36-CB77-46A1-BC4C-6CAE14BF46FA}" destId="{F1DCEF4C-BF38-4656-83D5-2569D9AB8F90}" srcOrd="1" destOrd="0" presId="urn:microsoft.com/office/officeart/2008/layout/HorizontalMultiLevelHierarchy"/>
    <dgm:cxn modelId="{DF6EABB4-AE27-4434-A939-C3E5D703BBF4}" type="presParOf" srcId="{F1DCEF4C-BF38-4656-83D5-2569D9AB8F90}" destId="{E5ED6FB0-7FE4-432D-A7E2-1C05993FCA60}" srcOrd="0" destOrd="0" presId="urn:microsoft.com/office/officeart/2008/layout/HorizontalMultiLevelHierarchy"/>
    <dgm:cxn modelId="{515347B4-1F57-4509-8D68-EEFFFB320E2D}" type="presParOf" srcId="{E5ED6FB0-7FE4-432D-A7E2-1C05993FCA60}" destId="{AD5F8567-37F6-4CAA-8B49-515B5BB217E9}" srcOrd="0" destOrd="0" presId="urn:microsoft.com/office/officeart/2008/layout/HorizontalMultiLevelHierarchy"/>
    <dgm:cxn modelId="{3D513269-5035-4854-9110-D5212740C70D}" type="presParOf" srcId="{F1DCEF4C-BF38-4656-83D5-2569D9AB8F90}" destId="{C64367B0-CE7E-4A5B-8B59-965B994772BA}" srcOrd="1" destOrd="0" presId="urn:microsoft.com/office/officeart/2008/layout/HorizontalMultiLevelHierarchy"/>
    <dgm:cxn modelId="{5F7FEAF1-FD2D-4495-BFFF-0A3B90338EC5}" type="presParOf" srcId="{C64367B0-CE7E-4A5B-8B59-965B994772BA}" destId="{53AEF0C2-BE19-450F-87F1-3F6A8CDD2C4F}" srcOrd="0" destOrd="0" presId="urn:microsoft.com/office/officeart/2008/layout/HorizontalMultiLevelHierarchy"/>
    <dgm:cxn modelId="{2E4215C1-2180-469E-AF99-32F76520DAA6}" type="presParOf" srcId="{C64367B0-CE7E-4A5B-8B59-965B994772BA}" destId="{B8A8BEA3-1D8C-4173-8CBF-E46AE9E50268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161FC228-2781-4EB5-A704-2302BEDB5658}" type="doc">
      <dgm:prSet loTypeId="urn:microsoft.com/office/officeart/2008/layout/HorizontalMultiLevelHierarchy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CN" altLang="en-US"/>
        </a:p>
      </dgm:t>
    </dgm:pt>
    <dgm:pt modelId="{FCCAE72E-3741-4C5F-B697-2CEBFC92CDF7}">
      <dgm:prSet phldrT="[文本]"/>
      <dgm:spPr/>
      <dgm:t>
        <a:bodyPr/>
        <a:lstStyle/>
        <a:p>
          <a:r>
            <a:rPr lang="en-US" altLang="zh-CN"/>
            <a:t>Feedback</a:t>
          </a:r>
          <a:endParaRPr lang="zh-CN" altLang="en-US"/>
        </a:p>
      </dgm:t>
    </dgm:pt>
    <dgm:pt modelId="{A9FD7477-BAC5-4A91-BF37-342C98B8CB43}" type="par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BD376808-6AD8-4CDE-8328-B5875E196239}" type="sibTrans" cxnId="{821AFB2F-9750-4592-8379-10B08F612E3E}">
      <dgm:prSet/>
      <dgm:spPr/>
      <dgm:t>
        <a:bodyPr/>
        <a:lstStyle/>
        <a:p>
          <a:endParaRPr lang="zh-CN" altLang="en-US"/>
        </a:p>
      </dgm:t>
    </dgm:pt>
    <dgm:pt modelId="{C593C0BC-990E-47AF-BD87-3ADB768AA8D6}">
      <dgm:prSet phldrT="[文本]"/>
      <dgm:spPr/>
      <dgm:t>
        <a:bodyPr/>
        <a:lstStyle/>
        <a:p>
          <a:r>
            <a:rPr lang="en-US" altLang="zh-CN"/>
            <a:t>Self-cultivation</a:t>
          </a:r>
          <a:endParaRPr lang="zh-CN" altLang="en-US"/>
        </a:p>
      </dgm:t>
    </dgm:pt>
    <dgm:pt modelId="{BABE4003-F75E-4534-9FC6-C7838D1F65EC}" type="parTrans" cxnId="{A83DE8B3-5B11-4F72-9674-8FE646CD5E77}">
      <dgm:prSet/>
      <dgm:spPr/>
      <dgm:t>
        <a:bodyPr/>
        <a:lstStyle/>
        <a:p>
          <a:endParaRPr lang="en-US"/>
        </a:p>
      </dgm:t>
    </dgm:pt>
    <dgm:pt modelId="{F11D96FD-5B0E-4A3E-8CD6-2B3642D8950D}" type="sibTrans" cxnId="{A83DE8B3-5B11-4F72-9674-8FE646CD5E77}">
      <dgm:prSet/>
      <dgm:spPr/>
      <dgm:t>
        <a:bodyPr/>
        <a:lstStyle/>
        <a:p>
          <a:endParaRPr lang="en-US"/>
        </a:p>
      </dgm:t>
    </dgm:pt>
    <dgm:pt modelId="{56EC0C67-AB5D-495B-A8E8-BFC268B12B00}">
      <dgm:prSet phldrT="[文本]"/>
      <dgm:spPr/>
      <dgm:t>
        <a:bodyPr/>
        <a:lstStyle/>
        <a:p>
          <a:r>
            <a:rPr lang="en-US" altLang="zh-CN"/>
            <a:t>Dynamic</a:t>
          </a:r>
          <a:endParaRPr lang="zh-CN" altLang="en-US"/>
        </a:p>
      </dgm:t>
    </dgm:pt>
    <dgm:pt modelId="{FA13B353-7195-46CB-9D30-009DBD0C0751}" type="parTrans" cxnId="{34A6B53A-84F5-41EC-8D4A-260CFB8066D7}">
      <dgm:prSet/>
      <dgm:spPr/>
      <dgm:t>
        <a:bodyPr/>
        <a:lstStyle/>
        <a:p>
          <a:endParaRPr lang="en-US"/>
        </a:p>
      </dgm:t>
    </dgm:pt>
    <dgm:pt modelId="{D828117D-020B-4B64-9540-B2D40659EBEA}" type="sibTrans" cxnId="{34A6B53A-84F5-41EC-8D4A-260CFB8066D7}">
      <dgm:prSet/>
      <dgm:spPr/>
      <dgm:t>
        <a:bodyPr/>
        <a:lstStyle/>
        <a:p>
          <a:endParaRPr lang="en-US"/>
        </a:p>
      </dgm:t>
    </dgm:pt>
    <dgm:pt modelId="{A35B7C9E-2805-4371-BD9A-C997E8B15F9C}">
      <dgm:prSet phldrT="[文本]"/>
      <dgm:spPr/>
      <dgm:t>
        <a:bodyPr/>
        <a:lstStyle/>
        <a:p>
          <a:r>
            <a:rPr lang="en-US" altLang="zh-CN"/>
            <a:t>Support by Mindset and emotions</a:t>
          </a:r>
          <a:endParaRPr lang="zh-CN" altLang="en-US"/>
        </a:p>
      </dgm:t>
    </dgm:pt>
    <dgm:pt modelId="{70E92411-DE23-4859-BD67-0F2C2C7406C4}" type="parTrans" cxnId="{E311A1E2-6697-4EB2-AD12-C3CDF95DB53D}">
      <dgm:prSet/>
      <dgm:spPr/>
      <dgm:t>
        <a:bodyPr/>
        <a:lstStyle/>
        <a:p>
          <a:endParaRPr lang="en-US"/>
        </a:p>
      </dgm:t>
    </dgm:pt>
    <dgm:pt modelId="{E6B82A61-C092-4962-92FA-515F6D7F5F64}" type="sibTrans" cxnId="{E311A1E2-6697-4EB2-AD12-C3CDF95DB53D}">
      <dgm:prSet/>
      <dgm:spPr/>
      <dgm:t>
        <a:bodyPr/>
        <a:lstStyle/>
        <a:p>
          <a:endParaRPr lang="en-US"/>
        </a:p>
      </dgm:t>
    </dgm:pt>
    <dgm:pt modelId="{5DABAC95-0790-46AB-AACE-2CC5B99DE08A}">
      <dgm:prSet phldrT="[文本]"/>
      <dgm:spPr/>
      <dgm:t>
        <a:bodyPr/>
        <a:lstStyle/>
        <a:p>
          <a:r>
            <a:rPr lang="en-US" altLang="zh-CN"/>
            <a:t>Pursuit main goal</a:t>
          </a:r>
          <a:endParaRPr lang="zh-CN" altLang="en-US"/>
        </a:p>
      </dgm:t>
    </dgm:pt>
    <dgm:pt modelId="{2942D2DC-BB2F-45E4-89FA-23DD57EBE2C9}" type="parTrans" cxnId="{14A615FA-F234-4BF2-B3C6-711CE7B2D5F1}">
      <dgm:prSet/>
      <dgm:spPr/>
      <dgm:t>
        <a:bodyPr/>
        <a:lstStyle/>
        <a:p>
          <a:endParaRPr lang="en-US"/>
        </a:p>
      </dgm:t>
    </dgm:pt>
    <dgm:pt modelId="{CD41D4D5-5DF5-483E-A844-6B23E91866C7}" type="sibTrans" cxnId="{14A615FA-F234-4BF2-B3C6-711CE7B2D5F1}">
      <dgm:prSet/>
      <dgm:spPr/>
      <dgm:t>
        <a:bodyPr/>
        <a:lstStyle/>
        <a:p>
          <a:endParaRPr lang="en-US"/>
        </a:p>
      </dgm:t>
    </dgm:pt>
    <dgm:pt modelId="{AA8C4BC3-4E4D-4A52-8AB1-77DFDD6DD379}">
      <dgm:prSet phldrT="[文本]"/>
      <dgm:spPr/>
      <dgm:t>
        <a:bodyPr/>
        <a:lstStyle/>
        <a:p>
          <a:r>
            <a:rPr lang="en-US" altLang="zh-CN"/>
            <a:t>Adjust minor goals</a:t>
          </a:r>
          <a:endParaRPr lang="zh-CN" altLang="en-US"/>
        </a:p>
      </dgm:t>
    </dgm:pt>
    <dgm:pt modelId="{E2723EEC-CCC2-450A-8917-20FEC3C92C1C}" type="parTrans" cxnId="{B451AB44-B2C9-46BC-A9CA-AA9B4B555FF6}">
      <dgm:prSet/>
      <dgm:spPr/>
      <dgm:t>
        <a:bodyPr/>
        <a:lstStyle/>
        <a:p>
          <a:endParaRPr lang="en-US"/>
        </a:p>
      </dgm:t>
    </dgm:pt>
    <dgm:pt modelId="{3E534FD0-34B8-441E-A725-45A89384A9D3}" type="sibTrans" cxnId="{B451AB44-B2C9-46BC-A9CA-AA9B4B555FF6}">
      <dgm:prSet/>
      <dgm:spPr/>
      <dgm:t>
        <a:bodyPr/>
        <a:lstStyle/>
        <a:p>
          <a:endParaRPr lang="en-US"/>
        </a:p>
      </dgm:t>
    </dgm:pt>
    <dgm:pt modelId="{440A8EC3-34CF-417B-8C32-6550E42871F2}">
      <dgm:prSet phldrT="[文本]"/>
      <dgm:spPr/>
      <dgm:t>
        <a:bodyPr/>
        <a:lstStyle/>
        <a:p>
          <a:r>
            <a:rPr lang="en-US" altLang="zh-CN"/>
            <a:t>Ask myself why to do it continualy</a:t>
          </a:r>
          <a:endParaRPr lang="zh-CN" altLang="en-US"/>
        </a:p>
      </dgm:t>
    </dgm:pt>
    <dgm:pt modelId="{E3F72AB1-9CF8-425B-9059-CB568EF7DB75}" type="parTrans" cxnId="{CBFA4E06-807F-4390-9961-79DF3730F1FD}">
      <dgm:prSet/>
      <dgm:spPr/>
      <dgm:t>
        <a:bodyPr/>
        <a:lstStyle/>
        <a:p>
          <a:endParaRPr lang="en-US"/>
        </a:p>
      </dgm:t>
    </dgm:pt>
    <dgm:pt modelId="{B4977001-D7AA-4693-9C3E-CE0D01522841}" type="sibTrans" cxnId="{CBFA4E06-807F-4390-9961-79DF3730F1FD}">
      <dgm:prSet/>
      <dgm:spPr/>
      <dgm:t>
        <a:bodyPr/>
        <a:lstStyle/>
        <a:p>
          <a:endParaRPr lang="en-US"/>
        </a:p>
      </dgm:t>
    </dgm:pt>
    <dgm:pt modelId="{07C30593-1436-4302-8B04-7124D0607A77}">
      <dgm:prSet phldrT="[文本]"/>
      <dgm:spPr/>
      <dgm:t>
        <a:bodyPr/>
        <a:lstStyle/>
        <a:p>
          <a:r>
            <a:rPr lang="en-US" altLang="zh-CN"/>
            <a:t>Care about how to solve problem</a:t>
          </a:r>
          <a:endParaRPr lang="zh-CN" altLang="en-US"/>
        </a:p>
      </dgm:t>
    </dgm:pt>
    <dgm:pt modelId="{DC9B2858-B9B4-4657-8B25-E5D34B38942E}" type="parTrans" cxnId="{037CE118-0D74-4C73-8E28-DB66B2EFDB8E}">
      <dgm:prSet/>
      <dgm:spPr/>
      <dgm:t>
        <a:bodyPr/>
        <a:lstStyle/>
        <a:p>
          <a:endParaRPr lang="en-US"/>
        </a:p>
      </dgm:t>
    </dgm:pt>
    <dgm:pt modelId="{7C9C1CC4-5E8D-4C68-A414-68277AC4E781}" type="sibTrans" cxnId="{037CE118-0D74-4C73-8E28-DB66B2EFDB8E}">
      <dgm:prSet/>
      <dgm:spPr/>
      <dgm:t>
        <a:bodyPr/>
        <a:lstStyle/>
        <a:p>
          <a:endParaRPr lang="en-US"/>
        </a:p>
      </dgm:t>
    </dgm:pt>
    <dgm:pt modelId="{EB864D6F-C76F-4FF9-A854-EEC19F85CE4C}">
      <dgm:prSet phldrT="[文本]"/>
      <dgm:spPr/>
      <dgm:t>
        <a:bodyPr/>
        <a:lstStyle/>
        <a:p>
          <a:r>
            <a:rPr lang="en-US" altLang="zh-CN"/>
            <a:t>Try your best but not scared</a:t>
          </a:r>
          <a:endParaRPr lang="zh-CN" altLang="en-US"/>
        </a:p>
      </dgm:t>
    </dgm:pt>
    <dgm:pt modelId="{E8597ABD-D481-4CB0-B172-C0B0E3B9E0EB}" type="parTrans" cxnId="{4663FFD0-DCEF-4BD4-8956-80E23FABDD6E}">
      <dgm:prSet/>
      <dgm:spPr/>
      <dgm:t>
        <a:bodyPr/>
        <a:lstStyle/>
        <a:p>
          <a:endParaRPr lang="en-US"/>
        </a:p>
      </dgm:t>
    </dgm:pt>
    <dgm:pt modelId="{FB66A426-1F26-43B8-A554-47F09071BFAF}" type="sibTrans" cxnId="{4663FFD0-DCEF-4BD4-8956-80E23FABDD6E}">
      <dgm:prSet/>
      <dgm:spPr/>
      <dgm:t>
        <a:bodyPr/>
        <a:lstStyle/>
        <a:p>
          <a:endParaRPr lang="en-US"/>
        </a:p>
      </dgm:t>
    </dgm:pt>
    <dgm:pt modelId="{F2A9220D-4CF7-4377-83EA-4BE115CBD659}">
      <dgm:prSet phldrT="[文本]"/>
      <dgm:spPr/>
      <dgm:t>
        <a:bodyPr/>
        <a:lstStyle/>
        <a:p>
          <a:r>
            <a:rPr lang="en-US" altLang="zh-CN"/>
            <a:t>Active Action</a:t>
          </a:r>
          <a:endParaRPr lang="zh-CN" altLang="en-US"/>
        </a:p>
      </dgm:t>
    </dgm:pt>
    <dgm:pt modelId="{F1223119-FFB2-4A22-B6BC-3033D49D9353}" type="parTrans" cxnId="{3DA7452A-9A6A-40C4-B08A-8E469A007125}">
      <dgm:prSet/>
      <dgm:spPr/>
      <dgm:t>
        <a:bodyPr/>
        <a:lstStyle/>
        <a:p>
          <a:endParaRPr lang="en-US"/>
        </a:p>
      </dgm:t>
    </dgm:pt>
    <dgm:pt modelId="{6DC6D0C7-1861-4EEA-96EF-4C0F3F767F18}" type="sibTrans" cxnId="{3DA7452A-9A6A-40C4-B08A-8E469A007125}">
      <dgm:prSet/>
      <dgm:spPr/>
      <dgm:t>
        <a:bodyPr/>
        <a:lstStyle/>
        <a:p>
          <a:endParaRPr lang="en-US"/>
        </a:p>
      </dgm:t>
    </dgm:pt>
    <dgm:pt modelId="{C8547087-C75C-47D2-A3AE-9525899D6219}">
      <dgm:prSet phldrT="[文本]"/>
      <dgm:spPr/>
      <dgm:t>
        <a:bodyPr/>
        <a:lstStyle/>
        <a:p>
          <a:r>
            <a:rPr lang="en-US" altLang="zh-CN"/>
            <a:t>Imporve</a:t>
          </a:r>
          <a:r>
            <a:rPr lang="en-US" altLang="zh-CN" baseline="0"/>
            <a:t> skills from things that I am not good at</a:t>
          </a:r>
          <a:endParaRPr lang="zh-CN" altLang="en-US"/>
        </a:p>
      </dgm:t>
    </dgm:pt>
    <dgm:pt modelId="{B1D21C42-C64B-4B1B-9A97-F4D41169279B}" type="parTrans" cxnId="{793849A7-F65F-40A3-86D3-0D14BDF62D2D}">
      <dgm:prSet/>
      <dgm:spPr/>
      <dgm:t>
        <a:bodyPr/>
        <a:lstStyle/>
        <a:p>
          <a:endParaRPr lang="en-US"/>
        </a:p>
      </dgm:t>
    </dgm:pt>
    <dgm:pt modelId="{DE74AA7E-1FEB-4645-95EB-7B04857C8A6E}" type="sibTrans" cxnId="{793849A7-F65F-40A3-86D3-0D14BDF62D2D}">
      <dgm:prSet/>
      <dgm:spPr/>
      <dgm:t>
        <a:bodyPr/>
        <a:lstStyle/>
        <a:p>
          <a:endParaRPr lang="en-US"/>
        </a:p>
      </dgm:t>
    </dgm:pt>
    <dgm:pt modelId="{9D177D0E-9F9D-48EA-9D36-DC2112BB6656}">
      <dgm:prSet phldrT="[文本]"/>
      <dgm:spPr/>
      <dgm:t>
        <a:bodyPr/>
        <a:lstStyle/>
        <a:p>
          <a:r>
            <a:rPr lang="en-US" altLang="zh-CN"/>
            <a:t>Strategy</a:t>
          </a:r>
          <a:endParaRPr lang="zh-CN" altLang="en-US"/>
        </a:p>
      </dgm:t>
    </dgm:pt>
    <dgm:pt modelId="{E79D608F-8165-43A1-B6DF-AA7424DA248F}" type="parTrans" cxnId="{DA34722D-856A-4C5E-98D9-6B7DCFD50854}">
      <dgm:prSet/>
      <dgm:spPr/>
      <dgm:t>
        <a:bodyPr/>
        <a:lstStyle/>
        <a:p>
          <a:endParaRPr lang="en-US"/>
        </a:p>
      </dgm:t>
    </dgm:pt>
    <dgm:pt modelId="{AD195313-76BB-4DA5-9092-BD8B78C47D04}" type="sibTrans" cxnId="{DA34722D-856A-4C5E-98D9-6B7DCFD50854}">
      <dgm:prSet/>
      <dgm:spPr/>
      <dgm:t>
        <a:bodyPr/>
        <a:lstStyle/>
        <a:p>
          <a:endParaRPr lang="en-US"/>
        </a:p>
      </dgm:t>
    </dgm:pt>
    <dgm:pt modelId="{CCC684DC-161A-44C7-8C73-B96C74F858AD}">
      <dgm:prSet phldrT="[文本]"/>
      <dgm:spPr/>
      <dgm:t>
        <a:bodyPr/>
        <a:lstStyle/>
        <a:p>
          <a:r>
            <a:rPr lang="en-US" altLang="zh-CN"/>
            <a:t>Compress the break time before and after a class</a:t>
          </a:r>
          <a:endParaRPr lang="zh-CN" altLang="en-US"/>
        </a:p>
      </dgm:t>
    </dgm:pt>
    <dgm:pt modelId="{C7A1CA8C-4267-4D66-B99E-4BCA2CC501BB}" type="parTrans" cxnId="{6E266297-48BE-4A56-899C-80E81B8452A3}">
      <dgm:prSet/>
      <dgm:spPr/>
      <dgm:t>
        <a:bodyPr/>
        <a:lstStyle/>
        <a:p>
          <a:endParaRPr lang="en-US"/>
        </a:p>
      </dgm:t>
    </dgm:pt>
    <dgm:pt modelId="{F8F30B26-C816-45A5-BA0B-DFE346BE85D1}" type="sibTrans" cxnId="{6E266297-48BE-4A56-899C-80E81B8452A3}">
      <dgm:prSet/>
      <dgm:spPr/>
      <dgm:t>
        <a:bodyPr/>
        <a:lstStyle/>
        <a:p>
          <a:endParaRPr lang="en-US"/>
        </a:p>
      </dgm:t>
    </dgm:pt>
    <dgm:pt modelId="{B0BB1160-31C3-4F82-A5A9-09D86C156B61}">
      <dgm:prSet phldrT="[文本]"/>
      <dgm:spPr/>
      <dgm:t>
        <a:bodyPr/>
        <a:lstStyle/>
        <a:p>
          <a:r>
            <a:rPr lang="en-US" altLang="zh-CN"/>
            <a:t>Root Cause</a:t>
          </a:r>
          <a:endParaRPr lang="zh-CN" altLang="en-US"/>
        </a:p>
      </dgm:t>
    </dgm:pt>
    <dgm:pt modelId="{DE634813-F9BA-44DA-BA59-ABCC62DAE6D1}" type="parTrans" cxnId="{EF2B0690-7F58-47E9-B4B3-E3E554C805CE}">
      <dgm:prSet/>
      <dgm:spPr/>
      <dgm:t>
        <a:bodyPr/>
        <a:lstStyle/>
        <a:p>
          <a:endParaRPr lang="en-US"/>
        </a:p>
      </dgm:t>
    </dgm:pt>
    <dgm:pt modelId="{0C384F88-B5B0-4284-81D9-5F4826B7AA06}" type="sibTrans" cxnId="{EF2B0690-7F58-47E9-B4B3-E3E554C805CE}">
      <dgm:prSet/>
      <dgm:spPr/>
      <dgm:t>
        <a:bodyPr/>
        <a:lstStyle/>
        <a:p>
          <a:endParaRPr lang="en-US"/>
        </a:p>
      </dgm:t>
    </dgm:pt>
    <dgm:pt modelId="{C628B6EF-D8F5-4CE5-9460-9E4ECD79F7CB}">
      <dgm:prSet phldrT="[文本]"/>
      <dgm:spPr/>
      <dgm:t>
        <a:bodyPr/>
        <a:lstStyle/>
        <a:p>
          <a:r>
            <a:rPr lang="en-US" altLang="zh-CN"/>
            <a:t>Response Quickly</a:t>
          </a:r>
          <a:endParaRPr lang="zh-CN" altLang="en-US"/>
        </a:p>
      </dgm:t>
    </dgm:pt>
    <dgm:pt modelId="{EB0FB645-2A76-4606-806D-3412B5F329F0}" type="parTrans" cxnId="{D0E4E97E-0B52-40E9-A465-AE1B79EC00AC}">
      <dgm:prSet/>
      <dgm:spPr/>
      <dgm:t>
        <a:bodyPr/>
        <a:lstStyle/>
        <a:p>
          <a:endParaRPr lang="en-US"/>
        </a:p>
      </dgm:t>
    </dgm:pt>
    <dgm:pt modelId="{72D3207B-83C0-4843-8880-D4A0C47EB3F6}" type="sibTrans" cxnId="{D0E4E97E-0B52-40E9-A465-AE1B79EC00AC}">
      <dgm:prSet/>
      <dgm:spPr/>
      <dgm:t>
        <a:bodyPr/>
        <a:lstStyle/>
        <a:p>
          <a:endParaRPr lang="en-US"/>
        </a:p>
      </dgm:t>
    </dgm:pt>
    <dgm:pt modelId="{5261F56B-1D29-443D-8AA6-BBAF19B549F0}">
      <dgm:prSet phldrT="[文本]"/>
      <dgm:spPr/>
      <dgm:t>
        <a:bodyPr/>
        <a:lstStyle/>
        <a:p>
          <a:r>
            <a:rPr lang="en-US" altLang="zh-CN"/>
            <a:t>Tasks into appropriate period</a:t>
          </a:r>
          <a:endParaRPr lang="zh-CN" altLang="en-US"/>
        </a:p>
      </dgm:t>
    </dgm:pt>
    <dgm:pt modelId="{DD745F07-34F4-46FE-B21A-BED260156D17}" type="parTrans" cxnId="{E26F07F1-4316-48BC-A2F9-21042F2A5E61}">
      <dgm:prSet/>
      <dgm:spPr/>
      <dgm:t>
        <a:bodyPr/>
        <a:lstStyle/>
        <a:p>
          <a:endParaRPr lang="en-US"/>
        </a:p>
      </dgm:t>
    </dgm:pt>
    <dgm:pt modelId="{A7469B72-C769-4F61-8781-A006C312F422}" type="sibTrans" cxnId="{E26F07F1-4316-48BC-A2F9-21042F2A5E61}">
      <dgm:prSet/>
      <dgm:spPr/>
      <dgm:t>
        <a:bodyPr/>
        <a:lstStyle/>
        <a:p>
          <a:endParaRPr lang="en-US"/>
        </a:p>
      </dgm:t>
    </dgm:pt>
    <dgm:pt modelId="{1FF9B760-B4AF-4548-BD8A-82A7133A970A}">
      <dgm:prSet phldrT="[文本]"/>
      <dgm:spPr/>
      <dgm:t>
        <a:bodyPr/>
        <a:lstStyle/>
        <a:p>
          <a:r>
            <a:rPr lang="en-US" altLang="zh-CN"/>
            <a:t>Personality</a:t>
          </a:r>
          <a:endParaRPr lang="zh-CN" altLang="en-US"/>
        </a:p>
      </dgm:t>
    </dgm:pt>
    <dgm:pt modelId="{B9AE2228-8FF3-4E3C-9159-E08C3A0E486F}" type="parTrans" cxnId="{480D775C-C446-407F-BB67-7F1DA6149D22}">
      <dgm:prSet/>
      <dgm:spPr/>
      <dgm:t>
        <a:bodyPr/>
        <a:lstStyle/>
        <a:p>
          <a:endParaRPr lang="en-US"/>
        </a:p>
      </dgm:t>
    </dgm:pt>
    <dgm:pt modelId="{CD968E53-E284-4EB5-93B2-F5FC6D977406}" type="sibTrans" cxnId="{480D775C-C446-407F-BB67-7F1DA6149D22}">
      <dgm:prSet/>
      <dgm:spPr/>
      <dgm:t>
        <a:bodyPr/>
        <a:lstStyle/>
        <a:p>
          <a:endParaRPr lang="en-US"/>
        </a:p>
      </dgm:t>
    </dgm:pt>
    <dgm:pt modelId="{E253B8C8-9714-4611-AE3B-3DA49D8C4E2C}">
      <dgm:prSet phldrT="[文本]"/>
      <dgm:spPr/>
      <dgm:t>
        <a:bodyPr/>
        <a:lstStyle/>
        <a:p>
          <a:r>
            <a:rPr lang="en-US" altLang="zh-CN"/>
            <a:t>Feeling/Thinking</a:t>
          </a:r>
          <a:endParaRPr lang="zh-CN" altLang="en-US"/>
        </a:p>
      </dgm:t>
    </dgm:pt>
    <dgm:pt modelId="{2F6C1EF3-588B-4766-85AE-3B5515CA5AF4}" type="parTrans" cxnId="{ABD3C20D-327E-4A6E-8300-1D6CDFB8D819}">
      <dgm:prSet/>
      <dgm:spPr/>
      <dgm:t>
        <a:bodyPr/>
        <a:lstStyle/>
        <a:p>
          <a:endParaRPr lang="en-US"/>
        </a:p>
      </dgm:t>
    </dgm:pt>
    <dgm:pt modelId="{0C8C6305-C012-4EC7-BB6E-81087FECF885}" type="sibTrans" cxnId="{ABD3C20D-327E-4A6E-8300-1D6CDFB8D819}">
      <dgm:prSet/>
      <dgm:spPr/>
      <dgm:t>
        <a:bodyPr/>
        <a:lstStyle/>
        <a:p>
          <a:endParaRPr lang="en-US"/>
        </a:p>
      </dgm:t>
    </dgm:pt>
    <dgm:pt modelId="{B6F62293-5A49-4836-9EB5-F64F5641F718}">
      <dgm:prSet phldrT="[文本]"/>
      <dgm:spPr/>
      <dgm:t>
        <a:bodyPr/>
        <a:lstStyle/>
        <a:p>
          <a:r>
            <a:rPr lang="en-US" altLang="zh-CN"/>
            <a:t>Avoid excessive feelings</a:t>
          </a:r>
          <a:endParaRPr lang="zh-CN" altLang="en-US"/>
        </a:p>
      </dgm:t>
    </dgm:pt>
    <dgm:pt modelId="{DBF55084-F06A-431D-AEE1-512277319DBA}" type="parTrans" cxnId="{32005B68-D8D2-4D45-8BFD-5312C1FB74AE}">
      <dgm:prSet/>
      <dgm:spPr/>
      <dgm:t>
        <a:bodyPr/>
        <a:lstStyle/>
        <a:p>
          <a:endParaRPr lang="en-US"/>
        </a:p>
      </dgm:t>
    </dgm:pt>
    <dgm:pt modelId="{27B3FEFF-9700-45DC-8CEA-B02171FDC3DF}" type="sibTrans" cxnId="{32005B68-D8D2-4D45-8BFD-5312C1FB74AE}">
      <dgm:prSet/>
      <dgm:spPr/>
      <dgm:t>
        <a:bodyPr/>
        <a:lstStyle/>
        <a:p>
          <a:endParaRPr lang="en-US"/>
        </a:p>
      </dgm:t>
    </dgm:pt>
    <dgm:pt modelId="{38A870F0-D051-40EF-8F8B-794D39F39A58}">
      <dgm:prSet phldrT="[文本]"/>
      <dgm:spPr/>
      <dgm:t>
        <a:bodyPr/>
        <a:lstStyle/>
        <a:p>
          <a:r>
            <a:rPr lang="en-US" altLang="zh-CN"/>
            <a:t>Focus on why/how to do the things</a:t>
          </a:r>
          <a:endParaRPr lang="zh-CN" altLang="en-US"/>
        </a:p>
      </dgm:t>
    </dgm:pt>
    <dgm:pt modelId="{8E4C212A-CCCA-45BB-9E98-796210F53B94}" type="parTrans" cxnId="{D0B957EC-9F06-4F74-8173-9DB4DA052C4D}">
      <dgm:prSet/>
      <dgm:spPr/>
      <dgm:t>
        <a:bodyPr/>
        <a:lstStyle/>
        <a:p>
          <a:endParaRPr lang="en-US"/>
        </a:p>
      </dgm:t>
    </dgm:pt>
    <dgm:pt modelId="{F82E1418-EDD4-4FA0-BFA7-66CDA6696133}" type="sibTrans" cxnId="{D0B957EC-9F06-4F74-8173-9DB4DA052C4D}">
      <dgm:prSet/>
      <dgm:spPr/>
      <dgm:t>
        <a:bodyPr/>
        <a:lstStyle/>
        <a:p>
          <a:endParaRPr lang="en-US"/>
        </a:p>
      </dgm:t>
    </dgm:pt>
    <dgm:pt modelId="{36656595-ED27-4C66-8398-F38F9498D68C}">
      <dgm:prSet phldrT="[文本]"/>
      <dgm:spPr/>
      <dgm:t>
        <a:bodyPr/>
        <a:lstStyle/>
        <a:p>
          <a:r>
            <a:rPr lang="en-US" altLang="zh-CN"/>
            <a:t>Tasks at night</a:t>
          </a:r>
          <a:endParaRPr lang="zh-CN" altLang="en-US"/>
        </a:p>
      </dgm:t>
    </dgm:pt>
    <dgm:pt modelId="{1E9C18AE-C72D-45D1-BF58-9839A5FC3BC8}" type="sibTrans" cxnId="{A4FFA878-5984-4F9E-800D-4DCC1D4DA5E2}">
      <dgm:prSet/>
      <dgm:spPr/>
      <dgm:t>
        <a:bodyPr/>
        <a:lstStyle/>
        <a:p>
          <a:endParaRPr lang="en-US"/>
        </a:p>
      </dgm:t>
    </dgm:pt>
    <dgm:pt modelId="{5228FE72-E0B1-47F7-8640-4EE106D6646C}" type="parTrans" cxnId="{A4FFA878-5984-4F9E-800D-4DCC1D4DA5E2}">
      <dgm:prSet/>
      <dgm:spPr/>
      <dgm:t>
        <a:bodyPr/>
        <a:lstStyle/>
        <a:p>
          <a:endParaRPr lang="en-US"/>
        </a:p>
      </dgm:t>
    </dgm:pt>
    <dgm:pt modelId="{A4E790DF-628F-4A0F-BEB2-DC2B27532B7C}">
      <dgm:prSet phldrT="[文本]"/>
      <dgm:spPr/>
      <dgm:t>
        <a:bodyPr/>
        <a:lstStyle/>
        <a:p>
          <a:r>
            <a:rPr lang="en-US" altLang="zh-CN"/>
            <a:t>iterative quickly</a:t>
          </a:r>
          <a:endParaRPr lang="zh-CN" altLang="en-US"/>
        </a:p>
      </dgm:t>
    </dgm:pt>
    <dgm:pt modelId="{D3B5CC17-6111-4B23-B037-7D4F04978128}" type="parTrans" cxnId="{6811840D-88D3-4E9D-87DB-D580324B4B43}">
      <dgm:prSet/>
      <dgm:spPr/>
      <dgm:t>
        <a:bodyPr/>
        <a:lstStyle/>
        <a:p>
          <a:endParaRPr lang="en-US"/>
        </a:p>
      </dgm:t>
    </dgm:pt>
    <dgm:pt modelId="{FBED0D40-FAFE-44FB-9054-D8833913BFC6}" type="sibTrans" cxnId="{6811840D-88D3-4E9D-87DB-D580324B4B43}">
      <dgm:prSet/>
      <dgm:spPr/>
      <dgm:t>
        <a:bodyPr/>
        <a:lstStyle/>
        <a:p>
          <a:endParaRPr lang="en-US"/>
        </a:p>
      </dgm:t>
    </dgm:pt>
    <dgm:pt modelId="{D61D9318-CF1C-4027-9FB9-CA3681111D48}" type="pres">
      <dgm:prSet presAssocID="{161FC228-2781-4EB5-A704-2302BEDB5658}" presName="Name0" presStyleCnt="0">
        <dgm:presLayoutVars>
          <dgm:chPref val="1"/>
          <dgm:dir/>
          <dgm:animOne val="branch"/>
          <dgm:animLvl val="lvl"/>
          <dgm:resizeHandles val="exact"/>
        </dgm:presLayoutVars>
      </dgm:prSet>
      <dgm:spPr/>
      <dgm:t>
        <a:bodyPr/>
        <a:lstStyle/>
        <a:p>
          <a:endParaRPr lang="zh-CN" altLang="en-US"/>
        </a:p>
      </dgm:t>
    </dgm:pt>
    <dgm:pt modelId="{270F17E6-7730-4FCF-B2C8-87132A2A2953}" type="pres">
      <dgm:prSet presAssocID="{FCCAE72E-3741-4C5F-B697-2CEBFC92CDF7}" presName="root1" presStyleCnt="0"/>
      <dgm:spPr/>
    </dgm:pt>
    <dgm:pt modelId="{47AE8846-F21F-4E4C-B4A3-D44DA4BF791C}" type="pres">
      <dgm:prSet presAssocID="{FCCAE72E-3741-4C5F-B697-2CEBFC92CDF7}" presName="LevelOneTextNode" presStyleLbl="node0" presStyleIdx="0" presStyleCnt="1">
        <dgm:presLayoutVars>
          <dgm:chPref val="3"/>
        </dgm:presLayoutVars>
      </dgm:prSet>
      <dgm:spPr/>
      <dgm:t>
        <a:bodyPr/>
        <a:lstStyle/>
        <a:p>
          <a:endParaRPr lang="zh-CN" altLang="en-US"/>
        </a:p>
      </dgm:t>
    </dgm:pt>
    <dgm:pt modelId="{00B6C323-8ADF-4C2C-A98F-03A35CC9AEB8}" type="pres">
      <dgm:prSet presAssocID="{FCCAE72E-3741-4C5F-B697-2CEBFC92CDF7}" presName="level2hierChild" presStyleCnt="0"/>
      <dgm:spPr/>
    </dgm:pt>
    <dgm:pt modelId="{13B31FC7-D576-4A66-BE14-D30919A7EFCC}" type="pres">
      <dgm:prSet presAssocID="{E3F72AB1-9CF8-425B-9059-CB568EF7DB75}" presName="conn2-1" presStyleLbl="parChTrans1D2" presStyleIdx="0" presStyleCnt="5"/>
      <dgm:spPr/>
      <dgm:t>
        <a:bodyPr/>
        <a:lstStyle/>
        <a:p>
          <a:endParaRPr lang="en-US"/>
        </a:p>
      </dgm:t>
    </dgm:pt>
    <dgm:pt modelId="{64A8B0B5-D591-4771-BF42-9841FA3D0B97}" type="pres">
      <dgm:prSet presAssocID="{E3F72AB1-9CF8-425B-9059-CB568EF7DB75}" presName="connTx" presStyleLbl="parChTrans1D2" presStyleIdx="0" presStyleCnt="5"/>
      <dgm:spPr/>
      <dgm:t>
        <a:bodyPr/>
        <a:lstStyle/>
        <a:p>
          <a:endParaRPr lang="en-US"/>
        </a:p>
      </dgm:t>
    </dgm:pt>
    <dgm:pt modelId="{CC2B1991-F28B-4882-8182-CD51B58E474C}" type="pres">
      <dgm:prSet presAssocID="{440A8EC3-34CF-417B-8C32-6550E42871F2}" presName="root2" presStyleCnt="0"/>
      <dgm:spPr/>
    </dgm:pt>
    <dgm:pt modelId="{D8029DD7-C3D4-4A1B-A556-4867F2CA8583}" type="pres">
      <dgm:prSet presAssocID="{440A8EC3-34CF-417B-8C32-6550E42871F2}" presName="LevelTwoTextNode" presStyleLbl="node2" presStyleIdx="0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0F4A64-CDDD-4A06-A124-B944A10F0BDA}" type="pres">
      <dgm:prSet presAssocID="{440A8EC3-34CF-417B-8C32-6550E42871F2}" presName="level3hierChild" presStyleCnt="0"/>
      <dgm:spPr/>
    </dgm:pt>
    <dgm:pt modelId="{E8D8CEE9-FA90-4415-AAE3-E34B668155C6}" type="pres">
      <dgm:prSet presAssocID="{DE634813-F9BA-44DA-BA59-ABCC62DAE6D1}" presName="conn2-1" presStyleLbl="parChTrans1D3" presStyleIdx="0" presStyleCnt="9"/>
      <dgm:spPr/>
      <dgm:t>
        <a:bodyPr/>
        <a:lstStyle/>
        <a:p>
          <a:endParaRPr lang="en-US"/>
        </a:p>
      </dgm:t>
    </dgm:pt>
    <dgm:pt modelId="{6C4975BD-F84A-4C3C-8710-4B05717C3ECF}" type="pres">
      <dgm:prSet presAssocID="{DE634813-F9BA-44DA-BA59-ABCC62DAE6D1}" presName="connTx" presStyleLbl="parChTrans1D3" presStyleIdx="0" presStyleCnt="9"/>
      <dgm:spPr/>
      <dgm:t>
        <a:bodyPr/>
        <a:lstStyle/>
        <a:p>
          <a:endParaRPr lang="en-US"/>
        </a:p>
      </dgm:t>
    </dgm:pt>
    <dgm:pt modelId="{AC9AB124-C813-4045-B30F-7EEA7D8C1E2F}" type="pres">
      <dgm:prSet presAssocID="{B0BB1160-31C3-4F82-A5A9-09D86C156B61}" presName="root2" presStyleCnt="0"/>
      <dgm:spPr/>
    </dgm:pt>
    <dgm:pt modelId="{B1567EBD-1E43-4ECC-BFA4-ECB2828AD186}" type="pres">
      <dgm:prSet presAssocID="{B0BB1160-31C3-4F82-A5A9-09D86C156B61}" presName="LevelTwoTextNode" presStyleLbl="node3" presStyleIdx="0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295087-5161-4282-8D47-2CFBDD8D30D2}" type="pres">
      <dgm:prSet presAssocID="{B0BB1160-31C3-4F82-A5A9-09D86C156B61}" presName="level3hierChild" presStyleCnt="0"/>
      <dgm:spPr/>
    </dgm:pt>
    <dgm:pt modelId="{4515FAEF-36C9-4116-9605-1B965FA33EC8}" type="pres">
      <dgm:prSet presAssocID="{EB0FB645-2A76-4606-806D-3412B5F329F0}" presName="conn2-1" presStyleLbl="parChTrans1D4" presStyleIdx="0" presStyleCnt="7"/>
      <dgm:spPr/>
      <dgm:t>
        <a:bodyPr/>
        <a:lstStyle/>
        <a:p>
          <a:endParaRPr lang="en-US"/>
        </a:p>
      </dgm:t>
    </dgm:pt>
    <dgm:pt modelId="{01A1C3B5-C708-4286-8CCA-6BA605875D87}" type="pres">
      <dgm:prSet presAssocID="{EB0FB645-2A76-4606-806D-3412B5F329F0}" presName="connTx" presStyleLbl="parChTrans1D4" presStyleIdx="0" presStyleCnt="7"/>
      <dgm:spPr/>
      <dgm:t>
        <a:bodyPr/>
        <a:lstStyle/>
        <a:p>
          <a:endParaRPr lang="en-US"/>
        </a:p>
      </dgm:t>
    </dgm:pt>
    <dgm:pt modelId="{FBFF907A-74D9-4423-A9FA-501E138C8099}" type="pres">
      <dgm:prSet presAssocID="{C628B6EF-D8F5-4CE5-9460-9E4ECD79F7CB}" presName="root2" presStyleCnt="0"/>
      <dgm:spPr/>
    </dgm:pt>
    <dgm:pt modelId="{D25AF45C-8621-41E6-96C3-C7BD2BF6496A}" type="pres">
      <dgm:prSet presAssocID="{C628B6EF-D8F5-4CE5-9460-9E4ECD79F7CB}" presName="LevelTwoTextNode" presStyleLbl="node4" presStyleIdx="0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7FEDD77-F410-4CFF-A54C-E9BAFAFF46DA}" type="pres">
      <dgm:prSet presAssocID="{C628B6EF-D8F5-4CE5-9460-9E4ECD79F7CB}" presName="level3hierChild" presStyleCnt="0"/>
      <dgm:spPr/>
    </dgm:pt>
    <dgm:pt modelId="{22DC00D5-0FC3-4C9A-B889-B732357E2B93}" type="pres">
      <dgm:prSet presAssocID="{BABE4003-F75E-4534-9FC6-C7838D1F65EC}" presName="conn2-1" presStyleLbl="parChTrans1D2" presStyleIdx="1" presStyleCnt="5"/>
      <dgm:spPr/>
      <dgm:t>
        <a:bodyPr/>
        <a:lstStyle/>
        <a:p>
          <a:endParaRPr lang="en-US"/>
        </a:p>
      </dgm:t>
    </dgm:pt>
    <dgm:pt modelId="{498C54E6-5AF2-41FC-BD70-4FF8CCF94CF6}" type="pres">
      <dgm:prSet presAssocID="{BABE4003-F75E-4534-9FC6-C7838D1F65EC}" presName="connTx" presStyleLbl="parChTrans1D2" presStyleIdx="1" presStyleCnt="5"/>
      <dgm:spPr/>
      <dgm:t>
        <a:bodyPr/>
        <a:lstStyle/>
        <a:p>
          <a:endParaRPr lang="en-US"/>
        </a:p>
      </dgm:t>
    </dgm:pt>
    <dgm:pt modelId="{F257D03A-4218-4253-A242-98828D470C4D}" type="pres">
      <dgm:prSet presAssocID="{C593C0BC-990E-47AF-BD87-3ADB768AA8D6}" presName="root2" presStyleCnt="0"/>
      <dgm:spPr/>
    </dgm:pt>
    <dgm:pt modelId="{847F8605-730D-4F97-9EB1-4814AB2E5EA0}" type="pres">
      <dgm:prSet presAssocID="{C593C0BC-990E-47AF-BD87-3ADB768AA8D6}" presName="LevelTwoTextNode" presStyleLbl="node2" presStyleIdx="1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745E0D-E7F4-4201-B8BA-4832B896FA61}" type="pres">
      <dgm:prSet presAssocID="{C593C0BC-990E-47AF-BD87-3ADB768AA8D6}" presName="level3hierChild" presStyleCnt="0"/>
      <dgm:spPr/>
    </dgm:pt>
    <dgm:pt modelId="{D08192B3-6A9F-43A7-A6A4-E3CF0E3E119D}" type="pres">
      <dgm:prSet presAssocID="{70E92411-DE23-4859-BD67-0F2C2C7406C4}" presName="conn2-1" presStyleLbl="parChTrans1D3" presStyleIdx="1" presStyleCnt="9"/>
      <dgm:spPr/>
      <dgm:t>
        <a:bodyPr/>
        <a:lstStyle/>
        <a:p>
          <a:endParaRPr lang="en-US"/>
        </a:p>
      </dgm:t>
    </dgm:pt>
    <dgm:pt modelId="{6F7AAD02-5124-4A8F-83AA-3E6BCAA0F2B3}" type="pres">
      <dgm:prSet presAssocID="{70E92411-DE23-4859-BD67-0F2C2C7406C4}" presName="connTx" presStyleLbl="parChTrans1D3" presStyleIdx="1" presStyleCnt="9"/>
      <dgm:spPr/>
      <dgm:t>
        <a:bodyPr/>
        <a:lstStyle/>
        <a:p>
          <a:endParaRPr lang="en-US"/>
        </a:p>
      </dgm:t>
    </dgm:pt>
    <dgm:pt modelId="{5AD37785-F9DD-4D0E-B7A3-8C1332D71EC9}" type="pres">
      <dgm:prSet presAssocID="{A35B7C9E-2805-4371-BD9A-C997E8B15F9C}" presName="root2" presStyleCnt="0"/>
      <dgm:spPr/>
    </dgm:pt>
    <dgm:pt modelId="{2D84C818-2A26-41DF-9C1B-FAD2545018FE}" type="pres">
      <dgm:prSet presAssocID="{A35B7C9E-2805-4371-BD9A-C997E8B15F9C}" presName="LevelTwoTextNode" presStyleLbl="node3" presStyleIdx="1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1C7C8844-4E54-4F17-9FA6-BFC802431D56}" type="pres">
      <dgm:prSet presAssocID="{A35B7C9E-2805-4371-BD9A-C997E8B15F9C}" presName="level3hierChild" presStyleCnt="0"/>
      <dgm:spPr/>
    </dgm:pt>
    <dgm:pt modelId="{58FF73D2-2B1D-4326-A086-2D2DD7B18C7D}" type="pres">
      <dgm:prSet presAssocID="{DC9B2858-B9B4-4657-8B25-E5D34B38942E}" presName="conn2-1" presStyleLbl="parChTrans1D4" presStyleIdx="1" presStyleCnt="7"/>
      <dgm:spPr/>
      <dgm:t>
        <a:bodyPr/>
        <a:lstStyle/>
        <a:p>
          <a:endParaRPr lang="en-US"/>
        </a:p>
      </dgm:t>
    </dgm:pt>
    <dgm:pt modelId="{D5DC5562-A47E-4DED-B4D3-745877967086}" type="pres">
      <dgm:prSet presAssocID="{DC9B2858-B9B4-4657-8B25-E5D34B38942E}" presName="connTx" presStyleLbl="parChTrans1D4" presStyleIdx="1" presStyleCnt="7"/>
      <dgm:spPr/>
      <dgm:t>
        <a:bodyPr/>
        <a:lstStyle/>
        <a:p>
          <a:endParaRPr lang="en-US"/>
        </a:p>
      </dgm:t>
    </dgm:pt>
    <dgm:pt modelId="{7EB0A0DF-FB76-421E-9419-B8981735C235}" type="pres">
      <dgm:prSet presAssocID="{07C30593-1436-4302-8B04-7124D0607A77}" presName="root2" presStyleCnt="0"/>
      <dgm:spPr/>
    </dgm:pt>
    <dgm:pt modelId="{8D2B3A34-C2FF-4E80-9F71-CC09446E9B4B}" type="pres">
      <dgm:prSet presAssocID="{07C30593-1436-4302-8B04-7124D0607A77}" presName="LevelTwoTextNode" presStyleLbl="node4" presStyleIdx="1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CD83E6AA-E698-4D73-B358-24A54406AD04}" type="pres">
      <dgm:prSet presAssocID="{07C30593-1436-4302-8B04-7124D0607A77}" presName="level3hierChild" presStyleCnt="0"/>
      <dgm:spPr/>
    </dgm:pt>
    <dgm:pt modelId="{91F39652-BB1B-402B-9B9E-A81D69F5617D}" type="pres">
      <dgm:prSet presAssocID="{E8597ABD-D481-4CB0-B172-C0B0E3B9E0EB}" presName="conn2-1" presStyleLbl="parChTrans1D4" presStyleIdx="2" presStyleCnt="7"/>
      <dgm:spPr/>
      <dgm:t>
        <a:bodyPr/>
        <a:lstStyle/>
        <a:p>
          <a:endParaRPr lang="en-US"/>
        </a:p>
      </dgm:t>
    </dgm:pt>
    <dgm:pt modelId="{114ABE3A-2409-4CE0-BDA1-F447BD93FDCB}" type="pres">
      <dgm:prSet presAssocID="{E8597ABD-D481-4CB0-B172-C0B0E3B9E0EB}" presName="connTx" presStyleLbl="parChTrans1D4" presStyleIdx="2" presStyleCnt="7"/>
      <dgm:spPr/>
      <dgm:t>
        <a:bodyPr/>
        <a:lstStyle/>
        <a:p>
          <a:endParaRPr lang="en-US"/>
        </a:p>
      </dgm:t>
    </dgm:pt>
    <dgm:pt modelId="{7412613C-EA91-4D4D-8686-BCC3A87698F5}" type="pres">
      <dgm:prSet presAssocID="{EB864D6F-C76F-4FF9-A854-EEC19F85CE4C}" presName="root2" presStyleCnt="0"/>
      <dgm:spPr/>
    </dgm:pt>
    <dgm:pt modelId="{975C414A-B981-41AF-93C6-16CA8639F08F}" type="pres">
      <dgm:prSet presAssocID="{EB864D6F-C76F-4FF9-A854-EEC19F85CE4C}" presName="LevelTwoTextNode" presStyleLbl="node4" presStyleIdx="2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0C50071-5B66-468E-8253-7CE182A63C7C}" type="pres">
      <dgm:prSet presAssocID="{EB864D6F-C76F-4FF9-A854-EEC19F85CE4C}" presName="level3hierChild" presStyleCnt="0"/>
      <dgm:spPr/>
    </dgm:pt>
    <dgm:pt modelId="{5F04F140-49BC-44CA-A5CF-ED23984D9D76}" type="pres">
      <dgm:prSet presAssocID="{F1223119-FFB2-4A22-B6BC-3033D49D9353}" presName="conn2-1" presStyleLbl="parChTrans1D3" presStyleIdx="2" presStyleCnt="9"/>
      <dgm:spPr/>
      <dgm:t>
        <a:bodyPr/>
        <a:lstStyle/>
        <a:p>
          <a:endParaRPr lang="en-US"/>
        </a:p>
      </dgm:t>
    </dgm:pt>
    <dgm:pt modelId="{9761A282-9ABE-4FEC-9FAD-EC23D7A78156}" type="pres">
      <dgm:prSet presAssocID="{F1223119-FFB2-4A22-B6BC-3033D49D9353}" presName="connTx" presStyleLbl="parChTrans1D3" presStyleIdx="2" presStyleCnt="9"/>
      <dgm:spPr/>
      <dgm:t>
        <a:bodyPr/>
        <a:lstStyle/>
        <a:p>
          <a:endParaRPr lang="en-US"/>
        </a:p>
      </dgm:t>
    </dgm:pt>
    <dgm:pt modelId="{41EBE8EF-45B7-401F-8256-A4C7C71FAC37}" type="pres">
      <dgm:prSet presAssocID="{F2A9220D-4CF7-4377-83EA-4BE115CBD659}" presName="root2" presStyleCnt="0"/>
      <dgm:spPr/>
    </dgm:pt>
    <dgm:pt modelId="{CF14C786-B92A-4D82-A9E0-9B2C8DC98635}" type="pres">
      <dgm:prSet presAssocID="{F2A9220D-4CF7-4377-83EA-4BE115CBD659}" presName="LevelTwoTextNode" presStyleLbl="node3" presStyleIdx="2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74647C8-4AD5-4F97-A6E5-CDABC3DF525D}" type="pres">
      <dgm:prSet presAssocID="{F2A9220D-4CF7-4377-83EA-4BE115CBD659}" presName="level3hierChild" presStyleCnt="0"/>
      <dgm:spPr/>
    </dgm:pt>
    <dgm:pt modelId="{96819C43-A9FE-4707-BD15-49B549232EF9}" type="pres">
      <dgm:prSet presAssocID="{B1D21C42-C64B-4B1B-9A97-F4D41169279B}" presName="conn2-1" presStyleLbl="parChTrans1D4" presStyleIdx="3" presStyleCnt="7"/>
      <dgm:spPr/>
      <dgm:t>
        <a:bodyPr/>
        <a:lstStyle/>
        <a:p>
          <a:endParaRPr lang="en-US"/>
        </a:p>
      </dgm:t>
    </dgm:pt>
    <dgm:pt modelId="{23ACEDBD-41ED-4188-91E5-FC937BD59C90}" type="pres">
      <dgm:prSet presAssocID="{B1D21C42-C64B-4B1B-9A97-F4D41169279B}" presName="connTx" presStyleLbl="parChTrans1D4" presStyleIdx="3" presStyleCnt="7"/>
      <dgm:spPr/>
      <dgm:t>
        <a:bodyPr/>
        <a:lstStyle/>
        <a:p>
          <a:endParaRPr lang="en-US"/>
        </a:p>
      </dgm:t>
    </dgm:pt>
    <dgm:pt modelId="{9E310F63-AB61-49FD-B04A-A4F1CF41D9CC}" type="pres">
      <dgm:prSet presAssocID="{C8547087-C75C-47D2-A3AE-9525899D6219}" presName="root2" presStyleCnt="0"/>
      <dgm:spPr/>
    </dgm:pt>
    <dgm:pt modelId="{14A03383-AA53-4960-BA7C-E62DD887737A}" type="pres">
      <dgm:prSet presAssocID="{C8547087-C75C-47D2-A3AE-9525899D6219}" presName="LevelTwoTextNode" presStyleLbl="node4" presStyleIdx="3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A98688B0-D998-418F-B7F0-D5BE4C20A6EC}" type="pres">
      <dgm:prSet presAssocID="{C8547087-C75C-47D2-A3AE-9525899D6219}" presName="level3hierChild" presStyleCnt="0"/>
      <dgm:spPr/>
    </dgm:pt>
    <dgm:pt modelId="{65BE38A7-EFDD-42A5-8387-87F6ED284FA3}" type="pres">
      <dgm:prSet presAssocID="{FA13B353-7195-46CB-9D30-009DBD0C0751}" presName="conn2-1" presStyleLbl="parChTrans1D2" presStyleIdx="2" presStyleCnt="5"/>
      <dgm:spPr/>
      <dgm:t>
        <a:bodyPr/>
        <a:lstStyle/>
        <a:p>
          <a:endParaRPr lang="en-US"/>
        </a:p>
      </dgm:t>
    </dgm:pt>
    <dgm:pt modelId="{7EA36EBE-28EA-40CF-8495-E7042A6AA7E2}" type="pres">
      <dgm:prSet presAssocID="{FA13B353-7195-46CB-9D30-009DBD0C0751}" presName="connTx" presStyleLbl="parChTrans1D2" presStyleIdx="2" presStyleCnt="5"/>
      <dgm:spPr/>
      <dgm:t>
        <a:bodyPr/>
        <a:lstStyle/>
        <a:p>
          <a:endParaRPr lang="en-US"/>
        </a:p>
      </dgm:t>
    </dgm:pt>
    <dgm:pt modelId="{BA050A64-A398-4203-94DC-7F585CE2608A}" type="pres">
      <dgm:prSet presAssocID="{56EC0C67-AB5D-495B-A8E8-BFC268B12B00}" presName="root2" presStyleCnt="0"/>
      <dgm:spPr/>
    </dgm:pt>
    <dgm:pt modelId="{667EC47A-D406-433A-9EE9-6981B639D7B7}" type="pres">
      <dgm:prSet presAssocID="{56EC0C67-AB5D-495B-A8E8-BFC268B12B00}" presName="LevelTwoTextNode" presStyleLbl="node2" presStyleIdx="2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8403A684-6562-48FD-B419-FB84137F5081}" type="pres">
      <dgm:prSet presAssocID="{56EC0C67-AB5D-495B-A8E8-BFC268B12B00}" presName="level3hierChild" presStyleCnt="0"/>
      <dgm:spPr/>
    </dgm:pt>
    <dgm:pt modelId="{3AD7E826-24D0-4602-AAA0-C527D48B2356}" type="pres">
      <dgm:prSet presAssocID="{2942D2DC-BB2F-45E4-89FA-23DD57EBE2C9}" presName="conn2-1" presStyleLbl="parChTrans1D3" presStyleIdx="3" presStyleCnt="9"/>
      <dgm:spPr/>
      <dgm:t>
        <a:bodyPr/>
        <a:lstStyle/>
        <a:p>
          <a:endParaRPr lang="en-US"/>
        </a:p>
      </dgm:t>
    </dgm:pt>
    <dgm:pt modelId="{39C89B63-185D-4E8F-9069-ABF04E398351}" type="pres">
      <dgm:prSet presAssocID="{2942D2DC-BB2F-45E4-89FA-23DD57EBE2C9}" presName="connTx" presStyleLbl="parChTrans1D3" presStyleIdx="3" presStyleCnt="9"/>
      <dgm:spPr/>
      <dgm:t>
        <a:bodyPr/>
        <a:lstStyle/>
        <a:p>
          <a:endParaRPr lang="en-US"/>
        </a:p>
      </dgm:t>
    </dgm:pt>
    <dgm:pt modelId="{E8F390C0-ED85-4DBE-9C95-F392A41732F1}" type="pres">
      <dgm:prSet presAssocID="{5DABAC95-0790-46AB-AACE-2CC5B99DE08A}" presName="root2" presStyleCnt="0"/>
      <dgm:spPr/>
    </dgm:pt>
    <dgm:pt modelId="{C89F51ED-3374-442C-92AA-F1197A936B88}" type="pres">
      <dgm:prSet presAssocID="{5DABAC95-0790-46AB-AACE-2CC5B99DE08A}" presName="LevelTwoTextNode" presStyleLbl="node3" presStyleIdx="3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7DB3972-2AD1-402C-9479-96973D555613}" type="pres">
      <dgm:prSet presAssocID="{5DABAC95-0790-46AB-AACE-2CC5B99DE08A}" presName="level3hierChild" presStyleCnt="0"/>
      <dgm:spPr/>
    </dgm:pt>
    <dgm:pt modelId="{AB50A51B-F20A-4F5E-94BD-F9D77A9332BC}" type="pres">
      <dgm:prSet presAssocID="{E2723EEC-CCC2-450A-8917-20FEC3C92C1C}" presName="conn2-1" presStyleLbl="parChTrans1D3" presStyleIdx="4" presStyleCnt="9"/>
      <dgm:spPr/>
      <dgm:t>
        <a:bodyPr/>
        <a:lstStyle/>
        <a:p>
          <a:endParaRPr lang="en-US"/>
        </a:p>
      </dgm:t>
    </dgm:pt>
    <dgm:pt modelId="{D1A28E63-BA20-46D3-B6EF-1E69D6925056}" type="pres">
      <dgm:prSet presAssocID="{E2723EEC-CCC2-450A-8917-20FEC3C92C1C}" presName="connTx" presStyleLbl="parChTrans1D3" presStyleIdx="4" presStyleCnt="9"/>
      <dgm:spPr/>
      <dgm:t>
        <a:bodyPr/>
        <a:lstStyle/>
        <a:p>
          <a:endParaRPr lang="en-US"/>
        </a:p>
      </dgm:t>
    </dgm:pt>
    <dgm:pt modelId="{B5364D54-6AA4-46C5-8D1A-BE0550C7DDD0}" type="pres">
      <dgm:prSet presAssocID="{AA8C4BC3-4E4D-4A52-8AB1-77DFDD6DD379}" presName="root2" presStyleCnt="0"/>
      <dgm:spPr/>
    </dgm:pt>
    <dgm:pt modelId="{5735FE3E-74EF-4FB3-9C7C-EFF9A4077E40}" type="pres">
      <dgm:prSet presAssocID="{AA8C4BC3-4E4D-4A52-8AB1-77DFDD6DD379}" presName="LevelTwoTextNode" presStyleLbl="node3" presStyleIdx="4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ECE4E2F4-E61A-40FF-8D6F-8C8174D32E5A}" type="pres">
      <dgm:prSet presAssocID="{AA8C4BC3-4E4D-4A52-8AB1-77DFDD6DD379}" presName="level3hierChild" presStyleCnt="0"/>
      <dgm:spPr/>
    </dgm:pt>
    <dgm:pt modelId="{8542F5B9-67D9-4447-8C29-940F39DB9407}" type="pres">
      <dgm:prSet presAssocID="{E79D608F-8165-43A1-B6DF-AA7424DA248F}" presName="conn2-1" presStyleLbl="parChTrans1D2" presStyleIdx="3" presStyleCnt="5"/>
      <dgm:spPr/>
      <dgm:t>
        <a:bodyPr/>
        <a:lstStyle/>
        <a:p>
          <a:endParaRPr lang="en-US"/>
        </a:p>
      </dgm:t>
    </dgm:pt>
    <dgm:pt modelId="{97C8331E-785B-4D2D-93C2-0C33798F51AA}" type="pres">
      <dgm:prSet presAssocID="{E79D608F-8165-43A1-B6DF-AA7424DA248F}" presName="connTx" presStyleLbl="parChTrans1D2" presStyleIdx="3" presStyleCnt="5"/>
      <dgm:spPr/>
      <dgm:t>
        <a:bodyPr/>
        <a:lstStyle/>
        <a:p>
          <a:endParaRPr lang="en-US"/>
        </a:p>
      </dgm:t>
    </dgm:pt>
    <dgm:pt modelId="{01EBFCC8-F820-4397-B328-2BA3D8120441}" type="pres">
      <dgm:prSet presAssocID="{9D177D0E-9F9D-48EA-9D36-DC2112BB6656}" presName="root2" presStyleCnt="0"/>
      <dgm:spPr/>
    </dgm:pt>
    <dgm:pt modelId="{7B296622-3203-4C3C-BADC-76263B452119}" type="pres">
      <dgm:prSet presAssocID="{9D177D0E-9F9D-48EA-9D36-DC2112BB6656}" presName="LevelTwoTextNode" presStyleLbl="node2" presStyleIdx="3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68EBC3ED-03F1-4668-9EF5-7D048CF4A6A1}" type="pres">
      <dgm:prSet presAssocID="{9D177D0E-9F9D-48EA-9D36-DC2112BB6656}" presName="level3hierChild" presStyleCnt="0"/>
      <dgm:spPr/>
    </dgm:pt>
    <dgm:pt modelId="{423F62A8-A7D7-465E-A172-BE4FED008A81}" type="pres">
      <dgm:prSet presAssocID="{C7A1CA8C-4267-4D66-B99E-4BCA2CC501BB}" presName="conn2-1" presStyleLbl="parChTrans1D3" presStyleIdx="5" presStyleCnt="9"/>
      <dgm:spPr/>
      <dgm:t>
        <a:bodyPr/>
        <a:lstStyle/>
        <a:p>
          <a:endParaRPr lang="en-US"/>
        </a:p>
      </dgm:t>
    </dgm:pt>
    <dgm:pt modelId="{B9CE249B-3BA0-41E1-BDD4-044A0DD9AF70}" type="pres">
      <dgm:prSet presAssocID="{C7A1CA8C-4267-4D66-B99E-4BCA2CC501BB}" presName="connTx" presStyleLbl="parChTrans1D3" presStyleIdx="5" presStyleCnt="9"/>
      <dgm:spPr/>
      <dgm:t>
        <a:bodyPr/>
        <a:lstStyle/>
        <a:p>
          <a:endParaRPr lang="en-US"/>
        </a:p>
      </dgm:t>
    </dgm:pt>
    <dgm:pt modelId="{53CCEB7E-ED1E-477B-AAF8-819E7415848F}" type="pres">
      <dgm:prSet presAssocID="{CCC684DC-161A-44C7-8C73-B96C74F858AD}" presName="root2" presStyleCnt="0"/>
      <dgm:spPr/>
    </dgm:pt>
    <dgm:pt modelId="{994DD87F-BB5F-4611-B3A5-D1E484293B06}" type="pres">
      <dgm:prSet presAssocID="{CCC684DC-161A-44C7-8C73-B96C74F858AD}" presName="LevelTwoTextNode" presStyleLbl="node3" presStyleIdx="5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B56596D1-FD00-4ABF-BBBF-D1DF906F59A6}" type="pres">
      <dgm:prSet presAssocID="{CCC684DC-161A-44C7-8C73-B96C74F858AD}" presName="level3hierChild" presStyleCnt="0"/>
      <dgm:spPr/>
    </dgm:pt>
    <dgm:pt modelId="{1955EA1E-138D-468A-BB3C-C1555F8E4AD6}" type="pres">
      <dgm:prSet presAssocID="{DD745F07-34F4-46FE-B21A-BED260156D17}" presName="conn2-1" presStyleLbl="parChTrans1D3" presStyleIdx="6" presStyleCnt="9"/>
      <dgm:spPr/>
      <dgm:t>
        <a:bodyPr/>
        <a:lstStyle/>
        <a:p>
          <a:endParaRPr lang="en-US"/>
        </a:p>
      </dgm:t>
    </dgm:pt>
    <dgm:pt modelId="{568F0FF9-67A7-4B58-AD9E-50155B0754F7}" type="pres">
      <dgm:prSet presAssocID="{DD745F07-34F4-46FE-B21A-BED260156D17}" presName="connTx" presStyleLbl="parChTrans1D3" presStyleIdx="6" presStyleCnt="9"/>
      <dgm:spPr/>
      <dgm:t>
        <a:bodyPr/>
        <a:lstStyle/>
        <a:p>
          <a:endParaRPr lang="en-US"/>
        </a:p>
      </dgm:t>
    </dgm:pt>
    <dgm:pt modelId="{0BFBE822-3770-4FC6-B3F1-0AF1C072704B}" type="pres">
      <dgm:prSet presAssocID="{5261F56B-1D29-443D-8AA6-BBAF19B549F0}" presName="root2" presStyleCnt="0"/>
      <dgm:spPr/>
    </dgm:pt>
    <dgm:pt modelId="{D29F2C6B-4EA4-4336-98B3-A4804D72DBD6}" type="pres">
      <dgm:prSet presAssocID="{5261F56B-1D29-443D-8AA6-BBAF19B549F0}" presName="LevelTwoTextNode" presStyleLbl="node3" presStyleIdx="6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D2173760-2F80-4B22-9F68-3ED0435A5D42}" type="pres">
      <dgm:prSet presAssocID="{5261F56B-1D29-443D-8AA6-BBAF19B549F0}" presName="level3hierChild" presStyleCnt="0"/>
      <dgm:spPr/>
    </dgm:pt>
    <dgm:pt modelId="{3BCCDE97-DFA7-4C4F-BA52-41568485AD89}" type="pres">
      <dgm:prSet presAssocID="{5228FE72-E0B1-47F7-8640-4EE106D6646C}" presName="conn2-1" presStyleLbl="parChTrans1D4" presStyleIdx="4" presStyleCnt="7"/>
      <dgm:spPr/>
      <dgm:t>
        <a:bodyPr/>
        <a:lstStyle/>
        <a:p>
          <a:endParaRPr lang="en-US"/>
        </a:p>
      </dgm:t>
    </dgm:pt>
    <dgm:pt modelId="{8CEC562D-EFBE-42D9-982B-977CD1EF998D}" type="pres">
      <dgm:prSet presAssocID="{5228FE72-E0B1-47F7-8640-4EE106D6646C}" presName="connTx" presStyleLbl="parChTrans1D4" presStyleIdx="4" presStyleCnt="7"/>
      <dgm:spPr/>
      <dgm:t>
        <a:bodyPr/>
        <a:lstStyle/>
        <a:p>
          <a:endParaRPr lang="en-US"/>
        </a:p>
      </dgm:t>
    </dgm:pt>
    <dgm:pt modelId="{693FBD72-41BA-4F1F-9D83-D3CF8381F99A}" type="pres">
      <dgm:prSet presAssocID="{36656595-ED27-4C66-8398-F38F9498D68C}" presName="root2" presStyleCnt="0"/>
      <dgm:spPr/>
    </dgm:pt>
    <dgm:pt modelId="{533C8D4B-ED1C-452B-AFB1-36645D1791B9}" type="pres">
      <dgm:prSet presAssocID="{36656595-ED27-4C66-8398-F38F9498D68C}" presName="LevelTwoTextNode" presStyleLbl="node4" presStyleIdx="4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4BB44336-B2D7-4C48-A382-2537D9F1042A}" type="pres">
      <dgm:prSet presAssocID="{36656595-ED27-4C66-8398-F38F9498D68C}" presName="level3hierChild" presStyleCnt="0"/>
      <dgm:spPr/>
    </dgm:pt>
    <dgm:pt modelId="{EB499143-0A51-4A84-9BCC-171DB7295B2C}" type="pres">
      <dgm:prSet presAssocID="{D3B5CC17-6111-4B23-B037-7D4F04978128}" presName="conn2-1" presStyleLbl="parChTrans1D3" presStyleIdx="7" presStyleCnt="9"/>
      <dgm:spPr/>
    </dgm:pt>
    <dgm:pt modelId="{F10B2F85-6CA4-4DEE-A905-C17E5F756A51}" type="pres">
      <dgm:prSet presAssocID="{D3B5CC17-6111-4B23-B037-7D4F04978128}" presName="connTx" presStyleLbl="parChTrans1D3" presStyleIdx="7" presStyleCnt="9"/>
      <dgm:spPr/>
    </dgm:pt>
    <dgm:pt modelId="{DC1049DB-F57D-4683-8A15-608D368F2952}" type="pres">
      <dgm:prSet presAssocID="{A4E790DF-628F-4A0F-BEB2-DC2B27532B7C}" presName="root2" presStyleCnt="0"/>
      <dgm:spPr/>
    </dgm:pt>
    <dgm:pt modelId="{EC4FAAE3-3A08-4E62-B0A2-18D177DFE4D8}" type="pres">
      <dgm:prSet presAssocID="{A4E790DF-628F-4A0F-BEB2-DC2B27532B7C}" presName="LevelTwoTextNode" presStyleLbl="node3" presStyleIdx="7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F5A9DB9-90AF-4666-A088-89C070481FFE}" type="pres">
      <dgm:prSet presAssocID="{A4E790DF-628F-4A0F-BEB2-DC2B27532B7C}" presName="level3hierChild" presStyleCnt="0"/>
      <dgm:spPr/>
    </dgm:pt>
    <dgm:pt modelId="{3D594C2F-E3B3-49E4-91B1-8021AB724E6F}" type="pres">
      <dgm:prSet presAssocID="{B9AE2228-8FF3-4E3C-9159-E08C3A0E486F}" presName="conn2-1" presStyleLbl="parChTrans1D2" presStyleIdx="4" presStyleCnt="5"/>
      <dgm:spPr/>
      <dgm:t>
        <a:bodyPr/>
        <a:lstStyle/>
        <a:p>
          <a:endParaRPr lang="en-US"/>
        </a:p>
      </dgm:t>
    </dgm:pt>
    <dgm:pt modelId="{1076CA54-8877-47C3-961B-A276127581B5}" type="pres">
      <dgm:prSet presAssocID="{B9AE2228-8FF3-4E3C-9159-E08C3A0E486F}" presName="connTx" presStyleLbl="parChTrans1D2" presStyleIdx="4" presStyleCnt="5"/>
      <dgm:spPr/>
      <dgm:t>
        <a:bodyPr/>
        <a:lstStyle/>
        <a:p>
          <a:endParaRPr lang="en-US"/>
        </a:p>
      </dgm:t>
    </dgm:pt>
    <dgm:pt modelId="{3E87E138-0B30-410D-8FA7-5208A5EAB9E9}" type="pres">
      <dgm:prSet presAssocID="{1FF9B760-B4AF-4548-BD8A-82A7133A970A}" presName="root2" presStyleCnt="0"/>
      <dgm:spPr/>
    </dgm:pt>
    <dgm:pt modelId="{5B2A2679-3A76-4E9A-9D97-1CE4131E5F19}" type="pres">
      <dgm:prSet presAssocID="{1FF9B760-B4AF-4548-BD8A-82A7133A970A}" presName="LevelTwoTextNode" presStyleLbl="node2" presStyleIdx="4" presStyleCnt="5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7D18A1EB-180C-439B-B9C4-01A5CC1965C1}" type="pres">
      <dgm:prSet presAssocID="{1FF9B760-B4AF-4548-BD8A-82A7133A970A}" presName="level3hierChild" presStyleCnt="0"/>
      <dgm:spPr/>
    </dgm:pt>
    <dgm:pt modelId="{3B1A3685-9A27-4EC4-BEFC-1FDA25274BFA}" type="pres">
      <dgm:prSet presAssocID="{2F6C1EF3-588B-4766-85AE-3B5515CA5AF4}" presName="conn2-1" presStyleLbl="parChTrans1D3" presStyleIdx="8" presStyleCnt="9"/>
      <dgm:spPr/>
      <dgm:t>
        <a:bodyPr/>
        <a:lstStyle/>
        <a:p>
          <a:endParaRPr lang="en-US"/>
        </a:p>
      </dgm:t>
    </dgm:pt>
    <dgm:pt modelId="{CC9EEFE9-F203-4C3A-89C0-45943F6D1FD8}" type="pres">
      <dgm:prSet presAssocID="{2F6C1EF3-588B-4766-85AE-3B5515CA5AF4}" presName="connTx" presStyleLbl="parChTrans1D3" presStyleIdx="8" presStyleCnt="9"/>
      <dgm:spPr/>
      <dgm:t>
        <a:bodyPr/>
        <a:lstStyle/>
        <a:p>
          <a:endParaRPr lang="en-US"/>
        </a:p>
      </dgm:t>
    </dgm:pt>
    <dgm:pt modelId="{CC454943-A32D-46B4-940B-E1FB01EB3541}" type="pres">
      <dgm:prSet presAssocID="{E253B8C8-9714-4611-AE3B-3DA49D8C4E2C}" presName="root2" presStyleCnt="0"/>
      <dgm:spPr/>
    </dgm:pt>
    <dgm:pt modelId="{9C1C14DA-F756-46ED-8E95-4DC5B5DF4902}" type="pres">
      <dgm:prSet presAssocID="{E253B8C8-9714-4611-AE3B-3DA49D8C4E2C}" presName="LevelTwoTextNode" presStyleLbl="node3" presStyleIdx="8" presStyleCnt="9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2B6CC210-4FD6-47E1-8249-D94D41CE3B23}" type="pres">
      <dgm:prSet presAssocID="{E253B8C8-9714-4611-AE3B-3DA49D8C4E2C}" presName="level3hierChild" presStyleCnt="0"/>
      <dgm:spPr/>
    </dgm:pt>
    <dgm:pt modelId="{825BE01C-D7B3-4F41-B894-43E47067F56C}" type="pres">
      <dgm:prSet presAssocID="{DBF55084-F06A-431D-AEE1-512277319DBA}" presName="conn2-1" presStyleLbl="parChTrans1D4" presStyleIdx="5" presStyleCnt="7"/>
      <dgm:spPr/>
      <dgm:t>
        <a:bodyPr/>
        <a:lstStyle/>
        <a:p>
          <a:endParaRPr lang="en-US"/>
        </a:p>
      </dgm:t>
    </dgm:pt>
    <dgm:pt modelId="{B7DB7C01-779B-414C-B3C2-A762A4FF8187}" type="pres">
      <dgm:prSet presAssocID="{DBF55084-F06A-431D-AEE1-512277319DBA}" presName="connTx" presStyleLbl="parChTrans1D4" presStyleIdx="5" presStyleCnt="7"/>
      <dgm:spPr/>
      <dgm:t>
        <a:bodyPr/>
        <a:lstStyle/>
        <a:p>
          <a:endParaRPr lang="en-US"/>
        </a:p>
      </dgm:t>
    </dgm:pt>
    <dgm:pt modelId="{37BE14E9-A732-4102-8FDF-449C9F50612A}" type="pres">
      <dgm:prSet presAssocID="{B6F62293-5A49-4836-9EB5-F64F5641F718}" presName="root2" presStyleCnt="0"/>
      <dgm:spPr/>
    </dgm:pt>
    <dgm:pt modelId="{089EB4D2-309E-48F6-B6C7-F07A788BD238}" type="pres">
      <dgm:prSet presAssocID="{B6F62293-5A49-4836-9EB5-F64F5641F718}" presName="LevelTwoTextNode" presStyleLbl="node4" presStyleIdx="5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92BF8A12-7DEF-4FFA-BFC4-9CAF286DE65A}" type="pres">
      <dgm:prSet presAssocID="{B6F62293-5A49-4836-9EB5-F64F5641F718}" presName="level3hierChild" presStyleCnt="0"/>
      <dgm:spPr/>
    </dgm:pt>
    <dgm:pt modelId="{B613AE4B-1DC6-4199-8DB8-FB4FCFD97C80}" type="pres">
      <dgm:prSet presAssocID="{8E4C212A-CCCA-45BB-9E98-796210F53B94}" presName="conn2-1" presStyleLbl="parChTrans1D4" presStyleIdx="6" presStyleCnt="7"/>
      <dgm:spPr/>
      <dgm:t>
        <a:bodyPr/>
        <a:lstStyle/>
        <a:p>
          <a:endParaRPr lang="en-US"/>
        </a:p>
      </dgm:t>
    </dgm:pt>
    <dgm:pt modelId="{39C92F96-B8D8-4EA0-9695-4A2C544C35B8}" type="pres">
      <dgm:prSet presAssocID="{8E4C212A-CCCA-45BB-9E98-796210F53B94}" presName="connTx" presStyleLbl="parChTrans1D4" presStyleIdx="6" presStyleCnt="7"/>
      <dgm:spPr/>
      <dgm:t>
        <a:bodyPr/>
        <a:lstStyle/>
        <a:p>
          <a:endParaRPr lang="en-US"/>
        </a:p>
      </dgm:t>
    </dgm:pt>
    <dgm:pt modelId="{0C915FB9-D616-437C-A755-E94769B5EC0D}" type="pres">
      <dgm:prSet presAssocID="{38A870F0-D051-40EF-8F8B-794D39F39A58}" presName="root2" presStyleCnt="0"/>
      <dgm:spPr/>
    </dgm:pt>
    <dgm:pt modelId="{927FCCAB-98F8-4BEA-99B1-454338C8A10F}" type="pres">
      <dgm:prSet presAssocID="{38A870F0-D051-40EF-8F8B-794D39F39A58}" presName="LevelTwoTextNode" presStyleLbl="node4" presStyleIdx="6" presStyleCnt="7">
        <dgm:presLayoutVars>
          <dgm:chPref val="3"/>
        </dgm:presLayoutVars>
      </dgm:prSet>
      <dgm:spPr/>
      <dgm:t>
        <a:bodyPr/>
        <a:lstStyle/>
        <a:p>
          <a:endParaRPr lang="en-US"/>
        </a:p>
      </dgm:t>
    </dgm:pt>
    <dgm:pt modelId="{F618DA81-5228-4F18-942D-00C284FB0AE0}" type="pres">
      <dgm:prSet presAssocID="{38A870F0-D051-40EF-8F8B-794D39F39A58}" presName="level3hierChild" presStyleCnt="0"/>
      <dgm:spPr/>
    </dgm:pt>
  </dgm:ptLst>
  <dgm:cxnLst>
    <dgm:cxn modelId="{A2726590-BF56-4203-9F6E-2590A533835E}" type="presOf" srcId="{E2723EEC-CCC2-450A-8917-20FEC3C92C1C}" destId="{AB50A51B-F20A-4F5E-94BD-F9D77A9332BC}" srcOrd="0" destOrd="0" presId="urn:microsoft.com/office/officeart/2008/layout/HorizontalMultiLevelHierarchy"/>
    <dgm:cxn modelId="{493646B5-E80A-4B21-BCFF-80811A51CB06}" type="presOf" srcId="{2F6C1EF3-588B-4766-85AE-3B5515CA5AF4}" destId="{3B1A3685-9A27-4EC4-BEFC-1FDA25274BFA}" srcOrd="0" destOrd="0" presId="urn:microsoft.com/office/officeart/2008/layout/HorizontalMultiLevelHierarchy"/>
    <dgm:cxn modelId="{DDED95C8-F7D2-4153-8CA6-5B0FC2139ED9}" type="presOf" srcId="{70E92411-DE23-4859-BD67-0F2C2C7406C4}" destId="{6F7AAD02-5124-4A8F-83AA-3E6BCAA0F2B3}" srcOrd="1" destOrd="0" presId="urn:microsoft.com/office/officeart/2008/layout/HorizontalMultiLevelHierarchy"/>
    <dgm:cxn modelId="{545F3028-3FE2-4474-A8E2-CAE18E02C642}" type="presOf" srcId="{D3B5CC17-6111-4B23-B037-7D4F04978128}" destId="{F10B2F85-6CA4-4DEE-A905-C17E5F756A51}" srcOrd="1" destOrd="0" presId="urn:microsoft.com/office/officeart/2008/layout/HorizontalMultiLevelHierarchy"/>
    <dgm:cxn modelId="{428D12A9-5824-4016-B4AA-4A549290081A}" type="presOf" srcId="{B1D21C42-C64B-4B1B-9A97-F4D41169279B}" destId="{96819C43-A9FE-4707-BD15-49B549232EF9}" srcOrd="0" destOrd="0" presId="urn:microsoft.com/office/officeart/2008/layout/HorizontalMultiLevelHierarchy"/>
    <dgm:cxn modelId="{50C55614-BFAD-4B4D-864C-C98C69164131}" type="presOf" srcId="{FA13B353-7195-46CB-9D30-009DBD0C0751}" destId="{65BE38A7-EFDD-42A5-8387-87F6ED284FA3}" srcOrd="0" destOrd="0" presId="urn:microsoft.com/office/officeart/2008/layout/HorizontalMultiLevelHierarchy"/>
    <dgm:cxn modelId="{95734C6E-5E60-4DD4-980D-4A41CE746946}" type="presOf" srcId="{E8597ABD-D481-4CB0-B172-C0B0E3B9E0EB}" destId="{114ABE3A-2409-4CE0-BDA1-F447BD93FDCB}" srcOrd="1" destOrd="0" presId="urn:microsoft.com/office/officeart/2008/layout/HorizontalMultiLevelHierarchy"/>
    <dgm:cxn modelId="{D0B957EC-9F06-4F74-8173-9DB4DA052C4D}" srcId="{E253B8C8-9714-4611-AE3B-3DA49D8C4E2C}" destId="{38A870F0-D051-40EF-8F8B-794D39F39A58}" srcOrd="1" destOrd="0" parTransId="{8E4C212A-CCCA-45BB-9E98-796210F53B94}" sibTransId="{F82E1418-EDD4-4FA0-BFA7-66CDA6696133}"/>
    <dgm:cxn modelId="{4C1D20FE-0BBC-479C-82ED-D29A198FAFFF}" type="presOf" srcId="{56EC0C67-AB5D-495B-A8E8-BFC268B12B00}" destId="{667EC47A-D406-433A-9EE9-6981B639D7B7}" srcOrd="0" destOrd="0" presId="urn:microsoft.com/office/officeart/2008/layout/HorizontalMultiLevelHierarchy"/>
    <dgm:cxn modelId="{C15A4BF4-701B-4D57-ABFC-9B03C865303F}" type="presOf" srcId="{DD745F07-34F4-46FE-B21A-BED260156D17}" destId="{1955EA1E-138D-468A-BB3C-C1555F8E4AD6}" srcOrd="0" destOrd="0" presId="urn:microsoft.com/office/officeart/2008/layout/HorizontalMultiLevelHierarchy"/>
    <dgm:cxn modelId="{CBB4B475-6996-440D-9FBB-C21F33A7776E}" type="presOf" srcId="{B1D21C42-C64B-4B1B-9A97-F4D41169279B}" destId="{23ACEDBD-41ED-4188-91E5-FC937BD59C90}" srcOrd="1" destOrd="0" presId="urn:microsoft.com/office/officeart/2008/layout/HorizontalMultiLevelHierarchy"/>
    <dgm:cxn modelId="{821AFB2F-9750-4592-8379-10B08F612E3E}" srcId="{161FC228-2781-4EB5-A704-2302BEDB5658}" destId="{FCCAE72E-3741-4C5F-B697-2CEBFC92CDF7}" srcOrd="0" destOrd="0" parTransId="{A9FD7477-BAC5-4A91-BF37-342C98B8CB43}" sibTransId="{BD376808-6AD8-4CDE-8328-B5875E196239}"/>
    <dgm:cxn modelId="{D0E4E97E-0B52-40E9-A465-AE1B79EC00AC}" srcId="{B0BB1160-31C3-4F82-A5A9-09D86C156B61}" destId="{C628B6EF-D8F5-4CE5-9460-9E4ECD79F7CB}" srcOrd="0" destOrd="0" parTransId="{EB0FB645-2A76-4606-806D-3412B5F329F0}" sibTransId="{72D3207B-83C0-4843-8880-D4A0C47EB3F6}"/>
    <dgm:cxn modelId="{76453A92-55BC-43C0-AFF7-DED74D80007F}" type="presOf" srcId="{36656595-ED27-4C66-8398-F38F9498D68C}" destId="{533C8D4B-ED1C-452B-AFB1-36645D1791B9}" srcOrd="0" destOrd="0" presId="urn:microsoft.com/office/officeart/2008/layout/HorizontalMultiLevelHierarchy"/>
    <dgm:cxn modelId="{4574D595-2B42-4EE1-A74F-A9A849F14A23}" type="presOf" srcId="{A35B7C9E-2805-4371-BD9A-C997E8B15F9C}" destId="{2D84C818-2A26-41DF-9C1B-FAD2545018FE}" srcOrd="0" destOrd="0" presId="urn:microsoft.com/office/officeart/2008/layout/HorizontalMultiLevelHierarchy"/>
    <dgm:cxn modelId="{8E7A2387-0AD3-4D74-BEE5-589E89C52422}" type="presOf" srcId="{1FF9B760-B4AF-4548-BD8A-82A7133A970A}" destId="{5B2A2679-3A76-4E9A-9D97-1CE4131E5F19}" srcOrd="0" destOrd="0" presId="urn:microsoft.com/office/officeart/2008/layout/HorizontalMultiLevelHierarchy"/>
    <dgm:cxn modelId="{8D1D5734-60F9-459A-8681-996D61AE9B82}" type="presOf" srcId="{C8547087-C75C-47D2-A3AE-9525899D6219}" destId="{14A03383-AA53-4960-BA7C-E62DD887737A}" srcOrd="0" destOrd="0" presId="urn:microsoft.com/office/officeart/2008/layout/HorizontalMultiLevelHierarchy"/>
    <dgm:cxn modelId="{3DA7452A-9A6A-40C4-B08A-8E469A007125}" srcId="{C593C0BC-990E-47AF-BD87-3ADB768AA8D6}" destId="{F2A9220D-4CF7-4377-83EA-4BE115CBD659}" srcOrd="1" destOrd="0" parTransId="{F1223119-FFB2-4A22-B6BC-3033D49D9353}" sibTransId="{6DC6D0C7-1861-4EEA-96EF-4C0F3F767F18}"/>
    <dgm:cxn modelId="{62675E57-687B-457B-848D-C1E4DD5493CB}" type="presOf" srcId="{AA8C4BC3-4E4D-4A52-8AB1-77DFDD6DD379}" destId="{5735FE3E-74EF-4FB3-9C7C-EFF9A4077E40}" srcOrd="0" destOrd="0" presId="urn:microsoft.com/office/officeart/2008/layout/HorizontalMultiLevelHierarchy"/>
    <dgm:cxn modelId="{BFAC0104-E2AF-4673-AD0C-E15694CF60D9}" type="presOf" srcId="{EB864D6F-C76F-4FF9-A854-EEC19F85CE4C}" destId="{975C414A-B981-41AF-93C6-16CA8639F08F}" srcOrd="0" destOrd="0" presId="urn:microsoft.com/office/officeart/2008/layout/HorizontalMultiLevelHierarchy"/>
    <dgm:cxn modelId="{ABD3C20D-327E-4A6E-8300-1D6CDFB8D819}" srcId="{1FF9B760-B4AF-4548-BD8A-82A7133A970A}" destId="{E253B8C8-9714-4611-AE3B-3DA49D8C4E2C}" srcOrd="0" destOrd="0" parTransId="{2F6C1EF3-588B-4766-85AE-3B5515CA5AF4}" sibTransId="{0C8C6305-C012-4EC7-BB6E-81087FECF885}"/>
    <dgm:cxn modelId="{3AC11E66-61DD-4192-BD87-FB0E00484B3B}" type="presOf" srcId="{5228FE72-E0B1-47F7-8640-4EE106D6646C}" destId="{3BCCDE97-DFA7-4C4F-BA52-41568485AD89}" srcOrd="0" destOrd="0" presId="urn:microsoft.com/office/officeart/2008/layout/HorizontalMultiLevelHierarchy"/>
    <dgm:cxn modelId="{48A1F3F0-5B94-48D8-BFB4-7B979C2E6031}" type="presOf" srcId="{BABE4003-F75E-4534-9FC6-C7838D1F65EC}" destId="{22DC00D5-0FC3-4C9A-B889-B732357E2B93}" srcOrd="0" destOrd="0" presId="urn:microsoft.com/office/officeart/2008/layout/HorizontalMultiLevelHierarchy"/>
    <dgm:cxn modelId="{DA34722D-856A-4C5E-98D9-6B7DCFD50854}" srcId="{FCCAE72E-3741-4C5F-B697-2CEBFC92CDF7}" destId="{9D177D0E-9F9D-48EA-9D36-DC2112BB6656}" srcOrd="3" destOrd="0" parTransId="{E79D608F-8165-43A1-B6DF-AA7424DA248F}" sibTransId="{AD195313-76BB-4DA5-9092-BD8B78C47D04}"/>
    <dgm:cxn modelId="{8AB5DAEF-06A2-4171-8B65-6EC326FC4138}" type="presOf" srcId="{E2723EEC-CCC2-450A-8917-20FEC3C92C1C}" destId="{D1A28E63-BA20-46D3-B6EF-1E69D6925056}" srcOrd="1" destOrd="0" presId="urn:microsoft.com/office/officeart/2008/layout/HorizontalMultiLevelHierarchy"/>
    <dgm:cxn modelId="{1C173246-6B66-4E4E-86E4-3B20F073F52E}" type="presOf" srcId="{FA13B353-7195-46CB-9D30-009DBD0C0751}" destId="{7EA36EBE-28EA-40CF-8495-E7042A6AA7E2}" srcOrd="1" destOrd="0" presId="urn:microsoft.com/office/officeart/2008/layout/HorizontalMultiLevelHierarchy"/>
    <dgm:cxn modelId="{CDAB8B65-D875-4FCD-934C-E4BEE1E11611}" type="presOf" srcId="{2942D2DC-BB2F-45E4-89FA-23DD57EBE2C9}" destId="{39C89B63-185D-4E8F-9069-ABF04E398351}" srcOrd="1" destOrd="0" presId="urn:microsoft.com/office/officeart/2008/layout/HorizontalMultiLevelHierarchy"/>
    <dgm:cxn modelId="{42067BAE-0033-4B56-A6A9-00B36594490C}" type="presOf" srcId="{BABE4003-F75E-4534-9FC6-C7838D1F65EC}" destId="{498C54E6-5AF2-41FC-BD70-4FF8CCF94CF6}" srcOrd="1" destOrd="0" presId="urn:microsoft.com/office/officeart/2008/layout/HorizontalMultiLevelHierarchy"/>
    <dgm:cxn modelId="{87AD6E93-CE14-47DA-B435-E6CE9993553C}" type="presOf" srcId="{B9AE2228-8FF3-4E3C-9159-E08C3A0E486F}" destId="{1076CA54-8877-47C3-961B-A276127581B5}" srcOrd="1" destOrd="0" presId="urn:microsoft.com/office/officeart/2008/layout/HorizontalMultiLevelHierarchy"/>
    <dgm:cxn modelId="{CBFA4E06-807F-4390-9961-79DF3730F1FD}" srcId="{FCCAE72E-3741-4C5F-B697-2CEBFC92CDF7}" destId="{440A8EC3-34CF-417B-8C32-6550E42871F2}" srcOrd="0" destOrd="0" parTransId="{E3F72AB1-9CF8-425B-9059-CB568EF7DB75}" sibTransId="{B4977001-D7AA-4693-9C3E-CE0D01522841}"/>
    <dgm:cxn modelId="{B192814E-811C-4DD1-9837-D8E2493F5457}" type="presOf" srcId="{C628B6EF-D8F5-4CE5-9460-9E4ECD79F7CB}" destId="{D25AF45C-8621-41E6-96C3-C7BD2BF6496A}" srcOrd="0" destOrd="0" presId="urn:microsoft.com/office/officeart/2008/layout/HorizontalMultiLevelHierarchy"/>
    <dgm:cxn modelId="{037CE118-0D74-4C73-8E28-DB66B2EFDB8E}" srcId="{A35B7C9E-2805-4371-BD9A-C997E8B15F9C}" destId="{07C30593-1436-4302-8B04-7124D0607A77}" srcOrd="0" destOrd="0" parTransId="{DC9B2858-B9B4-4657-8B25-E5D34B38942E}" sibTransId="{7C9C1CC4-5E8D-4C68-A414-68277AC4E781}"/>
    <dgm:cxn modelId="{7FF77FEC-E9BB-4676-8489-A1B8A0BD4187}" type="presOf" srcId="{C7A1CA8C-4267-4D66-B99E-4BCA2CC501BB}" destId="{B9CE249B-3BA0-41E1-BDD4-044A0DD9AF70}" srcOrd="1" destOrd="0" presId="urn:microsoft.com/office/officeart/2008/layout/HorizontalMultiLevelHierarchy"/>
    <dgm:cxn modelId="{7AA07DDA-E8E7-42BC-A09B-667578A7F960}" type="presOf" srcId="{8E4C212A-CCCA-45BB-9E98-796210F53B94}" destId="{39C92F96-B8D8-4EA0-9695-4A2C544C35B8}" srcOrd="1" destOrd="0" presId="urn:microsoft.com/office/officeart/2008/layout/HorizontalMultiLevelHierarchy"/>
    <dgm:cxn modelId="{9D5E5166-8663-4227-A637-DD4385FAD442}" type="presOf" srcId="{161FC228-2781-4EB5-A704-2302BEDB5658}" destId="{D61D9318-CF1C-4027-9FB9-CA3681111D48}" srcOrd="0" destOrd="0" presId="urn:microsoft.com/office/officeart/2008/layout/HorizontalMultiLevelHierarchy"/>
    <dgm:cxn modelId="{97AAD59E-E126-4948-B637-659A9C756060}" type="presOf" srcId="{D3B5CC17-6111-4B23-B037-7D4F04978128}" destId="{EB499143-0A51-4A84-9BCC-171DB7295B2C}" srcOrd="0" destOrd="0" presId="urn:microsoft.com/office/officeart/2008/layout/HorizontalMultiLevelHierarchy"/>
    <dgm:cxn modelId="{303B4690-2F31-4471-B116-DD9686ED04D7}" type="presOf" srcId="{DC9B2858-B9B4-4657-8B25-E5D34B38942E}" destId="{D5DC5562-A47E-4DED-B4D3-745877967086}" srcOrd="1" destOrd="0" presId="urn:microsoft.com/office/officeart/2008/layout/HorizontalMultiLevelHierarchy"/>
    <dgm:cxn modelId="{417C5EF2-E6DB-4EB9-929D-57099DE3E658}" type="presOf" srcId="{EB0FB645-2A76-4606-806D-3412B5F329F0}" destId="{01A1C3B5-C708-4286-8CCA-6BA605875D87}" srcOrd="1" destOrd="0" presId="urn:microsoft.com/office/officeart/2008/layout/HorizontalMultiLevelHierarchy"/>
    <dgm:cxn modelId="{E311A1E2-6697-4EB2-AD12-C3CDF95DB53D}" srcId="{C593C0BC-990E-47AF-BD87-3ADB768AA8D6}" destId="{A35B7C9E-2805-4371-BD9A-C997E8B15F9C}" srcOrd="0" destOrd="0" parTransId="{70E92411-DE23-4859-BD67-0F2C2C7406C4}" sibTransId="{E6B82A61-C092-4962-92FA-515F6D7F5F64}"/>
    <dgm:cxn modelId="{6811840D-88D3-4E9D-87DB-D580324B4B43}" srcId="{9D177D0E-9F9D-48EA-9D36-DC2112BB6656}" destId="{A4E790DF-628F-4A0F-BEB2-DC2B27532B7C}" srcOrd="2" destOrd="0" parTransId="{D3B5CC17-6111-4B23-B037-7D4F04978128}" sibTransId="{FBED0D40-FAFE-44FB-9054-D8833913BFC6}"/>
    <dgm:cxn modelId="{793849A7-F65F-40A3-86D3-0D14BDF62D2D}" srcId="{F2A9220D-4CF7-4377-83EA-4BE115CBD659}" destId="{C8547087-C75C-47D2-A3AE-9525899D6219}" srcOrd="0" destOrd="0" parTransId="{B1D21C42-C64B-4B1B-9A97-F4D41169279B}" sibTransId="{DE74AA7E-1FEB-4645-95EB-7B04857C8A6E}"/>
    <dgm:cxn modelId="{480D775C-C446-407F-BB67-7F1DA6149D22}" srcId="{FCCAE72E-3741-4C5F-B697-2CEBFC92CDF7}" destId="{1FF9B760-B4AF-4548-BD8A-82A7133A970A}" srcOrd="4" destOrd="0" parTransId="{B9AE2228-8FF3-4E3C-9159-E08C3A0E486F}" sibTransId="{CD968E53-E284-4EB5-93B2-F5FC6D977406}"/>
    <dgm:cxn modelId="{670F17FD-6282-42C6-B215-465BCD8977EB}" type="presOf" srcId="{DE634813-F9BA-44DA-BA59-ABCC62DAE6D1}" destId="{6C4975BD-F84A-4C3C-8710-4B05717C3ECF}" srcOrd="1" destOrd="0" presId="urn:microsoft.com/office/officeart/2008/layout/HorizontalMultiLevelHierarchy"/>
    <dgm:cxn modelId="{7605DF15-6B1E-4601-AB5C-6ADB5D3671F6}" type="presOf" srcId="{B6F62293-5A49-4836-9EB5-F64F5641F718}" destId="{089EB4D2-309E-48F6-B6C7-F07A788BD238}" srcOrd="0" destOrd="0" presId="urn:microsoft.com/office/officeart/2008/layout/HorizontalMultiLevelHierarchy"/>
    <dgm:cxn modelId="{3F3E5122-04A5-47C5-ACD1-67169BF3157C}" type="presOf" srcId="{5261F56B-1D29-443D-8AA6-BBAF19B549F0}" destId="{D29F2C6B-4EA4-4336-98B3-A4804D72DBD6}" srcOrd="0" destOrd="0" presId="urn:microsoft.com/office/officeart/2008/layout/HorizontalMultiLevelHierarchy"/>
    <dgm:cxn modelId="{6E266297-48BE-4A56-899C-80E81B8452A3}" srcId="{9D177D0E-9F9D-48EA-9D36-DC2112BB6656}" destId="{CCC684DC-161A-44C7-8C73-B96C74F858AD}" srcOrd="0" destOrd="0" parTransId="{C7A1CA8C-4267-4D66-B99E-4BCA2CC501BB}" sibTransId="{F8F30B26-C816-45A5-BA0B-DFE346BE85D1}"/>
    <dgm:cxn modelId="{F9574C69-D434-45F2-BE2D-C1EAFF572566}" type="presOf" srcId="{DC9B2858-B9B4-4657-8B25-E5D34B38942E}" destId="{58FF73D2-2B1D-4326-A086-2D2DD7B18C7D}" srcOrd="0" destOrd="0" presId="urn:microsoft.com/office/officeart/2008/layout/HorizontalMultiLevelHierarchy"/>
    <dgm:cxn modelId="{32005B68-D8D2-4D45-8BFD-5312C1FB74AE}" srcId="{E253B8C8-9714-4611-AE3B-3DA49D8C4E2C}" destId="{B6F62293-5A49-4836-9EB5-F64F5641F718}" srcOrd="0" destOrd="0" parTransId="{DBF55084-F06A-431D-AEE1-512277319DBA}" sibTransId="{27B3FEFF-9700-45DC-8CEA-B02171FDC3DF}"/>
    <dgm:cxn modelId="{C7701EBB-32B8-4F70-852C-9FD68910BA22}" type="presOf" srcId="{2F6C1EF3-588B-4766-85AE-3B5515CA5AF4}" destId="{CC9EEFE9-F203-4C3A-89C0-45943F6D1FD8}" srcOrd="1" destOrd="0" presId="urn:microsoft.com/office/officeart/2008/layout/HorizontalMultiLevelHierarchy"/>
    <dgm:cxn modelId="{0854E37A-A288-4413-B887-81FDBB1816DF}" type="presOf" srcId="{38A870F0-D051-40EF-8F8B-794D39F39A58}" destId="{927FCCAB-98F8-4BEA-99B1-454338C8A10F}" srcOrd="0" destOrd="0" presId="urn:microsoft.com/office/officeart/2008/layout/HorizontalMultiLevelHierarchy"/>
    <dgm:cxn modelId="{CE78B018-AEE1-4428-A4B1-7A64FD97EA92}" type="presOf" srcId="{E253B8C8-9714-4611-AE3B-3DA49D8C4E2C}" destId="{9C1C14DA-F756-46ED-8E95-4DC5B5DF4902}" srcOrd="0" destOrd="0" presId="urn:microsoft.com/office/officeart/2008/layout/HorizontalMultiLevelHierarchy"/>
    <dgm:cxn modelId="{B08804E0-8294-445E-8904-A5E9F946A700}" type="presOf" srcId="{DE634813-F9BA-44DA-BA59-ABCC62DAE6D1}" destId="{E8D8CEE9-FA90-4415-AAE3-E34B668155C6}" srcOrd="0" destOrd="0" presId="urn:microsoft.com/office/officeart/2008/layout/HorizontalMultiLevelHierarchy"/>
    <dgm:cxn modelId="{096C6CBA-5294-4750-AF6D-6178ACAB1D0D}" type="presOf" srcId="{C7A1CA8C-4267-4D66-B99E-4BCA2CC501BB}" destId="{423F62A8-A7D7-465E-A172-BE4FED008A81}" srcOrd="0" destOrd="0" presId="urn:microsoft.com/office/officeart/2008/layout/HorizontalMultiLevelHierarchy"/>
    <dgm:cxn modelId="{B451AB44-B2C9-46BC-A9CA-AA9B4B555FF6}" srcId="{56EC0C67-AB5D-495B-A8E8-BFC268B12B00}" destId="{AA8C4BC3-4E4D-4A52-8AB1-77DFDD6DD379}" srcOrd="1" destOrd="0" parTransId="{E2723EEC-CCC2-450A-8917-20FEC3C92C1C}" sibTransId="{3E534FD0-34B8-441E-A725-45A89384A9D3}"/>
    <dgm:cxn modelId="{34A6B53A-84F5-41EC-8D4A-260CFB8066D7}" srcId="{FCCAE72E-3741-4C5F-B697-2CEBFC92CDF7}" destId="{56EC0C67-AB5D-495B-A8E8-BFC268B12B00}" srcOrd="2" destOrd="0" parTransId="{FA13B353-7195-46CB-9D30-009DBD0C0751}" sibTransId="{D828117D-020B-4B64-9540-B2D40659EBEA}"/>
    <dgm:cxn modelId="{870571CA-8136-430C-B2A8-0C49EED63BA1}" type="presOf" srcId="{EB0FB645-2A76-4606-806D-3412B5F329F0}" destId="{4515FAEF-36C9-4116-9605-1B965FA33EC8}" srcOrd="0" destOrd="0" presId="urn:microsoft.com/office/officeart/2008/layout/HorizontalMultiLevelHierarchy"/>
    <dgm:cxn modelId="{E26F07F1-4316-48BC-A2F9-21042F2A5E61}" srcId="{9D177D0E-9F9D-48EA-9D36-DC2112BB6656}" destId="{5261F56B-1D29-443D-8AA6-BBAF19B549F0}" srcOrd="1" destOrd="0" parTransId="{DD745F07-34F4-46FE-B21A-BED260156D17}" sibTransId="{A7469B72-C769-4F61-8781-A006C312F422}"/>
    <dgm:cxn modelId="{97289532-5561-4970-A8F3-E9DC9E6ADA95}" type="presOf" srcId="{440A8EC3-34CF-417B-8C32-6550E42871F2}" destId="{D8029DD7-C3D4-4A1B-A556-4867F2CA8583}" srcOrd="0" destOrd="0" presId="urn:microsoft.com/office/officeart/2008/layout/HorizontalMultiLevelHierarchy"/>
    <dgm:cxn modelId="{6F8F8BB6-A09C-48F1-AD7C-F159A6D646C8}" type="presOf" srcId="{A4E790DF-628F-4A0F-BEB2-DC2B27532B7C}" destId="{EC4FAAE3-3A08-4E62-B0A2-18D177DFE4D8}" srcOrd="0" destOrd="0" presId="urn:microsoft.com/office/officeart/2008/layout/HorizontalMultiLevelHierarchy"/>
    <dgm:cxn modelId="{A83DE8B3-5B11-4F72-9674-8FE646CD5E77}" srcId="{FCCAE72E-3741-4C5F-B697-2CEBFC92CDF7}" destId="{C593C0BC-990E-47AF-BD87-3ADB768AA8D6}" srcOrd="1" destOrd="0" parTransId="{BABE4003-F75E-4534-9FC6-C7838D1F65EC}" sibTransId="{F11D96FD-5B0E-4A3E-8CD6-2B3642D8950D}"/>
    <dgm:cxn modelId="{7C94BFA1-C3A6-4011-88B2-7AF8E890C26A}" type="presOf" srcId="{B0BB1160-31C3-4F82-A5A9-09D86C156B61}" destId="{B1567EBD-1E43-4ECC-BFA4-ECB2828AD186}" srcOrd="0" destOrd="0" presId="urn:microsoft.com/office/officeart/2008/layout/HorizontalMultiLevelHierarchy"/>
    <dgm:cxn modelId="{DAA82816-5D97-45BC-B6EB-A9A64CF1C9D5}" type="presOf" srcId="{F2A9220D-4CF7-4377-83EA-4BE115CBD659}" destId="{CF14C786-B92A-4D82-A9E0-9B2C8DC98635}" srcOrd="0" destOrd="0" presId="urn:microsoft.com/office/officeart/2008/layout/HorizontalMultiLevelHierarchy"/>
    <dgm:cxn modelId="{A4FFA878-5984-4F9E-800D-4DCC1D4DA5E2}" srcId="{5261F56B-1D29-443D-8AA6-BBAF19B549F0}" destId="{36656595-ED27-4C66-8398-F38F9498D68C}" srcOrd="0" destOrd="0" parTransId="{5228FE72-E0B1-47F7-8640-4EE106D6646C}" sibTransId="{1E9C18AE-C72D-45D1-BF58-9839A5FC3BC8}"/>
    <dgm:cxn modelId="{0E997430-041B-4ECF-B358-96052DDA37ED}" type="presOf" srcId="{E3F72AB1-9CF8-425B-9059-CB568EF7DB75}" destId="{64A8B0B5-D591-4771-BF42-9841FA3D0B97}" srcOrd="1" destOrd="0" presId="urn:microsoft.com/office/officeart/2008/layout/HorizontalMultiLevelHierarchy"/>
    <dgm:cxn modelId="{EF3B195E-8B32-41EF-9FAC-4C177FD09F01}" type="presOf" srcId="{B9AE2228-8FF3-4E3C-9159-E08C3A0E486F}" destId="{3D594C2F-E3B3-49E4-91B1-8021AB724E6F}" srcOrd="0" destOrd="0" presId="urn:microsoft.com/office/officeart/2008/layout/HorizontalMultiLevelHierarchy"/>
    <dgm:cxn modelId="{E438139B-6B9A-4652-B159-EED5226D3CCA}" type="presOf" srcId="{F1223119-FFB2-4A22-B6BC-3033D49D9353}" destId="{5F04F140-49BC-44CA-A5CF-ED23984D9D76}" srcOrd="0" destOrd="0" presId="urn:microsoft.com/office/officeart/2008/layout/HorizontalMultiLevelHierarchy"/>
    <dgm:cxn modelId="{DD76317C-0241-4023-85A8-3E6C696762E4}" type="presOf" srcId="{8E4C212A-CCCA-45BB-9E98-796210F53B94}" destId="{B613AE4B-1DC6-4199-8DB8-FB4FCFD97C80}" srcOrd="0" destOrd="0" presId="urn:microsoft.com/office/officeart/2008/layout/HorizontalMultiLevelHierarchy"/>
    <dgm:cxn modelId="{929A1E00-F6AE-482D-8D6C-F5C58A160DDC}" type="presOf" srcId="{2942D2DC-BB2F-45E4-89FA-23DD57EBE2C9}" destId="{3AD7E826-24D0-4602-AAA0-C527D48B2356}" srcOrd="0" destOrd="0" presId="urn:microsoft.com/office/officeart/2008/layout/HorizontalMultiLevelHierarchy"/>
    <dgm:cxn modelId="{FE94D689-D30A-4F58-9599-A49D7B28753B}" type="presOf" srcId="{9D177D0E-9F9D-48EA-9D36-DC2112BB6656}" destId="{7B296622-3203-4C3C-BADC-76263B452119}" srcOrd="0" destOrd="0" presId="urn:microsoft.com/office/officeart/2008/layout/HorizontalMultiLevelHierarchy"/>
    <dgm:cxn modelId="{2FBAA246-C345-4745-9701-C0162C1767B9}" type="presOf" srcId="{FCCAE72E-3741-4C5F-B697-2CEBFC92CDF7}" destId="{47AE8846-F21F-4E4C-B4A3-D44DA4BF791C}" srcOrd="0" destOrd="0" presId="urn:microsoft.com/office/officeart/2008/layout/HorizontalMultiLevelHierarchy"/>
    <dgm:cxn modelId="{868153F6-0215-4E26-A661-A34946C3802F}" type="presOf" srcId="{C593C0BC-990E-47AF-BD87-3ADB768AA8D6}" destId="{847F8605-730D-4F97-9EB1-4814AB2E5EA0}" srcOrd="0" destOrd="0" presId="urn:microsoft.com/office/officeart/2008/layout/HorizontalMultiLevelHierarchy"/>
    <dgm:cxn modelId="{4663FFD0-DCEF-4BD4-8956-80E23FABDD6E}" srcId="{A35B7C9E-2805-4371-BD9A-C997E8B15F9C}" destId="{EB864D6F-C76F-4FF9-A854-EEC19F85CE4C}" srcOrd="1" destOrd="0" parTransId="{E8597ABD-D481-4CB0-B172-C0B0E3B9E0EB}" sibTransId="{FB66A426-1F26-43B8-A554-47F09071BFAF}"/>
    <dgm:cxn modelId="{1011D69D-14D7-4B1D-9B01-88087B0B7BA7}" type="presOf" srcId="{5228FE72-E0B1-47F7-8640-4EE106D6646C}" destId="{8CEC562D-EFBE-42D9-982B-977CD1EF998D}" srcOrd="1" destOrd="0" presId="urn:microsoft.com/office/officeart/2008/layout/HorizontalMultiLevelHierarchy"/>
    <dgm:cxn modelId="{7DB72E47-A93D-4DC7-BC9B-58969E7513A2}" type="presOf" srcId="{DBF55084-F06A-431D-AEE1-512277319DBA}" destId="{B7DB7C01-779B-414C-B3C2-A762A4FF8187}" srcOrd="1" destOrd="0" presId="urn:microsoft.com/office/officeart/2008/layout/HorizontalMultiLevelHierarchy"/>
    <dgm:cxn modelId="{8E3AE435-9BD7-425C-8DB6-B02725427C3A}" type="presOf" srcId="{E79D608F-8165-43A1-B6DF-AA7424DA248F}" destId="{8542F5B9-67D9-4447-8C29-940F39DB9407}" srcOrd="0" destOrd="0" presId="urn:microsoft.com/office/officeart/2008/layout/HorizontalMultiLevelHierarchy"/>
    <dgm:cxn modelId="{2449D9AF-D986-48C9-A9F4-99ECFD03B726}" type="presOf" srcId="{E3F72AB1-9CF8-425B-9059-CB568EF7DB75}" destId="{13B31FC7-D576-4A66-BE14-D30919A7EFCC}" srcOrd="0" destOrd="0" presId="urn:microsoft.com/office/officeart/2008/layout/HorizontalMultiLevelHierarchy"/>
    <dgm:cxn modelId="{F0C9DFA3-4D23-4897-99D5-331F11C1EF39}" type="presOf" srcId="{F1223119-FFB2-4A22-B6BC-3033D49D9353}" destId="{9761A282-9ABE-4FEC-9FAD-EC23D7A78156}" srcOrd="1" destOrd="0" presId="urn:microsoft.com/office/officeart/2008/layout/HorizontalMultiLevelHierarchy"/>
    <dgm:cxn modelId="{14A615FA-F234-4BF2-B3C6-711CE7B2D5F1}" srcId="{56EC0C67-AB5D-495B-A8E8-BFC268B12B00}" destId="{5DABAC95-0790-46AB-AACE-2CC5B99DE08A}" srcOrd="0" destOrd="0" parTransId="{2942D2DC-BB2F-45E4-89FA-23DD57EBE2C9}" sibTransId="{CD41D4D5-5DF5-483E-A844-6B23E91866C7}"/>
    <dgm:cxn modelId="{FFFD2272-F118-4F23-A7BB-D35E53186C93}" type="presOf" srcId="{70E92411-DE23-4859-BD67-0F2C2C7406C4}" destId="{D08192B3-6A9F-43A7-A6A4-E3CF0E3E119D}" srcOrd="0" destOrd="0" presId="urn:microsoft.com/office/officeart/2008/layout/HorizontalMultiLevelHierarchy"/>
    <dgm:cxn modelId="{B42E711B-CD59-4800-8594-D2088FBFE1D1}" type="presOf" srcId="{5DABAC95-0790-46AB-AACE-2CC5B99DE08A}" destId="{C89F51ED-3374-442C-92AA-F1197A936B88}" srcOrd="0" destOrd="0" presId="urn:microsoft.com/office/officeart/2008/layout/HorizontalMultiLevelHierarchy"/>
    <dgm:cxn modelId="{C569C25F-2D63-430D-9545-16FBA67B4347}" type="presOf" srcId="{DD745F07-34F4-46FE-B21A-BED260156D17}" destId="{568F0FF9-67A7-4B58-AD9E-50155B0754F7}" srcOrd="1" destOrd="0" presId="urn:microsoft.com/office/officeart/2008/layout/HorizontalMultiLevelHierarchy"/>
    <dgm:cxn modelId="{BB6DD747-DABF-4AAA-91F5-EB22862F2C1B}" type="presOf" srcId="{DBF55084-F06A-431D-AEE1-512277319DBA}" destId="{825BE01C-D7B3-4F41-B894-43E47067F56C}" srcOrd="0" destOrd="0" presId="urn:microsoft.com/office/officeart/2008/layout/HorizontalMultiLevelHierarchy"/>
    <dgm:cxn modelId="{35D3868C-8F3E-4FFC-9023-847FEB4D3C23}" type="presOf" srcId="{E8597ABD-D481-4CB0-B172-C0B0E3B9E0EB}" destId="{91F39652-BB1B-402B-9B9E-A81D69F5617D}" srcOrd="0" destOrd="0" presId="urn:microsoft.com/office/officeart/2008/layout/HorizontalMultiLevelHierarchy"/>
    <dgm:cxn modelId="{E771271C-AB4E-4D01-8204-BA8707D68415}" type="presOf" srcId="{E79D608F-8165-43A1-B6DF-AA7424DA248F}" destId="{97C8331E-785B-4D2D-93C2-0C33798F51AA}" srcOrd="1" destOrd="0" presId="urn:microsoft.com/office/officeart/2008/layout/HorizontalMultiLevelHierarchy"/>
    <dgm:cxn modelId="{EF2B0690-7F58-47E9-B4B3-E3E554C805CE}" srcId="{440A8EC3-34CF-417B-8C32-6550E42871F2}" destId="{B0BB1160-31C3-4F82-A5A9-09D86C156B61}" srcOrd="0" destOrd="0" parTransId="{DE634813-F9BA-44DA-BA59-ABCC62DAE6D1}" sibTransId="{0C384F88-B5B0-4284-81D9-5F4826B7AA06}"/>
    <dgm:cxn modelId="{D817BCC8-164D-49C7-BAAD-84DC06B5F912}" type="presOf" srcId="{CCC684DC-161A-44C7-8C73-B96C74F858AD}" destId="{994DD87F-BB5F-4611-B3A5-D1E484293B06}" srcOrd="0" destOrd="0" presId="urn:microsoft.com/office/officeart/2008/layout/HorizontalMultiLevelHierarchy"/>
    <dgm:cxn modelId="{CE5F032E-37A3-4082-950C-7D1FDC5C4C1A}" type="presOf" srcId="{07C30593-1436-4302-8B04-7124D0607A77}" destId="{8D2B3A34-C2FF-4E80-9F71-CC09446E9B4B}" srcOrd="0" destOrd="0" presId="urn:microsoft.com/office/officeart/2008/layout/HorizontalMultiLevelHierarchy"/>
    <dgm:cxn modelId="{7F2190A6-AA14-427F-9538-41BFCFF84DE3}" type="presParOf" srcId="{D61D9318-CF1C-4027-9FB9-CA3681111D48}" destId="{270F17E6-7730-4FCF-B2C8-87132A2A2953}" srcOrd="0" destOrd="0" presId="urn:microsoft.com/office/officeart/2008/layout/HorizontalMultiLevelHierarchy"/>
    <dgm:cxn modelId="{9D16677E-B78F-4753-AE7E-7AE7FDD40DF1}" type="presParOf" srcId="{270F17E6-7730-4FCF-B2C8-87132A2A2953}" destId="{47AE8846-F21F-4E4C-B4A3-D44DA4BF791C}" srcOrd="0" destOrd="0" presId="urn:microsoft.com/office/officeart/2008/layout/HorizontalMultiLevelHierarchy"/>
    <dgm:cxn modelId="{0B5D19E9-93FC-4F1A-83AE-546BE3965015}" type="presParOf" srcId="{270F17E6-7730-4FCF-B2C8-87132A2A2953}" destId="{00B6C323-8ADF-4C2C-A98F-03A35CC9AEB8}" srcOrd="1" destOrd="0" presId="urn:microsoft.com/office/officeart/2008/layout/HorizontalMultiLevelHierarchy"/>
    <dgm:cxn modelId="{07BA5003-51CE-438C-945F-EF3B74D14411}" type="presParOf" srcId="{00B6C323-8ADF-4C2C-A98F-03A35CC9AEB8}" destId="{13B31FC7-D576-4A66-BE14-D30919A7EFCC}" srcOrd="0" destOrd="0" presId="urn:microsoft.com/office/officeart/2008/layout/HorizontalMultiLevelHierarchy"/>
    <dgm:cxn modelId="{44A1F61C-264D-4FD7-B6B8-D5E42D32E306}" type="presParOf" srcId="{13B31FC7-D576-4A66-BE14-D30919A7EFCC}" destId="{64A8B0B5-D591-4771-BF42-9841FA3D0B97}" srcOrd="0" destOrd="0" presId="urn:microsoft.com/office/officeart/2008/layout/HorizontalMultiLevelHierarchy"/>
    <dgm:cxn modelId="{E37EB62A-5A4C-450E-98B3-C9942487EDC4}" type="presParOf" srcId="{00B6C323-8ADF-4C2C-A98F-03A35CC9AEB8}" destId="{CC2B1991-F28B-4882-8182-CD51B58E474C}" srcOrd="1" destOrd="0" presId="urn:microsoft.com/office/officeart/2008/layout/HorizontalMultiLevelHierarchy"/>
    <dgm:cxn modelId="{1A65C2EB-806C-4F0B-BB52-85051D5EF958}" type="presParOf" srcId="{CC2B1991-F28B-4882-8182-CD51B58E474C}" destId="{D8029DD7-C3D4-4A1B-A556-4867F2CA8583}" srcOrd="0" destOrd="0" presId="urn:microsoft.com/office/officeart/2008/layout/HorizontalMultiLevelHierarchy"/>
    <dgm:cxn modelId="{F85F95AE-A1ED-4184-B196-DB9C1F4DCF6E}" type="presParOf" srcId="{CC2B1991-F28B-4882-8182-CD51B58E474C}" destId="{680F4A64-CDDD-4A06-A124-B944A10F0BDA}" srcOrd="1" destOrd="0" presId="urn:microsoft.com/office/officeart/2008/layout/HorizontalMultiLevelHierarchy"/>
    <dgm:cxn modelId="{0EF1D5A0-C704-4053-A21E-B143B5EF2E2B}" type="presParOf" srcId="{680F4A64-CDDD-4A06-A124-B944A10F0BDA}" destId="{E8D8CEE9-FA90-4415-AAE3-E34B668155C6}" srcOrd="0" destOrd="0" presId="urn:microsoft.com/office/officeart/2008/layout/HorizontalMultiLevelHierarchy"/>
    <dgm:cxn modelId="{51BA14CD-E14B-4AF5-B502-E8FBFFC32407}" type="presParOf" srcId="{E8D8CEE9-FA90-4415-AAE3-E34B668155C6}" destId="{6C4975BD-F84A-4C3C-8710-4B05717C3ECF}" srcOrd="0" destOrd="0" presId="urn:microsoft.com/office/officeart/2008/layout/HorizontalMultiLevelHierarchy"/>
    <dgm:cxn modelId="{CAAF8EDA-7448-4E91-A27A-93FFCA894853}" type="presParOf" srcId="{680F4A64-CDDD-4A06-A124-B944A10F0BDA}" destId="{AC9AB124-C813-4045-B30F-7EEA7D8C1E2F}" srcOrd="1" destOrd="0" presId="urn:microsoft.com/office/officeart/2008/layout/HorizontalMultiLevelHierarchy"/>
    <dgm:cxn modelId="{9FE9504A-5D9B-401B-AC49-3AEF741DC215}" type="presParOf" srcId="{AC9AB124-C813-4045-B30F-7EEA7D8C1E2F}" destId="{B1567EBD-1E43-4ECC-BFA4-ECB2828AD186}" srcOrd="0" destOrd="0" presId="urn:microsoft.com/office/officeart/2008/layout/HorizontalMultiLevelHierarchy"/>
    <dgm:cxn modelId="{29EE1CA7-C975-41E0-895A-193702E001D8}" type="presParOf" srcId="{AC9AB124-C813-4045-B30F-7EEA7D8C1E2F}" destId="{CD295087-5161-4282-8D47-2CFBDD8D30D2}" srcOrd="1" destOrd="0" presId="urn:microsoft.com/office/officeart/2008/layout/HorizontalMultiLevelHierarchy"/>
    <dgm:cxn modelId="{AEDE6581-DD67-4BF6-9D4D-7D3B3217659A}" type="presParOf" srcId="{CD295087-5161-4282-8D47-2CFBDD8D30D2}" destId="{4515FAEF-36C9-4116-9605-1B965FA33EC8}" srcOrd="0" destOrd="0" presId="urn:microsoft.com/office/officeart/2008/layout/HorizontalMultiLevelHierarchy"/>
    <dgm:cxn modelId="{65635D17-BFE7-44E6-BC3E-7DE164931E96}" type="presParOf" srcId="{4515FAEF-36C9-4116-9605-1B965FA33EC8}" destId="{01A1C3B5-C708-4286-8CCA-6BA605875D87}" srcOrd="0" destOrd="0" presId="urn:microsoft.com/office/officeart/2008/layout/HorizontalMultiLevelHierarchy"/>
    <dgm:cxn modelId="{12364373-5304-4200-AFDE-70DD94042E70}" type="presParOf" srcId="{CD295087-5161-4282-8D47-2CFBDD8D30D2}" destId="{FBFF907A-74D9-4423-A9FA-501E138C8099}" srcOrd="1" destOrd="0" presId="urn:microsoft.com/office/officeart/2008/layout/HorizontalMultiLevelHierarchy"/>
    <dgm:cxn modelId="{A9C336D3-3868-4B9C-AE64-C0E2D704FB5C}" type="presParOf" srcId="{FBFF907A-74D9-4423-A9FA-501E138C8099}" destId="{D25AF45C-8621-41E6-96C3-C7BD2BF6496A}" srcOrd="0" destOrd="0" presId="urn:microsoft.com/office/officeart/2008/layout/HorizontalMultiLevelHierarchy"/>
    <dgm:cxn modelId="{2FC37CD9-5BA9-4DD0-A5C2-8D7549E52E06}" type="presParOf" srcId="{FBFF907A-74D9-4423-A9FA-501E138C8099}" destId="{A7FEDD77-F410-4CFF-A54C-E9BAFAFF46DA}" srcOrd="1" destOrd="0" presId="urn:microsoft.com/office/officeart/2008/layout/HorizontalMultiLevelHierarchy"/>
    <dgm:cxn modelId="{C6DCFEB8-2952-413E-9C34-F781DC56F8F5}" type="presParOf" srcId="{00B6C323-8ADF-4C2C-A98F-03A35CC9AEB8}" destId="{22DC00D5-0FC3-4C9A-B889-B732357E2B93}" srcOrd="2" destOrd="0" presId="urn:microsoft.com/office/officeart/2008/layout/HorizontalMultiLevelHierarchy"/>
    <dgm:cxn modelId="{1E573C23-752D-40FB-9254-4CC703EBF5C1}" type="presParOf" srcId="{22DC00D5-0FC3-4C9A-B889-B732357E2B93}" destId="{498C54E6-5AF2-41FC-BD70-4FF8CCF94CF6}" srcOrd="0" destOrd="0" presId="urn:microsoft.com/office/officeart/2008/layout/HorizontalMultiLevelHierarchy"/>
    <dgm:cxn modelId="{45B605B5-1789-4741-A825-BAFAF25DB32D}" type="presParOf" srcId="{00B6C323-8ADF-4C2C-A98F-03A35CC9AEB8}" destId="{F257D03A-4218-4253-A242-98828D470C4D}" srcOrd="3" destOrd="0" presId="urn:microsoft.com/office/officeart/2008/layout/HorizontalMultiLevelHierarchy"/>
    <dgm:cxn modelId="{06FB5D97-B311-4653-A791-205932C864F8}" type="presParOf" srcId="{F257D03A-4218-4253-A242-98828D470C4D}" destId="{847F8605-730D-4F97-9EB1-4814AB2E5EA0}" srcOrd="0" destOrd="0" presId="urn:microsoft.com/office/officeart/2008/layout/HorizontalMultiLevelHierarchy"/>
    <dgm:cxn modelId="{DD3477C4-BF1F-49AE-8FE2-33CEBA9B94B1}" type="presParOf" srcId="{F257D03A-4218-4253-A242-98828D470C4D}" destId="{7D745E0D-E7F4-4201-B8BA-4832B896FA61}" srcOrd="1" destOrd="0" presId="urn:microsoft.com/office/officeart/2008/layout/HorizontalMultiLevelHierarchy"/>
    <dgm:cxn modelId="{FADB2869-D3DE-4D2C-A432-82FA47A7B326}" type="presParOf" srcId="{7D745E0D-E7F4-4201-B8BA-4832B896FA61}" destId="{D08192B3-6A9F-43A7-A6A4-E3CF0E3E119D}" srcOrd="0" destOrd="0" presId="urn:microsoft.com/office/officeart/2008/layout/HorizontalMultiLevelHierarchy"/>
    <dgm:cxn modelId="{42D8C47B-5410-4974-96A6-18D132B2C4EE}" type="presParOf" srcId="{D08192B3-6A9F-43A7-A6A4-E3CF0E3E119D}" destId="{6F7AAD02-5124-4A8F-83AA-3E6BCAA0F2B3}" srcOrd="0" destOrd="0" presId="urn:microsoft.com/office/officeart/2008/layout/HorizontalMultiLevelHierarchy"/>
    <dgm:cxn modelId="{A3DF841A-53E5-498F-ACD0-69DF49DBE2CD}" type="presParOf" srcId="{7D745E0D-E7F4-4201-B8BA-4832B896FA61}" destId="{5AD37785-F9DD-4D0E-B7A3-8C1332D71EC9}" srcOrd="1" destOrd="0" presId="urn:microsoft.com/office/officeart/2008/layout/HorizontalMultiLevelHierarchy"/>
    <dgm:cxn modelId="{C6F0B3A1-B1DB-4A3A-9DB2-4EB6ADF208BA}" type="presParOf" srcId="{5AD37785-F9DD-4D0E-B7A3-8C1332D71EC9}" destId="{2D84C818-2A26-41DF-9C1B-FAD2545018FE}" srcOrd="0" destOrd="0" presId="urn:microsoft.com/office/officeart/2008/layout/HorizontalMultiLevelHierarchy"/>
    <dgm:cxn modelId="{E6829DE2-9F7D-4CB0-9E07-A219AD3FCFC2}" type="presParOf" srcId="{5AD37785-F9DD-4D0E-B7A3-8C1332D71EC9}" destId="{1C7C8844-4E54-4F17-9FA6-BFC802431D56}" srcOrd="1" destOrd="0" presId="urn:microsoft.com/office/officeart/2008/layout/HorizontalMultiLevelHierarchy"/>
    <dgm:cxn modelId="{1500B490-161F-47AB-B2AA-5233E1DFBAC5}" type="presParOf" srcId="{1C7C8844-4E54-4F17-9FA6-BFC802431D56}" destId="{58FF73D2-2B1D-4326-A086-2D2DD7B18C7D}" srcOrd="0" destOrd="0" presId="urn:microsoft.com/office/officeart/2008/layout/HorizontalMultiLevelHierarchy"/>
    <dgm:cxn modelId="{0574F799-0C25-49C7-9A4E-583E5EF19F22}" type="presParOf" srcId="{58FF73D2-2B1D-4326-A086-2D2DD7B18C7D}" destId="{D5DC5562-A47E-4DED-B4D3-745877967086}" srcOrd="0" destOrd="0" presId="urn:microsoft.com/office/officeart/2008/layout/HorizontalMultiLevelHierarchy"/>
    <dgm:cxn modelId="{20C9F30D-8A35-4F3C-9D2A-C518A3F37D9F}" type="presParOf" srcId="{1C7C8844-4E54-4F17-9FA6-BFC802431D56}" destId="{7EB0A0DF-FB76-421E-9419-B8981735C235}" srcOrd="1" destOrd="0" presId="urn:microsoft.com/office/officeart/2008/layout/HorizontalMultiLevelHierarchy"/>
    <dgm:cxn modelId="{5BEDDCC6-AF32-4698-AA7B-50723F7CA059}" type="presParOf" srcId="{7EB0A0DF-FB76-421E-9419-B8981735C235}" destId="{8D2B3A34-C2FF-4E80-9F71-CC09446E9B4B}" srcOrd="0" destOrd="0" presId="urn:microsoft.com/office/officeart/2008/layout/HorizontalMultiLevelHierarchy"/>
    <dgm:cxn modelId="{4350311E-31FA-4D01-ABD5-3DA314C29A82}" type="presParOf" srcId="{7EB0A0DF-FB76-421E-9419-B8981735C235}" destId="{CD83E6AA-E698-4D73-B358-24A54406AD04}" srcOrd="1" destOrd="0" presId="urn:microsoft.com/office/officeart/2008/layout/HorizontalMultiLevelHierarchy"/>
    <dgm:cxn modelId="{2939C0D0-1308-4E84-9665-A47F2D068533}" type="presParOf" srcId="{1C7C8844-4E54-4F17-9FA6-BFC802431D56}" destId="{91F39652-BB1B-402B-9B9E-A81D69F5617D}" srcOrd="2" destOrd="0" presId="urn:microsoft.com/office/officeart/2008/layout/HorizontalMultiLevelHierarchy"/>
    <dgm:cxn modelId="{DA2A32F9-156E-489C-934F-855EC098ECD3}" type="presParOf" srcId="{91F39652-BB1B-402B-9B9E-A81D69F5617D}" destId="{114ABE3A-2409-4CE0-BDA1-F447BD93FDCB}" srcOrd="0" destOrd="0" presId="urn:microsoft.com/office/officeart/2008/layout/HorizontalMultiLevelHierarchy"/>
    <dgm:cxn modelId="{E5BDE43C-7DCB-4E32-943F-A020582ACBA7}" type="presParOf" srcId="{1C7C8844-4E54-4F17-9FA6-BFC802431D56}" destId="{7412613C-EA91-4D4D-8686-BCC3A87698F5}" srcOrd="3" destOrd="0" presId="urn:microsoft.com/office/officeart/2008/layout/HorizontalMultiLevelHierarchy"/>
    <dgm:cxn modelId="{077BB0AD-064E-463D-8A5D-7EE5D3BFB594}" type="presParOf" srcId="{7412613C-EA91-4D4D-8686-BCC3A87698F5}" destId="{975C414A-B981-41AF-93C6-16CA8639F08F}" srcOrd="0" destOrd="0" presId="urn:microsoft.com/office/officeart/2008/layout/HorizontalMultiLevelHierarchy"/>
    <dgm:cxn modelId="{4C16AF71-6FC1-4ED0-A5B4-5B74E2E87394}" type="presParOf" srcId="{7412613C-EA91-4D4D-8686-BCC3A87698F5}" destId="{A0C50071-5B66-468E-8253-7CE182A63C7C}" srcOrd="1" destOrd="0" presId="urn:microsoft.com/office/officeart/2008/layout/HorizontalMultiLevelHierarchy"/>
    <dgm:cxn modelId="{A8E3FE7E-C803-48A9-B09B-8633CAE45463}" type="presParOf" srcId="{7D745E0D-E7F4-4201-B8BA-4832B896FA61}" destId="{5F04F140-49BC-44CA-A5CF-ED23984D9D76}" srcOrd="2" destOrd="0" presId="urn:microsoft.com/office/officeart/2008/layout/HorizontalMultiLevelHierarchy"/>
    <dgm:cxn modelId="{061C39BA-23B1-4ECF-B7EC-ACE934FAB049}" type="presParOf" srcId="{5F04F140-49BC-44CA-A5CF-ED23984D9D76}" destId="{9761A282-9ABE-4FEC-9FAD-EC23D7A78156}" srcOrd="0" destOrd="0" presId="urn:microsoft.com/office/officeart/2008/layout/HorizontalMultiLevelHierarchy"/>
    <dgm:cxn modelId="{874BF1BE-DAB2-4630-A213-F1EC4C063654}" type="presParOf" srcId="{7D745E0D-E7F4-4201-B8BA-4832B896FA61}" destId="{41EBE8EF-45B7-401F-8256-A4C7C71FAC37}" srcOrd="3" destOrd="0" presId="urn:microsoft.com/office/officeart/2008/layout/HorizontalMultiLevelHierarchy"/>
    <dgm:cxn modelId="{E63AFF89-0D28-47D2-9CDE-0CB4257A5B6C}" type="presParOf" srcId="{41EBE8EF-45B7-401F-8256-A4C7C71FAC37}" destId="{CF14C786-B92A-4D82-A9E0-9B2C8DC98635}" srcOrd="0" destOrd="0" presId="urn:microsoft.com/office/officeart/2008/layout/HorizontalMultiLevelHierarchy"/>
    <dgm:cxn modelId="{A6F026E6-EF27-45AE-AC8D-E5B095C8A046}" type="presParOf" srcId="{41EBE8EF-45B7-401F-8256-A4C7C71FAC37}" destId="{D74647C8-4AD5-4F97-A6E5-CDABC3DF525D}" srcOrd="1" destOrd="0" presId="urn:microsoft.com/office/officeart/2008/layout/HorizontalMultiLevelHierarchy"/>
    <dgm:cxn modelId="{BDAD744D-71ED-4652-B1D6-2CB5F6D62384}" type="presParOf" srcId="{D74647C8-4AD5-4F97-A6E5-CDABC3DF525D}" destId="{96819C43-A9FE-4707-BD15-49B549232EF9}" srcOrd="0" destOrd="0" presId="urn:microsoft.com/office/officeart/2008/layout/HorizontalMultiLevelHierarchy"/>
    <dgm:cxn modelId="{7DBE0882-270F-4919-A158-1299545DAF3C}" type="presParOf" srcId="{96819C43-A9FE-4707-BD15-49B549232EF9}" destId="{23ACEDBD-41ED-4188-91E5-FC937BD59C90}" srcOrd="0" destOrd="0" presId="urn:microsoft.com/office/officeart/2008/layout/HorizontalMultiLevelHierarchy"/>
    <dgm:cxn modelId="{8C7E73F0-4D4E-4676-8F2C-C8939987D67F}" type="presParOf" srcId="{D74647C8-4AD5-4F97-A6E5-CDABC3DF525D}" destId="{9E310F63-AB61-49FD-B04A-A4F1CF41D9CC}" srcOrd="1" destOrd="0" presId="urn:microsoft.com/office/officeart/2008/layout/HorizontalMultiLevelHierarchy"/>
    <dgm:cxn modelId="{CEA5FDFB-0B32-4C30-A35A-312454DAE798}" type="presParOf" srcId="{9E310F63-AB61-49FD-B04A-A4F1CF41D9CC}" destId="{14A03383-AA53-4960-BA7C-E62DD887737A}" srcOrd="0" destOrd="0" presId="urn:microsoft.com/office/officeart/2008/layout/HorizontalMultiLevelHierarchy"/>
    <dgm:cxn modelId="{C87EC365-AA63-49E9-B7CD-A4021E3BD8AA}" type="presParOf" srcId="{9E310F63-AB61-49FD-B04A-A4F1CF41D9CC}" destId="{A98688B0-D998-418F-B7F0-D5BE4C20A6EC}" srcOrd="1" destOrd="0" presId="urn:microsoft.com/office/officeart/2008/layout/HorizontalMultiLevelHierarchy"/>
    <dgm:cxn modelId="{90281B83-7F08-4D6C-8AC4-DC48C4C4E4A2}" type="presParOf" srcId="{00B6C323-8ADF-4C2C-A98F-03A35CC9AEB8}" destId="{65BE38A7-EFDD-42A5-8387-87F6ED284FA3}" srcOrd="4" destOrd="0" presId="urn:microsoft.com/office/officeart/2008/layout/HorizontalMultiLevelHierarchy"/>
    <dgm:cxn modelId="{ED659C91-3227-4AF8-8745-F1C46DD36522}" type="presParOf" srcId="{65BE38A7-EFDD-42A5-8387-87F6ED284FA3}" destId="{7EA36EBE-28EA-40CF-8495-E7042A6AA7E2}" srcOrd="0" destOrd="0" presId="urn:microsoft.com/office/officeart/2008/layout/HorizontalMultiLevelHierarchy"/>
    <dgm:cxn modelId="{55A1BC60-0E39-413D-BE63-07F2E089F270}" type="presParOf" srcId="{00B6C323-8ADF-4C2C-A98F-03A35CC9AEB8}" destId="{BA050A64-A398-4203-94DC-7F585CE2608A}" srcOrd="5" destOrd="0" presId="urn:microsoft.com/office/officeart/2008/layout/HorizontalMultiLevelHierarchy"/>
    <dgm:cxn modelId="{E023468D-4DBC-4A2D-89ED-6DF8A23A5A3C}" type="presParOf" srcId="{BA050A64-A398-4203-94DC-7F585CE2608A}" destId="{667EC47A-D406-433A-9EE9-6981B639D7B7}" srcOrd="0" destOrd="0" presId="urn:microsoft.com/office/officeart/2008/layout/HorizontalMultiLevelHierarchy"/>
    <dgm:cxn modelId="{A9776F3D-3526-40C7-BC34-C69009C96A69}" type="presParOf" srcId="{BA050A64-A398-4203-94DC-7F585CE2608A}" destId="{8403A684-6562-48FD-B419-FB84137F5081}" srcOrd="1" destOrd="0" presId="urn:microsoft.com/office/officeart/2008/layout/HorizontalMultiLevelHierarchy"/>
    <dgm:cxn modelId="{09D09CBB-2A18-4E03-B64E-02367CB86F09}" type="presParOf" srcId="{8403A684-6562-48FD-B419-FB84137F5081}" destId="{3AD7E826-24D0-4602-AAA0-C527D48B2356}" srcOrd="0" destOrd="0" presId="urn:microsoft.com/office/officeart/2008/layout/HorizontalMultiLevelHierarchy"/>
    <dgm:cxn modelId="{1CE1EB73-1963-4A66-BB1A-CF1F6CCDE95B}" type="presParOf" srcId="{3AD7E826-24D0-4602-AAA0-C527D48B2356}" destId="{39C89B63-185D-4E8F-9069-ABF04E398351}" srcOrd="0" destOrd="0" presId="urn:microsoft.com/office/officeart/2008/layout/HorizontalMultiLevelHierarchy"/>
    <dgm:cxn modelId="{228AD324-3276-4E3B-AAE1-CF0F75C6E678}" type="presParOf" srcId="{8403A684-6562-48FD-B419-FB84137F5081}" destId="{E8F390C0-ED85-4DBE-9C95-F392A41732F1}" srcOrd="1" destOrd="0" presId="urn:microsoft.com/office/officeart/2008/layout/HorizontalMultiLevelHierarchy"/>
    <dgm:cxn modelId="{C4B2D3C5-8D2F-4685-8008-E040413CEDFA}" type="presParOf" srcId="{E8F390C0-ED85-4DBE-9C95-F392A41732F1}" destId="{C89F51ED-3374-442C-92AA-F1197A936B88}" srcOrd="0" destOrd="0" presId="urn:microsoft.com/office/officeart/2008/layout/HorizontalMultiLevelHierarchy"/>
    <dgm:cxn modelId="{587AD89E-CFA3-47F7-A56E-7FB226DF2194}" type="presParOf" srcId="{E8F390C0-ED85-4DBE-9C95-F392A41732F1}" destId="{E7DB3972-2AD1-402C-9479-96973D555613}" srcOrd="1" destOrd="0" presId="urn:microsoft.com/office/officeart/2008/layout/HorizontalMultiLevelHierarchy"/>
    <dgm:cxn modelId="{95AB0A17-DA6C-45D4-BF24-51AB3C3F6743}" type="presParOf" srcId="{8403A684-6562-48FD-B419-FB84137F5081}" destId="{AB50A51B-F20A-4F5E-94BD-F9D77A9332BC}" srcOrd="2" destOrd="0" presId="urn:microsoft.com/office/officeart/2008/layout/HorizontalMultiLevelHierarchy"/>
    <dgm:cxn modelId="{B52CB83E-2046-4C82-A36A-2B5D4B0A08F2}" type="presParOf" srcId="{AB50A51B-F20A-4F5E-94BD-F9D77A9332BC}" destId="{D1A28E63-BA20-46D3-B6EF-1E69D6925056}" srcOrd="0" destOrd="0" presId="urn:microsoft.com/office/officeart/2008/layout/HorizontalMultiLevelHierarchy"/>
    <dgm:cxn modelId="{3DAB02AC-AC86-4E1B-9FED-EAECB8502E6E}" type="presParOf" srcId="{8403A684-6562-48FD-B419-FB84137F5081}" destId="{B5364D54-6AA4-46C5-8D1A-BE0550C7DDD0}" srcOrd="3" destOrd="0" presId="urn:microsoft.com/office/officeart/2008/layout/HorizontalMultiLevelHierarchy"/>
    <dgm:cxn modelId="{86A9EF10-2A9C-4CBC-A0F2-13A05F8061A8}" type="presParOf" srcId="{B5364D54-6AA4-46C5-8D1A-BE0550C7DDD0}" destId="{5735FE3E-74EF-4FB3-9C7C-EFF9A4077E40}" srcOrd="0" destOrd="0" presId="urn:microsoft.com/office/officeart/2008/layout/HorizontalMultiLevelHierarchy"/>
    <dgm:cxn modelId="{248B00FF-83F4-4876-9CB9-BC473745157E}" type="presParOf" srcId="{B5364D54-6AA4-46C5-8D1A-BE0550C7DDD0}" destId="{ECE4E2F4-E61A-40FF-8D6F-8C8174D32E5A}" srcOrd="1" destOrd="0" presId="urn:microsoft.com/office/officeart/2008/layout/HorizontalMultiLevelHierarchy"/>
    <dgm:cxn modelId="{C1D30889-DD04-4EA2-8F54-1C05AAFED42E}" type="presParOf" srcId="{00B6C323-8ADF-4C2C-A98F-03A35CC9AEB8}" destId="{8542F5B9-67D9-4447-8C29-940F39DB9407}" srcOrd="6" destOrd="0" presId="urn:microsoft.com/office/officeart/2008/layout/HorizontalMultiLevelHierarchy"/>
    <dgm:cxn modelId="{48F025C6-59E8-422A-B068-741F4B820D4C}" type="presParOf" srcId="{8542F5B9-67D9-4447-8C29-940F39DB9407}" destId="{97C8331E-785B-4D2D-93C2-0C33798F51AA}" srcOrd="0" destOrd="0" presId="urn:microsoft.com/office/officeart/2008/layout/HorizontalMultiLevelHierarchy"/>
    <dgm:cxn modelId="{5A97C76F-80D3-441F-8A36-C3FAFBAFB598}" type="presParOf" srcId="{00B6C323-8ADF-4C2C-A98F-03A35CC9AEB8}" destId="{01EBFCC8-F820-4397-B328-2BA3D8120441}" srcOrd="7" destOrd="0" presId="urn:microsoft.com/office/officeart/2008/layout/HorizontalMultiLevelHierarchy"/>
    <dgm:cxn modelId="{915CEEC3-315C-4EB3-8042-A90148761B43}" type="presParOf" srcId="{01EBFCC8-F820-4397-B328-2BA3D8120441}" destId="{7B296622-3203-4C3C-BADC-76263B452119}" srcOrd="0" destOrd="0" presId="urn:microsoft.com/office/officeart/2008/layout/HorizontalMultiLevelHierarchy"/>
    <dgm:cxn modelId="{E18F8841-478B-4F45-ABB1-7FC657D43CC1}" type="presParOf" srcId="{01EBFCC8-F820-4397-B328-2BA3D8120441}" destId="{68EBC3ED-03F1-4668-9EF5-7D048CF4A6A1}" srcOrd="1" destOrd="0" presId="urn:microsoft.com/office/officeart/2008/layout/HorizontalMultiLevelHierarchy"/>
    <dgm:cxn modelId="{5E93BDF3-830D-4C8F-884D-B13674DA606E}" type="presParOf" srcId="{68EBC3ED-03F1-4668-9EF5-7D048CF4A6A1}" destId="{423F62A8-A7D7-465E-A172-BE4FED008A81}" srcOrd="0" destOrd="0" presId="urn:microsoft.com/office/officeart/2008/layout/HorizontalMultiLevelHierarchy"/>
    <dgm:cxn modelId="{39160014-ECAD-486A-843F-53634FE0976D}" type="presParOf" srcId="{423F62A8-A7D7-465E-A172-BE4FED008A81}" destId="{B9CE249B-3BA0-41E1-BDD4-044A0DD9AF70}" srcOrd="0" destOrd="0" presId="urn:microsoft.com/office/officeart/2008/layout/HorizontalMultiLevelHierarchy"/>
    <dgm:cxn modelId="{BCF9D26C-EA58-414E-BA35-1B8EE9E7836A}" type="presParOf" srcId="{68EBC3ED-03F1-4668-9EF5-7D048CF4A6A1}" destId="{53CCEB7E-ED1E-477B-AAF8-819E7415848F}" srcOrd="1" destOrd="0" presId="urn:microsoft.com/office/officeart/2008/layout/HorizontalMultiLevelHierarchy"/>
    <dgm:cxn modelId="{6DC10983-E7F4-43C3-B219-36ED4F25C370}" type="presParOf" srcId="{53CCEB7E-ED1E-477B-AAF8-819E7415848F}" destId="{994DD87F-BB5F-4611-B3A5-D1E484293B06}" srcOrd="0" destOrd="0" presId="urn:microsoft.com/office/officeart/2008/layout/HorizontalMultiLevelHierarchy"/>
    <dgm:cxn modelId="{6A08A466-5B3D-4CA9-AD4B-2F9E5B92546E}" type="presParOf" srcId="{53CCEB7E-ED1E-477B-AAF8-819E7415848F}" destId="{B56596D1-FD00-4ABF-BBBF-D1DF906F59A6}" srcOrd="1" destOrd="0" presId="urn:microsoft.com/office/officeart/2008/layout/HorizontalMultiLevelHierarchy"/>
    <dgm:cxn modelId="{8BB70D26-DF6D-4A4B-96C8-300F52286994}" type="presParOf" srcId="{68EBC3ED-03F1-4668-9EF5-7D048CF4A6A1}" destId="{1955EA1E-138D-468A-BB3C-C1555F8E4AD6}" srcOrd="2" destOrd="0" presId="urn:microsoft.com/office/officeart/2008/layout/HorizontalMultiLevelHierarchy"/>
    <dgm:cxn modelId="{11724008-56A4-4F6F-A465-38C6B7BBE36C}" type="presParOf" srcId="{1955EA1E-138D-468A-BB3C-C1555F8E4AD6}" destId="{568F0FF9-67A7-4B58-AD9E-50155B0754F7}" srcOrd="0" destOrd="0" presId="urn:microsoft.com/office/officeart/2008/layout/HorizontalMultiLevelHierarchy"/>
    <dgm:cxn modelId="{E20D1569-2CB4-48DA-8836-097B6B5F7FB0}" type="presParOf" srcId="{68EBC3ED-03F1-4668-9EF5-7D048CF4A6A1}" destId="{0BFBE822-3770-4FC6-B3F1-0AF1C072704B}" srcOrd="3" destOrd="0" presId="urn:microsoft.com/office/officeart/2008/layout/HorizontalMultiLevelHierarchy"/>
    <dgm:cxn modelId="{EA0F54AC-D365-428D-8B1B-3001DBBB1103}" type="presParOf" srcId="{0BFBE822-3770-4FC6-B3F1-0AF1C072704B}" destId="{D29F2C6B-4EA4-4336-98B3-A4804D72DBD6}" srcOrd="0" destOrd="0" presId="urn:microsoft.com/office/officeart/2008/layout/HorizontalMultiLevelHierarchy"/>
    <dgm:cxn modelId="{BA446336-FD83-4D8C-9071-94FE00DF9DB7}" type="presParOf" srcId="{0BFBE822-3770-4FC6-B3F1-0AF1C072704B}" destId="{D2173760-2F80-4B22-9F68-3ED0435A5D42}" srcOrd="1" destOrd="0" presId="urn:microsoft.com/office/officeart/2008/layout/HorizontalMultiLevelHierarchy"/>
    <dgm:cxn modelId="{5C144C0D-FE99-4E71-89F3-6DE17EDB9843}" type="presParOf" srcId="{D2173760-2F80-4B22-9F68-3ED0435A5D42}" destId="{3BCCDE97-DFA7-4C4F-BA52-41568485AD89}" srcOrd="0" destOrd="0" presId="urn:microsoft.com/office/officeart/2008/layout/HorizontalMultiLevelHierarchy"/>
    <dgm:cxn modelId="{520170CC-30CD-4FC8-BD20-C2A6FCCC85EA}" type="presParOf" srcId="{3BCCDE97-DFA7-4C4F-BA52-41568485AD89}" destId="{8CEC562D-EFBE-42D9-982B-977CD1EF998D}" srcOrd="0" destOrd="0" presId="urn:microsoft.com/office/officeart/2008/layout/HorizontalMultiLevelHierarchy"/>
    <dgm:cxn modelId="{D05FA0BA-2FED-4337-8E87-9DF148571719}" type="presParOf" srcId="{D2173760-2F80-4B22-9F68-3ED0435A5D42}" destId="{693FBD72-41BA-4F1F-9D83-D3CF8381F99A}" srcOrd="1" destOrd="0" presId="urn:microsoft.com/office/officeart/2008/layout/HorizontalMultiLevelHierarchy"/>
    <dgm:cxn modelId="{03D44AEF-DE62-40AD-8DB4-7972B2527F6E}" type="presParOf" srcId="{693FBD72-41BA-4F1F-9D83-D3CF8381F99A}" destId="{533C8D4B-ED1C-452B-AFB1-36645D1791B9}" srcOrd="0" destOrd="0" presId="urn:microsoft.com/office/officeart/2008/layout/HorizontalMultiLevelHierarchy"/>
    <dgm:cxn modelId="{D77A47E0-3F78-45B1-B7C3-C6E5D44C87B0}" type="presParOf" srcId="{693FBD72-41BA-4F1F-9D83-D3CF8381F99A}" destId="{4BB44336-B2D7-4C48-A382-2537D9F1042A}" srcOrd="1" destOrd="0" presId="urn:microsoft.com/office/officeart/2008/layout/HorizontalMultiLevelHierarchy"/>
    <dgm:cxn modelId="{3522F9D0-9C12-4E59-9BEA-451A5300B3B5}" type="presParOf" srcId="{68EBC3ED-03F1-4668-9EF5-7D048CF4A6A1}" destId="{EB499143-0A51-4A84-9BCC-171DB7295B2C}" srcOrd="4" destOrd="0" presId="urn:microsoft.com/office/officeart/2008/layout/HorizontalMultiLevelHierarchy"/>
    <dgm:cxn modelId="{62520CCC-F2BC-4644-A30A-05496F5F240B}" type="presParOf" srcId="{EB499143-0A51-4A84-9BCC-171DB7295B2C}" destId="{F10B2F85-6CA4-4DEE-A905-C17E5F756A51}" srcOrd="0" destOrd="0" presId="urn:microsoft.com/office/officeart/2008/layout/HorizontalMultiLevelHierarchy"/>
    <dgm:cxn modelId="{0F7B1EA2-CA36-458B-B013-208561587DEC}" type="presParOf" srcId="{68EBC3ED-03F1-4668-9EF5-7D048CF4A6A1}" destId="{DC1049DB-F57D-4683-8A15-608D368F2952}" srcOrd="5" destOrd="0" presId="urn:microsoft.com/office/officeart/2008/layout/HorizontalMultiLevelHierarchy"/>
    <dgm:cxn modelId="{7B7D550B-43CA-4B66-9073-4ECBEA9AEE6C}" type="presParOf" srcId="{DC1049DB-F57D-4683-8A15-608D368F2952}" destId="{EC4FAAE3-3A08-4E62-B0A2-18D177DFE4D8}" srcOrd="0" destOrd="0" presId="urn:microsoft.com/office/officeart/2008/layout/HorizontalMultiLevelHierarchy"/>
    <dgm:cxn modelId="{30527D5A-DBC0-448C-BD4F-A40BB39DD3D1}" type="presParOf" srcId="{DC1049DB-F57D-4683-8A15-608D368F2952}" destId="{9F5A9DB9-90AF-4666-A088-89C070481FFE}" srcOrd="1" destOrd="0" presId="urn:microsoft.com/office/officeart/2008/layout/HorizontalMultiLevelHierarchy"/>
    <dgm:cxn modelId="{E19711A8-15E7-47D4-9E90-E73F377488A8}" type="presParOf" srcId="{00B6C323-8ADF-4C2C-A98F-03A35CC9AEB8}" destId="{3D594C2F-E3B3-49E4-91B1-8021AB724E6F}" srcOrd="8" destOrd="0" presId="urn:microsoft.com/office/officeart/2008/layout/HorizontalMultiLevelHierarchy"/>
    <dgm:cxn modelId="{92C6F778-9CDD-40BB-ACE5-888E82DABD7A}" type="presParOf" srcId="{3D594C2F-E3B3-49E4-91B1-8021AB724E6F}" destId="{1076CA54-8877-47C3-961B-A276127581B5}" srcOrd="0" destOrd="0" presId="urn:microsoft.com/office/officeart/2008/layout/HorizontalMultiLevelHierarchy"/>
    <dgm:cxn modelId="{7C9A2B15-0317-4AD2-B533-89FDE67BCDBD}" type="presParOf" srcId="{00B6C323-8ADF-4C2C-A98F-03A35CC9AEB8}" destId="{3E87E138-0B30-410D-8FA7-5208A5EAB9E9}" srcOrd="9" destOrd="0" presId="urn:microsoft.com/office/officeart/2008/layout/HorizontalMultiLevelHierarchy"/>
    <dgm:cxn modelId="{6FE9B560-253E-4A8D-8B93-4B2EB1F64772}" type="presParOf" srcId="{3E87E138-0B30-410D-8FA7-5208A5EAB9E9}" destId="{5B2A2679-3A76-4E9A-9D97-1CE4131E5F19}" srcOrd="0" destOrd="0" presId="urn:microsoft.com/office/officeart/2008/layout/HorizontalMultiLevelHierarchy"/>
    <dgm:cxn modelId="{3FCFB5E9-9131-4934-8807-94AF9403B7A1}" type="presParOf" srcId="{3E87E138-0B30-410D-8FA7-5208A5EAB9E9}" destId="{7D18A1EB-180C-439B-B9C4-01A5CC1965C1}" srcOrd="1" destOrd="0" presId="urn:microsoft.com/office/officeart/2008/layout/HorizontalMultiLevelHierarchy"/>
    <dgm:cxn modelId="{4FD36848-30C3-4728-84E6-91F4155D551F}" type="presParOf" srcId="{7D18A1EB-180C-439B-B9C4-01A5CC1965C1}" destId="{3B1A3685-9A27-4EC4-BEFC-1FDA25274BFA}" srcOrd="0" destOrd="0" presId="urn:microsoft.com/office/officeart/2008/layout/HorizontalMultiLevelHierarchy"/>
    <dgm:cxn modelId="{48763834-E465-4C5C-AA24-008C8EF1C018}" type="presParOf" srcId="{3B1A3685-9A27-4EC4-BEFC-1FDA25274BFA}" destId="{CC9EEFE9-F203-4C3A-89C0-45943F6D1FD8}" srcOrd="0" destOrd="0" presId="urn:microsoft.com/office/officeart/2008/layout/HorizontalMultiLevelHierarchy"/>
    <dgm:cxn modelId="{0600EC03-3E8D-40BC-9FD9-241FF13A5014}" type="presParOf" srcId="{7D18A1EB-180C-439B-B9C4-01A5CC1965C1}" destId="{CC454943-A32D-46B4-940B-E1FB01EB3541}" srcOrd="1" destOrd="0" presId="urn:microsoft.com/office/officeart/2008/layout/HorizontalMultiLevelHierarchy"/>
    <dgm:cxn modelId="{A551847A-EE6A-4655-81DC-D7FE5B5ED9DC}" type="presParOf" srcId="{CC454943-A32D-46B4-940B-E1FB01EB3541}" destId="{9C1C14DA-F756-46ED-8E95-4DC5B5DF4902}" srcOrd="0" destOrd="0" presId="urn:microsoft.com/office/officeart/2008/layout/HorizontalMultiLevelHierarchy"/>
    <dgm:cxn modelId="{02648231-FF33-4030-AA07-F4C3CBCF3096}" type="presParOf" srcId="{CC454943-A32D-46B4-940B-E1FB01EB3541}" destId="{2B6CC210-4FD6-47E1-8249-D94D41CE3B23}" srcOrd="1" destOrd="0" presId="urn:microsoft.com/office/officeart/2008/layout/HorizontalMultiLevelHierarchy"/>
    <dgm:cxn modelId="{7A09A24D-A0B4-4B7E-BE10-E7770A74013C}" type="presParOf" srcId="{2B6CC210-4FD6-47E1-8249-D94D41CE3B23}" destId="{825BE01C-D7B3-4F41-B894-43E47067F56C}" srcOrd="0" destOrd="0" presId="urn:microsoft.com/office/officeart/2008/layout/HorizontalMultiLevelHierarchy"/>
    <dgm:cxn modelId="{67F86693-315E-4354-8323-AFB34CE7882C}" type="presParOf" srcId="{825BE01C-D7B3-4F41-B894-43E47067F56C}" destId="{B7DB7C01-779B-414C-B3C2-A762A4FF8187}" srcOrd="0" destOrd="0" presId="urn:microsoft.com/office/officeart/2008/layout/HorizontalMultiLevelHierarchy"/>
    <dgm:cxn modelId="{48FF0B91-4720-4B25-825E-A123940955E6}" type="presParOf" srcId="{2B6CC210-4FD6-47E1-8249-D94D41CE3B23}" destId="{37BE14E9-A732-4102-8FDF-449C9F50612A}" srcOrd="1" destOrd="0" presId="urn:microsoft.com/office/officeart/2008/layout/HorizontalMultiLevelHierarchy"/>
    <dgm:cxn modelId="{45A8292F-5281-4743-A1D0-62DA747E6A56}" type="presParOf" srcId="{37BE14E9-A732-4102-8FDF-449C9F50612A}" destId="{089EB4D2-309E-48F6-B6C7-F07A788BD238}" srcOrd="0" destOrd="0" presId="urn:microsoft.com/office/officeart/2008/layout/HorizontalMultiLevelHierarchy"/>
    <dgm:cxn modelId="{389A3E9D-910C-4959-B960-A32B5F8B0796}" type="presParOf" srcId="{37BE14E9-A732-4102-8FDF-449C9F50612A}" destId="{92BF8A12-7DEF-4FFA-BFC4-9CAF286DE65A}" srcOrd="1" destOrd="0" presId="urn:microsoft.com/office/officeart/2008/layout/HorizontalMultiLevelHierarchy"/>
    <dgm:cxn modelId="{C54DF812-8368-45C3-97EA-A268F37345A9}" type="presParOf" srcId="{2B6CC210-4FD6-47E1-8249-D94D41CE3B23}" destId="{B613AE4B-1DC6-4199-8DB8-FB4FCFD97C80}" srcOrd="2" destOrd="0" presId="urn:microsoft.com/office/officeart/2008/layout/HorizontalMultiLevelHierarchy"/>
    <dgm:cxn modelId="{F38EA985-499D-43AD-B07E-9CD997B4B7DF}" type="presParOf" srcId="{B613AE4B-1DC6-4199-8DB8-FB4FCFD97C80}" destId="{39C92F96-B8D8-4EA0-9695-4A2C544C35B8}" srcOrd="0" destOrd="0" presId="urn:microsoft.com/office/officeart/2008/layout/HorizontalMultiLevelHierarchy"/>
    <dgm:cxn modelId="{791674C3-97DD-4200-9C2B-A893067BF297}" type="presParOf" srcId="{2B6CC210-4FD6-47E1-8249-D94D41CE3B23}" destId="{0C915FB9-D616-437C-A755-E94769B5EC0D}" srcOrd="3" destOrd="0" presId="urn:microsoft.com/office/officeart/2008/layout/HorizontalMultiLevelHierarchy"/>
    <dgm:cxn modelId="{3AA5D9DB-2152-40DC-BC47-37FD7FA44B6D}" type="presParOf" srcId="{0C915FB9-D616-437C-A755-E94769B5EC0D}" destId="{927FCCAB-98F8-4BEA-99B1-454338C8A10F}" srcOrd="0" destOrd="0" presId="urn:microsoft.com/office/officeart/2008/layout/HorizontalMultiLevelHierarchy"/>
    <dgm:cxn modelId="{E538D77C-74C4-4291-BCF0-B74CE611AB14}" type="presParOf" srcId="{0C915FB9-D616-437C-A755-E94769B5EC0D}" destId="{F618DA81-5228-4F18-942D-00C284FB0AE0}" srcOrd="1" destOrd="0" presId="urn:microsoft.com/office/officeart/2008/layout/HorizontalMultiLevelHierarchy"/>
  </dgm:cxnLst>
  <dgm:bg/>
  <dgm:whole/>
  <dgm:extLst>
    <a:ext uri="http://schemas.microsoft.com/office/drawing/2008/diagram">
      <dsp:dataModelExt xmlns:dsp="http://schemas.microsoft.com/office/drawing/2008/diagram" relId="rId15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5ED6FB0-7FE4-432D-A7E2-1C05993FCA60}">
      <dsp:nvSpPr>
        <dsp:cNvPr id="0" name=""/>
        <dsp:cNvSpPr/>
      </dsp:nvSpPr>
      <dsp:spPr>
        <a:xfrm>
          <a:off x="6046061" y="9711198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955" y="9748871"/>
        <a:ext cx="16094" cy="16094"/>
      </dsp:txXfrm>
    </dsp:sp>
    <dsp:sp modelId="{65055C2D-2B2C-4D84-ACA4-59F12A018C1E}">
      <dsp:nvSpPr>
        <dsp:cNvPr id="0" name=""/>
        <dsp:cNvSpPr/>
      </dsp:nvSpPr>
      <dsp:spPr>
        <a:xfrm>
          <a:off x="4114769" y="8530234"/>
          <a:ext cx="321881" cy="12266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1226684"/>
              </a:lnTo>
              <a:lnTo>
                <a:pt x="321881" y="122668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44005" y="9111871"/>
        <a:ext cx="63410" cy="63410"/>
      </dsp:txXfrm>
    </dsp:sp>
    <dsp:sp modelId="{92AC12D1-EDB9-4368-A074-EC383242A465}">
      <dsp:nvSpPr>
        <dsp:cNvPr id="0" name=""/>
        <dsp:cNvSpPr/>
      </dsp:nvSpPr>
      <dsp:spPr>
        <a:xfrm>
          <a:off x="7977353" y="9143576"/>
          <a:ext cx="321881" cy="122668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1226684"/>
              </a:lnTo>
              <a:lnTo>
                <a:pt x="321881" y="1226684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6589" y="9725213"/>
        <a:ext cx="63410" cy="63410"/>
      </dsp:txXfrm>
    </dsp:sp>
    <dsp:sp modelId="{BD15981F-569F-4B3E-A29C-E329AE7B81D1}">
      <dsp:nvSpPr>
        <dsp:cNvPr id="0" name=""/>
        <dsp:cNvSpPr/>
      </dsp:nvSpPr>
      <dsp:spPr>
        <a:xfrm>
          <a:off x="7977353" y="9143576"/>
          <a:ext cx="321881" cy="613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613342"/>
              </a:lnTo>
              <a:lnTo>
                <a:pt x="321881" y="613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0978" y="9432930"/>
        <a:ext cx="34633" cy="34633"/>
      </dsp:txXfrm>
    </dsp:sp>
    <dsp:sp modelId="{3C4CE92F-335B-4A7A-8BB0-EC6AFC5BABCB}">
      <dsp:nvSpPr>
        <dsp:cNvPr id="0" name=""/>
        <dsp:cNvSpPr/>
      </dsp:nvSpPr>
      <dsp:spPr>
        <a:xfrm>
          <a:off x="7977353" y="9097856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0247" y="9135529"/>
        <a:ext cx="16094" cy="16094"/>
      </dsp:txXfrm>
    </dsp:sp>
    <dsp:sp modelId="{4CBF2D18-E5CE-4187-B596-902BD0AB638C}">
      <dsp:nvSpPr>
        <dsp:cNvPr id="0" name=""/>
        <dsp:cNvSpPr/>
      </dsp:nvSpPr>
      <dsp:spPr>
        <a:xfrm>
          <a:off x="7977353" y="8530234"/>
          <a:ext cx="321881" cy="613342"/>
        </a:xfrm>
        <a:custGeom>
          <a:avLst/>
          <a:gdLst/>
          <a:ahLst/>
          <a:cxnLst/>
          <a:rect l="0" t="0" r="0" b="0"/>
          <a:pathLst>
            <a:path>
              <a:moveTo>
                <a:pt x="0" y="613342"/>
              </a:moveTo>
              <a:lnTo>
                <a:pt x="160940" y="613342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0978" y="8819588"/>
        <a:ext cx="34633" cy="34633"/>
      </dsp:txXfrm>
    </dsp:sp>
    <dsp:sp modelId="{61EC9F36-6467-4C56-8762-9BDEAEB0558C}">
      <dsp:nvSpPr>
        <dsp:cNvPr id="0" name=""/>
        <dsp:cNvSpPr/>
      </dsp:nvSpPr>
      <dsp:spPr>
        <a:xfrm>
          <a:off x="7977353" y="7916891"/>
          <a:ext cx="321881" cy="1226684"/>
        </a:xfrm>
        <a:custGeom>
          <a:avLst/>
          <a:gdLst/>
          <a:ahLst/>
          <a:cxnLst/>
          <a:rect l="0" t="0" r="0" b="0"/>
          <a:pathLst>
            <a:path>
              <a:moveTo>
                <a:pt x="0" y="1226684"/>
              </a:moveTo>
              <a:lnTo>
                <a:pt x="160940" y="1226684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06589" y="8498528"/>
        <a:ext cx="63410" cy="63410"/>
      </dsp:txXfrm>
    </dsp:sp>
    <dsp:sp modelId="{613A4E0B-58AB-427D-9051-A8B2C6F55381}">
      <dsp:nvSpPr>
        <dsp:cNvPr id="0" name=""/>
        <dsp:cNvSpPr/>
      </dsp:nvSpPr>
      <dsp:spPr>
        <a:xfrm>
          <a:off x="6046061" y="9097856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955" y="9135529"/>
        <a:ext cx="16094" cy="16094"/>
      </dsp:txXfrm>
    </dsp:sp>
    <dsp:sp modelId="{FDCE8F53-E322-4B1B-8535-1DF807DB34B9}">
      <dsp:nvSpPr>
        <dsp:cNvPr id="0" name=""/>
        <dsp:cNvSpPr/>
      </dsp:nvSpPr>
      <dsp:spPr>
        <a:xfrm>
          <a:off x="4114769" y="8530234"/>
          <a:ext cx="321881" cy="613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613342"/>
              </a:lnTo>
              <a:lnTo>
                <a:pt x="321881" y="613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58394" y="8819588"/>
        <a:ext cx="34633" cy="34633"/>
      </dsp:txXfrm>
    </dsp:sp>
    <dsp:sp modelId="{ED95A208-2D87-4E2E-AF4E-006132416E56}">
      <dsp:nvSpPr>
        <dsp:cNvPr id="0" name=""/>
        <dsp:cNvSpPr/>
      </dsp:nvSpPr>
      <dsp:spPr>
        <a:xfrm>
          <a:off x="6046061" y="7257829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955" y="7295502"/>
        <a:ext cx="16094" cy="16094"/>
      </dsp:txXfrm>
    </dsp:sp>
    <dsp:sp modelId="{B5518A91-0CCF-44EC-914D-B3C0D9B542E7}">
      <dsp:nvSpPr>
        <dsp:cNvPr id="0" name=""/>
        <dsp:cNvSpPr/>
      </dsp:nvSpPr>
      <dsp:spPr>
        <a:xfrm>
          <a:off x="4114769" y="7303549"/>
          <a:ext cx="321881" cy="1226684"/>
        </a:xfrm>
        <a:custGeom>
          <a:avLst/>
          <a:gdLst/>
          <a:ahLst/>
          <a:cxnLst/>
          <a:rect l="0" t="0" r="0" b="0"/>
          <a:pathLst>
            <a:path>
              <a:moveTo>
                <a:pt x="0" y="1226684"/>
              </a:moveTo>
              <a:lnTo>
                <a:pt x="160940" y="1226684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44005" y="7885186"/>
        <a:ext cx="63410" cy="63410"/>
      </dsp:txXfrm>
    </dsp:sp>
    <dsp:sp modelId="{7C1111C3-71C8-4A59-B707-B9C768098517}">
      <dsp:nvSpPr>
        <dsp:cNvPr id="0" name=""/>
        <dsp:cNvSpPr/>
      </dsp:nvSpPr>
      <dsp:spPr>
        <a:xfrm>
          <a:off x="2183477" y="5770194"/>
          <a:ext cx="321881" cy="276003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2760039"/>
              </a:lnTo>
              <a:lnTo>
                <a:pt x="321881" y="276003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74950" y="7080745"/>
        <a:ext cx="138937" cy="138937"/>
      </dsp:txXfrm>
    </dsp:sp>
    <dsp:sp modelId="{17F78E9B-DC91-4D64-B897-63261AEAD5BC}">
      <dsp:nvSpPr>
        <dsp:cNvPr id="0" name=""/>
        <dsp:cNvSpPr/>
      </dsp:nvSpPr>
      <dsp:spPr>
        <a:xfrm>
          <a:off x="6046061" y="6383536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6525757"/>
        <a:ext cx="22229" cy="22229"/>
      </dsp:txXfrm>
    </dsp:sp>
    <dsp:sp modelId="{5D6CC779-ED3A-4A87-B701-A53850AF0782}">
      <dsp:nvSpPr>
        <dsp:cNvPr id="0" name=""/>
        <dsp:cNvSpPr/>
      </dsp:nvSpPr>
      <dsp:spPr>
        <a:xfrm>
          <a:off x="6046061" y="6076865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6219086"/>
        <a:ext cx="22229" cy="22229"/>
      </dsp:txXfrm>
    </dsp:sp>
    <dsp:sp modelId="{9DD2B964-E9BF-4EF2-BB94-DA57588163DD}">
      <dsp:nvSpPr>
        <dsp:cNvPr id="0" name=""/>
        <dsp:cNvSpPr/>
      </dsp:nvSpPr>
      <dsp:spPr>
        <a:xfrm>
          <a:off x="4114769" y="6337816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67663" y="6375489"/>
        <a:ext cx="16094" cy="16094"/>
      </dsp:txXfrm>
    </dsp:sp>
    <dsp:sp modelId="{1CC07A56-D77A-4F93-8791-338BCB7F4DFE}">
      <dsp:nvSpPr>
        <dsp:cNvPr id="0" name=""/>
        <dsp:cNvSpPr/>
      </dsp:nvSpPr>
      <dsp:spPr>
        <a:xfrm>
          <a:off x="2183477" y="5770194"/>
          <a:ext cx="321881" cy="613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613342"/>
              </a:lnTo>
              <a:lnTo>
                <a:pt x="321881" y="6133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327102" y="6059548"/>
        <a:ext cx="34633" cy="34633"/>
      </dsp:txXfrm>
    </dsp:sp>
    <dsp:sp modelId="{95B0D4E7-05C0-4005-8A52-58B3E827D323}">
      <dsp:nvSpPr>
        <dsp:cNvPr id="0" name=""/>
        <dsp:cNvSpPr/>
      </dsp:nvSpPr>
      <dsp:spPr>
        <a:xfrm>
          <a:off x="6046061" y="5417803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8955" y="5455476"/>
        <a:ext cx="16094" cy="16094"/>
      </dsp:txXfrm>
    </dsp:sp>
    <dsp:sp modelId="{28CA9DD4-62F6-4BD2-91B6-E89B6A78CE10}">
      <dsp:nvSpPr>
        <dsp:cNvPr id="0" name=""/>
        <dsp:cNvSpPr/>
      </dsp:nvSpPr>
      <dsp:spPr>
        <a:xfrm>
          <a:off x="4114769" y="3010154"/>
          <a:ext cx="321881" cy="245336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2453368"/>
              </a:lnTo>
              <a:lnTo>
                <a:pt x="321881" y="245336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13851" y="4174978"/>
        <a:ext cx="123719" cy="123719"/>
      </dsp:txXfrm>
    </dsp:sp>
    <dsp:sp modelId="{E8918002-27CB-4E86-8CDE-0C0192167913}">
      <dsp:nvSpPr>
        <dsp:cNvPr id="0" name=""/>
        <dsp:cNvSpPr/>
      </dsp:nvSpPr>
      <dsp:spPr>
        <a:xfrm>
          <a:off x="7977353" y="4804460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30247" y="4842133"/>
        <a:ext cx="16094" cy="16094"/>
      </dsp:txXfrm>
    </dsp:sp>
    <dsp:sp modelId="{A8301419-27B6-44F6-A416-BFD30A9272D2}">
      <dsp:nvSpPr>
        <dsp:cNvPr id="0" name=""/>
        <dsp:cNvSpPr/>
      </dsp:nvSpPr>
      <dsp:spPr>
        <a:xfrm>
          <a:off x="6046061" y="4543509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4685730"/>
        <a:ext cx="22229" cy="22229"/>
      </dsp:txXfrm>
    </dsp:sp>
    <dsp:sp modelId="{FCD46113-877F-416E-8838-C882836F0D86}">
      <dsp:nvSpPr>
        <dsp:cNvPr id="0" name=""/>
        <dsp:cNvSpPr/>
      </dsp:nvSpPr>
      <dsp:spPr>
        <a:xfrm>
          <a:off x="7977353" y="4191118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30247" y="4228791"/>
        <a:ext cx="16094" cy="16094"/>
      </dsp:txXfrm>
    </dsp:sp>
    <dsp:sp modelId="{08EC2D9E-EEF5-4DFB-B18C-04297E92FEFA}">
      <dsp:nvSpPr>
        <dsp:cNvPr id="0" name=""/>
        <dsp:cNvSpPr/>
      </dsp:nvSpPr>
      <dsp:spPr>
        <a:xfrm>
          <a:off x="6046061" y="4236838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5888" y="4379059"/>
        <a:ext cx="22229" cy="22229"/>
      </dsp:txXfrm>
    </dsp:sp>
    <dsp:sp modelId="{F1254FD0-8054-4A01-9BB5-DAF029D79E79}">
      <dsp:nvSpPr>
        <dsp:cNvPr id="0" name=""/>
        <dsp:cNvSpPr/>
      </dsp:nvSpPr>
      <dsp:spPr>
        <a:xfrm>
          <a:off x="4114769" y="3010154"/>
          <a:ext cx="321881" cy="153335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1533355"/>
              </a:lnTo>
              <a:lnTo>
                <a:pt x="321881" y="153335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36541" y="3737662"/>
        <a:ext cx="78338" cy="78338"/>
      </dsp:txXfrm>
    </dsp:sp>
    <dsp:sp modelId="{EFB579D0-AE00-4A56-B0D0-4DCDB0D9A6B1}">
      <dsp:nvSpPr>
        <dsp:cNvPr id="0" name=""/>
        <dsp:cNvSpPr/>
      </dsp:nvSpPr>
      <dsp:spPr>
        <a:xfrm>
          <a:off x="7977353" y="3316825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7180" y="3459046"/>
        <a:ext cx="22229" cy="22229"/>
      </dsp:txXfrm>
    </dsp:sp>
    <dsp:sp modelId="{D2391F31-FA2D-43F9-9FE8-1200D21AE459}">
      <dsp:nvSpPr>
        <dsp:cNvPr id="0" name=""/>
        <dsp:cNvSpPr/>
      </dsp:nvSpPr>
      <dsp:spPr>
        <a:xfrm>
          <a:off x="7977353" y="3010154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8127180" y="3152375"/>
        <a:ext cx="22229" cy="22229"/>
      </dsp:txXfrm>
    </dsp:sp>
    <dsp:sp modelId="{6084A302-5078-4BE0-80B7-B99AA06E451C}">
      <dsp:nvSpPr>
        <dsp:cNvPr id="0" name=""/>
        <dsp:cNvSpPr/>
      </dsp:nvSpPr>
      <dsp:spPr>
        <a:xfrm>
          <a:off x="6046061" y="3271105"/>
          <a:ext cx="32188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2188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6198955" y="3308778"/>
        <a:ext cx="16094" cy="16094"/>
      </dsp:txXfrm>
    </dsp:sp>
    <dsp:sp modelId="{E4D805C1-0FDD-4506-9132-245D1618CDA6}">
      <dsp:nvSpPr>
        <dsp:cNvPr id="0" name=""/>
        <dsp:cNvSpPr/>
      </dsp:nvSpPr>
      <dsp:spPr>
        <a:xfrm>
          <a:off x="4114769" y="3010154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500" kern="1200"/>
        </a:p>
      </dsp:txBody>
      <dsp:txXfrm>
        <a:off x="4264596" y="3152375"/>
        <a:ext cx="22229" cy="22229"/>
      </dsp:txXfrm>
    </dsp:sp>
    <dsp:sp modelId="{10C65F3D-60B8-4736-99E2-478302E4FA96}">
      <dsp:nvSpPr>
        <dsp:cNvPr id="0" name=""/>
        <dsp:cNvSpPr/>
      </dsp:nvSpPr>
      <dsp:spPr>
        <a:xfrm>
          <a:off x="6046061" y="2090140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2232361"/>
        <a:ext cx="22229" cy="22229"/>
      </dsp:txXfrm>
    </dsp:sp>
    <dsp:sp modelId="{C63C540E-FFF6-4566-B8F1-5F3D605B7717}">
      <dsp:nvSpPr>
        <dsp:cNvPr id="0" name=""/>
        <dsp:cNvSpPr/>
      </dsp:nvSpPr>
      <dsp:spPr>
        <a:xfrm>
          <a:off x="7977353" y="1783469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7180" y="1925690"/>
        <a:ext cx="22229" cy="22229"/>
      </dsp:txXfrm>
    </dsp:sp>
    <dsp:sp modelId="{816EC3E1-4B7F-4999-9ACF-09D8C2040A4B}">
      <dsp:nvSpPr>
        <dsp:cNvPr id="0" name=""/>
        <dsp:cNvSpPr/>
      </dsp:nvSpPr>
      <dsp:spPr>
        <a:xfrm>
          <a:off x="7977353" y="1476798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8127180" y="1619019"/>
        <a:ext cx="22229" cy="22229"/>
      </dsp:txXfrm>
    </dsp:sp>
    <dsp:sp modelId="{A7DEDEC7-D608-4A13-A33D-CF22CDF03F32}">
      <dsp:nvSpPr>
        <dsp:cNvPr id="0" name=""/>
        <dsp:cNvSpPr/>
      </dsp:nvSpPr>
      <dsp:spPr>
        <a:xfrm>
          <a:off x="6046061" y="1783469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1925690"/>
        <a:ext cx="22229" cy="22229"/>
      </dsp:txXfrm>
    </dsp:sp>
    <dsp:sp modelId="{4FA6F336-9B29-4DB9-B2C8-372E4EFE0A0C}">
      <dsp:nvSpPr>
        <dsp:cNvPr id="0" name=""/>
        <dsp:cNvSpPr/>
      </dsp:nvSpPr>
      <dsp:spPr>
        <a:xfrm>
          <a:off x="4114769" y="2090140"/>
          <a:ext cx="321881" cy="920013"/>
        </a:xfrm>
        <a:custGeom>
          <a:avLst/>
          <a:gdLst/>
          <a:ahLst/>
          <a:cxnLst/>
          <a:rect l="0" t="0" r="0" b="0"/>
          <a:pathLst>
            <a:path>
              <a:moveTo>
                <a:pt x="0" y="920013"/>
              </a:moveTo>
              <a:lnTo>
                <a:pt x="160940" y="920013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4251343" y="2525780"/>
        <a:ext cx="48734" cy="48734"/>
      </dsp:txXfrm>
    </dsp:sp>
    <dsp:sp modelId="{9795218A-755F-42B5-86F0-4D3016C4B2B0}">
      <dsp:nvSpPr>
        <dsp:cNvPr id="0" name=""/>
        <dsp:cNvSpPr/>
      </dsp:nvSpPr>
      <dsp:spPr>
        <a:xfrm>
          <a:off x="6046061" y="556785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60940" y="0"/>
              </a:lnTo>
              <a:lnTo>
                <a:pt x="160940" y="306671"/>
              </a:lnTo>
              <a:lnTo>
                <a:pt x="321881" y="306671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699006"/>
        <a:ext cx="22229" cy="22229"/>
      </dsp:txXfrm>
    </dsp:sp>
    <dsp:sp modelId="{ACB80589-C6A3-4E9D-94AE-61360B70CFF6}">
      <dsp:nvSpPr>
        <dsp:cNvPr id="0" name=""/>
        <dsp:cNvSpPr/>
      </dsp:nvSpPr>
      <dsp:spPr>
        <a:xfrm>
          <a:off x="6046061" y="250114"/>
          <a:ext cx="321881" cy="306671"/>
        </a:xfrm>
        <a:custGeom>
          <a:avLst/>
          <a:gdLst/>
          <a:ahLst/>
          <a:cxnLst/>
          <a:rect l="0" t="0" r="0" b="0"/>
          <a:pathLst>
            <a:path>
              <a:moveTo>
                <a:pt x="0" y="306671"/>
              </a:moveTo>
              <a:lnTo>
                <a:pt x="160940" y="306671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6195888" y="392335"/>
        <a:ext cx="22229" cy="22229"/>
      </dsp:txXfrm>
    </dsp:sp>
    <dsp:sp modelId="{0C848878-1D91-4F2D-857F-CB2C93981DE3}">
      <dsp:nvSpPr>
        <dsp:cNvPr id="0" name=""/>
        <dsp:cNvSpPr/>
      </dsp:nvSpPr>
      <dsp:spPr>
        <a:xfrm>
          <a:off x="4114769" y="556785"/>
          <a:ext cx="321881" cy="2453368"/>
        </a:xfrm>
        <a:custGeom>
          <a:avLst/>
          <a:gdLst/>
          <a:ahLst/>
          <a:cxnLst/>
          <a:rect l="0" t="0" r="0" b="0"/>
          <a:pathLst>
            <a:path>
              <a:moveTo>
                <a:pt x="0" y="2453368"/>
              </a:moveTo>
              <a:lnTo>
                <a:pt x="160940" y="2453368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800" kern="1200"/>
        </a:p>
      </dsp:txBody>
      <dsp:txXfrm>
        <a:off x="4213851" y="1721609"/>
        <a:ext cx="123719" cy="123719"/>
      </dsp:txXfrm>
    </dsp:sp>
    <dsp:sp modelId="{10902F1B-76A0-42BF-B8B6-85638234AC1B}">
      <dsp:nvSpPr>
        <dsp:cNvPr id="0" name=""/>
        <dsp:cNvSpPr/>
      </dsp:nvSpPr>
      <dsp:spPr>
        <a:xfrm>
          <a:off x="2183477" y="3010154"/>
          <a:ext cx="321881" cy="2760039"/>
        </a:xfrm>
        <a:custGeom>
          <a:avLst/>
          <a:gdLst/>
          <a:ahLst/>
          <a:cxnLst/>
          <a:rect l="0" t="0" r="0" b="0"/>
          <a:pathLst>
            <a:path>
              <a:moveTo>
                <a:pt x="0" y="2760039"/>
              </a:moveTo>
              <a:lnTo>
                <a:pt x="160940" y="2760039"/>
              </a:lnTo>
              <a:lnTo>
                <a:pt x="160940" y="0"/>
              </a:lnTo>
              <a:lnTo>
                <a:pt x="32188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zh-CN" altLang="en-US" sz="900" kern="1200"/>
        </a:p>
      </dsp:txBody>
      <dsp:txXfrm>
        <a:off x="2274950" y="4320705"/>
        <a:ext cx="138937" cy="138937"/>
      </dsp:txXfrm>
    </dsp:sp>
    <dsp:sp modelId="{47AE8846-F21F-4E4C-B4A3-D44DA4BF791C}">
      <dsp:nvSpPr>
        <dsp:cNvPr id="0" name=""/>
        <dsp:cNvSpPr/>
      </dsp:nvSpPr>
      <dsp:spPr>
        <a:xfrm rot="16200000">
          <a:off x="646894" y="5524857"/>
          <a:ext cx="2582493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0320" tIns="20320" rIns="20320" bIns="20320" numCol="1" spcCol="1270" anchor="ctr" anchorCtr="0">
          <a:noAutofit/>
        </a:bodyPr>
        <a:lstStyle/>
        <a:p>
          <a:pPr lvl="0" algn="ctr" defTabSz="14224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200" kern="1200"/>
            <a:t>Plan</a:t>
          </a:r>
          <a:endParaRPr lang="zh-CN" altLang="en-US" sz="3200" kern="1200"/>
        </a:p>
      </dsp:txBody>
      <dsp:txXfrm>
        <a:off x="646894" y="5524857"/>
        <a:ext cx="2582493" cy="490673"/>
      </dsp:txXfrm>
    </dsp:sp>
    <dsp:sp modelId="{D456BF37-646F-420A-817B-2C6FE870644F}">
      <dsp:nvSpPr>
        <dsp:cNvPr id="0" name=""/>
        <dsp:cNvSpPr/>
      </dsp:nvSpPr>
      <dsp:spPr>
        <a:xfrm>
          <a:off x="2505359" y="2764817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aseline</a:t>
          </a:r>
          <a:endParaRPr lang="zh-CN" altLang="en-US" sz="1300" kern="1200"/>
        </a:p>
      </dsp:txBody>
      <dsp:txXfrm>
        <a:off x="2505359" y="2764817"/>
        <a:ext cx="1609409" cy="490673"/>
      </dsp:txXfrm>
    </dsp:sp>
    <dsp:sp modelId="{F678B992-AAA1-449B-A9AC-A0909C16B6C7}">
      <dsp:nvSpPr>
        <dsp:cNvPr id="0" name=""/>
        <dsp:cNvSpPr/>
      </dsp:nvSpPr>
      <dsp:spPr>
        <a:xfrm>
          <a:off x="4436651" y="311448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AD</a:t>
          </a:r>
          <a:endParaRPr lang="zh-CN" altLang="en-US" sz="1300" kern="1200"/>
        </a:p>
      </dsp:txBody>
      <dsp:txXfrm>
        <a:off x="4436651" y="311448"/>
        <a:ext cx="1609409" cy="490673"/>
      </dsp:txXfrm>
    </dsp:sp>
    <dsp:sp modelId="{B1DA1D8A-0B8F-47DF-BCBE-465AB13F114A}">
      <dsp:nvSpPr>
        <dsp:cNvPr id="0" name=""/>
        <dsp:cNvSpPr/>
      </dsp:nvSpPr>
      <dsp:spPr>
        <a:xfrm>
          <a:off x="6367943" y="4777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Essay Prepare</a:t>
          </a:r>
          <a:endParaRPr lang="zh-CN" altLang="en-US" sz="1300" kern="1200"/>
        </a:p>
      </dsp:txBody>
      <dsp:txXfrm>
        <a:off x="6367943" y="4777"/>
        <a:ext cx="1609409" cy="490673"/>
      </dsp:txXfrm>
    </dsp:sp>
    <dsp:sp modelId="{0016C4F7-05E1-41E8-B52A-CD8492D6A6A8}">
      <dsp:nvSpPr>
        <dsp:cNvPr id="0" name=""/>
        <dsp:cNvSpPr/>
      </dsp:nvSpPr>
      <dsp:spPr>
        <a:xfrm>
          <a:off x="6367943" y="61811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2:00-14:00</a:t>
          </a:r>
          <a:endParaRPr lang="zh-CN" altLang="en-US" sz="1300" kern="1200"/>
        </a:p>
      </dsp:txBody>
      <dsp:txXfrm>
        <a:off x="6367943" y="618119"/>
        <a:ext cx="1609409" cy="490673"/>
      </dsp:txXfrm>
    </dsp:sp>
    <dsp:sp modelId="{2984E2B2-5E92-4960-B78B-1C0F04ACCCB2}">
      <dsp:nvSpPr>
        <dsp:cNvPr id="0" name=""/>
        <dsp:cNvSpPr/>
      </dsp:nvSpPr>
      <dsp:spPr>
        <a:xfrm>
          <a:off x="4436651" y="1844803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PM</a:t>
          </a:r>
          <a:endParaRPr lang="zh-CN" altLang="en-US" sz="1300" kern="1200"/>
        </a:p>
      </dsp:txBody>
      <dsp:txXfrm>
        <a:off x="4436651" y="1844803"/>
        <a:ext cx="1609409" cy="490673"/>
      </dsp:txXfrm>
    </dsp:sp>
    <dsp:sp modelId="{4AF6E52F-BBBF-4A31-9DF9-216E8D39C5F1}">
      <dsp:nvSpPr>
        <dsp:cNvPr id="0" name=""/>
        <dsp:cNvSpPr/>
      </dsp:nvSpPr>
      <dsp:spPr>
        <a:xfrm>
          <a:off x="6367943" y="1538132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ssignment A</a:t>
          </a:r>
          <a:endParaRPr lang="zh-CN" altLang="en-US" sz="1300" kern="1200"/>
        </a:p>
      </dsp:txBody>
      <dsp:txXfrm>
        <a:off x="6367943" y="1538132"/>
        <a:ext cx="1609409" cy="490673"/>
      </dsp:txXfrm>
    </dsp:sp>
    <dsp:sp modelId="{4BFFCED2-1303-4379-82BB-D733D65CC105}">
      <dsp:nvSpPr>
        <dsp:cNvPr id="0" name=""/>
        <dsp:cNvSpPr/>
      </dsp:nvSpPr>
      <dsp:spPr>
        <a:xfrm>
          <a:off x="8299235" y="123146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view</a:t>
          </a:r>
          <a:endParaRPr lang="zh-CN" altLang="en-US" sz="1300" kern="1200"/>
        </a:p>
      </dsp:txBody>
      <dsp:txXfrm>
        <a:off x="8299235" y="1231461"/>
        <a:ext cx="1609409" cy="490673"/>
      </dsp:txXfrm>
    </dsp:sp>
    <dsp:sp modelId="{6EEF21C0-FC48-46F3-A602-36E667F3FA4B}">
      <dsp:nvSpPr>
        <dsp:cNvPr id="0" name=""/>
        <dsp:cNvSpPr/>
      </dsp:nvSpPr>
      <dsp:spPr>
        <a:xfrm>
          <a:off x="8299235" y="1844803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4:00-15:00</a:t>
          </a:r>
          <a:endParaRPr lang="zh-CN" altLang="en-US" sz="1300" kern="1200"/>
        </a:p>
      </dsp:txBody>
      <dsp:txXfrm>
        <a:off x="8299235" y="1844803"/>
        <a:ext cx="1609409" cy="490673"/>
      </dsp:txXfrm>
    </dsp:sp>
    <dsp:sp modelId="{BC1863BF-304C-4386-A663-820EA23BB866}">
      <dsp:nvSpPr>
        <dsp:cNvPr id="0" name=""/>
        <dsp:cNvSpPr/>
      </dsp:nvSpPr>
      <dsp:spPr>
        <a:xfrm>
          <a:off x="6367943" y="2151475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udget</a:t>
          </a:r>
          <a:endParaRPr lang="zh-CN" altLang="en-US" sz="1300" kern="1200"/>
        </a:p>
      </dsp:txBody>
      <dsp:txXfrm>
        <a:off x="6367943" y="2151475"/>
        <a:ext cx="1609409" cy="490673"/>
      </dsp:txXfrm>
    </dsp:sp>
    <dsp:sp modelId="{9930AFAD-7CAA-421C-A6F6-BE96E32B90BE}">
      <dsp:nvSpPr>
        <dsp:cNvPr id="0" name=""/>
        <dsp:cNvSpPr/>
      </dsp:nvSpPr>
      <dsp:spPr>
        <a:xfrm>
          <a:off x="4436651" y="3071488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eep Learning</a:t>
          </a:r>
          <a:endParaRPr lang="zh-CN" altLang="en-US" sz="1300" kern="1200"/>
        </a:p>
      </dsp:txBody>
      <dsp:txXfrm>
        <a:off x="4436651" y="3071488"/>
        <a:ext cx="1609409" cy="490673"/>
      </dsp:txXfrm>
    </dsp:sp>
    <dsp:sp modelId="{AEAE9668-1594-42A7-936C-F6D9B03E5605}">
      <dsp:nvSpPr>
        <dsp:cNvPr id="0" name=""/>
        <dsp:cNvSpPr/>
      </dsp:nvSpPr>
      <dsp:spPr>
        <a:xfrm>
          <a:off x="6367943" y="3071488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urse 3</a:t>
          </a:r>
          <a:endParaRPr lang="zh-CN" altLang="en-US" sz="1300" kern="1200"/>
        </a:p>
      </dsp:txBody>
      <dsp:txXfrm>
        <a:off x="6367943" y="3071488"/>
        <a:ext cx="1609409" cy="490673"/>
      </dsp:txXfrm>
    </dsp:sp>
    <dsp:sp modelId="{EC8A8FAF-CCC1-447F-AF4A-1B7F5640C737}">
      <dsp:nvSpPr>
        <dsp:cNvPr id="0" name=""/>
        <dsp:cNvSpPr/>
      </dsp:nvSpPr>
      <dsp:spPr>
        <a:xfrm>
          <a:off x="8299235" y="2764817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6:00-17:00</a:t>
          </a:r>
          <a:endParaRPr lang="zh-CN" altLang="en-US" sz="1300" kern="1200"/>
        </a:p>
      </dsp:txBody>
      <dsp:txXfrm>
        <a:off x="8299235" y="2764817"/>
        <a:ext cx="1609409" cy="490673"/>
      </dsp:txXfrm>
    </dsp:sp>
    <dsp:sp modelId="{05AA51C6-F2F8-4389-B2A1-155F3A045AA6}">
      <dsp:nvSpPr>
        <dsp:cNvPr id="0" name=""/>
        <dsp:cNvSpPr/>
      </dsp:nvSpPr>
      <dsp:spPr>
        <a:xfrm>
          <a:off x="8299235" y="337815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0:00-21:00</a:t>
          </a:r>
          <a:endParaRPr lang="zh-CN" altLang="en-US" sz="1300" kern="1200"/>
        </a:p>
      </dsp:txBody>
      <dsp:txXfrm>
        <a:off x="8299235" y="3378159"/>
        <a:ext cx="1609409" cy="490673"/>
      </dsp:txXfrm>
    </dsp:sp>
    <dsp:sp modelId="{80600A35-84AA-43CE-81F3-F98690856545}">
      <dsp:nvSpPr>
        <dsp:cNvPr id="0" name=""/>
        <dsp:cNvSpPr/>
      </dsp:nvSpPr>
      <dsp:spPr>
        <a:xfrm>
          <a:off x="4436651" y="4298172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eisurely Tonight</a:t>
          </a:r>
          <a:endParaRPr lang="zh-CN" altLang="en-US" sz="1300" kern="1200"/>
        </a:p>
      </dsp:txBody>
      <dsp:txXfrm>
        <a:off x="4436651" y="4298172"/>
        <a:ext cx="1609409" cy="490673"/>
      </dsp:txXfrm>
    </dsp:sp>
    <dsp:sp modelId="{A9B15C1A-4C4B-4F3A-A878-84EA420CF092}">
      <dsp:nvSpPr>
        <dsp:cNvPr id="0" name=""/>
        <dsp:cNvSpPr/>
      </dsp:nvSpPr>
      <dsp:spPr>
        <a:xfrm>
          <a:off x="6367943" y="399150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/Dinner</a:t>
          </a:r>
          <a:endParaRPr lang="zh-CN" altLang="en-US" sz="1300" kern="1200"/>
        </a:p>
      </dsp:txBody>
      <dsp:txXfrm>
        <a:off x="6367943" y="3991501"/>
        <a:ext cx="1609409" cy="490673"/>
      </dsp:txXfrm>
    </dsp:sp>
    <dsp:sp modelId="{CF727354-29D2-487B-B444-C7F2F7C6251F}">
      <dsp:nvSpPr>
        <dsp:cNvPr id="0" name=""/>
        <dsp:cNvSpPr/>
      </dsp:nvSpPr>
      <dsp:spPr>
        <a:xfrm>
          <a:off x="8299235" y="399150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1:30-22:00</a:t>
          </a:r>
          <a:endParaRPr lang="zh-CN" altLang="en-US" sz="1300" kern="1200"/>
        </a:p>
      </dsp:txBody>
      <dsp:txXfrm>
        <a:off x="8299235" y="3991501"/>
        <a:ext cx="1609409" cy="490673"/>
      </dsp:txXfrm>
    </dsp:sp>
    <dsp:sp modelId="{15C0708F-ABE9-4816-A9BB-D568076E6BB4}">
      <dsp:nvSpPr>
        <dsp:cNvPr id="0" name=""/>
        <dsp:cNvSpPr/>
      </dsp:nvSpPr>
      <dsp:spPr>
        <a:xfrm>
          <a:off x="6367943" y="4604843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6367943" y="4604843"/>
        <a:ext cx="1609409" cy="490673"/>
      </dsp:txXfrm>
    </dsp:sp>
    <dsp:sp modelId="{CA5EEB91-BBC0-4FD7-A784-801193D503B6}">
      <dsp:nvSpPr>
        <dsp:cNvPr id="0" name=""/>
        <dsp:cNvSpPr/>
      </dsp:nvSpPr>
      <dsp:spPr>
        <a:xfrm>
          <a:off x="8299235" y="4604843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22:00-22:30</a:t>
          </a:r>
          <a:endParaRPr lang="zh-CN" altLang="en-US" sz="1300" kern="1200"/>
        </a:p>
      </dsp:txBody>
      <dsp:txXfrm>
        <a:off x="8299235" y="4604843"/>
        <a:ext cx="1609409" cy="490673"/>
      </dsp:txXfrm>
    </dsp:sp>
    <dsp:sp modelId="{5387C1B0-AFA8-444F-8510-8D058C6A0326}">
      <dsp:nvSpPr>
        <dsp:cNvPr id="0" name=""/>
        <dsp:cNvSpPr/>
      </dsp:nvSpPr>
      <dsp:spPr>
        <a:xfrm>
          <a:off x="4436651" y="5218186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trospective/Planning</a:t>
          </a:r>
          <a:endParaRPr lang="zh-CN" altLang="en-US" sz="1300" kern="1200"/>
        </a:p>
      </dsp:txBody>
      <dsp:txXfrm>
        <a:off x="4436651" y="5218186"/>
        <a:ext cx="1609409" cy="490673"/>
      </dsp:txXfrm>
    </dsp:sp>
    <dsp:sp modelId="{C9FBEF1D-7A85-486B-B194-67D3885D7163}">
      <dsp:nvSpPr>
        <dsp:cNvPr id="0" name=""/>
        <dsp:cNvSpPr/>
      </dsp:nvSpPr>
      <dsp:spPr>
        <a:xfrm>
          <a:off x="6367943" y="5218186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8:00-19:00</a:t>
          </a:r>
          <a:endParaRPr lang="zh-CN" altLang="en-US" sz="1300" kern="1200"/>
        </a:p>
      </dsp:txBody>
      <dsp:txXfrm>
        <a:off x="6367943" y="5218186"/>
        <a:ext cx="1609409" cy="490673"/>
      </dsp:txXfrm>
    </dsp:sp>
    <dsp:sp modelId="{8AE761E9-06B7-488A-B552-DDFB300D65C0}">
      <dsp:nvSpPr>
        <dsp:cNvPr id="0" name=""/>
        <dsp:cNvSpPr/>
      </dsp:nvSpPr>
      <dsp:spPr>
        <a:xfrm>
          <a:off x="2505359" y="613819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ynamic</a:t>
          </a:r>
          <a:endParaRPr lang="zh-CN" altLang="en-US" sz="1300" kern="1200"/>
        </a:p>
      </dsp:txBody>
      <dsp:txXfrm>
        <a:off x="2505359" y="6138199"/>
        <a:ext cx="1609409" cy="490673"/>
      </dsp:txXfrm>
    </dsp:sp>
    <dsp:sp modelId="{91DAF317-01BE-4015-8F50-02709F4CC5EE}">
      <dsp:nvSpPr>
        <dsp:cNvPr id="0" name=""/>
        <dsp:cNvSpPr/>
      </dsp:nvSpPr>
      <dsp:spPr>
        <a:xfrm>
          <a:off x="4436651" y="613819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udget</a:t>
          </a:r>
          <a:endParaRPr lang="zh-CN" altLang="en-US" sz="1300" kern="1200"/>
        </a:p>
      </dsp:txBody>
      <dsp:txXfrm>
        <a:off x="4436651" y="6138199"/>
        <a:ext cx="1609409" cy="490673"/>
      </dsp:txXfrm>
    </dsp:sp>
    <dsp:sp modelId="{FFEE87F8-C895-4BA8-87E6-4120D400156F}">
      <dsp:nvSpPr>
        <dsp:cNvPr id="0" name=""/>
        <dsp:cNvSpPr/>
      </dsp:nvSpPr>
      <dsp:spPr>
        <a:xfrm>
          <a:off x="6367943" y="5831528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9:00-20:00</a:t>
          </a:r>
          <a:endParaRPr lang="zh-CN" altLang="en-US" sz="1300" kern="1200"/>
        </a:p>
      </dsp:txBody>
      <dsp:txXfrm>
        <a:off x="6367943" y="5831528"/>
        <a:ext cx="1609409" cy="490673"/>
      </dsp:txXfrm>
    </dsp:sp>
    <dsp:sp modelId="{9EC8952D-8593-4BED-AD29-55CC9D5254E1}">
      <dsp:nvSpPr>
        <dsp:cNvPr id="0" name=""/>
        <dsp:cNvSpPr/>
      </dsp:nvSpPr>
      <dsp:spPr>
        <a:xfrm>
          <a:off x="6367943" y="6444870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15:00-16:00</a:t>
          </a:r>
          <a:endParaRPr lang="zh-CN" altLang="en-US" sz="1300" kern="1200"/>
        </a:p>
      </dsp:txBody>
      <dsp:txXfrm>
        <a:off x="6367943" y="6444870"/>
        <a:ext cx="1609409" cy="490673"/>
      </dsp:txXfrm>
    </dsp:sp>
    <dsp:sp modelId="{E2CE8335-163F-4FC8-9EB2-2F1AB9A3494D}">
      <dsp:nvSpPr>
        <dsp:cNvPr id="0" name=""/>
        <dsp:cNvSpPr/>
      </dsp:nvSpPr>
      <dsp:spPr>
        <a:xfrm>
          <a:off x="2505359" y="8284897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Reminder</a:t>
          </a:r>
          <a:endParaRPr lang="zh-CN" altLang="en-US" sz="1300" kern="1200"/>
        </a:p>
      </dsp:txBody>
      <dsp:txXfrm>
        <a:off x="2505359" y="8284897"/>
        <a:ext cx="1609409" cy="490673"/>
      </dsp:txXfrm>
    </dsp:sp>
    <dsp:sp modelId="{68C7DC2A-DF30-426E-B8FD-F49EE5583BB0}">
      <dsp:nvSpPr>
        <dsp:cNvPr id="0" name=""/>
        <dsp:cNvSpPr/>
      </dsp:nvSpPr>
      <dsp:spPr>
        <a:xfrm>
          <a:off x="4436651" y="7058212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Accounting</a:t>
          </a:r>
          <a:endParaRPr lang="zh-CN" altLang="en-US" sz="1300" kern="1200"/>
        </a:p>
      </dsp:txBody>
      <dsp:txXfrm>
        <a:off x="4436651" y="7058212"/>
        <a:ext cx="1609409" cy="490673"/>
      </dsp:txXfrm>
    </dsp:sp>
    <dsp:sp modelId="{FC1F9FB9-0030-40B4-8C06-14758D2D417E}">
      <dsp:nvSpPr>
        <dsp:cNvPr id="0" name=""/>
        <dsp:cNvSpPr/>
      </dsp:nvSpPr>
      <dsp:spPr>
        <a:xfrm>
          <a:off x="6367943" y="7058212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Homework</a:t>
          </a:r>
          <a:endParaRPr lang="zh-CN" altLang="en-US" sz="1300" kern="1200"/>
        </a:p>
      </dsp:txBody>
      <dsp:txXfrm>
        <a:off x="6367943" y="7058212"/>
        <a:ext cx="1609409" cy="490673"/>
      </dsp:txXfrm>
    </dsp:sp>
    <dsp:sp modelId="{7E713748-379C-4B5E-9EC6-622A2DAA67D9}">
      <dsp:nvSpPr>
        <dsp:cNvPr id="0" name=""/>
        <dsp:cNvSpPr/>
      </dsp:nvSpPr>
      <dsp:spPr>
        <a:xfrm>
          <a:off x="4436651" y="889823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pping list</a:t>
          </a:r>
          <a:endParaRPr lang="zh-CN" altLang="en-US" sz="1300" kern="1200"/>
        </a:p>
      </dsp:txBody>
      <dsp:txXfrm>
        <a:off x="4436651" y="8898239"/>
        <a:ext cx="1609409" cy="490673"/>
      </dsp:txXfrm>
    </dsp:sp>
    <dsp:sp modelId="{50DFE8EC-C200-4654-AAE8-1C218BF1FF46}">
      <dsp:nvSpPr>
        <dsp:cNvPr id="0" name=""/>
        <dsp:cNvSpPr/>
      </dsp:nvSpPr>
      <dsp:spPr>
        <a:xfrm>
          <a:off x="6367943" y="889823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Daily Stuff</a:t>
          </a:r>
          <a:endParaRPr lang="zh-CN" altLang="en-US" sz="1300" kern="1200"/>
        </a:p>
      </dsp:txBody>
      <dsp:txXfrm>
        <a:off x="6367943" y="8898239"/>
        <a:ext cx="1609409" cy="490673"/>
      </dsp:txXfrm>
    </dsp:sp>
    <dsp:sp modelId="{550E294F-EC44-419B-ACBA-76EA29C580AF}">
      <dsp:nvSpPr>
        <dsp:cNvPr id="0" name=""/>
        <dsp:cNvSpPr/>
      </dsp:nvSpPr>
      <dsp:spPr>
        <a:xfrm>
          <a:off x="8299235" y="7671555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Jacket/Jeans</a:t>
          </a:r>
          <a:endParaRPr lang="zh-CN" altLang="en-US" sz="1300" kern="1200"/>
        </a:p>
      </dsp:txBody>
      <dsp:txXfrm>
        <a:off x="8299235" y="7671555"/>
        <a:ext cx="1609409" cy="490673"/>
      </dsp:txXfrm>
    </dsp:sp>
    <dsp:sp modelId="{C4CC9163-AF6A-4C65-9F2D-CACC9DB43624}">
      <dsp:nvSpPr>
        <dsp:cNvPr id="0" name=""/>
        <dsp:cNvSpPr/>
      </dsp:nvSpPr>
      <dsp:spPr>
        <a:xfrm>
          <a:off x="8299235" y="8284897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Cooker</a:t>
          </a:r>
          <a:endParaRPr lang="zh-CN" altLang="en-US" sz="1300" kern="1200"/>
        </a:p>
      </dsp:txBody>
      <dsp:txXfrm>
        <a:off x="8299235" y="8284897"/>
        <a:ext cx="1609409" cy="490673"/>
      </dsp:txXfrm>
    </dsp:sp>
    <dsp:sp modelId="{964E3496-9F20-4756-A220-FBA1D5E4980C}">
      <dsp:nvSpPr>
        <dsp:cNvPr id="0" name=""/>
        <dsp:cNvSpPr/>
      </dsp:nvSpPr>
      <dsp:spPr>
        <a:xfrm>
          <a:off x="8299235" y="8898239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hower Filter</a:t>
          </a:r>
          <a:endParaRPr lang="zh-CN" altLang="en-US" sz="1300" kern="1200"/>
        </a:p>
      </dsp:txBody>
      <dsp:txXfrm>
        <a:off x="8299235" y="8898239"/>
        <a:ext cx="1609409" cy="490673"/>
      </dsp:txXfrm>
    </dsp:sp>
    <dsp:sp modelId="{5E8E4353-97E3-4769-8745-E51435D5D5C3}">
      <dsp:nvSpPr>
        <dsp:cNvPr id="0" name=""/>
        <dsp:cNvSpPr/>
      </dsp:nvSpPr>
      <dsp:spPr>
        <a:xfrm>
          <a:off x="8299235" y="951158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Sunscreen</a:t>
          </a:r>
          <a:endParaRPr lang="zh-CN" altLang="en-US" sz="1300" kern="1200"/>
        </a:p>
      </dsp:txBody>
      <dsp:txXfrm>
        <a:off x="8299235" y="9511581"/>
        <a:ext cx="1609409" cy="490673"/>
      </dsp:txXfrm>
    </dsp:sp>
    <dsp:sp modelId="{D7C5D150-03F6-45BD-A169-D47A44E30451}">
      <dsp:nvSpPr>
        <dsp:cNvPr id="0" name=""/>
        <dsp:cNvSpPr/>
      </dsp:nvSpPr>
      <dsp:spPr>
        <a:xfrm>
          <a:off x="8299235" y="10124923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laundry</a:t>
          </a:r>
          <a:endParaRPr lang="zh-CN" altLang="en-US" sz="1300" kern="1200"/>
        </a:p>
      </dsp:txBody>
      <dsp:txXfrm>
        <a:off x="8299235" y="10124923"/>
        <a:ext cx="1609409" cy="490673"/>
      </dsp:txXfrm>
    </dsp:sp>
    <dsp:sp modelId="{D39F0EBD-FE23-49ED-8731-BF50C8139E65}">
      <dsp:nvSpPr>
        <dsp:cNvPr id="0" name=""/>
        <dsp:cNvSpPr/>
      </dsp:nvSpPr>
      <dsp:spPr>
        <a:xfrm>
          <a:off x="4436651" y="951158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Financial</a:t>
          </a:r>
          <a:endParaRPr lang="zh-CN" altLang="en-US" sz="1300" kern="1200"/>
        </a:p>
      </dsp:txBody>
      <dsp:txXfrm>
        <a:off x="4436651" y="9511581"/>
        <a:ext cx="1609409" cy="490673"/>
      </dsp:txXfrm>
    </dsp:sp>
    <dsp:sp modelId="{53AEF0C2-BE19-450F-87F1-3F6A8CDD2C4F}">
      <dsp:nvSpPr>
        <dsp:cNvPr id="0" name=""/>
        <dsp:cNvSpPr/>
      </dsp:nvSpPr>
      <dsp:spPr>
        <a:xfrm>
          <a:off x="6367943" y="9511581"/>
          <a:ext cx="1609409" cy="49067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255" tIns="8255" rIns="8255" bIns="8255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300" kern="1200"/>
            <a:t>BOA Credit</a:t>
          </a:r>
          <a:endParaRPr lang="zh-CN" altLang="en-US" sz="1300" kern="1200"/>
        </a:p>
      </dsp:txBody>
      <dsp:txXfrm>
        <a:off x="6367943" y="9511581"/>
        <a:ext cx="1609409" cy="490673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613AE4B-1DC6-4199-8DB8-FB4FCFD97C80}">
      <dsp:nvSpPr>
        <dsp:cNvPr id="0" name=""/>
        <dsp:cNvSpPr/>
      </dsp:nvSpPr>
      <dsp:spPr>
        <a:xfrm>
          <a:off x="7448544" y="7524449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700635"/>
        <a:ext cx="27537" cy="27537"/>
      </dsp:txXfrm>
    </dsp:sp>
    <dsp:sp modelId="{825BE01C-D7B3-4F41-B894-43E47067F56C}">
      <dsp:nvSpPr>
        <dsp:cNvPr id="0" name=""/>
        <dsp:cNvSpPr/>
      </dsp:nvSpPr>
      <dsp:spPr>
        <a:xfrm>
          <a:off x="7448544" y="7144541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7320726"/>
        <a:ext cx="27537" cy="27537"/>
      </dsp:txXfrm>
    </dsp:sp>
    <dsp:sp modelId="{3B1A3685-9A27-4EC4-BEFC-1FDA25274BFA}">
      <dsp:nvSpPr>
        <dsp:cNvPr id="0" name=""/>
        <dsp:cNvSpPr/>
      </dsp:nvSpPr>
      <dsp:spPr>
        <a:xfrm>
          <a:off x="5056033" y="7478729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7514481"/>
        <a:ext cx="19937" cy="19937"/>
      </dsp:txXfrm>
    </dsp:sp>
    <dsp:sp modelId="{3D594C2F-E3B3-49E4-91B1-8021AB724E6F}">
      <dsp:nvSpPr>
        <dsp:cNvPr id="0" name=""/>
        <dsp:cNvSpPr/>
      </dsp:nvSpPr>
      <dsp:spPr>
        <a:xfrm>
          <a:off x="2663523" y="3915320"/>
          <a:ext cx="398751" cy="360912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609129"/>
              </a:lnTo>
              <a:lnTo>
                <a:pt x="398751" y="3609129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772121" y="5629108"/>
        <a:ext cx="181554" cy="181554"/>
      </dsp:txXfrm>
    </dsp:sp>
    <dsp:sp modelId="{EB499143-0A51-4A84-9BCC-171DB7295B2C}">
      <dsp:nvSpPr>
        <dsp:cNvPr id="0" name=""/>
        <dsp:cNvSpPr/>
      </dsp:nvSpPr>
      <dsp:spPr>
        <a:xfrm>
          <a:off x="5056033" y="5624908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759816"/>
              </a:lnTo>
              <a:lnTo>
                <a:pt x="398751" y="759816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983364"/>
        <a:ext cx="42904" cy="42904"/>
      </dsp:txXfrm>
    </dsp:sp>
    <dsp:sp modelId="{3BCCDE97-DFA7-4C4F-BA52-41568485AD89}">
      <dsp:nvSpPr>
        <dsp:cNvPr id="0" name=""/>
        <dsp:cNvSpPr/>
      </dsp:nvSpPr>
      <dsp:spPr>
        <a:xfrm>
          <a:off x="7448544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5614939"/>
        <a:ext cx="19937" cy="19937"/>
      </dsp:txXfrm>
    </dsp:sp>
    <dsp:sp modelId="{1955EA1E-138D-468A-BB3C-C1555F8E4AD6}">
      <dsp:nvSpPr>
        <dsp:cNvPr id="0" name=""/>
        <dsp:cNvSpPr/>
      </dsp:nvSpPr>
      <dsp:spPr>
        <a:xfrm>
          <a:off x="5056033" y="5579188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5614939"/>
        <a:ext cx="19937" cy="19937"/>
      </dsp:txXfrm>
    </dsp:sp>
    <dsp:sp modelId="{423F62A8-A7D7-465E-A172-BE4FED008A81}">
      <dsp:nvSpPr>
        <dsp:cNvPr id="0" name=""/>
        <dsp:cNvSpPr/>
      </dsp:nvSpPr>
      <dsp:spPr>
        <a:xfrm>
          <a:off x="5056033" y="4865091"/>
          <a:ext cx="398751" cy="759816"/>
        </a:xfrm>
        <a:custGeom>
          <a:avLst/>
          <a:gdLst/>
          <a:ahLst/>
          <a:cxnLst/>
          <a:rect l="0" t="0" r="0" b="0"/>
          <a:pathLst>
            <a:path>
              <a:moveTo>
                <a:pt x="0" y="759816"/>
              </a:moveTo>
              <a:lnTo>
                <a:pt x="199375" y="759816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3957" y="5223547"/>
        <a:ext cx="42904" cy="42904"/>
      </dsp:txXfrm>
    </dsp:sp>
    <dsp:sp modelId="{8542F5B9-67D9-4447-8C29-940F39DB9407}">
      <dsp:nvSpPr>
        <dsp:cNvPr id="0" name=""/>
        <dsp:cNvSpPr/>
      </dsp:nvSpPr>
      <dsp:spPr>
        <a:xfrm>
          <a:off x="2663523" y="3915320"/>
          <a:ext cx="398751" cy="170958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1709587"/>
              </a:lnTo>
              <a:lnTo>
                <a:pt x="398751" y="1709587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819012" y="4726227"/>
        <a:ext cx="87773" cy="87773"/>
      </dsp:txXfrm>
    </dsp:sp>
    <dsp:sp modelId="{AB50A51B-F20A-4F5E-94BD-F9D77A9332BC}">
      <dsp:nvSpPr>
        <dsp:cNvPr id="0" name=""/>
        <dsp:cNvSpPr/>
      </dsp:nvSpPr>
      <dsp:spPr>
        <a:xfrm>
          <a:off x="5056033" y="372536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901551"/>
        <a:ext cx="27537" cy="27537"/>
      </dsp:txXfrm>
    </dsp:sp>
    <dsp:sp modelId="{3AD7E826-24D0-4602-AAA0-C527D48B2356}">
      <dsp:nvSpPr>
        <dsp:cNvPr id="0" name=""/>
        <dsp:cNvSpPr/>
      </dsp:nvSpPr>
      <dsp:spPr>
        <a:xfrm>
          <a:off x="5056033" y="334545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1640" y="3521643"/>
        <a:ext cx="27537" cy="27537"/>
      </dsp:txXfrm>
    </dsp:sp>
    <dsp:sp modelId="{65BE38A7-EFDD-42A5-8387-87F6ED284FA3}">
      <dsp:nvSpPr>
        <dsp:cNvPr id="0" name=""/>
        <dsp:cNvSpPr/>
      </dsp:nvSpPr>
      <dsp:spPr>
        <a:xfrm>
          <a:off x="2663523" y="3725366"/>
          <a:ext cx="398751" cy="189954"/>
        </a:xfrm>
        <a:custGeom>
          <a:avLst/>
          <a:gdLst/>
          <a:ahLst/>
          <a:cxnLst/>
          <a:rect l="0" t="0" r="0" b="0"/>
          <a:pathLst>
            <a:path>
              <a:moveTo>
                <a:pt x="0" y="189954"/>
              </a:moveTo>
              <a:lnTo>
                <a:pt x="199375" y="189954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2851856" y="3809301"/>
        <a:ext cx="22084" cy="22084"/>
      </dsp:txXfrm>
    </dsp:sp>
    <dsp:sp modelId="{96819C43-A9FE-4707-BD15-49B549232EF9}">
      <dsp:nvSpPr>
        <dsp:cNvPr id="0" name=""/>
        <dsp:cNvSpPr/>
      </dsp:nvSpPr>
      <dsp:spPr>
        <a:xfrm>
          <a:off x="7448544" y="253992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575672"/>
        <a:ext cx="19937" cy="19937"/>
      </dsp:txXfrm>
    </dsp:sp>
    <dsp:sp modelId="{5F04F140-49BC-44CA-A5CF-ED23984D9D76}">
      <dsp:nvSpPr>
        <dsp:cNvPr id="0" name=""/>
        <dsp:cNvSpPr/>
      </dsp:nvSpPr>
      <dsp:spPr>
        <a:xfrm>
          <a:off x="5056033" y="2015779"/>
          <a:ext cx="398751" cy="56986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569862"/>
              </a:lnTo>
              <a:lnTo>
                <a:pt x="398751" y="56986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8021" y="2283322"/>
        <a:ext cx="34775" cy="34775"/>
      </dsp:txXfrm>
    </dsp:sp>
    <dsp:sp modelId="{91F39652-BB1B-402B-9B9E-A81D69F5617D}">
      <dsp:nvSpPr>
        <dsp:cNvPr id="0" name=""/>
        <dsp:cNvSpPr/>
      </dsp:nvSpPr>
      <dsp:spPr>
        <a:xfrm>
          <a:off x="7448544" y="1445916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199375" y="0"/>
              </a:lnTo>
              <a:lnTo>
                <a:pt x="199375" y="379908"/>
              </a:lnTo>
              <a:lnTo>
                <a:pt x="398751" y="37990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1622101"/>
        <a:ext cx="27537" cy="27537"/>
      </dsp:txXfrm>
    </dsp:sp>
    <dsp:sp modelId="{58FF73D2-2B1D-4326-A086-2D2DD7B18C7D}">
      <dsp:nvSpPr>
        <dsp:cNvPr id="0" name=""/>
        <dsp:cNvSpPr/>
      </dsp:nvSpPr>
      <dsp:spPr>
        <a:xfrm>
          <a:off x="7448544" y="1066008"/>
          <a:ext cx="398751" cy="379908"/>
        </a:xfrm>
        <a:custGeom>
          <a:avLst/>
          <a:gdLst/>
          <a:ahLst/>
          <a:cxnLst/>
          <a:rect l="0" t="0" r="0" b="0"/>
          <a:pathLst>
            <a:path>
              <a:moveTo>
                <a:pt x="0" y="379908"/>
              </a:moveTo>
              <a:lnTo>
                <a:pt x="199375" y="379908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4151" y="1242193"/>
        <a:ext cx="27537" cy="27537"/>
      </dsp:txXfrm>
    </dsp:sp>
    <dsp:sp modelId="{D08192B3-6A9F-43A7-A6A4-E3CF0E3E119D}">
      <dsp:nvSpPr>
        <dsp:cNvPr id="0" name=""/>
        <dsp:cNvSpPr/>
      </dsp:nvSpPr>
      <dsp:spPr>
        <a:xfrm>
          <a:off x="5056033" y="1445916"/>
          <a:ext cx="398751" cy="569862"/>
        </a:xfrm>
        <a:custGeom>
          <a:avLst/>
          <a:gdLst/>
          <a:ahLst/>
          <a:cxnLst/>
          <a:rect l="0" t="0" r="0" b="0"/>
          <a:pathLst>
            <a:path>
              <a:moveTo>
                <a:pt x="0" y="569862"/>
              </a:moveTo>
              <a:lnTo>
                <a:pt x="199375" y="569862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38021" y="1713460"/>
        <a:ext cx="34775" cy="34775"/>
      </dsp:txXfrm>
    </dsp:sp>
    <dsp:sp modelId="{22DC00D5-0FC3-4C9A-B889-B732357E2B93}">
      <dsp:nvSpPr>
        <dsp:cNvPr id="0" name=""/>
        <dsp:cNvSpPr/>
      </dsp:nvSpPr>
      <dsp:spPr>
        <a:xfrm>
          <a:off x="2663523" y="2015779"/>
          <a:ext cx="398751" cy="1899541"/>
        </a:xfrm>
        <a:custGeom>
          <a:avLst/>
          <a:gdLst/>
          <a:ahLst/>
          <a:cxnLst/>
          <a:rect l="0" t="0" r="0" b="0"/>
          <a:pathLst>
            <a:path>
              <a:moveTo>
                <a:pt x="0" y="1899541"/>
              </a:moveTo>
              <a:lnTo>
                <a:pt x="199375" y="1899541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667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600" kern="1200"/>
        </a:p>
      </dsp:txBody>
      <dsp:txXfrm>
        <a:off x="2814375" y="2917026"/>
        <a:ext cx="97047" cy="97047"/>
      </dsp:txXfrm>
    </dsp:sp>
    <dsp:sp modelId="{4515FAEF-36C9-4116-9605-1B965FA33EC8}">
      <dsp:nvSpPr>
        <dsp:cNvPr id="0" name=""/>
        <dsp:cNvSpPr/>
      </dsp:nvSpPr>
      <dsp:spPr>
        <a:xfrm>
          <a:off x="7448544" y="26047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7637951" y="296222"/>
        <a:ext cx="19937" cy="19937"/>
      </dsp:txXfrm>
    </dsp:sp>
    <dsp:sp modelId="{E8D8CEE9-FA90-4415-AAE3-E34B668155C6}">
      <dsp:nvSpPr>
        <dsp:cNvPr id="0" name=""/>
        <dsp:cNvSpPr/>
      </dsp:nvSpPr>
      <dsp:spPr>
        <a:xfrm>
          <a:off x="5056033" y="260471"/>
          <a:ext cx="398751" cy="91440"/>
        </a:xfrm>
        <a:custGeom>
          <a:avLst/>
          <a:gdLst/>
          <a:ahLst/>
          <a:cxnLst/>
          <a:rect l="0" t="0" r="0" b="0"/>
          <a:pathLst>
            <a:path>
              <a:moveTo>
                <a:pt x="0" y="45720"/>
              </a:moveTo>
              <a:lnTo>
                <a:pt x="398751" y="4572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500" kern="1200"/>
        </a:p>
      </dsp:txBody>
      <dsp:txXfrm>
        <a:off x="5245440" y="296222"/>
        <a:ext cx="19937" cy="19937"/>
      </dsp:txXfrm>
    </dsp:sp>
    <dsp:sp modelId="{13B31FC7-D576-4A66-BE14-D30919A7EFCC}">
      <dsp:nvSpPr>
        <dsp:cNvPr id="0" name=""/>
        <dsp:cNvSpPr/>
      </dsp:nvSpPr>
      <dsp:spPr>
        <a:xfrm>
          <a:off x="2663523" y="306191"/>
          <a:ext cx="398751" cy="3609129"/>
        </a:xfrm>
        <a:custGeom>
          <a:avLst/>
          <a:gdLst/>
          <a:ahLst/>
          <a:cxnLst/>
          <a:rect l="0" t="0" r="0" b="0"/>
          <a:pathLst>
            <a:path>
              <a:moveTo>
                <a:pt x="0" y="3609129"/>
              </a:moveTo>
              <a:lnTo>
                <a:pt x="199375" y="3609129"/>
              </a:lnTo>
              <a:lnTo>
                <a:pt x="199375" y="0"/>
              </a:lnTo>
              <a:lnTo>
                <a:pt x="398751" y="0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12700" tIns="0" rIns="12700" bIns="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en-US" sz="1300" kern="1200"/>
        </a:p>
      </dsp:txBody>
      <dsp:txXfrm>
        <a:off x="2772121" y="2019979"/>
        <a:ext cx="181554" cy="181554"/>
      </dsp:txXfrm>
    </dsp:sp>
    <dsp:sp modelId="{47AE8846-F21F-4E4C-B4A3-D44DA4BF791C}">
      <dsp:nvSpPr>
        <dsp:cNvPr id="0" name=""/>
        <dsp:cNvSpPr/>
      </dsp:nvSpPr>
      <dsp:spPr>
        <a:xfrm rot="16200000">
          <a:off x="759982" y="3611394"/>
          <a:ext cx="3199227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24765" tIns="24765" rIns="24765" bIns="24765" numCol="1" spcCol="1270" anchor="ctr" anchorCtr="0">
          <a:noAutofit/>
        </a:bodyPr>
        <a:lstStyle/>
        <a:p>
          <a:pPr lvl="0" algn="ctr" defTabSz="17335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3900" kern="1200"/>
            <a:t>Feedback</a:t>
          </a:r>
          <a:endParaRPr lang="zh-CN" altLang="en-US" sz="3900" kern="1200"/>
        </a:p>
      </dsp:txBody>
      <dsp:txXfrm>
        <a:off x="759982" y="3611394"/>
        <a:ext cx="3199227" cy="607853"/>
      </dsp:txXfrm>
    </dsp:sp>
    <dsp:sp modelId="{D8029DD7-C3D4-4A1B-A556-4867F2CA8583}">
      <dsp:nvSpPr>
        <dsp:cNvPr id="0" name=""/>
        <dsp:cNvSpPr/>
      </dsp:nvSpPr>
      <dsp:spPr>
        <a:xfrm>
          <a:off x="3062274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sk myself why to do it continualy</a:t>
          </a:r>
          <a:endParaRPr lang="zh-CN" altLang="en-US" sz="1400" kern="1200"/>
        </a:p>
      </dsp:txBody>
      <dsp:txXfrm>
        <a:off x="3062274" y="2265"/>
        <a:ext cx="1993758" cy="607853"/>
      </dsp:txXfrm>
    </dsp:sp>
    <dsp:sp modelId="{B1567EBD-1E43-4ECC-BFA4-ECB2828AD186}">
      <dsp:nvSpPr>
        <dsp:cNvPr id="0" name=""/>
        <dsp:cNvSpPr/>
      </dsp:nvSpPr>
      <dsp:spPr>
        <a:xfrm>
          <a:off x="5454785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oot Cause</a:t>
          </a:r>
          <a:endParaRPr lang="zh-CN" altLang="en-US" sz="1400" kern="1200"/>
        </a:p>
      </dsp:txBody>
      <dsp:txXfrm>
        <a:off x="5454785" y="2265"/>
        <a:ext cx="1993758" cy="607853"/>
      </dsp:txXfrm>
    </dsp:sp>
    <dsp:sp modelId="{D25AF45C-8621-41E6-96C3-C7BD2BF6496A}">
      <dsp:nvSpPr>
        <dsp:cNvPr id="0" name=""/>
        <dsp:cNvSpPr/>
      </dsp:nvSpPr>
      <dsp:spPr>
        <a:xfrm>
          <a:off x="7847296" y="226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Response Quickly</a:t>
          </a:r>
          <a:endParaRPr lang="zh-CN" altLang="en-US" sz="1400" kern="1200"/>
        </a:p>
      </dsp:txBody>
      <dsp:txXfrm>
        <a:off x="7847296" y="2265"/>
        <a:ext cx="1993758" cy="607853"/>
      </dsp:txXfrm>
    </dsp:sp>
    <dsp:sp modelId="{847F8605-730D-4F97-9EB1-4814AB2E5EA0}">
      <dsp:nvSpPr>
        <dsp:cNvPr id="0" name=""/>
        <dsp:cNvSpPr/>
      </dsp:nvSpPr>
      <dsp:spPr>
        <a:xfrm>
          <a:off x="3062274" y="1711852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elf-cultivation</a:t>
          </a:r>
          <a:endParaRPr lang="zh-CN" altLang="en-US" sz="1400" kern="1200"/>
        </a:p>
      </dsp:txBody>
      <dsp:txXfrm>
        <a:off x="3062274" y="1711852"/>
        <a:ext cx="1993758" cy="607853"/>
      </dsp:txXfrm>
    </dsp:sp>
    <dsp:sp modelId="{2D84C818-2A26-41DF-9C1B-FAD2545018FE}">
      <dsp:nvSpPr>
        <dsp:cNvPr id="0" name=""/>
        <dsp:cNvSpPr/>
      </dsp:nvSpPr>
      <dsp:spPr>
        <a:xfrm>
          <a:off x="5454785" y="114199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upport by Mindset and emotions</a:t>
          </a:r>
          <a:endParaRPr lang="zh-CN" altLang="en-US" sz="1400" kern="1200"/>
        </a:p>
      </dsp:txBody>
      <dsp:txXfrm>
        <a:off x="5454785" y="1141990"/>
        <a:ext cx="1993758" cy="607853"/>
      </dsp:txXfrm>
    </dsp:sp>
    <dsp:sp modelId="{8D2B3A34-C2FF-4E80-9F71-CC09446E9B4B}">
      <dsp:nvSpPr>
        <dsp:cNvPr id="0" name=""/>
        <dsp:cNvSpPr/>
      </dsp:nvSpPr>
      <dsp:spPr>
        <a:xfrm>
          <a:off x="7847296" y="7620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are about how to solve problem</a:t>
          </a:r>
          <a:endParaRPr lang="zh-CN" altLang="en-US" sz="1400" kern="1200"/>
        </a:p>
      </dsp:txBody>
      <dsp:txXfrm>
        <a:off x="7847296" y="762081"/>
        <a:ext cx="1993758" cy="607853"/>
      </dsp:txXfrm>
    </dsp:sp>
    <dsp:sp modelId="{975C414A-B981-41AF-93C6-16CA8639F08F}">
      <dsp:nvSpPr>
        <dsp:cNvPr id="0" name=""/>
        <dsp:cNvSpPr/>
      </dsp:nvSpPr>
      <dsp:spPr>
        <a:xfrm>
          <a:off x="7847296" y="15218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ry your best but not scared</a:t>
          </a:r>
          <a:endParaRPr lang="zh-CN" altLang="en-US" sz="1400" kern="1200"/>
        </a:p>
      </dsp:txBody>
      <dsp:txXfrm>
        <a:off x="7847296" y="1521898"/>
        <a:ext cx="1993758" cy="607853"/>
      </dsp:txXfrm>
    </dsp:sp>
    <dsp:sp modelId="{CF14C786-B92A-4D82-A9E0-9B2C8DC98635}">
      <dsp:nvSpPr>
        <dsp:cNvPr id="0" name=""/>
        <dsp:cNvSpPr/>
      </dsp:nvSpPr>
      <dsp:spPr>
        <a:xfrm>
          <a:off x="5454785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ctive Action</a:t>
          </a:r>
          <a:endParaRPr lang="zh-CN" altLang="en-US" sz="1400" kern="1200"/>
        </a:p>
      </dsp:txBody>
      <dsp:txXfrm>
        <a:off x="5454785" y="2281715"/>
        <a:ext cx="1993758" cy="607853"/>
      </dsp:txXfrm>
    </dsp:sp>
    <dsp:sp modelId="{14A03383-AA53-4960-BA7C-E62DD887737A}">
      <dsp:nvSpPr>
        <dsp:cNvPr id="0" name=""/>
        <dsp:cNvSpPr/>
      </dsp:nvSpPr>
      <dsp:spPr>
        <a:xfrm>
          <a:off x="7847296" y="2281715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mporve</a:t>
          </a:r>
          <a:r>
            <a:rPr lang="en-US" altLang="zh-CN" sz="1400" kern="1200" baseline="0"/>
            <a:t> skills from things that I am not good at</a:t>
          </a:r>
          <a:endParaRPr lang="zh-CN" altLang="en-US" sz="1400" kern="1200"/>
        </a:p>
      </dsp:txBody>
      <dsp:txXfrm>
        <a:off x="7847296" y="2281715"/>
        <a:ext cx="1993758" cy="607853"/>
      </dsp:txXfrm>
    </dsp:sp>
    <dsp:sp modelId="{667EC47A-D406-433A-9EE9-6981B639D7B7}">
      <dsp:nvSpPr>
        <dsp:cNvPr id="0" name=""/>
        <dsp:cNvSpPr/>
      </dsp:nvSpPr>
      <dsp:spPr>
        <a:xfrm>
          <a:off x="3062274" y="3421440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Dynamic</a:t>
          </a:r>
          <a:endParaRPr lang="zh-CN" altLang="en-US" sz="1400" kern="1200"/>
        </a:p>
      </dsp:txBody>
      <dsp:txXfrm>
        <a:off x="3062274" y="3421440"/>
        <a:ext cx="1993758" cy="607853"/>
      </dsp:txXfrm>
    </dsp:sp>
    <dsp:sp modelId="{C89F51ED-3374-442C-92AA-F1197A936B88}">
      <dsp:nvSpPr>
        <dsp:cNvPr id="0" name=""/>
        <dsp:cNvSpPr/>
      </dsp:nvSpPr>
      <dsp:spPr>
        <a:xfrm>
          <a:off x="5454785" y="30415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ursuit main goal</a:t>
          </a:r>
          <a:endParaRPr lang="zh-CN" altLang="en-US" sz="1400" kern="1200"/>
        </a:p>
      </dsp:txBody>
      <dsp:txXfrm>
        <a:off x="5454785" y="3041531"/>
        <a:ext cx="1993758" cy="607853"/>
      </dsp:txXfrm>
    </dsp:sp>
    <dsp:sp modelId="{5735FE3E-74EF-4FB3-9C7C-EFF9A4077E40}">
      <dsp:nvSpPr>
        <dsp:cNvPr id="0" name=""/>
        <dsp:cNvSpPr/>
      </dsp:nvSpPr>
      <dsp:spPr>
        <a:xfrm>
          <a:off x="5454785" y="380134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djust minor goals</a:t>
          </a:r>
          <a:endParaRPr lang="zh-CN" altLang="en-US" sz="1400" kern="1200"/>
        </a:p>
      </dsp:txBody>
      <dsp:txXfrm>
        <a:off x="5454785" y="3801348"/>
        <a:ext cx="1993758" cy="607853"/>
      </dsp:txXfrm>
    </dsp:sp>
    <dsp:sp modelId="{7B296622-3203-4C3C-BADC-76263B452119}">
      <dsp:nvSpPr>
        <dsp:cNvPr id="0" name=""/>
        <dsp:cNvSpPr/>
      </dsp:nvSpPr>
      <dsp:spPr>
        <a:xfrm>
          <a:off x="3062274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Strategy</a:t>
          </a:r>
          <a:endParaRPr lang="zh-CN" altLang="en-US" sz="1400" kern="1200"/>
        </a:p>
      </dsp:txBody>
      <dsp:txXfrm>
        <a:off x="3062274" y="5320981"/>
        <a:ext cx="1993758" cy="607853"/>
      </dsp:txXfrm>
    </dsp:sp>
    <dsp:sp modelId="{994DD87F-BB5F-4611-B3A5-D1E484293B06}">
      <dsp:nvSpPr>
        <dsp:cNvPr id="0" name=""/>
        <dsp:cNvSpPr/>
      </dsp:nvSpPr>
      <dsp:spPr>
        <a:xfrm>
          <a:off x="5454785" y="456116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Compress the break time before and after a class</a:t>
          </a:r>
          <a:endParaRPr lang="zh-CN" altLang="en-US" sz="1400" kern="1200"/>
        </a:p>
      </dsp:txBody>
      <dsp:txXfrm>
        <a:off x="5454785" y="4561164"/>
        <a:ext cx="1993758" cy="607853"/>
      </dsp:txXfrm>
    </dsp:sp>
    <dsp:sp modelId="{D29F2C6B-4EA4-4336-98B3-A4804D72DBD6}">
      <dsp:nvSpPr>
        <dsp:cNvPr id="0" name=""/>
        <dsp:cNvSpPr/>
      </dsp:nvSpPr>
      <dsp:spPr>
        <a:xfrm>
          <a:off x="5454785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asks into appropriate period</a:t>
          </a:r>
          <a:endParaRPr lang="zh-CN" altLang="en-US" sz="1400" kern="1200"/>
        </a:p>
      </dsp:txBody>
      <dsp:txXfrm>
        <a:off x="5454785" y="5320981"/>
        <a:ext cx="1993758" cy="607853"/>
      </dsp:txXfrm>
    </dsp:sp>
    <dsp:sp modelId="{533C8D4B-ED1C-452B-AFB1-36645D1791B9}">
      <dsp:nvSpPr>
        <dsp:cNvPr id="0" name=""/>
        <dsp:cNvSpPr/>
      </dsp:nvSpPr>
      <dsp:spPr>
        <a:xfrm>
          <a:off x="7847296" y="532098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Tasks at night</a:t>
          </a:r>
          <a:endParaRPr lang="zh-CN" altLang="en-US" sz="1400" kern="1200"/>
        </a:p>
      </dsp:txBody>
      <dsp:txXfrm>
        <a:off x="7847296" y="5320981"/>
        <a:ext cx="1993758" cy="607853"/>
      </dsp:txXfrm>
    </dsp:sp>
    <dsp:sp modelId="{EC4FAAE3-3A08-4E62-B0A2-18D177DFE4D8}">
      <dsp:nvSpPr>
        <dsp:cNvPr id="0" name=""/>
        <dsp:cNvSpPr/>
      </dsp:nvSpPr>
      <dsp:spPr>
        <a:xfrm>
          <a:off x="5454785" y="6080798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iterative quickly</a:t>
          </a:r>
          <a:endParaRPr lang="zh-CN" altLang="en-US" sz="1400" kern="1200"/>
        </a:p>
      </dsp:txBody>
      <dsp:txXfrm>
        <a:off x="5454785" y="6080798"/>
        <a:ext cx="1993758" cy="607853"/>
      </dsp:txXfrm>
    </dsp:sp>
    <dsp:sp modelId="{5B2A2679-3A76-4E9A-9D97-1CE4131E5F19}">
      <dsp:nvSpPr>
        <dsp:cNvPr id="0" name=""/>
        <dsp:cNvSpPr/>
      </dsp:nvSpPr>
      <dsp:spPr>
        <a:xfrm>
          <a:off x="3062274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Personality</a:t>
          </a:r>
          <a:endParaRPr lang="zh-CN" altLang="en-US" sz="1400" kern="1200"/>
        </a:p>
      </dsp:txBody>
      <dsp:txXfrm>
        <a:off x="3062274" y="7220523"/>
        <a:ext cx="1993758" cy="607853"/>
      </dsp:txXfrm>
    </dsp:sp>
    <dsp:sp modelId="{9C1C14DA-F756-46ED-8E95-4DC5B5DF4902}">
      <dsp:nvSpPr>
        <dsp:cNvPr id="0" name=""/>
        <dsp:cNvSpPr/>
      </dsp:nvSpPr>
      <dsp:spPr>
        <a:xfrm>
          <a:off x="5454785" y="7220523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eeling/Thinking</a:t>
          </a:r>
          <a:endParaRPr lang="zh-CN" altLang="en-US" sz="1400" kern="1200"/>
        </a:p>
      </dsp:txBody>
      <dsp:txXfrm>
        <a:off x="5454785" y="7220523"/>
        <a:ext cx="1993758" cy="607853"/>
      </dsp:txXfrm>
    </dsp:sp>
    <dsp:sp modelId="{089EB4D2-309E-48F6-B6C7-F07A788BD238}">
      <dsp:nvSpPr>
        <dsp:cNvPr id="0" name=""/>
        <dsp:cNvSpPr/>
      </dsp:nvSpPr>
      <dsp:spPr>
        <a:xfrm>
          <a:off x="7847296" y="6840614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Avoid excessive feelings</a:t>
          </a:r>
          <a:endParaRPr lang="zh-CN" altLang="en-US" sz="1400" kern="1200"/>
        </a:p>
      </dsp:txBody>
      <dsp:txXfrm>
        <a:off x="7847296" y="6840614"/>
        <a:ext cx="1993758" cy="607853"/>
      </dsp:txXfrm>
    </dsp:sp>
    <dsp:sp modelId="{927FCCAB-98F8-4BEA-99B1-454338C8A10F}">
      <dsp:nvSpPr>
        <dsp:cNvPr id="0" name=""/>
        <dsp:cNvSpPr/>
      </dsp:nvSpPr>
      <dsp:spPr>
        <a:xfrm>
          <a:off x="7847296" y="7600431"/>
          <a:ext cx="1993758" cy="607853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890" tIns="8890" rIns="8890" bIns="8890" numCol="1" spcCol="1270" anchor="ctr" anchorCtr="0">
          <a:noAutofit/>
        </a:bodyPr>
        <a:lstStyle/>
        <a:p>
          <a:pPr lvl="0" algn="ctr" defTabSz="6223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CN" sz="1400" kern="1200"/>
            <a:t>Focus on why/how to do the things</a:t>
          </a:r>
          <a:endParaRPr lang="zh-CN" altLang="en-US" sz="1400" kern="1200"/>
        </a:p>
      </dsp:txBody>
      <dsp:txXfrm>
        <a:off x="7847296" y="7600431"/>
        <a:ext cx="1993758" cy="607853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8/layout/HorizontalMultiLevelHierarchy">
  <dgm:title val=""/>
  <dgm:desc val=""/>
  <dgm:catLst>
    <dgm:cat type="hierarchy" pri="46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sampData>
  <dgm:style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</dgm:cxnLst>
      <dgm:bg/>
      <dgm:whole/>
    </dgm:dataModel>
  </dgm:styleData>
  <dgm:clr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 val="exact"/>
    </dgm:varLst>
    <dgm:choose name="Name1">
      <dgm:if name="Name2" func="var" arg="dir" op="equ" val="norm">
        <dgm:alg type="hierChild">
          <dgm:param type="linDir" val="fromT"/>
          <dgm:param type="chAlign" val="l"/>
        </dgm:alg>
      </dgm:if>
      <dgm:else name="Name3">
        <dgm:alg type="hierChild">
          <dgm:param type="linDir" val="fromT"/>
          <dgm:param type="ch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des" forName="LevelOneTextNode" refType="h"/>
      <dgm:constr type="w" for="des" forName="LevelOneTextNode" refType="h" refFor="des" refForName="LevelOneTextNode" fact="0.19"/>
      <dgm:constr type="h" for="des" forName="LevelTwoTextNode" refType="w" refFor="des" refForName="LevelOneTextNode"/>
      <dgm:constr type="w" for="des" forName="LevelTwoTextNode" refType="h" refFor="des" refForName="LevelTwoTextNode" fact="3.28"/>
      <dgm:constr type="sibSp" refType="h" refFor="des" refForName="LevelTwoTextNode" op="equ" fact="0.25"/>
      <dgm:constr type="sibSp" for="des" forName="level2hierChild" refType="h" refFor="des" refForName="LevelTwoTextNode" op="equ" fact="0.25"/>
      <dgm:constr type="sibSp" for="des" forName="level3hierChild" refType="h" refFor="des" refForName="LevelTwoTextNode" op="equ" fact="0.25"/>
      <dgm:constr type="sp" for="des" forName="root1" refType="w" refFor="des" refForName="LevelTwoTextNode" fact="0.2"/>
      <dgm:constr type="sp" for="des" forName="root2" refType="sp" refFor="des" refForName="root1" op="equ"/>
      <dgm:constr type="primFontSz" for="des" forName="LevelOneTextNode" op="equ" val="65"/>
      <dgm:constr type="primFontSz" for="des" forName="LevelTwoTextNode" op="equ" val="65"/>
      <dgm:constr type="primFontSz" for="des" forName="LevelTwoTextNode" refType="primFontSz" refFor="des" refForName="LevelOneTextNode" op="lte"/>
      <dgm:constr type="primFontSz" for="des" forName="connTx" op="equ" val="50"/>
      <dgm:constr type="primFontSz" for="des" forName="connTx" refType="primFontSz" refFor="des" refForName="LevelOneTextNode" op="lte" fact="0.78"/>
    </dgm:constrLst>
    <dgm:forEach name="Name4" axis="ch">
      <dgm:forEach name="Name5" axis="self" ptType="node">
        <dgm:layoutNode name="root1">
          <dgm:choose name="Name6">
            <dgm:if name="Name7" func="var" arg="dir" op="equ" val="norm">
              <dgm:alg type="hierRoot">
                <dgm:param type="hierAlign" val="lCtrCh"/>
              </dgm:alg>
            </dgm:if>
            <dgm:else name="Name8">
              <dgm:alg type="hierRoot">
                <dgm:param type="hierAlign" val="rCtrCh"/>
              </dgm:alg>
            </dgm:else>
          </dgm:choose>
          <dgm:shape xmlns:r="http://schemas.openxmlformats.org/officeDocument/2006/relationships" r:blip="">
            <dgm:adjLst/>
          </dgm:shape>
          <dgm:presOf/>
          <dgm:layoutNode name="LevelOneTextNode" styleLbl="node0">
            <dgm:varLst>
              <dgm:chPref val="3"/>
            </dgm:varLst>
            <dgm:alg type="tx">
              <dgm:param type="autoTxRot" val="grav"/>
            </dgm:alg>
            <dgm:choose name="Name9">
              <dgm:if name="Name10" func="var" arg="dir" op="equ" val="norm">
                <dgm:shape xmlns:r="http://schemas.openxmlformats.org/officeDocument/2006/relationships" rot="270" type="rect" r:blip="">
                  <dgm:adjLst/>
                </dgm:shape>
              </dgm:if>
              <dgm:else name="Name11">
                <dgm:shape xmlns:r="http://schemas.openxmlformats.org/officeDocument/2006/relationships" rot="90" type="rect" r:blip="">
                  <dgm:adjLst/>
                </dgm:shape>
              </dgm:else>
            </dgm:choose>
            <dgm:presOf axis="self"/>
            <dgm:constrLst>
              <dgm:constr type="tMarg" refType="primFontSz" fact="0.05"/>
              <dgm:constr type="bMarg" refType="primFontSz" fact="0.05"/>
              <dgm:constr type="lMarg" refType="primFontSz" fact="0.05"/>
              <dgm:constr type="rMarg" refType="primFontSz" fact="0.05"/>
            </dgm:constrLst>
            <dgm:ruleLst>
              <dgm:rule type="primFontSz" val="2" fact="NaN" max="NaN"/>
            </dgm:ruleLst>
          </dgm:layoutNode>
          <dgm:layoutNode name="level2hierChild">
            <dgm:choose name="Name12">
              <dgm:if name="Name13" func="var" arg="dir" op="equ" val="norm">
                <dgm:alg type="hierChild">
                  <dgm:param type="linDir" val="fromT"/>
                  <dgm:param type="chAlign" val="l"/>
                </dgm:alg>
              </dgm:if>
              <dgm:else name="Name14">
                <dgm:alg type="hierChild">
                  <dgm:param type="linDir" val="fromT"/>
                  <dgm:param type="chAlign" val="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forEach name="repeat" axis="ch">
              <dgm:forEach name="Name15" axis="self" ptType="parTrans" cnt="1">
                <dgm:layoutNode name="conn2-1">
                  <dgm:choose name="Name16">
                    <dgm:if name="Name17" func="var" arg="dir" op="equ" val="norm">
                      <dgm:alg type="conn">
                        <dgm:param type="dim" val="1D"/>
                        <dgm:param type="begPts" val="midR"/>
                        <dgm:param type="endPts" val="midL"/>
                        <dgm:param type="endSty" val="noArr"/>
                        <dgm:param type="connRout" val="bend"/>
                      </dgm:alg>
                    </dgm:if>
                    <dgm:else name="Name18">
                      <dgm:alg type="conn">
                        <dgm:param type="dim" val="1D"/>
                        <dgm:param type="begPts" val="midL"/>
                        <dgm:param type="endPts" val="midR"/>
                        <dgm:param type="endSty" val="noArr"/>
                        <dgm:param type="connRout" val="bend"/>
                      </dgm:alg>
                    </dgm:else>
                  </dgm:choose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w" val="1"/>
                    <dgm:constr type="h" val="5"/>
                    <dgm:constr type="connDist"/>
                    <dgm:constr type="begPad"/>
                    <dgm:constr type="endPad"/>
                    <dgm:constr type="userA" for="ch" refType="connDist"/>
                  </dgm:constrLst>
                  <dgm:layoutNode name="connTx">
                    <dgm:alg type="tx">
                      <dgm:param type="autoTxRot" val="grav"/>
                    </dgm:alg>
                    <dgm:shape xmlns:r="http://schemas.openxmlformats.org/officeDocument/2006/relationships" type="rect" r:blip="" hideGeom="1">
                      <dgm:adjLst/>
                    </dgm:shape>
                    <dgm:presOf axis="self"/>
                    <dgm:constrLst>
                      <dgm:constr type="userA"/>
                      <dgm:constr type="w" refType="userA" fact="0.05"/>
                      <dgm:constr type="h" refType="userA" fact="0.05"/>
                      <dgm:constr type="lMarg" val="1"/>
                      <dgm:constr type="rMarg" val="1"/>
                      <dgm:constr type="tMarg"/>
                      <dgm:constr type="bMarg"/>
                    </dgm:constrLst>
                    <dgm:ruleLst>
                      <dgm:rule type="h" val="NaN" fact="0.25" max="NaN"/>
                      <dgm:rule type="w" val="NaN" fact="0.8" max="NaN"/>
                      <dgm:rule type="primFontSz" val="5" fact="NaN" max="NaN"/>
                    </dgm:ruleLst>
                  </dgm:layoutNode>
                </dgm:layoutNode>
              </dgm:forEach>
              <dgm:forEach name="Name19" axis="self" ptType="node">
                <dgm:layoutNode name="root2">
                  <dgm:choose name="Name20">
                    <dgm:if name="Name21" func="var" arg="dir" op="equ" val="norm">
                      <dgm:alg type="hierRoot">
                        <dgm:param type="hierAlign" val="lCtrCh"/>
                      </dgm:alg>
                    </dgm:if>
                    <dgm:else name="Name22">
                      <dgm:alg type="hierRoot">
                        <dgm:param type="hierAlign" val="rCtrCh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layoutNode name="LevelTwoTextNode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/>
                    <dgm:constrLst>
                      <dgm:constr type="tMarg" refType="primFontSz" fact="0.05"/>
                      <dgm:constr type="bMarg" refType="primFontSz" fact="0.05"/>
                      <dgm:constr type="lMarg" refType="primFontSz" fact="0.05"/>
                      <dgm:constr type="rMarg" refType="primFontSz" fact="0.05"/>
                    </dgm:constrLst>
                    <dgm:ruleLst>
                      <dgm:rule type="primFontSz" val="2" fact="NaN" max="NaN"/>
                    </dgm:ruleLst>
                  </dgm:layoutNode>
                  <dgm:layoutNode name="level3hierChild">
                    <dgm:choose name="Name23">
                      <dgm:if name="Name24" func="var" arg="dir" op="equ" val="norm">
                        <dgm:alg type="hierChild">
                          <dgm:param type="linDir" val="fromT"/>
                          <dgm:param type="chAlign" val="l"/>
                        </dgm:alg>
                      </dgm:if>
                      <dgm:else name="Name25">
                        <dgm:alg type="hierChild">
                          <dgm:param type="linDir" val="fromT"/>
                          <dgm:param type="chAlign" val="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forEach name="Name26" ref="repeat"/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7</TotalTime>
  <Pages>2</Pages>
  <Words>0</Words>
  <Characters>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rry</dc:creator>
  <cp:keywords/>
  <dc:description/>
  <cp:lastModifiedBy>Drew Qilong</cp:lastModifiedBy>
  <cp:revision>195</cp:revision>
  <dcterms:created xsi:type="dcterms:W3CDTF">2018-07-09T12:32:00Z</dcterms:created>
  <dcterms:modified xsi:type="dcterms:W3CDTF">2018-10-28T19:47:00Z</dcterms:modified>
</cp:coreProperties>
</file>